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E3C7EB" w14:textId="77777777" w:rsidR="00742033" w:rsidRDefault="00B24B36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503278880" behindDoc="1" locked="0" layoutInCell="1" allowOverlap="1" wp14:anchorId="6E86749C" wp14:editId="37348985">
                <wp:simplePos x="0" y="0"/>
                <wp:positionH relativeFrom="page">
                  <wp:posOffset>232410</wp:posOffset>
                </wp:positionH>
                <wp:positionV relativeFrom="page">
                  <wp:posOffset>5089525</wp:posOffset>
                </wp:positionV>
                <wp:extent cx="9601200" cy="900430"/>
                <wp:effectExtent l="3810" t="3175" r="0" b="1270"/>
                <wp:wrapNone/>
                <wp:docPr id="192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01200" cy="900430"/>
                          <a:chOff x="366" y="8015"/>
                          <a:chExt cx="15120" cy="1418"/>
                        </a:xfrm>
                      </wpg:grpSpPr>
                      <wpg:grpSp>
                        <wpg:cNvPr id="193" name="Group 180"/>
                        <wpg:cNvGrpSpPr>
                          <a:grpSpLocks/>
                        </wpg:cNvGrpSpPr>
                        <wpg:grpSpPr bwMode="auto">
                          <a:xfrm>
                            <a:off x="366" y="8015"/>
                            <a:ext cx="15120" cy="1418"/>
                            <a:chOff x="366" y="8015"/>
                            <a:chExt cx="15120" cy="1418"/>
                          </a:xfrm>
                        </wpg:grpSpPr>
                        <wps:wsp>
                          <wps:cNvPr id="194" name="Freeform 181"/>
                          <wps:cNvSpPr>
                            <a:spLocks/>
                          </wps:cNvSpPr>
                          <wps:spPr bwMode="auto">
                            <a:xfrm>
                              <a:off x="366" y="8015"/>
                              <a:ext cx="15120" cy="1418"/>
                            </a:xfrm>
                            <a:custGeom>
                              <a:avLst/>
                              <a:gdLst>
                                <a:gd name="T0" fmla="+- 0 366 366"/>
                                <a:gd name="T1" fmla="*/ T0 w 15120"/>
                                <a:gd name="T2" fmla="+- 0 9433 8015"/>
                                <a:gd name="T3" fmla="*/ 9433 h 1418"/>
                                <a:gd name="T4" fmla="+- 0 15486 366"/>
                                <a:gd name="T5" fmla="*/ T4 w 15120"/>
                                <a:gd name="T6" fmla="+- 0 9433 8015"/>
                                <a:gd name="T7" fmla="*/ 9433 h 1418"/>
                                <a:gd name="T8" fmla="+- 0 15486 366"/>
                                <a:gd name="T9" fmla="*/ T8 w 15120"/>
                                <a:gd name="T10" fmla="+- 0 8015 8015"/>
                                <a:gd name="T11" fmla="*/ 8015 h 1418"/>
                                <a:gd name="T12" fmla="+- 0 366 366"/>
                                <a:gd name="T13" fmla="*/ T12 w 15120"/>
                                <a:gd name="T14" fmla="+- 0 8015 8015"/>
                                <a:gd name="T15" fmla="*/ 8015 h 1418"/>
                                <a:gd name="T16" fmla="+- 0 366 366"/>
                                <a:gd name="T17" fmla="*/ T16 w 15120"/>
                                <a:gd name="T18" fmla="+- 0 9433 8015"/>
                                <a:gd name="T19" fmla="*/ 9433 h 14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20" h="1418">
                                  <a:moveTo>
                                    <a:pt x="0" y="1418"/>
                                  </a:moveTo>
                                  <a:lnTo>
                                    <a:pt x="15120" y="1418"/>
                                  </a:lnTo>
                                  <a:lnTo>
                                    <a:pt x="151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" name="Group 178"/>
                        <wpg:cNvGrpSpPr>
                          <a:grpSpLocks/>
                        </wpg:cNvGrpSpPr>
                        <wpg:grpSpPr bwMode="auto">
                          <a:xfrm>
                            <a:off x="422" y="8962"/>
                            <a:ext cx="826" cy="2"/>
                            <a:chOff x="422" y="8962"/>
                            <a:chExt cx="826" cy="2"/>
                          </a:xfrm>
                        </wpg:grpSpPr>
                        <wps:wsp>
                          <wps:cNvPr id="196" name="Freeform 179"/>
                          <wps:cNvSpPr>
                            <a:spLocks/>
                          </wps:cNvSpPr>
                          <wps:spPr bwMode="auto">
                            <a:xfrm>
                              <a:off x="422" y="8962"/>
                              <a:ext cx="826" cy="2"/>
                            </a:xfrm>
                            <a:custGeom>
                              <a:avLst/>
                              <a:gdLst>
                                <a:gd name="T0" fmla="+- 0 422 422"/>
                                <a:gd name="T1" fmla="*/ T0 w 826"/>
                                <a:gd name="T2" fmla="+- 0 1247 422"/>
                                <a:gd name="T3" fmla="*/ T2 w 8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26">
                                  <a:moveTo>
                                    <a:pt x="0" y="0"/>
                                  </a:moveTo>
                                  <a:lnTo>
                                    <a:pt x="82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" name="Group 176"/>
                        <wpg:cNvGrpSpPr>
                          <a:grpSpLocks/>
                        </wpg:cNvGrpSpPr>
                        <wpg:grpSpPr bwMode="auto">
                          <a:xfrm>
                            <a:off x="1565" y="8962"/>
                            <a:ext cx="946" cy="2"/>
                            <a:chOff x="1565" y="8962"/>
                            <a:chExt cx="946" cy="2"/>
                          </a:xfrm>
                        </wpg:grpSpPr>
                        <wps:wsp>
                          <wps:cNvPr id="198" name="Freeform 177"/>
                          <wps:cNvSpPr>
                            <a:spLocks/>
                          </wps:cNvSpPr>
                          <wps:spPr bwMode="auto">
                            <a:xfrm>
                              <a:off x="1565" y="8962"/>
                              <a:ext cx="946" cy="2"/>
                            </a:xfrm>
                            <a:custGeom>
                              <a:avLst/>
                              <a:gdLst>
                                <a:gd name="T0" fmla="+- 0 1565 1565"/>
                                <a:gd name="T1" fmla="*/ T0 w 946"/>
                                <a:gd name="T2" fmla="+- 0 2510 1565"/>
                                <a:gd name="T3" fmla="*/ T2 w 9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6">
                                  <a:moveTo>
                                    <a:pt x="0" y="0"/>
                                  </a:moveTo>
                                  <a:lnTo>
                                    <a:pt x="94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01B0F" id="Group 175" o:spid="_x0000_s1026" style="position:absolute;margin-left:18.3pt;margin-top:400.75pt;width:756pt;height:70.9pt;z-index:-37600;mso-position-horizontal-relative:page;mso-position-vertical-relative:page" coordorigin="366,8015" coordsize="15120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">
                <v:group id="Group 180" o:spid="_x0000_s1027" style="position:absolute;left:366;top:8015;width:15120;height:1418" coordorigin="366,8015" coordsize="15120,14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Rr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H9L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xyRrMQAAADcAAAA&#10;DwAAAAAAAAAAAAAAAACqAgAAZHJzL2Rvd25yZXYueG1sUEsFBgAAAAAEAAQA+gAAAJsDAAAAAA==&#10;">
                  <v:shape id="Freeform 181" o:spid="_x0000_s1028" style="position:absolute;left:366;top:8015;width:15120;height:1418;visibility:visible;mso-wrap-style:square;v-text-anchor:top" coordsize="15120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U5uMMA&#10;AADcAAAADwAAAGRycy9kb3ducmV2LnhtbERPTYvCMBC9L/gfwgje1lRR0WoUqQgreOhaEY9DM7bF&#10;ZlKaqN1/bxYW9jaP9zmrTWdq8aTWVZYVjIYRCOLc6ooLBeds/zkH4TyyxtoyKfghB5t172OFsbYv&#10;/qbnyRcihLCLUUHpfRNL6fKSDLqhbYgDd7OtQR9gW0jd4iuEm1qOo2gmDVYcGkpsKCkpv58eRkG2&#10;O16yRRId5tNzkaaz8SRJ71elBv1uuwThqfP/4j/3lw7zFxP4fSZcIN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/U5uMMAAADcAAAADwAAAAAAAAAAAAAAAACYAgAAZHJzL2Rv&#10;d25yZXYueG1sUEsFBgAAAAAEAAQA9QAAAIgDAAAAAA==&#10;" path="m,1418r15120,l15120,,,,,1418xe" stroked="f">
                    <v:path arrowok="t" o:connecttype="custom" o:connectlocs="0,9433;15120,9433;15120,8015;0,8015;0,9433" o:connectangles="0,0,0,0,0"/>
                  </v:shape>
                </v:group>
                <v:group id="Group 178" o:spid="_x0000_s1029" style="position:absolute;left:422;top:8962;width:826;height:2" coordorigin="422,8962" coordsize="8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    <v:shape id="Freeform 179" o:spid="_x0000_s1030" style="position:absolute;left:422;top:8962;width:826;height:2;visibility:visible;mso-wrap-style:square;v-text-anchor:top" coordsize="8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bCGcQA&#10;AADcAAAADwAAAGRycy9kb3ducmV2LnhtbERPTWvCQBC9F/wPywheSt1URNvoKlIQREFatYK3MTsm&#10;wexsyK5J/PeuUOhtHu9zpvPWFKKmyuWWFbz3IxDEidU5pwoO++XbBwjnkTUWlknBnRzMZ52XKcba&#10;NvxD9c6nIoSwi1FB5n0ZS+mSjAy6vi2JA3exlUEfYJVKXWETwk0hB1E0kgZzDg0ZlvSVUXLd3YyC&#10;Ix6+13Q6b8aveTnc/taLe3NrlOp128UEhKfW/4v/3Csd5n+O4PlMuEDO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WwhnEAAAA3AAAAA8AAAAAAAAAAAAAAAAAmAIAAGRycy9k&#10;b3ducmV2LnhtbFBLBQYAAAAABAAEAPUAAACJAwAAAAA=&#10;" path="m,l825,e" filled="f" strokeweight=".7pt">
                    <v:path arrowok="t" o:connecttype="custom" o:connectlocs="0,0;825,0" o:connectangles="0,0"/>
                  </v:shape>
                </v:group>
                <v:group id="Group 176" o:spid="_x0000_s1031" style="position:absolute;left:1565;top:8962;width:946;height:2" coordorigin="1565,8962" coordsize="94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eXr8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YsZ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CeXr8QAAADcAAAA&#10;DwAAAAAAAAAAAAAAAACqAgAAZHJzL2Rvd25yZXYueG1sUEsFBgAAAAAEAAQA+gAAAJsDAAAAAA==&#10;">
                  <v:shape id="Freeform 177" o:spid="_x0000_s1032" style="position:absolute;left:1565;top:8962;width:946;height:2;visibility:visible;mso-wrap-style:square;v-text-anchor:top" coordsize="94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RXJ8YA&#10;AADcAAAADwAAAGRycy9kb3ducmV2LnhtbESPQWvCQBCF7wX/wzJCb81GD9JGV1Gh2CIItR70NmTH&#10;JJidTbOrRn+9cxB6m+G9ee+byaxztbpQGyrPBgZJCoo497biwsDu9/PtHVSIyBZrz2TgRgFm097L&#10;BDPrr/xDl20slIRwyNBAGWOTaR3ykhyGxDfEoh196zDK2hbatniVcFfrYZqOtMOKpaHEhpYl5aft&#10;2RmI+8P3ZnBbr4f3Kl+dRws+/NmVMa/9bj4GFamL/+bn9ZcV/A+hlWdkAj1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QRXJ8YAAADcAAAADwAAAAAAAAAAAAAAAACYAgAAZHJz&#10;L2Rvd25yZXYueG1sUEsFBgAAAAAEAAQA9QAAAIsDAAAAAA==&#10;" path="m,l945,e" filled="f" strokeweight=".7pt">
                    <v:path arrowok="t" o:connecttype="custom" o:connectlocs="0,0;945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78904" behindDoc="1" locked="0" layoutInCell="1" allowOverlap="1" wp14:anchorId="758C8F1A" wp14:editId="2C5AC5D8">
            <wp:simplePos x="0" y="0"/>
            <wp:positionH relativeFrom="page">
              <wp:posOffset>231140</wp:posOffset>
            </wp:positionH>
            <wp:positionV relativeFrom="page">
              <wp:posOffset>969010</wp:posOffset>
            </wp:positionV>
            <wp:extent cx="492125" cy="466725"/>
            <wp:effectExtent l="0" t="0" r="3175" b="9525"/>
            <wp:wrapNone/>
            <wp:docPr id="191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" cy="466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8928" behindDoc="1" locked="0" layoutInCell="1" allowOverlap="1" wp14:anchorId="3164AA70" wp14:editId="7DEB62A6">
                <wp:simplePos x="0" y="0"/>
                <wp:positionH relativeFrom="page">
                  <wp:posOffset>5511165</wp:posOffset>
                </wp:positionH>
                <wp:positionV relativeFrom="page">
                  <wp:posOffset>2526665</wp:posOffset>
                </wp:positionV>
                <wp:extent cx="681355" cy="1270"/>
                <wp:effectExtent l="5715" t="12065" r="8255" b="5715"/>
                <wp:wrapNone/>
                <wp:docPr id="189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355" cy="1270"/>
                          <a:chOff x="8679" y="3979"/>
                          <a:chExt cx="1073" cy="2"/>
                        </a:xfrm>
                      </wpg:grpSpPr>
                      <wps:wsp>
                        <wps:cNvPr id="190" name="Freeform 173"/>
                        <wps:cNvSpPr>
                          <a:spLocks/>
                        </wps:cNvSpPr>
                        <wps:spPr bwMode="auto">
                          <a:xfrm>
                            <a:off x="8679" y="3979"/>
                            <a:ext cx="1073" cy="2"/>
                          </a:xfrm>
                          <a:custGeom>
                            <a:avLst/>
                            <a:gdLst>
                              <a:gd name="T0" fmla="+- 0 8679 8679"/>
                              <a:gd name="T1" fmla="*/ T0 w 1073"/>
                              <a:gd name="T2" fmla="+- 0 9752 8679"/>
                              <a:gd name="T3" fmla="*/ T2 w 10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3">
                                <a:moveTo>
                                  <a:pt x="0" y="0"/>
                                </a:moveTo>
                                <a:lnTo>
                                  <a:pt x="107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B8AF20" id="Group 172" o:spid="_x0000_s1026" style="position:absolute;margin-left:433.95pt;margin-top:198.95pt;width:53.65pt;height:.1pt;z-index:-37552;mso-position-horizontal-relative:page;mso-position-vertical-relative:page" coordorigin="8679,3979" coordsize="10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">
                <v:shape id="Freeform 173" o:spid="_x0000_s1027" style="position:absolute;left:8679;top:3979;width:1073;height:2;visibility:visible;mso-wrap-style:square;v-text-anchor:top" coordsize="10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pA3sUA&#10;AADcAAAADwAAAGRycy9kb3ducmV2LnhtbESPQU/DMAyF75P4D5GRuG0pk2CjLJsA0YnrOi69mca0&#10;FY1TJdnW8uvxAWk3W+/5vc+b3eh6daYQO88G7hcZKOLa244bA5/HYr4GFROyxd4zGZgowm57M9tg&#10;bv2FD3QuU6MkhGOOBtqUhlzrWLfkMC78QCzatw8Ok6yh0TbgRcJdr5dZ9qgddiwNLQ701lL9U56c&#10;gVXxevqy/D797qfKVsWq2oflgzF3t+PLM6hEY7qa/68/rOA/Cb48IxPo7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GkDexQAAANwAAAAPAAAAAAAAAAAAAAAAAJgCAABkcnMv&#10;ZG93bnJldi54bWxQSwUGAAAAAAQABAD1AAAAigMAAAAA&#10;" path="m,l1073,e" filled="f" strokeweight=".7pt">
                  <v:path arrowok="t" o:connecttype="custom" o:connectlocs="0,0;107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8952" behindDoc="1" locked="0" layoutInCell="1" allowOverlap="1" wp14:anchorId="4A3483F3" wp14:editId="5BB6CEAD">
                <wp:simplePos x="0" y="0"/>
                <wp:positionH relativeFrom="page">
                  <wp:posOffset>264160</wp:posOffset>
                </wp:positionH>
                <wp:positionV relativeFrom="page">
                  <wp:posOffset>3444875</wp:posOffset>
                </wp:positionV>
                <wp:extent cx="1213485" cy="1270"/>
                <wp:effectExtent l="6985" t="6350" r="8255" b="11430"/>
                <wp:wrapNone/>
                <wp:docPr id="187" name="Group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416" y="5425"/>
                          <a:chExt cx="1911" cy="2"/>
                        </a:xfrm>
                      </wpg:grpSpPr>
                      <wps:wsp>
                        <wps:cNvPr id="188" name="Freeform 171"/>
                        <wps:cNvSpPr>
                          <a:spLocks/>
                        </wps:cNvSpPr>
                        <wps:spPr bwMode="auto">
                          <a:xfrm>
                            <a:off x="416" y="5425"/>
                            <a:ext cx="1911" cy="2"/>
                          </a:xfrm>
                          <a:custGeom>
                            <a:avLst/>
                            <a:gdLst>
                              <a:gd name="T0" fmla="+- 0 416 416"/>
                              <a:gd name="T1" fmla="*/ T0 w 1911"/>
                              <a:gd name="T2" fmla="+- 0 2326 41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9A55E0" id="Group 170" o:spid="_x0000_s1026" style="position:absolute;margin-left:20.8pt;margin-top:271.25pt;width:95.55pt;height:.1pt;z-index:-37528;mso-position-horizontal-relative:page;mso-position-vertical-relative:page" coordorigin="416,5425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">
                <v:shape id="Freeform 171" o:spid="_x0000_s1027" style="position:absolute;left:416;top:5425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UQSsQA&#10;AADcAAAADwAAAGRycy9kb3ducmV2LnhtbESPzW7CQAyE75V4h5WRuJUNRUIQWBBUQHPpgR9xtrIm&#10;ich6Q3aB9O3rQ6XebM145vNi1blaPakNlWcDo2ECijj3tuLCwPm0e5+CChHZYu2ZDPxQgNWy97bA&#10;1PoXH+h5jIWSEA4pGihjbFKtQ16SwzD0DbFoV986jLK2hbYtviTc1fojSSbaYcXSUGJDnyXlt+PD&#10;GZjE/WPM4/rrlG0uO9zuZ/fs2xoz6HfrOahIXfw3/11nVvCnQivPyAR6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g1EErEAAAA3AAAAA8AAAAAAAAAAAAAAAAAmAIAAGRycy9k&#10;b3ducmV2LnhtbFBLBQYAAAAABAAEAPUAAACJAwAAAAA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8976" behindDoc="1" locked="0" layoutInCell="1" allowOverlap="1" wp14:anchorId="0F23B50B" wp14:editId="67E51394">
                <wp:simplePos x="0" y="0"/>
                <wp:positionH relativeFrom="page">
                  <wp:posOffset>505460</wp:posOffset>
                </wp:positionH>
                <wp:positionV relativeFrom="page">
                  <wp:posOffset>4307205</wp:posOffset>
                </wp:positionV>
                <wp:extent cx="1213485" cy="1270"/>
                <wp:effectExtent l="10160" t="11430" r="5080" b="6350"/>
                <wp:wrapNone/>
                <wp:docPr id="185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796" y="6783"/>
                          <a:chExt cx="1911" cy="2"/>
                        </a:xfrm>
                      </wpg:grpSpPr>
                      <wps:wsp>
                        <wps:cNvPr id="186" name="Freeform 169"/>
                        <wps:cNvSpPr>
                          <a:spLocks/>
                        </wps:cNvSpPr>
                        <wps:spPr bwMode="auto">
                          <a:xfrm>
                            <a:off x="796" y="6783"/>
                            <a:ext cx="1911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1911"/>
                              <a:gd name="T2" fmla="+- 0 2706 79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6EE82" id="Group 168" o:spid="_x0000_s1026" style="position:absolute;margin-left:39.8pt;margin-top:339.15pt;width:95.55pt;height:.1pt;z-index:-37504;mso-position-horizontal-relative:page;mso-position-vertical-relative:page" coordorigin="796,6783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">
                <v:shape id="Freeform 169" o:spid="_x0000_s1027" style="position:absolute;left:796;top:6783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Yho8EA&#10;AADcAAAADwAAAGRycy9kb3ducmV2LnhtbERPS4vCMBC+L/gfwgh701SF4lajqPjoxcNW8Tw0Y1ts&#10;JrWJ2v33ZmFhb/PxPWe+7EwtntS6yrKC0TACQZxbXXGh4HzaDaYgnEfWWFsmBT/kYLnofcwx0fbF&#10;3/TMfCFCCLsEFZTeN4mULi/JoBvahjhwV9sa9AG2hdQtvkK4qeU4imJpsOLQUGJDm5LyW/YwCmK/&#10;f0x4Uh9O6fqyw+3+654etVKf/W41A+Gp8//iP3eqw/xpDL/PhAvk4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bmIaPBAAAA3AAAAA8AAAAAAAAAAAAAAAAAmAIAAGRycy9kb3du&#10;cmV2LnhtbFBLBQYAAAAABAAEAPUAAACGAwAAAAA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000" behindDoc="1" locked="0" layoutInCell="1" allowOverlap="1" wp14:anchorId="5A2CF187" wp14:editId="093A9CF1">
                <wp:simplePos x="0" y="0"/>
                <wp:positionH relativeFrom="page">
                  <wp:posOffset>623570</wp:posOffset>
                </wp:positionH>
                <wp:positionV relativeFrom="page">
                  <wp:posOffset>6350000</wp:posOffset>
                </wp:positionV>
                <wp:extent cx="600075" cy="1270"/>
                <wp:effectExtent l="13970" t="6350" r="5080" b="11430"/>
                <wp:wrapNone/>
                <wp:docPr id="183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75" cy="1270"/>
                          <a:chOff x="982" y="10000"/>
                          <a:chExt cx="945" cy="2"/>
                        </a:xfrm>
                      </wpg:grpSpPr>
                      <wps:wsp>
                        <wps:cNvPr id="184" name="Freeform 167"/>
                        <wps:cNvSpPr>
                          <a:spLocks/>
                        </wps:cNvSpPr>
                        <wps:spPr bwMode="auto">
                          <a:xfrm>
                            <a:off x="982" y="10000"/>
                            <a:ext cx="945" cy="2"/>
                          </a:xfrm>
                          <a:custGeom>
                            <a:avLst/>
                            <a:gdLst>
                              <a:gd name="T0" fmla="+- 0 982 982"/>
                              <a:gd name="T1" fmla="*/ T0 w 945"/>
                              <a:gd name="T2" fmla="+- 0 1927 982"/>
                              <a:gd name="T3" fmla="*/ T2 w 9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5">
                                <a:moveTo>
                                  <a:pt x="0" y="0"/>
                                </a:moveTo>
                                <a:lnTo>
                                  <a:pt x="945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3D1694" id="Group 166" o:spid="_x0000_s1026" style="position:absolute;margin-left:49.1pt;margin-top:500pt;width:47.25pt;height:.1pt;z-index:-37480;mso-position-horizontal-relative:page;mso-position-vertical-relative:page" coordorigin="982,10000" coordsize="94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">
                <v:shape id="Freeform 167" o:spid="_x0000_s1027" style="position:absolute;left:982;top:10000;width:945;height:2;visibility:visible;mso-wrap-style:square;v-text-anchor:top" coordsize="9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Sj6sMA&#10;AADcAAAADwAAAGRycy9kb3ducmV2LnhtbERPS2vCQBC+C/6HZYTedBMpJUTXUKotpcWDj0KPQ3aa&#10;Dc3Ohuwmxn/fLQje5uN7zroYbSMG6nztWEG6SEAQl07XXCk4n17nGQgfkDU2jknBlTwUm+lkjbl2&#10;Fz7QcAyViCHsc1RgQmhzKX1pyKJfuJY4cj+usxgi7CqpO7zEcNvIZZI8SYs1xwaDLb0YKn+PvVVQ&#10;X/th//X9ucu2bofDm8Heph9KPczG5xWIQGO4i2/udx3nZ4/w/0y8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eSj6sMAAADcAAAADwAAAAAAAAAAAAAAAACYAgAAZHJzL2Rv&#10;d25yZXYueG1sUEsFBgAAAAAEAAQA9QAAAIgDAAAAAA==&#10;" path="m,l945,e" filled="f" strokeweight=".7pt">
                  <v:path arrowok="t" o:connecttype="custom" o:connectlocs="0,0;945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"/>
        <w:gridCol w:w="2137"/>
        <w:gridCol w:w="4500"/>
        <w:gridCol w:w="7740"/>
      </w:tblGrid>
      <w:tr w:rsidR="00742033" w14:paraId="60ECCDB4" w14:textId="77777777">
        <w:trPr>
          <w:trHeight w:hRule="exact" w:val="786"/>
        </w:trPr>
        <w:tc>
          <w:tcPr>
            <w:tcW w:w="743" w:type="dxa"/>
            <w:tcBorders>
              <w:top w:val="single" w:sz="6" w:space="0" w:color="729EDB"/>
              <w:left w:val="single" w:sz="6" w:space="0" w:color="729EDB"/>
              <w:bottom w:val="single" w:sz="10" w:space="0" w:color="729EDB"/>
              <w:right w:val="nil"/>
            </w:tcBorders>
          </w:tcPr>
          <w:p w14:paraId="2A797337" w14:textId="77777777" w:rsidR="00742033" w:rsidRDefault="00742033"/>
        </w:tc>
        <w:tc>
          <w:tcPr>
            <w:tcW w:w="14377" w:type="dxa"/>
            <w:gridSpan w:val="3"/>
            <w:tcBorders>
              <w:top w:val="single" w:sz="6" w:space="0" w:color="729EDB"/>
              <w:left w:val="nil"/>
              <w:bottom w:val="single" w:sz="10" w:space="0" w:color="729EDB"/>
              <w:right w:val="single" w:sz="6" w:space="0" w:color="729EDB"/>
            </w:tcBorders>
            <w:shd w:val="clear" w:color="auto" w:fill="EFF9FF"/>
          </w:tcPr>
          <w:p w14:paraId="1045CD97" w14:textId="77777777" w:rsidR="00742033" w:rsidRDefault="005F219B" w:rsidP="00520212">
            <w:pPr>
              <w:pStyle w:val="TableParagraph"/>
              <w:spacing w:before="4" w:line="288" w:lineRule="auto"/>
              <w:ind w:left="160" w:right="304" w:hanging="4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2"/>
                <w:sz w:val="28"/>
              </w:rPr>
              <w:t>Th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only</w:t>
            </w:r>
            <w:r>
              <w:rPr>
                <w:rFonts w:ascii="Garamond"/>
                <w:b/>
                <w:spacing w:val="-4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a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summary.</w:t>
            </w:r>
            <w:r>
              <w:rPr>
                <w:rFonts w:ascii="Garamond"/>
                <w:b/>
                <w:spacing w:val="49"/>
                <w:position w:val="2"/>
                <w:sz w:val="28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a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tai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plet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t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hyperlink r:id="rId7">
              <w:r>
                <w:rPr>
                  <w:rFonts w:ascii="Garamond"/>
                  <w:b/>
                  <w:sz w:val="24"/>
                </w:rPr>
                <w:t>https://www.aetna.com/sbcsearch/getpolicydocs?u=072000-060020-011634</w:t>
              </w:r>
            </w:hyperlink>
            <w:r>
              <w:rPr>
                <w:rFonts w:ascii="Garamond"/>
                <w:b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ing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1-8</w:t>
            </w:r>
            <w:r w:rsidR="00520212">
              <w:rPr>
                <w:rFonts w:ascii="Garamond"/>
                <w:b/>
                <w:sz w:val="24"/>
              </w:rPr>
              <w:t>88</w:t>
            </w:r>
            <w:r>
              <w:rPr>
                <w:rFonts w:ascii="Garamond"/>
                <w:b/>
                <w:sz w:val="24"/>
              </w:rPr>
              <w:t>-</w:t>
            </w:r>
            <w:r w:rsidR="00520212">
              <w:rPr>
                <w:rFonts w:ascii="Garamond"/>
                <w:b/>
                <w:sz w:val="24"/>
              </w:rPr>
              <w:t>223</w:t>
            </w:r>
            <w:r>
              <w:rPr>
                <w:rFonts w:ascii="Garamond"/>
                <w:b/>
                <w:sz w:val="24"/>
              </w:rPr>
              <w:t>-</w:t>
            </w:r>
            <w:r w:rsidR="00520212">
              <w:rPr>
                <w:rFonts w:ascii="Garamond"/>
                <w:b/>
                <w:sz w:val="24"/>
              </w:rPr>
              <w:t>4214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742033" w14:paraId="46249711" w14:textId="77777777">
        <w:trPr>
          <w:trHeight w:hRule="exact" w:val="316"/>
        </w:trPr>
        <w:tc>
          <w:tcPr>
            <w:tcW w:w="15120" w:type="dxa"/>
            <w:gridSpan w:val="4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0775A8"/>
          </w:tcPr>
          <w:p w14:paraId="779C66E7" w14:textId="77777777" w:rsidR="00742033" w:rsidRDefault="005F219B">
            <w:pPr>
              <w:pStyle w:val="TableParagraph"/>
              <w:tabs>
                <w:tab w:val="left" w:pos="2954"/>
                <w:tab w:val="left" w:pos="7434"/>
              </w:tabs>
              <w:spacing w:before="21"/>
              <w:ind w:left="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mportant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Questions</w:t>
            </w:r>
            <w:r>
              <w:rPr>
                <w:rFonts w:ascii="Garamond"/>
                <w:b/>
                <w:color w:val="FFFFFF"/>
                <w:sz w:val="24"/>
              </w:rPr>
              <w:tab/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>Answers</w:t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ab/>
            </w:r>
            <w:r>
              <w:rPr>
                <w:rFonts w:ascii="Garamond"/>
                <w:b/>
                <w:color w:val="FFFFFF"/>
                <w:sz w:val="24"/>
              </w:rPr>
              <w:t>Why</w:t>
            </w:r>
            <w:r>
              <w:rPr>
                <w:rFonts w:ascii="Garamond"/>
                <w:b/>
                <w:color w:val="FFFFFF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thi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tters:</w:t>
            </w:r>
          </w:p>
        </w:tc>
      </w:tr>
      <w:tr w:rsidR="00742033" w14:paraId="07D0DE12" w14:textId="77777777">
        <w:trPr>
          <w:trHeight w:hRule="exact" w:val="1537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04C4376E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768F18AD" w14:textId="77777777" w:rsidR="00742033" w:rsidRDefault="005F219B">
            <w:pPr>
              <w:pStyle w:val="TableParagraph"/>
              <w:spacing w:line="252" w:lineRule="exact"/>
              <w:ind w:left="38" w:right="9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6AB29B02" w14:textId="77777777" w:rsidR="00742033" w:rsidRDefault="005F219B">
            <w:pPr>
              <w:pStyle w:val="TableParagraph"/>
              <w:spacing w:line="222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t: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750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1,500</w:t>
            </w:r>
            <w:r>
              <w:rPr>
                <w:rFonts w:ascii="Garamond"/>
                <w:sz w:val="24"/>
              </w:rPr>
              <w:t>.</w:t>
            </w:r>
          </w:p>
          <w:p w14:paraId="60F186CC" w14:textId="77777777" w:rsidR="00742033" w:rsidRDefault="005F219B">
            <w:pPr>
              <w:pStyle w:val="TableParagraph"/>
              <w:spacing w:line="259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-Network: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1,500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</w:p>
          <w:p w14:paraId="2CCD2F9B" w14:textId="77777777" w:rsidR="00742033" w:rsidRDefault="005F219B">
            <w:pPr>
              <w:pStyle w:val="TableParagraph"/>
              <w:spacing w:before="3" w:line="230" w:lineRule="auto"/>
              <w:ind w:left="26" w:right="14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3,000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3,000</w:t>
            </w:r>
            <w:r>
              <w:rPr>
                <w:rFonts w:ascii="Garamond" w:eastAsia="Garamond" w:hAnsi="Garamond" w:cs="Garamond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/ Family</w:t>
            </w:r>
            <w:r>
              <w:rPr>
                <w:rFonts w:ascii="Garamond" w:eastAsia="Garamond" w:hAnsi="Garamond" w:cs="Garamond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6,000.</w:t>
            </w:r>
            <w:r>
              <w:rPr>
                <w:rFonts w:ascii="Garamond" w:eastAsia="Garamond" w:hAnsi="Garamond" w:cs="Garamond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Does</w:t>
            </w:r>
            <w:r>
              <w:rPr>
                <w:rFonts w:ascii="Garamond" w:eastAsia="Garamond" w:hAnsi="Garamond" w:cs="Garamond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not</w:t>
            </w:r>
            <w:r>
              <w:rPr>
                <w:rFonts w:ascii="Garamond" w:eastAsia="Garamond" w:hAnsi="Garamond" w:cs="Garamond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apply</w:t>
            </w:r>
            <w:r>
              <w:rPr>
                <w:rFonts w:ascii="Garamond" w:eastAsia="Garamond" w:hAnsi="Garamond" w:cs="Garamond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to</w:t>
            </w:r>
            <w:r>
              <w:rPr>
                <w:rFonts w:ascii="Garamond" w:eastAsia="Garamond" w:hAnsi="Garamond" w:cs="Garamond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office</w:t>
            </w:r>
            <w:r>
              <w:rPr>
                <w:rFonts w:ascii="Garamond" w:eastAsia="Garamond" w:hAnsi="Garamond" w:cs="Garamond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visits,</w:t>
            </w:r>
            <w:r>
              <w:rPr>
                <w:rFonts w:ascii="Garamond" w:eastAsia="Garamond" w:hAnsi="Garamond" w:cs="Garamond"/>
                <w:w w:val="9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prescription</w:t>
            </w:r>
            <w:r>
              <w:rPr>
                <w:rFonts w:ascii="Garamond" w:eastAsia="Garamond" w:hAnsi="Garamond" w:cs="Garamond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drugs,</w:t>
            </w:r>
            <w:r>
              <w:rPr>
                <w:rFonts w:ascii="Garamond" w:eastAsia="Garamond" w:hAnsi="Garamond" w:cs="Garamond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emergency</w:t>
            </w:r>
            <w:r>
              <w:rPr>
                <w:rFonts w:ascii="Garamond" w:eastAsia="Garamond" w:hAnsi="Garamond" w:cs="Garamond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care,</w:t>
            </w:r>
            <w:r>
              <w:rPr>
                <w:rFonts w:ascii="Garamond" w:eastAsia="Garamond" w:hAnsi="Garamond" w:cs="Garamond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and preventive</w:t>
            </w:r>
            <w:r>
              <w:rPr>
                <w:rFonts w:ascii="Garamond" w:eastAsia="Garamond" w:hAnsi="Garamond" w:cs="Garamond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care</w:t>
            </w:r>
            <w:r>
              <w:rPr>
                <w:rFonts w:ascii="Garamond" w:eastAsia="Garamond" w:hAnsi="Garamond" w:cs="Garamond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-network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56A80B93" w14:textId="77777777" w:rsidR="00742033" w:rsidRDefault="005F219B" w:rsidP="0027774A">
            <w:pPr>
              <w:pStyle w:val="TableParagraph"/>
              <w:spacing w:before="71" w:line="260" w:lineRule="exact"/>
              <w:ind w:left="54" w:right="2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s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f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gins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star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J</w:t>
            </w:r>
            <w:r w:rsidR="0027774A">
              <w:rPr>
                <w:rFonts w:ascii="Garamond"/>
                <w:sz w:val="24"/>
              </w:rPr>
              <w:t xml:space="preserve">uly </w:t>
            </w:r>
            <w:r>
              <w:rPr>
                <w:rFonts w:ascii="Garamond"/>
                <w:sz w:val="24"/>
              </w:rPr>
              <w:t>1st)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ch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ft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742033" w14:paraId="429BED9D" w14:textId="77777777">
        <w:trPr>
          <w:trHeight w:hRule="exact" w:val="62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72E41FF1" w14:textId="77777777" w:rsidR="00742033" w:rsidRDefault="005F219B">
            <w:pPr>
              <w:pStyle w:val="TableParagraph"/>
              <w:spacing w:before="29" w:line="244" w:lineRule="exact"/>
              <w:ind w:left="38" w:right="6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fic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4AA64BA" w14:textId="77777777" w:rsidR="00742033" w:rsidRDefault="005F219B">
            <w:pPr>
              <w:pStyle w:val="TableParagraph"/>
              <w:spacing w:before="161"/>
              <w:ind w:left="5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07E6F6EF" w14:textId="77777777" w:rsidR="00742033" w:rsidRDefault="005F219B">
            <w:pPr>
              <w:pStyle w:val="TableParagraph"/>
              <w:spacing w:before="17" w:line="256" w:lineRule="auto"/>
              <w:ind w:left="54" w:right="70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cific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u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s.</w:t>
            </w:r>
          </w:p>
        </w:tc>
      </w:tr>
      <w:tr w:rsidR="00742033" w14:paraId="09DB53E5" w14:textId="77777777" w:rsidTr="00310AAC">
        <w:trPr>
          <w:trHeight w:hRule="exact" w:val="1555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72F7821D" w14:textId="77777777" w:rsidR="00742033" w:rsidRDefault="005F219B">
            <w:pPr>
              <w:pStyle w:val="TableParagraph"/>
              <w:spacing w:before="102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</w:p>
          <w:p w14:paraId="1C4789D3" w14:textId="77777777" w:rsidR="00742033" w:rsidRDefault="005F219B">
            <w:pPr>
              <w:pStyle w:val="TableParagraph"/>
              <w:spacing w:before="18" w:line="256" w:lineRule="auto"/>
              <w:ind w:left="38" w:right="90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y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xpens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7F7F1DB8" w14:textId="77777777" w:rsidR="00742033" w:rsidRDefault="005F219B">
            <w:pPr>
              <w:pStyle w:val="TableParagraph"/>
              <w:spacing w:line="266" w:lineRule="exact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t: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2,500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</w:p>
          <w:p w14:paraId="4AA41347" w14:textId="77777777" w:rsidR="00742033" w:rsidRDefault="005F219B">
            <w:pPr>
              <w:pStyle w:val="TableParagraph"/>
              <w:spacing w:before="18" w:line="256" w:lineRule="auto"/>
              <w:ind w:left="28" w:right="32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5,000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>
              <w:rPr>
                <w:rFonts w:ascii="Garamond" w:eastAsia="Garamond" w:hAnsi="Garamond" w:cs="Garamond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-Network:</w:t>
            </w:r>
            <w:r>
              <w:rPr>
                <w:rFonts w:ascii="Garamond" w:eastAsia="Garamond" w:hAnsi="Garamond" w:cs="Garamond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>
              <w:rPr>
                <w:rFonts w:ascii="Garamond" w:eastAsia="Garamond" w:hAnsi="Garamond" w:cs="Garamond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4,000</w:t>
            </w:r>
            <w:r>
              <w:rPr>
                <w:rFonts w:ascii="Garamond" w:eastAsia="Garamond" w:hAnsi="Garamond" w:cs="Garamond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/ Family</w:t>
            </w:r>
            <w:r>
              <w:rPr>
                <w:rFonts w:ascii="Garamond" w:eastAsia="Garamond" w:hAnsi="Garamond" w:cs="Garamond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8,000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>
              <w:rPr>
                <w:rFonts w:ascii="Garamond" w:eastAsia="Garamond" w:hAnsi="Garamond" w:cs="Garamond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>
              <w:rPr>
                <w:rFonts w:ascii="Garamond" w:eastAsia="Garamond" w:hAnsi="Garamond" w:cs="Garamond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</w:p>
          <w:p w14:paraId="13847951" w14:textId="77777777" w:rsidR="00742033" w:rsidRDefault="005F219B">
            <w:pPr>
              <w:pStyle w:val="TableParagraph"/>
              <w:spacing w:line="266" w:lineRule="exact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8,000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16,000</w:t>
            </w:r>
            <w:r>
              <w:rPr>
                <w:rFonts w:ascii="Garamond"/>
                <w:sz w:val="24"/>
              </w:rPr>
              <w:t>.</w:t>
            </w:r>
            <w:r w:rsidR="00310AAC">
              <w:rPr>
                <w:rFonts w:ascii="Garamond" w:eastAsia="Garamond" w:hAnsi="Garamond" w:cs="Garamond"/>
                <w:sz w:val="24"/>
                <w:szCs w:val="24"/>
              </w:rPr>
              <w:t xml:space="preserve"> </w:t>
            </w:r>
            <w:r w:rsidR="00310AAC"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Pharmacy Individual </w:t>
            </w:r>
            <w:r w:rsidR="00310AAC" w:rsidRPr="00140657">
              <w:rPr>
                <w:rFonts w:ascii="Garamond" w:eastAsia="Garamond" w:hAnsi="Garamond" w:cs="Garamond"/>
                <w:b/>
                <w:sz w:val="24"/>
                <w:szCs w:val="24"/>
              </w:rPr>
              <w:t>$1,300</w:t>
            </w:r>
            <w:r w:rsidR="00310AAC"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 Family </w:t>
            </w:r>
            <w:r w:rsidR="00310AAC" w:rsidRPr="00140657">
              <w:rPr>
                <w:rFonts w:ascii="Garamond" w:eastAsia="Garamond" w:hAnsi="Garamond" w:cs="Garamond"/>
                <w:b/>
                <w:sz w:val="24"/>
                <w:szCs w:val="24"/>
              </w:rPr>
              <w:t>$2,600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5C2EC8D4" w14:textId="77777777" w:rsidR="00742033" w:rsidRDefault="005F219B">
            <w:pPr>
              <w:pStyle w:val="TableParagraph"/>
              <w:spacing w:before="142" w:line="256" w:lineRule="auto"/>
              <w:ind w:left="72" w:right="50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-pocke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ur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io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usuall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lp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.</w:t>
            </w:r>
          </w:p>
        </w:tc>
      </w:tr>
      <w:tr w:rsidR="00742033" w14:paraId="58F21B10" w14:textId="77777777">
        <w:trPr>
          <w:trHeight w:hRule="exact" w:val="113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E2E3ABA" w14:textId="77777777" w:rsidR="00742033" w:rsidRDefault="00742033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E8FD6CD" w14:textId="77777777" w:rsidR="00742033" w:rsidRDefault="005F219B">
            <w:pPr>
              <w:pStyle w:val="TableParagraph"/>
              <w:spacing w:line="252" w:lineRule="auto"/>
              <w:ind w:left="38" w:right="42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clud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 the</w:t>
            </w:r>
            <w:r>
              <w:rPr>
                <w:rFonts w:ascii="Garamond"/>
                <w:b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F303929" w14:textId="77777777" w:rsidR="00742033" w:rsidRDefault="005F219B">
            <w:pPr>
              <w:pStyle w:val="TableParagraph"/>
              <w:spacing w:line="244" w:lineRule="exact"/>
              <w:ind w:left="2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miums,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alance-bill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s,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nalties</w:t>
            </w:r>
          </w:p>
          <w:p w14:paraId="380DA6B2" w14:textId="77777777" w:rsidR="00742033" w:rsidRDefault="005F219B">
            <w:pPr>
              <w:pStyle w:val="TableParagraph"/>
              <w:spacing w:before="18" w:line="256" w:lineRule="auto"/>
              <w:ind w:left="28" w:right="573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ilur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btai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7EC0DB78" w14:textId="77777777" w:rsidR="00742033" w:rsidRDefault="00742033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</w:rPr>
            </w:pPr>
          </w:p>
          <w:p w14:paraId="47B07E82" w14:textId="77777777" w:rsidR="00742033" w:rsidRDefault="005F219B">
            <w:pPr>
              <w:pStyle w:val="TableParagraph"/>
              <w:spacing w:line="256" w:lineRule="auto"/>
              <w:ind w:left="72" w:right="85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v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oug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s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war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ocket</w:t>
            </w:r>
            <w:r>
              <w:rPr>
                <w:rFonts w:ascii="Garamond"/>
                <w:b/>
                <w:spacing w:val="-13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742033" w14:paraId="2D4A7CE8" w14:textId="77777777">
        <w:trPr>
          <w:trHeight w:hRule="exact" w:val="9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5B052CD9" w14:textId="77777777" w:rsidR="00742033" w:rsidRDefault="005F219B">
            <w:pPr>
              <w:pStyle w:val="TableParagraph"/>
              <w:spacing w:before="17" w:line="254" w:lineRule="auto"/>
              <w:ind w:left="38" w:right="7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nual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ay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70965A38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53100AEE" w14:textId="77777777" w:rsidR="00742033" w:rsidRDefault="005F219B">
            <w:pPr>
              <w:pStyle w:val="TableParagraph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29803E94" w14:textId="77777777" w:rsidR="00742033" w:rsidRDefault="005F219B">
            <w:pPr>
              <w:pStyle w:val="TableParagraph"/>
              <w:spacing w:before="189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scrib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y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at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  <w:p w14:paraId="37ED7FBE" w14:textId="77777777" w:rsidR="00742033" w:rsidRDefault="005F219B">
            <w:pPr>
              <w:pStyle w:val="TableParagraph"/>
              <w:spacing w:before="18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i/>
                <w:sz w:val="24"/>
              </w:rPr>
              <w:t>specific</w:t>
            </w:r>
            <w:r>
              <w:rPr>
                <w:rFonts w:ascii="Garamond"/>
                <w:i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c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.</w:t>
            </w:r>
          </w:p>
        </w:tc>
      </w:tr>
      <w:tr w:rsidR="00742033" w14:paraId="57692E59" w14:textId="77777777">
        <w:trPr>
          <w:trHeight w:hRule="exact" w:val="141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DA6A4CE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  <w:p w14:paraId="1D0D221E" w14:textId="77777777" w:rsidR="00742033" w:rsidRDefault="005F219B">
            <w:pPr>
              <w:pStyle w:val="TableParagraph"/>
              <w:spacing w:line="271" w:lineRule="auto"/>
              <w:ind w:left="44" w:right="6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use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 network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BE2A3FB" w14:textId="77777777" w:rsidR="00742033" w:rsidRDefault="00742033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</w:rPr>
            </w:pPr>
          </w:p>
          <w:p w14:paraId="60B987CF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hyperlink r:id="rId8">
              <w:r>
                <w:rPr>
                  <w:rFonts w:ascii="Garamond"/>
                  <w:b/>
                  <w:sz w:val="24"/>
                </w:rPr>
                <w:t>www.aetna.com</w:t>
              </w:r>
            </w:hyperlink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</w:t>
            </w:r>
          </w:p>
          <w:p w14:paraId="489BEFCF" w14:textId="77777777" w:rsidR="00742033" w:rsidRDefault="005F219B">
            <w:pPr>
              <w:pStyle w:val="TableParagraph"/>
              <w:spacing w:before="18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1-8</w:t>
            </w:r>
            <w:r w:rsidR="00520212">
              <w:rPr>
                <w:rFonts w:ascii="Garamond"/>
                <w:sz w:val="24"/>
              </w:rPr>
              <w:t>88</w:t>
            </w:r>
            <w:r>
              <w:rPr>
                <w:rFonts w:ascii="Garamond"/>
                <w:sz w:val="24"/>
              </w:rPr>
              <w:t>-</w:t>
            </w:r>
            <w:r w:rsidR="00520212">
              <w:rPr>
                <w:rFonts w:ascii="Garamond"/>
                <w:sz w:val="24"/>
              </w:rPr>
              <w:t>223</w:t>
            </w:r>
            <w:r>
              <w:rPr>
                <w:rFonts w:ascii="Garamond"/>
                <w:sz w:val="24"/>
              </w:rPr>
              <w:t>-4</w:t>
            </w:r>
            <w:r w:rsidR="00520212">
              <w:rPr>
                <w:rFonts w:ascii="Garamond"/>
                <w:sz w:val="24"/>
              </w:rPr>
              <w:t>214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t</w:t>
            </w:r>
          </w:p>
          <w:p w14:paraId="214BA959" w14:textId="77777777" w:rsidR="00742033" w:rsidRDefault="005F219B">
            <w:pPr>
              <w:pStyle w:val="TableParagraph"/>
              <w:spacing w:before="18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6EAC8A4E" w14:textId="77777777" w:rsidR="00742033" w:rsidRDefault="005F219B">
            <w:pPr>
              <w:pStyle w:val="TableParagraph"/>
              <w:spacing w:line="256" w:lineRule="auto"/>
              <w:ind w:left="77" w:right="1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ware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hospi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eferred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rticipat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7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i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network</w:t>
            </w:r>
            <w:r>
              <w:rPr>
                <w:rFonts w:ascii="Garamond"/>
                <w:sz w:val="24"/>
              </w:rPr>
              <w:t>.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</w:p>
          <w:p w14:paraId="6C42BD68" w14:textId="77777777" w:rsidR="00742033" w:rsidRDefault="005F219B">
            <w:pPr>
              <w:pStyle w:val="TableParagraph"/>
              <w:spacing w:line="245" w:lineRule="exact"/>
              <w:ind w:left="7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kind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742033" w14:paraId="16E9AACC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7923F800" w14:textId="77777777" w:rsidR="00742033" w:rsidRDefault="005F219B">
            <w:pPr>
              <w:pStyle w:val="TableParagraph"/>
              <w:spacing w:before="19" w:line="252" w:lineRule="auto"/>
              <w:ind w:left="44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ferral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o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is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73EE18E0" w14:textId="77777777" w:rsidR="00742033" w:rsidRDefault="005F219B">
            <w:pPr>
              <w:pStyle w:val="TableParagraph"/>
              <w:spacing w:before="16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03D3367" w14:textId="77777777" w:rsidR="00742033" w:rsidRDefault="005F219B">
            <w:pPr>
              <w:pStyle w:val="TableParagraph"/>
              <w:spacing w:before="183"/>
              <w:ind w:left="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pecialis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oo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ou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missi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o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.</w:t>
            </w:r>
          </w:p>
        </w:tc>
      </w:tr>
      <w:tr w:rsidR="00742033" w14:paraId="4F1D3E15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D4A0650" w14:textId="77777777" w:rsidR="00742033" w:rsidRDefault="005F219B">
            <w:pPr>
              <w:pStyle w:val="TableParagraph"/>
              <w:spacing w:before="19" w:line="252" w:lineRule="auto"/>
              <w:ind w:left="44" w:right="58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n'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BE0F95D" w14:textId="77777777" w:rsidR="00742033" w:rsidRDefault="005F219B">
            <w:pPr>
              <w:pStyle w:val="TableParagraph"/>
              <w:spacing w:before="182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40CB3782" w14:textId="77777777" w:rsidR="00742033" w:rsidRDefault="005F219B">
            <w:pPr>
              <w:pStyle w:val="TableParagraph"/>
              <w:spacing w:before="19" w:line="256" w:lineRule="auto"/>
              <w:ind w:left="60" w:right="4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n'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5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ddition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formatio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sz w:val="24"/>
              </w:rPr>
              <w:t>.</w:t>
            </w:r>
          </w:p>
        </w:tc>
      </w:tr>
    </w:tbl>
    <w:p w14:paraId="2FE38CE3" w14:textId="77777777" w:rsidR="00742033" w:rsidRDefault="00742033">
      <w:pPr>
        <w:spacing w:line="256" w:lineRule="auto"/>
        <w:rPr>
          <w:rFonts w:ascii="Garamond" w:eastAsia="Garamond" w:hAnsi="Garamond" w:cs="Garamond"/>
          <w:sz w:val="24"/>
          <w:szCs w:val="24"/>
        </w:rPr>
        <w:sectPr w:rsidR="00742033">
          <w:headerReference w:type="default" r:id="rId9"/>
          <w:footerReference w:type="default" r:id="rId10"/>
          <w:type w:val="continuous"/>
          <w:pgSz w:w="15840" w:h="12240" w:orient="landscape"/>
          <w:pgMar w:top="1440" w:right="200" w:bottom="940" w:left="220" w:header="175" w:footer="758" w:gutter="0"/>
          <w:pgNumType w:start="1"/>
          <w:cols w:space="720"/>
        </w:sectPr>
      </w:pPr>
    </w:p>
    <w:p w14:paraId="47A0B176" w14:textId="77777777" w:rsidR="00742033" w:rsidRDefault="00B24B36">
      <w:pPr>
        <w:spacing w:before="1"/>
        <w:rPr>
          <w:rFonts w:ascii="Times New Roman" w:eastAsia="Times New Roman" w:hAnsi="Times New Roman" w:cs="Times New Roman"/>
          <w:sz w:val="5"/>
          <w:szCs w:val="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79024" behindDoc="1" locked="0" layoutInCell="1" allowOverlap="1" wp14:anchorId="28A37550" wp14:editId="21D8348A">
                <wp:simplePos x="0" y="0"/>
                <wp:positionH relativeFrom="page">
                  <wp:posOffset>572770</wp:posOffset>
                </wp:positionH>
                <wp:positionV relativeFrom="page">
                  <wp:posOffset>4492625</wp:posOffset>
                </wp:positionV>
                <wp:extent cx="643255" cy="1270"/>
                <wp:effectExtent l="10795" t="6350" r="12700" b="11430"/>
                <wp:wrapNone/>
                <wp:docPr id="181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255" cy="1270"/>
                          <a:chOff x="902" y="7075"/>
                          <a:chExt cx="1013" cy="2"/>
                        </a:xfrm>
                      </wpg:grpSpPr>
                      <wps:wsp>
                        <wps:cNvPr id="182" name="Freeform 165"/>
                        <wps:cNvSpPr>
                          <a:spLocks/>
                        </wps:cNvSpPr>
                        <wps:spPr bwMode="auto">
                          <a:xfrm>
                            <a:off x="902" y="7075"/>
                            <a:ext cx="1013" cy="2"/>
                          </a:xfrm>
                          <a:custGeom>
                            <a:avLst/>
                            <a:gdLst>
                              <a:gd name="T0" fmla="+- 0 902 902"/>
                              <a:gd name="T1" fmla="*/ T0 w 1013"/>
                              <a:gd name="T2" fmla="+- 0 1915 902"/>
                              <a:gd name="T3" fmla="*/ T2 w 10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13">
                                <a:moveTo>
                                  <a:pt x="0" y="0"/>
                                </a:moveTo>
                                <a:lnTo>
                                  <a:pt x="101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29516D" id="Group 164" o:spid="_x0000_s1026" style="position:absolute;margin-left:45.1pt;margin-top:353.75pt;width:50.65pt;height:.1pt;z-index:-37456;mso-position-horizontal-relative:page;mso-position-vertical-relative:page" coordorigin="902,7075" coordsize="10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">
                <v:shape id="Freeform 165" o:spid="_x0000_s1027" style="position:absolute;left:902;top:7075;width:1013;height:2;visibility:visible;mso-wrap-style:square;v-text-anchor:top" coordsize="101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wjPsEA&#10;AADcAAAADwAAAGRycy9kb3ducmV2LnhtbERPS2vCQBC+C/6HZYTedFMPJaauUgQxN2tsex6yYxLN&#10;zobs5vXvu0Kht/n4nrPdj6YWPbWusqzgdRWBIM6trrhQ8HU9LmMQziNrrC2Tgokc7Hfz2RYTbQe+&#10;UJ/5QoQQdgkqKL1vEildXpJBt7INceButjXoA2wLqVscQrip5TqK3qTBikNDiQ0dSsofWWcUfB5O&#10;6e1e1MZ21XnaZNP3D7qjUi+L8eMdhKfR/4v/3KkO8+M1PJ8JF8jd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sIz7BAAAA3AAAAA8AAAAAAAAAAAAAAAAAmAIAAGRycy9kb3du&#10;cmV2LnhtbFBLBQYAAAAABAAEAPUAAACGAwAAAAA=&#10;" path="m,l1013,e" filled="f" strokeweight=".7pt">
                  <v:path arrowok="t" o:connecttype="custom" o:connectlocs="0,0;101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79048" behindDoc="1" locked="0" layoutInCell="1" allowOverlap="1" wp14:anchorId="7E6447A1" wp14:editId="681CDFDA">
            <wp:simplePos x="0" y="0"/>
            <wp:positionH relativeFrom="page">
              <wp:posOffset>252730</wp:posOffset>
            </wp:positionH>
            <wp:positionV relativeFrom="page">
              <wp:posOffset>966470</wp:posOffset>
            </wp:positionV>
            <wp:extent cx="752475" cy="1711960"/>
            <wp:effectExtent l="0" t="0" r="9525" b="2540"/>
            <wp:wrapNone/>
            <wp:docPr id="180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1711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0"/>
        <w:gridCol w:w="852"/>
        <w:gridCol w:w="3042"/>
        <w:gridCol w:w="2310"/>
        <w:gridCol w:w="2210"/>
        <w:gridCol w:w="2072"/>
        <w:gridCol w:w="3424"/>
      </w:tblGrid>
      <w:tr w:rsidR="00742033" w14:paraId="6A6FA1AC" w14:textId="77777777">
        <w:trPr>
          <w:trHeight w:hRule="exact" w:val="2690"/>
        </w:trPr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7AC4E344" w14:textId="77777777" w:rsidR="00742033" w:rsidRDefault="00742033"/>
        </w:tc>
        <w:tc>
          <w:tcPr>
            <w:tcW w:w="139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4F9FF"/>
          </w:tcPr>
          <w:p w14:paraId="6E4F9B04" w14:textId="77777777" w:rsidR="00742033" w:rsidRDefault="005F219B">
            <w:pPr>
              <w:pStyle w:val="TableParagraph"/>
              <w:spacing w:before="21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ix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lla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5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uall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ceiv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</w:p>
          <w:p w14:paraId="7EFAD745" w14:textId="77777777" w:rsidR="00742033" w:rsidRDefault="005F219B">
            <w:pPr>
              <w:pStyle w:val="TableParagraph"/>
              <w:spacing w:before="95" w:line="260" w:lineRule="exact"/>
              <w:ind w:left="90" w:right="6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i/>
                <w:sz w:val="24"/>
              </w:rPr>
              <w:t>your</w:t>
            </w:r>
            <w:r>
              <w:rPr>
                <w:rFonts w:ascii="Garamond"/>
                <w:i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cula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c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'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pay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200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n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n'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  <w:p w14:paraId="782164C7" w14:textId="77777777" w:rsidR="00742033" w:rsidRDefault="005F219B">
            <w:pPr>
              <w:pStyle w:val="TableParagraph"/>
              <w:spacing w:before="89" w:line="260" w:lineRule="exact"/>
              <w:ind w:left="90" w:right="44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as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color w:val="3475CD"/>
                <w:sz w:val="24"/>
              </w:rPr>
              <w:t>.</w:t>
            </w:r>
            <w:r>
              <w:rPr>
                <w:rFonts w:ascii="Garamond"/>
                <w:color w:val="3475C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al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illing</w:t>
            </w:r>
            <w:r>
              <w:rPr>
                <w:rFonts w:ascii="Garamond"/>
                <w:sz w:val="24"/>
              </w:rPr>
              <w:t>.)</w:t>
            </w:r>
          </w:p>
          <w:p w14:paraId="34242A18" w14:textId="77777777" w:rsidR="00742033" w:rsidRDefault="005F219B">
            <w:pPr>
              <w:pStyle w:val="TableParagraph"/>
              <w:spacing w:before="18"/>
              <w:ind w:left="8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ncou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ing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w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s.</w:t>
            </w:r>
          </w:p>
        </w:tc>
      </w:tr>
      <w:tr w:rsidR="00742033" w14:paraId="5437A7B4" w14:textId="77777777">
        <w:trPr>
          <w:trHeight w:hRule="exact" w:val="72"/>
        </w:trPr>
        <w:tc>
          <w:tcPr>
            <w:tcW w:w="15120" w:type="dxa"/>
            <w:gridSpan w:val="7"/>
            <w:tcBorders>
              <w:top w:val="nil"/>
              <w:left w:val="nil"/>
              <w:bottom w:val="single" w:sz="10" w:space="0" w:color="285DA5"/>
              <w:right w:val="nil"/>
            </w:tcBorders>
          </w:tcPr>
          <w:p w14:paraId="579A4436" w14:textId="77777777" w:rsidR="00742033" w:rsidRDefault="00742033"/>
        </w:tc>
      </w:tr>
      <w:tr w:rsidR="00742033" w14:paraId="7CCE8198" w14:textId="77777777">
        <w:trPr>
          <w:trHeight w:hRule="exact" w:val="1215"/>
        </w:trPr>
        <w:tc>
          <w:tcPr>
            <w:tcW w:w="2062" w:type="dxa"/>
            <w:gridSpan w:val="2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7629874B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2383F75" w14:textId="77777777" w:rsidR="00742033" w:rsidRDefault="005F219B">
            <w:pPr>
              <w:pStyle w:val="TableParagraph"/>
              <w:spacing w:line="256" w:lineRule="auto"/>
              <w:ind w:left="85" w:right="46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42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2E7450B" w14:textId="77777777" w:rsidR="00742033" w:rsidRDefault="00742033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6D509328" w14:textId="77777777" w:rsidR="00742033" w:rsidRDefault="005F219B">
            <w:pPr>
              <w:pStyle w:val="TableParagraph"/>
              <w:ind w:left="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472A4F68" w14:textId="77777777" w:rsidR="00742033" w:rsidRDefault="005F219B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3D351595" w14:textId="77777777" w:rsidR="00742033" w:rsidRDefault="005F219B">
            <w:pPr>
              <w:pStyle w:val="TableParagraph"/>
              <w:ind w:left="3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Home</w:t>
            </w:r>
            <w:r>
              <w:rPr>
                <w:rFonts w:ascii="Garamond"/>
                <w:b/>
                <w:color w:val="FFFFFF"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Host</w:t>
            </w:r>
            <w:r>
              <w:rPr>
                <w:rFonts w:ascii="Garamond"/>
                <w:b/>
                <w:color w:val="FFFFFF"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889D5F0" w14:textId="77777777" w:rsidR="00742033" w:rsidRDefault="005F219B">
            <w:pPr>
              <w:pStyle w:val="TableParagraph"/>
              <w:spacing w:before="99" w:line="256" w:lineRule="auto"/>
              <w:ind w:left="489" w:right="458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1AE125BE" w14:textId="77777777" w:rsidR="00742033" w:rsidRDefault="005F219B">
            <w:pPr>
              <w:pStyle w:val="TableParagraph"/>
              <w:ind w:left="2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n-Network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4A719D6D" w14:textId="77777777" w:rsidR="00742033" w:rsidRDefault="005F219B">
            <w:pPr>
              <w:pStyle w:val="TableParagraph"/>
              <w:spacing w:before="99" w:line="256" w:lineRule="auto"/>
              <w:ind w:left="429" w:right="37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03B1294E" w14:textId="77777777" w:rsidR="00742033" w:rsidRDefault="005F219B">
            <w:pPr>
              <w:pStyle w:val="TableParagraph"/>
              <w:ind w:left="1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3E8A4C7C" w14:textId="77777777" w:rsidR="00742033" w:rsidRDefault="005F219B">
            <w:pPr>
              <w:pStyle w:val="TableParagraph"/>
              <w:spacing w:before="18" w:line="228" w:lineRule="exact"/>
              <w:ind w:left="5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5AA4FEE5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5"/>
                <w:szCs w:val="35"/>
              </w:rPr>
            </w:pPr>
          </w:p>
          <w:p w14:paraId="06D38CD5" w14:textId="77777777" w:rsidR="00742033" w:rsidRDefault="005F219B">
            <w:pPr>
              <w:pStyle w:val="TableParagraph"/>
              <w:ind w:left="1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742033" w14:paraId="307BA990" w14:textId="77777777">
        <w:trPr>
          <w:trHeight w:hRule="exact" w:val="1058"/>
        </w:trPr>
        <w:tc>
          <w:tcPr>
            <w:tcW w:w="2062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94EA998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CCEBFB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85EC20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C06FDA" w14:textId="77777777" w:rsidR="00742033" w:rsidRDefault="005F219B">
            <w:pPr>
              <w:pStyle w:val="TableParagraph"/>
              <w:spacing w:before="203" w:line="256" w:lineRule="auto"/>
              <w:ind w:left="43" w:right="5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vis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  <w:r>
              <w:rPr>
                <w:rFonts w:ascii="Garamond"/>
                <w:b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'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fic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linic</w:t>
            </w:r>
          </w:p>
        </w:tc>
        <w:tc>
          <w:tcPr>
            <w:tcW w:w="3042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A8FCB13" w14:textId="77777777" w:rsidR="00742033" w:rsidRDefault="00742033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6E5951" w14:textId="77777777" w:rsidR="00742033" w:rsidRDefault="005F219B">
            <w:pPr>
              <w:pStyle w:val="TableParagraph"/>
              <w:spacing w:line="240" w:lineRule="exact"/>
              <w:ind w:left="63" w:right="33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imar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 injur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llness</w:t>
            </w:r>
          </w:p>
        </w:tc>
        <w:tc>
          <w:tcPr>
            <w:tcW w:w="231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96541DB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7C9C48B2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29DC236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49305AAC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F135625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03DCA53C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42BB8F77" w14:textId="77777777" w:rsidR="00742033" w:rsidRDefault="005F219B">
            <w:pPr>
              <w:pStyle w:val="TableParagraph"/>
              <w:spacing w:before="34" w:line="240" w:lineRule="exact"/>
              <w:ind w:left="38" w:right="55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ternist,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neral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ian,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diatrician,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ynecologis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Obstetrician.</w:t>
            </w:r>
          </w:p>
        </w:tc>
      </w:tr>
      <w:tr w:rsidR="00742033" w14:paraId="38379332" w14:textId="77777777">
        <w:trPr>
          <w:trHeight w:hRule="exact" w:val="335"/>
        </w:trPr>
        <w:tc>
          <w:tcPr>
            <w:tcW w:w="2062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324D148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67D7414" w14:textId="77777777" w:rsidR="00742033" w:rsidRDefault="005F219B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pecialist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5DACA3B" w14:textId="77777777" w:rsidR="00742033" w:rsidRDefault="005F219B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58CFE4C" w14:textId="77777777" w:rsidR="00742033" w:rsidRDefault="005F219B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D045A51" w14:textId="77777777" w:rsidR="00742033" w:rsidRDefault="005F219B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7B098B72" w14:textId="77777777" w:rsidR="00742033" w:rsidRDefault="005F219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742033" w14:paraId="04F152AE" w14:textId="77777777">
        <w:trPr>
          <w:trHeight w:hRule="exact" w:val="1051"/>
        </w:trPr>
        <w:tc>
          <w:tcPr>
            <w:tcW w:w="2062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716A587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4AD90701" w14:textId="77777777" w:rsidR="00742033" w:rsidRDefault="00742033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02EE9ED6" w14:textId="77777777" w:rsidR="00742033" w:rsidRDefault="005F219B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75039AF" w14:textId="77777777" w:rsidR="00742033" w:rsidRDefault="00742033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7BC19C0E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D8CBFBE" w14:textId="77777777" w:rsidR="00742033" w:rsidRDefault="00742033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2BA4C334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AE159EF" w14:textId="77777777" w:rsidR="00742033" w:rsidRDefault="00742033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624420EE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6AB03515" w14:textId="77777777" w:rsidR="00742033" w:rsidRDefault="005F219B" w:rsidP="00520212">
            <w:pPr>
              <w:pStyle w:val="TableParagraph"/>
              <w:spacing w:before="31" w:line="240" w:lineRule="exact"/>
              <w:ind w:left="38" w:right="16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520212"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742033" w14:paraId="6BCCF3C4" w14:textId="77777777">
        <w:trPr>
          <w:trHeight w:hRule="exact" w:val="565"/>
        </w:trPr>
        <w:tc>
          <w:tcPr>
            <w:tcW w:w="2062" w:type="dxa"/>
            <w:gridSpan w:val="2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38FD8DD7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72374685" w14:textId="77777777" w:rsidR="00742033" w:rsidRDefault="005F219B">
            <w:pPr>
              <w:pStyle w:val="TableParagraph"/>
              <w:spacing w:before="40" w:line="240" w:lineRule="exact"/>
              <w:ind w:left="63" w:right="35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/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reening/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mmunization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4D995F37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0FE6A769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1EB1263D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0D14A364" w14:textId="77777777" w:rsidR="00742033" w:rsidRDefault="005F219B">
            <w:pPr>
              <w:pStyle w:val="TableParagraph"/>
              <w:spacing w:before="31" w:line="240" w:lineRule="exact"/>
              <w:ind w:left="38" w:right="22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equen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hedule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y.</w:t>
            </w:r>
          </w:p>
        </w:tc>
      </w:tr>
      <w:tr w:rsidR="00742033" w14:paraId="4B6175E5" w14:textId="77777777">
        <w:trPr>
          <w:trHeight w:hRule="exact" w:val="577"/>
        </w:trPr>
        <w:tc>
          <w:tcPr>
            <w:tcW w:w="2062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0B08823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7F6369C6" w14:textId="77777777" w:rsidR="00742033" w:rsidRDefault="005F219B">
            <w:pPr>
              <w:pStyle w:val="TableParagraph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est</w:t>
            </w:r>
          </w:p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23DDC093" w14:textId="77777777" w:rsidR="00742033" w:rsidRDefault="005F219B">
            <w:pPr>
              <w:pStyle w:val="TableParagraph"/>
              <w:spacing w:before="40" w:line="240" w:lineRule="exact"/>
              <w:ind w:left="63" w:right="32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iagnos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x-ray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lood work)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D3193C2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1FE3079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F96783C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5A8F6D50" w14:textId="77777777" w:rsidR="00742033" w:rsidRDefault="005F219B">
            <w:pPr>
              <w:pStyle w:val="TableParagraph"/>
              <w:spacing w:before="17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742033" w14:paraId="0BC9D5DB" w14:textId="77777777">
        <w:trPr>
          <w:trHeight w:hRule="exact" w:val="567"/>
        </w:trPr>
        <w:tc>
          <w:tcPr>
            <w:tcW w:w="2062" w:type="dxa"/>
            <w:gridSpan w:val="2"/>
            <w:vMerge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74F4B83E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6B4D0B7F" w14:textId="77777777" w:rsidR="00742033" w:rsidRDefault="005F219B">
            <w:pPr>
              <w:pStyle w:val="TableParagraph"/>
              <w:spacing w:before="40" w:line="240" w:lineRule="exact"/>
              <w:ind w:left="63" w:right="60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maging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CT/PET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ans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RIs)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05BEF369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098CC8C2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78FE6422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  <w:shd w:val="clear" w:color="auto" w:fill="EFF9FF"/>
          </w:tcPr>
          <w:p w14:paraId="52546C41" w14:textId="77777777" w:rsidR="00742033" w:rsidRDefault="005F219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</w:tbl>
    <w:p w14:paraId="591DD6AC" w14:textId="77777777" w:rsidR="00742033" w:rsidRDefault="00742033">
      <w:pPr>
        <w:rPr>
          <w:rFonts w:ascii="Garamond" w:eastAsia="Garamond" w:hAnsi="Garamond" w:cs="Garamond"/>
          <w:sz w:val="24"/>
          <w:szCs w:val="24"/>
        </w:rPr>
        <w:sectPr w:rsidR="00742033">
          <w:pgSz w:w="15840" w:h="12240" w:orient="landscape"/>
          <w:pgMar w:top="1460" w:right="200" w:bottom="940" w:left="220" w:header="175" w:footer="758" w:gutter="0"/>
          <w:cols w:space="720"/>
        </w:sectPr>
      </w:pPr>
    </w:p>
    <w:p w14:paraId="68C17373" w14:textId="77777777" w:rsidR="00742033" w:rsidRDefault="00742033">
      <w:pPr>
        <w:spacing w:before="6"/>
        <w:rPr>
          <w:rFonts w:ascii="Times New Roman" w:eastAsia="Times New Roman" w:hAnsi="Times New Roman" w:cs="Times New Roman"/>
          <w:sz w:val="8"/>
          <w:szCs w:val="8"/>
        </w:rPr>
      </w:pPr>
    </w:p>
    <w:tbl>
      <w:tblPr>
        <w:tblW w:w="0" w:type="auto"/>
        <w:tblInd w:w="1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2"/>
        <w:gridCol w:w="3042"/>
        <w:gridCol w:w="2313"/>
        <w:gridCol w:w="2210"/>
        <w:gridCol w:w="2072"/>
        <w:gridCol w:w="3424"/>
      </w:tblGrid>
      <w:tr w:rsidR="00742033" w14:paraId="5C5BEE4F" w14:textId="77777777" w:rsidTr="00234681">
        <w:trPr>
          <w:trHeight w:hRule="exact" w:val="1544"/>
        </w:trPr>
        <w:tc>
          <w:tcPr>
            <w:tcW w:w="2062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6077035A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0C88835" w14:textId="77777777" w:rsidR="00742033" w:rsidRDefault="005F219B">
            <w:pPr>
              <w:pStyle w:val="TableParagraph"/>
              <w:spacing w:line="256" w:lineRule="auto"/>
              <w:ind w:left="85" w:right="46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39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81E4467" w14:textId="77777777" w:rsidR="00742033" w:rsidRDefault="00742033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7C32F383" w14:textId="77777777" w:rsidR="00742033" w:rsidRDefault="005F219B">
            <w:pPr>
              <w:pStyle w:val="TableParagraph"/>
              <w:ind w:left="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13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49B4EF76" w14:textId="77777777" w:rsidR="00742033" w:rsidRDefault="005F219B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</w:p>
          <w:p w14:paraId="3D5359E9" w14:textId="77777777" w:rsidR="00742033" w:rsidRDefault="00C04D1D">
            <w:pPr>
              <w:pStyle w:val="TableParagraph"/>
              <w:ind w:left="3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VS Retail or Caremark Mail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41AD0388" w14:textId="77777777" w:rsidR="00742033" w:rsidRDefault="005F219B" w:rsidP="00C04D1D">
            <w:pPr>
              <w:pStyle w:val="TableParagraph"/>
              <w:spacing w:before="99" w:line="256" w:lineRule="auto"/>
              <w:ind w:left="489" w:right="458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  <w:r w:rsidR="00C04D1D">
              <w:rPr>
                <w:rFonts w:ascii="Garamond"/>
                <w:b/>
                <w:color w:val="FFFFFF"/>
                <w:sz w:val="24"/>
              </w:rPr>
              <w:t>other</w:t>
            </w:r>
          </w:p>
          <w:p w14:paraId="256D419D" w14:textId="77777777" w:rsidR="00742033" w:rsidRDefault="005F219B" w:rsidP="00C04D1D">
            <w:pPr>
              <w:pStyle w:val="TableParagraph"/>
              <w:ind w:left="2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n-Network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</w:t>
            </w:r>
            <w:r w:rsidR="00C04D1D">
              <w:rPr>
                <w:rFonts w:ascii="Garamond"/>
                <w:b/>
                <w:color w:val="FFFFFF"/>
                <w:sz w:val="24"/>
              </w:rPr>
              <w:t>harmacy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6B7AE944" w14:textId="77777777" w:rsidR="00742033" w:rsidRDefault="005F219B">
            <w:pPr>
              <w:pStyle w:val="TableParagraph"/>
              <w:spacing w:before="99" w:line="256" w:lineRule="auto"/>
              <w:ind w:left="429" w:right="37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6553CF9C" w14:textId="77777777" w:rsidR="00742033" w:rsidRDefault="005F219B">
            <w:pPr>
              <w:pStyle w:val="TableParagraph"/>
              <w:ind w:left="1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5B5081E4" w14:textId="77777777" w:rsidR="00742033" w:rsidRDefault="005F219B">
            <w:pPr>
              <w:pStyle w:val="TableParagraph"/>
              <w:spacing w:before="18" w:line="228" w:lineRule="exact"/>
              <w:ind w:left="5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3A93E916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5"/>
                <w:szCs w:val="35"/>
              </w:rPr>
            </w:pPr>
          </w:p>
          <w:p w14:paraId="5761C1FD" w14:textId="77777777" w:rsidR="00742033" w:rsidRDefault="005F219B">
            <w:pPr>
              <w:pStyle w:val="TableParagraph"/>
              <w:ind w:left="1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C04D1D" w14:paraId="2714A47A" w14:textId="77777777" w:rsidTr="00234681">
        <w:trPr>
          <w:trHeight w:val="158"/>
        </w:trPr>
        <w:tc>
          <w:tcPr>
            <w:tcW w:w="2062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DD24003" w14:textId="77777777" w:rsidR="00C04D1D" w:rsidRPr="00140657" w:rsidRDefault="00C04D1D" w:rsidP="00A9081D">
            <w:pPr>
              <w:pStyle w:val="TableParagraph"/>
              <w:spacing w:line="243" w:lineRule="auto"/>
              <w:ind w:left="43" w:right="64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b/>
                <w:sz w:val="24"/>
              </w:rPr>
              <w:t>If</w:t>
            </w:r>
            <w:r w:rsidRPr="00140657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you</w:t>
            </w:r>
            <w:r w:rsidRPr="00140657">
              <w:rPr>
                <w:rFonts w:ascii="Garamond"/>
                <w:b/>
                <w:spacing w:val="-5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need</w:t>
            </w:r>
            <w:r w:rsidRPr="00140657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drugs</w:t>
            </w:r>
            <w:r w:rsidRPr="00140657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to</w:t>
            </w:r>
            <w:r w:rsidRPr="00140657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treat</w:t>
            </w:r>
            <w:r w:rsidRPr="00140657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your</w:t>
            </w:r>
            <w:r w:rsidRPr="00140657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illness</w:t>
            </w:r>
            <w:r w:rsidRPr="00140657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or</w:t>
            </w:r>
            <w:r w:rsidRPr="00140657">
              <w:rPr>
                <w:rFonts w:ascii="Garamond"/>
                <w:b/>
                <w:spacing w:val="-12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</w:rPr>
              <w:t>condition</w:t>
            </w:r>
          </w:p>
          <w:p w14:paraId="15EEA1D6" w14:textId="77777777" w:rsidR="00C04D1D" w:rsidRPr="00140657" w:rsidRDefault="00C04D1D" w:rsidP="00A9081D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EC3540C" w14:textId="77777777" w:rsidR="00C04D1D" w:rsidRPr="00140657" w:rsidRDefault="00C04D1D" w:rsidP="00A9081D">
            <w:pPr>
              <w:pStyle w:val="TableParagraph"/>
              <w:spacing w:line="243" w:lineRule="auto"/>
              <w:ind w:left="43" w:right="1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More</w:t>
            </w:r>
            <w:r w:rsidRPr="00140657">
              <w:rPr>
                <w:rFonts w:ascii="Garamond"/>
                <w:spacing w:val="-17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information</w:t>
            </w:r>
            <w:r w:rsidRPr="00140657">
              <w:rPr>
                <w:rFonts w:ascii="Garamond"/>
                <w:w w:val="99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about</w:t>
            </w:r>
            <w:r w:rsidRPr="00140657">
              <w:rPr>
                <w:rFonts w:ascii="Garamond"/>
                <w:spacing w:val="-18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  <w:u w:val="single" w:color="000000"/>
              </w:rPr>
              <w:t>prescription</w:t>
            </w:r>
            <w:r w:rsidRPr="00140657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140657">
              <w:rPr>
                <w:rFonts w:ascii="Garamond"/>
                <w:b/>
                <w:sz w:val="24"/>
                <w:u w:val="single" w:color="000000"/>
              </w:rPr>
              <w:t>drug</w:t>
            </w:r>
            <w:r w:rsidRPr="00140657"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 w:rsidRPr="00140657">
              <w:rPr>
                <w:rFonts w:ascii="Garamond"/>
                <w:b/>
                <w:sz w:val="24"/>
                <w:u w:val="single" w:color="000000"/>
              </w:rPr>
              <w:t>coverage</w:t>
            </w:r>
            <w:r w:rsidRPr="00140657"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 w:rsidRPr="00140657">
              <w:rPr>
                <w:rFonts w:ascii="Garamond"/>
                <w:sz w:val="24"/>
              </w:rPr>
              <w:t>is</w:t>
            </w:r>
            <w:r w:rsidRPr="00140657">
              <w:rPr>
                <w:rFonts w:ascii="Garamond"/>
                <w:w w:val="99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available</w:t>
            </w:r>
            <w:r w:rsidRPr="00140657">
              <w:rPr>
                <w:rFonts w:ascii="Garamond"/>
                <w:spacing w:val="-10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at</w:t>
            </w:r>
            <w:hyperlink w:history="1">
              <w:r w:rsidRPr="00140657">
                <w:rPr>
                  <w:rStyle w:val="Hyperlink"/>
                  <w:rFonts w:ascii="Garamond"/>
                  <w:w w:val="99"/>
                  <w:sz w:val="24"/>
                </w:rPr>
                <w:t xml:space="preserve"> </w:t>
              </w:r>
              <w:r w:rsidRPr="00140657">
                <w:rPr>
                  <w:rStyle w:val="Hyperlink"/>
                  <w:rFonts w:ascii="Garamond"/>
                  <w:sz w:val="24"/>
                </w:rPr>
                <w:t>www.caremark.com</w:t>
              </w:r>
            </w:hyperlink>
          </w:p>
        </w:tc>
        <w:tc>
          <w:tcPr>
            <w:tcW w:w="3039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67C513D" w14:textId="77777777" w:rsidR="00C04D1D" w:rsidRPr="00140657" w:rsidRDefault="00C04D1D" w:rsidP="00A908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Generic Non-Maintenance</w:t>
            </w:r>
          </w:p>
        </w:tc>
        <w:tc>
          <w:tcPr>
            <w:tcW w:w="2313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A4554D3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140657">
              <w:rPr>
                <w:rFonts w:ascii="Garamond"/>
                <w:sz w:val="24"/>
              </w:rPr>
              <w:t>Copay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0D3D6F4" w14:textId="77777777" w:rsidR="00C04D1D" w:rsidRPr="00140657" w:rsidRDefault="00C04D1D" w:rsidP="00A908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140657">
              <w:rPr>
                <w:rFonts w:ascii="Garamond"/>
                <w:sz w:val="24"/>
              </w:rPr>
              <w:t>Copay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79EA203C" w14:textId="77777777" w:rsidR="00C04D1D" w:rsidRPr="00140657" w:rsidRDefault="00C04D1D" w:rsidP="00A908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 w:val="restart"/>
            <w:tcBorders>
              <w:top w:val="single" w:sz="10" w:space="0" w:color="285DA5"/>
              <w:left w:val="single" w:sz="13" w:space="0" w:color="285DA5"/>
              <w:right w:val="single" w:sz="10" w:space="0" w:color="285DA5"/>
            </w:tcBorders>
          </w:tcPr>
          <w:p w14:paraId="25E39695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 xml:space="preserve">$0 Copay for 90 day supplies of </w:t>
            </w:r>
            <w:r w:rsidR="002C6D07" w:rsidRPr="00140657">
              <w:rPr>
                <w:rFonts w:ascii="Garamond"/>
                <w:sz w:val="24"/>
              </w:rPr>
              <w:t>ONLY Maintenance drugs at CVS Retail or Caremark Mail</w:t>
            </w:r>
          </w:p>
        </w:tc>
      </w:tr>
      <w:tr w:rsidR="00C04D1D" w14:paraId="23CD25AE" w14:textId="77777777" w:rsidTr="000779F3">
        <w:trPr>
          <w:trHeight w:hRule="exact" w:val="58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DF6A7B2" w14:textId="77777777" w:rsidR="00C04D1D" w:rsidRPr="00140657" w:rsidRDefault="00C04D1D" w:rsidP="00C04D1D">
            <w:pPr>
              <w:pStyle w:val="TableParagraph"/>
              <w:spacing w:line="243" w:lineRule="auto"/>
              <w:ind w:left="43" w:right="64"/>
              <w:rPr>
                <w:rFonts w:ascii="Garamond"/>
                <w:b/>
                <w:sz w:val="24"/>
              </w:rPr>
            </w:pPr>
          </w:p>
        </w:tc>
        <w:tc>
          <w:tcPr>
            <w:tcW w:w="3039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5A8C4D86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Generic</w:t>
            </w:r>
            <w:r w:rsidRPr="00140657">
              <w:rPr>
                <w:rFonts w:ascii="Garamond"/>
                <w:spacing w:val="-13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 xml:space="preserve"> Maintenance</w:t>
            </w:r>
          </w:p>
          <w:p w14:paraId="5387032B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</w:p>
          <w:p w14:paraId="7D915B43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</w:p>
        </w:tc>
        <w:tc>
          <w:tcPr>
            <w:tcW w:w="2313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4C6726F4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140657">
              <w:rPr>
                <w:rFonts w:ascii="Garamond"/>
                <w:sz w:val="24"/>
              </w:rPr>
              <w:t>Copay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C4E442C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 xml:space="preserve">$10 </w:t>
            </w:r>
            <w:r w:rsidRPr="00140657">
              <w:rPr>
                <w:rFonts w:ascii="Garamond"/>
                <w:sz w:val="24"/>
              </w:rPr>
              <w:t>Copay</w:t>
            </w:r>
          </w:p>
          <w:p w14:paraId="519A042E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1C9F3B65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/>
            <w:tcBorders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3B64DA3" w14:textId="77777777" w:rsidR="00C04D1D" w:rsidRPr="00140657" w:rsidRDefault="00C04D1D" w:rsidP="00C04D1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</w:p>
        </w:tc>
      </w:tr>
      <w:tr w:rsidR="002C6D07" w14:paraId="174DE465" w14:textId="77777777" w:rsidTr="000779F3">
        <w:trPr>
          <w:trHeight w:hRule="exact" w:val="39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02B5849" w14:textId="77777777" w:rsidR="002C6D07" w:rsidRPr="00140657" w:rsidRDefault="002C6D07" w:rsidP="00C04D1D"/>
        </w:tc>
        <w:tc>
          <w:tcPr>
            <w:tcW w:w="3039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9E6945A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Preferred</w:t>
            </w:r>
            <w:r w:rsidRPr="00140657">
              <w:rPr>
                <w:rFonts w:ascii="Garamond"/>
                <w:spacing w:val="-7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brand</w:t>
            </w:r>
            <w:r w:rsidRPr="00140657">
              <w:rPr>
                <w:rFonts w:ascii="Garamond"/>
                <w:spacing w:val="-7"/>
                <w:sz w:val="24"/>
              </w:rPr>
              <w:t xml:space="preserve"> </w:t>
            </w:r>
            <w:r w:rsidR="000779F3" w:rsidRPr="00140657">
              <w:rPr>
                <w:rFonts w:ascii="Garamond"/>
                <w:sz w:val="24"/>
              </w:rPr>
              <w:t>Non-Maint</w:t>
            </w:r>
          </w:p>
          <w:p w14:paraId="4DD62480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</w:p>
        </w:tc>
        <w:tc>
          <w:tcPr>
            <w:tcW w:w="2313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B431A3E" w14:textId="77777777" w:rsidR="002C6D07" w:rsidRPr="00140657" w:rsidRDefault="002C6D07" w:rsidP="00C04D1D">
            <w:pPr>
              <w:pStyle w:val="TableParagraph"/>
              <w:spacing w:before="27"/>
              <w:ind w:left="36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30 Copay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8528AE6" w14:textId="77777777" w:rsidR="002C6D07" w:rsidRPr="00140657" w:rsidRDefault="002C6D07" w:rsidP="00C04D1D">
            <w:pPr>
              <w:pStyle w:val="TableParagraph"/>
              <w:spacing w:before="27"/>
              <w:ind w:left="32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30 Copay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1A7733F" w14:textId="77777777" w:rsidR="002C6D07" w:rsidRPr="00140657" w:rsidRDefault="002C6D07" w:rsidP="00C04D1D">
            <w:pPr>
              <w:pStyle w:val="TableParagraph"/>
              <w:spacing w:before="31"/>
              <w:ind w:left="38"/>
              <w:rPr>
                <w:rFonts w:ascii="Garamond"/>
                <w:sz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 w:val="restart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  <w:shd w:val="clear" w:color="auto" w:fill="EFF9FF"/>
          </w:tcPr>
          <w:p w14:paraId="2FFCFBA0" w14:textId="77777777" w:rsidR="002C6D07" w:rsidRPr="00140657" w:rsidRDefault="002C6D07" w:rsidP="00C04D1D">
            <w:pPr>
              <w:pStyle w:val="TableParagraph"/>
              <w:spacing w:before="16"/>
              <w:ind w:left="38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60 Copay for 90 day supplies of ONLY Maintenance drugs at CVS Retail or Caremark Mail</w:t>
            </w:r>
          </w:p>
        </w:tc>
      </w:tr>
      <w:tr w:rsidR="002C6D07" w14:paraId="417FB820" w14:textId="77777777" w:rsidTr="00234681">
        <w:trPr>
          <w:trHeight w:hRule="exact" w:val="544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23FC42B" w14:textId="77777777" w:rsidR="002C6D07" w:rsidRPr="00140657" w:rsidRDefault="002C6D07" w:rsidP="00C04D1D"/>
        </w:tc>
        <w:tc>
          <w:tcPr>
            <w:tcW w:w="3039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355786C" w14:textId="77777777" w:rsidR="002C6D07" w:rsidRPr="00140657" w:rsidRDefault="002C6D07" w:rsidP="000779F3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Preferred</w:t>
            </w:r>
            <w:r w:rsidRPr="00140657">
              <w:rPr>
                <w:rFonts w:ascii="Garamond"/>
                <w:spacing w:val="-7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brand Maint</w:t>
            </w:r>
          </w:p>
        </w:tc>
        <w:tc>
          <w:tcPr>
            <w:tcW w:w="2313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0F96FB3" w14:textId="77777777" w:rsidR="002C6D07" w:rsidRPr="00140657" w:rsidRDefault="002C6D07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$30 Copay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C3EDCCC" w14:textId="77777777" w:rsidR="002C6D07" w:rsidRPr="00140657" w:rsidRDefault="002C6D07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$30 Copay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2A975D9" w14:textId="77777777" w:rsidR="002C6D07" w:rsidRPr="00140657" w:rsidRDefault="002C6D07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A1ACEE4" w14:textId="77777777" w:rsidR="002C6D07" w:rsidRPr="00140657" w:rsidRDefault="002C6D07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2C6D07" w14:paraId="5B1CC12B" w14:textId="77777777" w:rsidTr="00234681">
        <w:trPr>
          <w:trHeight w:hRule="exact" w:val="616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BC77F69" w14:textId="77777777" w:rsidR="002C6D07" w:rsidRPr="00140657" w:rsidRDefault="002C6D07" w:rsidP="00C04D1D"/>
        </w:tc>
        <w:tc>
          <w:tcPr>
            <w:tcW w:w="3039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0F6FCC8B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Non-preferred</w:t>
            </w:r>
            <w:r w:rsidRPr="00140657">
              <w:rPr>
                <w:rFonts w:ascii="Garamond"/>
                <w:spacing w:val="-10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brand</w:t>
            </w:r>
            <w:r w:rsidR="000779F3" w:rsidRPr="00140657">
              <w:rPr>
                <w:rFonts w:ascii="Garamond"/>
                <w:sz w:val="24"/>
              </w:rPr>
              <w:t xml:space="preserve"> Non-Maint</w:t>
            </w:r>
          </w:p>
          <w:p w14:paraId="4F06AB77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</w:p>
        </w:tc>
        <w:tc>
          <w:tcPr>
            <w:tcW w:w="2313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DECCC32" w14:textId="77777777" w:rsidR="002C6D07" w:rsidRPr="00140657" w:rsidRDefault="002C6D07" w:rsidP="00C04D1D">
            <w:pPr>
              <w:pStyle w:val="TableParagraph"/>
              <w:spacing w:before="27"/>
              <w:ind w:left="36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45 Copay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0627D73" w14:textId="77777777" w:rsidR="002C6D07" w:rsidRPr="00140657" w:rsidRDefault="002C6D07" w:rsidP="00C04D1D">
            <w:pPr>
              <w:pStyle w:val="TableParagraph"/>
              <w:spacing w:before="27"/>
              <w:ind w:left="32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45 Copay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2D734BBE" w14:textId="77777777" w:rsidR="002C6D07" w:rsidRPr="00140657" w:rsidRDefault="002C6D07" w:rsidP="00C04D1D">
            <w:pPr>
              <w:pStyle w:val="TableParagraph"/>
              <w:spacing w:before="31"/>
              <w:ind w:left="38"/>
              <w:rPr>
                <w:rFonts w:ascii="Garamond"/>
                <w:sz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 w:val="restart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</w:tcPr>
          <w:p w14:paraId="3B2D7CE2" w14:textId="77777777" w:rsidR="002C6D07" w:rsidRPr="00140657" w:rsidRDefault="002C6D07" w:rsidP="002C6D07">
            <w:pPr>
              <w:pStyle w:val="TableParagraph"/>
              <w:spacing w:before="16"/>
              <w:ind w:left="38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$90 Copay for 90 day supplies of ONLY Maintenance drugs at CVS Retail or Caremark Mail</w:t>
            </w:r>
          </w:p>
        </w:tc>
      </w:tr>
      <w:tr w:rsidR="002C6D07" w14:paraId="48D1208C" w14:textId="77777777" w:rsidTr="000779F3">
        <w:trPr>
          <w:trHeight w:hRule="exact" w:val="409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92B6B01" w14:textId="77777777" w:rsidR="002C6D07" w:rsidRPr="00140657" w:rsidRDefault="002C6D07" w:rsidP="00C04D1D"/>
        </w:tc>
        <w:tc>
          <w:tcPr>
            <w:tcW w:w="3039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1B50425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140657">
              <w:rPr>
                <w:rFonts w:ascii="Garamond"/>
                <w:sz w:val="24"/>
              </w:rPr>
              <w:t>Non-preferred</w:t>
            </w:r>
            <w:r w:rsidRPr="00140657">
              <w:rPr>
                <w:rFonts w:ascii="Garamond"/>
                <w:spacing w:val="-10"/>
                <w:sz w:val="24"/>
              </w:rPr>
              <w:t xml:space="preserve"> </w:t>
            </w:r>
            <w:r w:rsidRPr="00140657">
              <w:rPr>
                <w:rFonts w:ascii="Garamond"/>
                <w:sz w:val="24"/>
              </w:rPr>
              <w:t>brand</w:t>
            </w:r>
            <w:r w:rsidR="000779F3" w:rsidRPr="00140657">
              <w:rPr>
                <w:rFonts w:ascii="Garamond"/>
                <w:sz w:val="24"/>
              </w:rPr>
              <w:t xml:space="preserve"> Maint</w:t>
            </w:r>
          </w:p>
          <w:p w14:paraId="686CBFCD" w14:textId="77777777" w:rsidR="002C6D07" w:rsidRPr="00140657" w:rsidRDefault="002C6D07" w:rsidP="00C04D1D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313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2F071CCD" w14:textId="77777777" w:rsidR="002C6D07" w:rsidRPr="00140657" w:rsidRDefault="002C6D07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$45 Copay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EE8AB94" w14:textId="77777777" w:rsidR="002C6D07" w:rsidRPr="00140657" w:rsidRDefault="002C6D07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sz w:val="24"/>
              </w:rPr>
              <w:t>$45 Copay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F0B3510" w14:textId="77777777" w:rsidR="002C6D07" w:rsidRPr="00140657" w:rsidRDefault="002C6D07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vMerge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6BFFA105" w14:textId="77777777" w:rsidR="002C6D07" w:rsidRPr="00140657" w:rsidRDefault="002C6D07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C04D1D" w14:paraId="478B1B65" w14:textId="77777777" w:rsidTr="00234681">
        <w:trPr>
          <w:trHeight w:hRule="exact" w:val="1129"/>
        </w:trPr>
        <w:tc>
          <w:tcPr>
            <w:tcW w:w="2062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19DA6BB6" w14:textId="77777777" w:rsidR="00C04D1D" w:rsidRPr="00140657" w:rsidRDefault="00C04D1D" w:rsidP="00C04D1D"/>
        </w:tc>
        <w:tc>
          <w:tcPr>
            <w:tcW w:w="3039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B62D837" w14:textId="77777777" w:rsidR="00C04D1D" w:rsidRPr="00140657" w:rsidRDefault="00C04D1D" w:rsidP="002C6D07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Specialty Drugs</w:t>
            </w:r>
          </w:p>
        </w:tc>
        <w:tc>
          <w:tcPr>
            <w:tcW w:w="2313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4A0DB189" w14:textId="77777777" w:rsidR="00C04D1D" w:rsidRPr="00140657" w:rsidRDefault="002C6D07" w:rsidP="002C6D07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Must be ordered through Caremark Specialty Pharmacy at 1-800-237-2767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0A60C2D8" w14:textId="77777777" w:rsidR="00C04D1D" w:rsidRPr="00140657" w:rsidRDefault="002C6D07" w:rsidP="00C04D1D">
            <w:pPr>
              <w:pStyle w:val="TableParagraph"/>
              <w:ind w:left="32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A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3D1F856D" w14:textId="77777777" w:rsidR="00C04D1D" w:rsidRPr="00140657" w:rsidRDefault="002C6D07" w:rsidP="00C04D1D">
            <w:pPr>
              <w:pStyle w:val="TableParagraph"/>
              <w:ind w:left="3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7D4E7FD5" w14:textId="77777777" w:rsidR="00C04D1D" w:rsidRPr="00140657" w:rsidRDefault="002C6D07" w:rsidP="00C04D1D">
            <w:pPr>
              <w:pStyle w:val="TableParagraph"/>
              <w:spacing w:before="16"/>
              <w:ind w:left="3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 w:eastAsia="Garamond" w:hAnsi="Garamond" w:cs="Garamond"/>
                <w:sz w:val="24"/>
                <w:szCs w:val="24"/>
              </w:rPr>
              <w:t>Limited to a 30 day supply and may require prior authorization or step therapy.</w:t>
            </w:r>
          </w:p>
        </w:tc>
      </w:tr>
      <w:tr w:rsidR="00C04D1D" w14:paraId="66539C93" w14:textId="77777777" w:rsidTr="00B23EB0">
        <w:trPr>
          <w:trHeight w:hRule="exact" w:val="1215"/>
        </w:trPr>
        <w:tc>
          <w:tcPr>
            <w:tcW w:w="2062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3EA6C5D6" w14:textId="77777777" w:rsidR="00C04D1D" w:rsidRDefault="00C04D1D" w:rsidP="00C04D1D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F007BE9" w14:textId="77777777" w:rsidR="00C04D1D" w:rsidRDefault="00C04D1D" w:rsidP="00C04D1D">
            <w:pPr>
              <w:pStyle w:val="TableParagraph"/>
              <w:spacing w:line="256" w:lineRule="auto"/>
              <w:ind w:left="85" w:right="46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42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709E52F6" w14:textId="77777777" w:rsidR="00C04D1D" w:rsidRDefault="00C04D1D" w:rsidP="00C04D1D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04E1A5DA" w14:textId="77777777" w:rsidR="00C04D1D" w:rsidRDefault="00C04D1D" w:rsidP="00C04D1D">
            <w:pPr>
              <w:pStyle w:val="TableParagraph"/>
              <w:ind w:left="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5FA440AF" w14:textId="77777777" w:rsidR="00C04D1D" w:rsidRDefault="00C04D1D" w:rsidP="00C04D1D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3B526506" w14:textId="77777777" w:rsidR="00C04D1D" w:rsidRDefault="00C04D1D" w:rsidP="00C04D1D">
            <w:pPr>
              <w:pStyle w:val="TableParagraph"/>
              <w:ind w:left="3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Home</w:t>
            </w:r>
            <w:r>
              <w:rPr>
                <w:rFonts w:ascii="Garamond"/>
                <w:b/>
                <w:color w:val="FFFFFF"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Host</w:t>
            </w:r>
            <w:r>
              <w:rPr>
                <w:rFonts w:ascii="Garamond"/>
                <w:b/>
                <w:color w:val="FFFFFF"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62FA5CC9" w14:textId="77777777" w:rsidR="00C04D1D" w:rsidRDefault="00C04D1D" w:rsidP="00C04D1D">
            <w:pPr>
              <w:pStyle w:val="TableParagraph"/>
              <w:spacing w:before="99" w:line="256" w:lineRule="auto"/>
              <w:ind w:left="489" w:right="458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39C68168" w14:textId="77777777" w:rsidR="00C04D1D" w:rsidRDefault="00C04D1D" w:rsidP="00C04D1D">
            <w:pPr>
              <w:pStyle w:val="TableParagraph"/>
              <w:ind w:left="2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n-Network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0F5F4C53" w14:textId="77777777" w:rsidR="00C04D1D" w:rsidRDefault="00C04D1D" w:rsidP="00C04D1D">
            <w:pPr>
              <w:pStyle w:val="TableParagraph"/>
              <w:spacing w:before="99" w:line="256" w:lineRule="auto"/>
              <w:ind w:left="429" w:right="37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55FFC1F3" w14:textId="77777777" w:rsidR="00C04D1D" w:rsidRDefault="00C04D1D" w:rsidP="00C04D1D">
            <w:pPr>
              <w:pStyle w:val="TableParagraph"/>
              <w:ind w:left="1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4FC07126" w14:textId="77777777" w:rsidR="00C04D1D" w:rsidRDefault="00C04D1D" w:rsidP="00C04D1D">
            <w:pPr>
              <w:pStyle w:val="TableParagraph"/>
              <w:spacing w:before="18" w:line="228" w:lineRule="exact"/>
              <w:ind w:left="5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24C1B1E6" w14:textId="77777777" w:rsidR="00C04D1D" w:rsidRDefault="00C04D1D" w:rsidP="00C04D1D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5"/>
                <w:szCs w:val="35"/>
              </w:rPr>
            </w:pPr>
          </w:p>
          <w:p w14:paraId="35D27808" w14:textId="77777777" w:rsidR="00C04D1D" w:rsidRDefault="00C04D1D" w:rsidP="00C04D1D">
            <w:pPr>
              <w:pStyle w:val="TableParagraph"/>
              <w:ind w:left="1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C04D1D" w14:paraId="0F770175" w14:textId="77777777" w:rsidTr="00C04D1D">
        <w:trPr>
          <w:trHeight w:hRule="exact" w:val="329"/>
        </w:trPr>
        <w:tc>
          <w:tcPr>
            <w:tcW w:w="2062" w:type="dxa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0AAB328" w14:textId="77777777" w:rsidR="00C04D1D" w:rsidRDefault="00C04D1D" w:rsidP="00C04D1D"/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FA7D3C2" w14:textId="77777777" w:rsidR="00C04D1D" w:rsidRDefault="00C04D1D" w:rsidP="00C04D1D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bulator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enter)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473853C" w14:textId="77777777" w:rsidR="00C04D1D" w:rsidRDefault="00C04D1D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ECAF469" w14:textId="77777777" w:rsidR="00C04D1D" w:rsidRDefault="00C04D1D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2B0F4107" w14:textId="77777777" w:rsidR="00C04D1D" w:rsidRDefault="00C04D1D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33E7E11" w14:textId="77777777" w:rsidR="00C04D1D" w:rsidRDefault="00C04D1D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0A496545" w14:textId="77777777" w:rsidTr="00C04D1D">
        <w:trPr>
          <w:trHeight w:hRule="exact" w:val="341"/>
        </w:trPr>
        <w:tc>
          <w:tcPr>
            <w:tcW w:w="2062" w:type="dxa"/>
            <w:vMerge w:val="restart"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637FB095" w14:textId="77777777" w:rsidR="00C04D1D" w:rsidRDefault="00C04D1D" w:rsidP="00C04D1D">
            <w:pPr>
              <w:pStyle w:val="TableParagraph"/>
              <w:spacing w:before="146" w:line="256" w:lineRule="auto"/>
              <w:ind w:left="43" w:right="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mmediate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dic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ttention</w:t>
            </w:r>
          </w:p>
          <w:p w14:paraId="34A6351F" w14:textId="77777777" w:rsidR="00C04D1D" w:rsidRDefault="00C04D1D" w:rsidP="00C04D1D">
            <w:pPr>
              <w:pStyle w:val="TableParagraph"/>
              <w:spacing w:before="146" w:line="256" w:lineRule="auto"/>
              <w:ind w:left="43" w:right="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mmediate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dic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ttention</w:t>
            </w:r>
          </w:p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750BCCD" w14:textId="77777777" w:rsidR="00C04D1D" w:rsidRDefault="00C04D1D" w:rsidP="00C04D1D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1F67FCCF" w14:textId="77777777" w:rsidR="00C04D1D" w:rsidRDefault="00C04D1D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735A6019" w14:textId="77777777" w:rsidR="00C04D1D" w:rsidRDefault="00C04D1D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D25832F" w14:textId="77777777" w:rsidR="00C04D1D" w:rsidRDefault="00C04D1D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532695B0" w14:textId="77777777" w:rsidR="00C04D1D" w:rsidRDefault="00C04D1D" w:rsidP="00C04D1D">
            <w:pPr>
              <w:pStyle w:val="TableParagraph"/>
              <w:spacing w:before="17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240A99F7" w14:textId="77777777" w:rsidTr="00C04D1D">
        <w:trPr>
          <w:trHeight w:hRule="exact" w:val="571"/>
        </w:trPr>
        <w:tc>
          <w:tcPr>
            <w:tcW w:w="2062" w:type="dxa"/>
            <w:vMerge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CBEC3DC" w14:textId="77777777" w:rsidR="00C04D1D" w:rsidRDefault="00C04D1D" w:rsidP="00C04D1D"/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7D6CA6CF" w14:textId="77777777" w:rsidR="00C04D1D" w:rsidRDefault="00C04D1D" w:rsidP="00C04D1D">
            <w:pPr>
              <w:pStyle w:val="TableParagraph"/>
              <w:spacing w:before="40" w:line="240" w:lineRule="exact"/>
              <w:ind w:left="63" w:right="11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C4855E0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E1343D3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41DBA24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537AAB4D" w14:textId="77777777" w:rsidR="00C04D1D" w:rsidRDefault="00C04D1D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5F16D1B5" w14:textId="77777777" w:rsidTr="00C04D1D">
        <w:trPr>
          <w:trHeight w:hRule="exact" w:val="329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5C16F46" w14:textId="77777777" w:rsidR="00C04D1D" w:rsidRDefault="00C04D1D" w:rsidP="00C04D1D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8D6A267" w14:textId="77777777" w:rsidR="00C04D1D" w:rsidRDefault="00C04D1D" w:rsidP="00C04D1D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nsportation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D211851" w14:textId="77777777" w:rsidR="00C04D1D" w:rsidRDefault="00C04D1D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9AEBF89" w14:textId="77777777" w:rsidR="00C04D1D" w:rsidRDefault="00C04D1D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FF691A9" w14:textId="77777777" w:rsidR="00C04D1D" w:rsidRDefault="00C04D1D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13EBE4A" w14:textId="77777777" w:rsidR="00C04D1D" w:rsidRDefault="00C04D1D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551C6E47" w14:textId="77777777" w:rsidTr="00C04D1D">
        <w:trPr>
          <w:trHeight w:hRule="exact" w:val="577"/>
        </w:trPr>
        <w:tc>
          <w:tcPr>
            <w:tcW w:w="2062" w:type="dxa"/>
            <w:vMerge w:val="restart"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0977E8C5" w14:textId="77777777" w:rsidR="00C04D1D" w:rsidRDefault="00C04D1D" w:rsidP="00C04D1D">
            <w:pPr>
              <w:pStyle w:val="TableParagraph"/>
              <w:spacing w:before="122" w:line="256" w:lineRule="auto"/>
              <w:ind w:left="43" w:right="6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 hospital</w:t>
            </w:r>
            <w:r>
              <w:rPr>
                <w:rFonts w:ascii="Garamond"/>
                <w:b/>
                <w:spacing w:val="-1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tay</w:t>
            </w:r>
          </w:p>
          <w:p w14:paraId="58298E9A" w14:textId="77777777" w:rsidR="00C04D1D" w:rsidRDefault="00C04D1D" w:rsidP="00C04D1D">
            <w:pPr>
              <w:pStyle w:val="TableParagraph"/>
              <w:spacing w:before="122" w:line="256" w:lineRule="auto"/>
              <w:ind w:left="43" w:right="6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 hospital</w:t>
            </w:r>
            <w:r>
              <w:rPr>
                <w:rFonts w:ascii="Garamond"/>
                <w:b/>
                <w:spacing w:val="-1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tay</w:t>
            </w:r>
          </w:p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</w:tcPr>
          <w:p w14:paraId="4D509D42" w14:textId="77777777" w:rsidR="00C04D1D" w:rsidRDefault="00C04D1D" w:rsidP="00C04D1D">
            <w:pPr>
              <w:pStyle w:val="TableParagraph"/>
              <w:spacing w:before="40" w:line="240" w:lineRule="exact"/>
              <w:ind w:left="63" w:right="66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rgent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28ADDBB9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30D30D84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2BBA5B78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2753CE41" w14:textId="77777777" w:rsidR="00C04D1D" w:rsidRDefault="00C04D1D" w:rsidP="00C04D1D">
            <w:pPr>
              <w:pStyle w:val="TableParagraph"/>
              <w:spacing w:before="32" w:line="240" w:lineRule="exact"/>
              <w:ind w:left="38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24E0493F" w14:textId="77777777" w:rsidTr="00C04D1D">
        <w:trPr>
          <w:trHeight w:hRule="exact" w:val="329"/>
        </w:trPr>
        <w:tc>
          <w:tcPr>
            <w:tcW w:w="2062" w:type="dxa"/>
            <w:vMerge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EBF6B64" w14:textId="77777777" w:rsidR="00C04D1D" w:rsidRDefault="00C04D1D" w:rsidP="00C04D1D"/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087ADC0" w14:textId="77777777" w:rsidR="00C04D1D" w:rsidRDefault="00C04D1D" w:rsidP="00C04D1D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)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021711A" w14:textId="77777777" w:rsidR="00C04D1D" w:rsidRDefault="00C04D1D" w:rsidP="00C04D1D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DFC9776" w14:textId="77777777" w:rsidR="00C04D1D" w:rsidRDefault="00C04D1D" w:rsidP="00C04D1D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E4B595D" w14:textId="77777777" w:rsidR="00C04D1D" w:rsidRDefault="00C04D1D" w:rsidP="00C04D1D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2BB048A9" w14:textId="77777777" w:rsidR="00C04D1D" w:rsidRDefault="00C04D1D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C04D1D" w14:paraId="6D197355" w14:textId="77777777" w:rsidTr="00C04D1D">
        <w:trPr>
          <w:trHeight w:hRule="exact" w:val="577"/>
        </w:trPr>
        <w:tc>
          <w:tcPr>
            <w:tcW w:w="2062" w:type="dxa"/>
            <w:vMerge w:val="restart"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4B66C529" w14:textId="77777777" w:rsidR="00C04D1D" w:rsidRDefault="00C04D1D" w:rsidP="00C04D1D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  <w:p w14:paraId="40A6967A" w14:textId="77777777" w:rsidR="00C04D1D" w:rsidRDefault="00C04D1D" w:rsidP="00C04D1D">
            <w:pPr>
              <w:pStyle w:val="TableParagraph"/>
              <w:spacing w:line="256" w:lineRule="auto"/>
              <w:ind w:left="43" w:right="10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n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behavior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bstance</w:t>
            </w:r>
            <w:r>
              <w:rPr>
                <w:rFonts w:ascii="Garamond"/>
                <w:b/>
                <w:spacing w:val="-1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bus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  <w:p w14:paraId="51E7A554" w14:textId="77777777" w:rsidR="00C04D1D" w:rsidRDefault="00C04D1D" w:rsidP="00C04D1D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  <w:p w14:paraId="3EBE6DA5" w14:textId="77777777" w:rsidR="00C04D1D" w:rsidRDefault="00C04D1D" w:rsidP="00C04D1D">
            <w:pPr>
              <w:pStyle w:val="TableParagraph"/>
              <w:spacing w:line="256" w:lineRule="auto"/>
              <w:ind w:left="43" w:right="10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n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behavior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bstance</w:t>
            </w:r>
            <w:r>
              <w:rPr>
                <w:rFonts w:ascii="Garamond"/>
                <w:b/>
                <w:spacing w:val="-1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bus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</w:tcPr>
          <w:p w14:paraId="2A811C86" w14:textId="77777777" w:rsidR="00C04D1D" w:rsidRDefault="00C04D1D" w:rsidP="00C04D1D">
            <w:pPr>
              <w:pStyle w:val="TableParagraph"/>
              <w:spacing w:before="40" w:line="240" w:lineRule="exact"/>
              <w:ind w:left="63" w:right="57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36300265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6AD89BA1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12D75F82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6B77C6FB" w14:textId="77777777" w:rsidR="00C04D1D" w:rsidRDefault="00C04D1D" w:rsidP="00C04D1D">
            <w:pPr>
              <w:pStyle w:val="TableParagraph"/>
              <w:spacing w:before="17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19E514DD" w14:textId="77777777" w:rsidTr="00C04D1D">
        <w:trPr>
          <w:trHeight w:hRule="exact" w:val="571"/>
        </w:trPr>
        <w:tc>
          <w:tcPr>
            <w:tcW w:w="2062" w:type="dxa"/>
            <w:vMerge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46A704E" w14:textId="77777777" w:rsidR="00C04D1D" w:rsidRDefault="00C04D1D" w:rsidP="00C04D1D"/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2630D86" w14:textId="77777777" w:rsidR="00C04D1D" w:rsidRDefault="00C04D1D" w:rsidP="00C04D1D">
            <w:pPr>
              <w:pStyle w:val="TableParagraph"/>
              <w:spacing w:before="40" w:line="240" w:lineRule="exact"/>
              <w:ind w:left="63" w:right="57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2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spacing w:val="-1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D0A6F19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454EC60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8FCE4A2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28DBF8D0" w14:textId="77777777" w:rsidR="00C04D1D" w:rsidRDefault="00C04D1D" w:rsidP="00C04D1D">
            <w:pPr>
              <w:pStyle w:val="TableParagraph"/>
              <w:spacing w:before="31" w:line="240" w:lineRule="exact"/>
              <w:ind w:left="38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6199C883" w14:textId="77777777" w:rsidTr="00C04D1D">
        <w:trPr>
          <w:trHeight w:hRule="exact" w:val="57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45E18D6" w14:textId="77777777" w:rsidR="00C04D1D" w:rsidRDefault="00C04D1D" w:rsidP="00C04D1D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28EB8636" w14:textId="77777777" w:rsidR="00C04D1D" w:rsidRDefault="00C04D1D" w:rsidP="00C04D1D">
            <w:pPr>
              <w:pStyle w:val="TableParagraph"/>
              <w:spacing w:before="40" w:line="240" w:lineRule="exact"/>
              <w:ind w:left="63" w:right="8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2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E888F7E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7F5D8BA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D880619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665EE591" w14:textId="77777777" w:rsidR="00C04D1D" w:rsidRDefault="00C04D1D" w:rsidP="00C04D1D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C04D1D" w14:paraId="6FF42228" w14:textId="77777777" w:rsidTr="00C04D1D">
        <w:trPr>
          <w:trHeight w:hRule="exact" w:val="567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3AE2573" w14:textId="77777777" w:rsidR="00C04D1D" w:rsidRDefault="00C04D1D" w:rsidP="00C04D1D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ADFA125" w14:textId="77777777" w:rsidR="00C04D1D" w:rsidRDefault="00C04D1D" w:rsidP="00C04D1D">
            <w:pPr>
              <w:pStyle w:val="TableParagraph"/>
              <w:spacing w:before="40" w:line="240" w:lineRule="exact"/>
              <w:ind w:left="63" w:right="8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spacing w:val="-1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035BF4A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8F8523A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9773477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2D249851" w14:textId="77777777" w:rsidR="00C04D1D" w:rsidRDefault="00C04D1D" w:rsidP="00C04D1D">
            <w:pPr>
              <w:pStyle w:val="TableParagraph"/>
              <w:spacing w:before="31" w:line="240" w:lineRule="exact"/>
              <w:ind w:left="38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C04D1D" w14:paraId="6F318B7F" w14:textId="77777777" w:rsidTr="00C04D1D">
        <w:trPr>
          <w:trHeight w:hRule="exact" w:val="567"/>
        </w:trPr>
        <w:tc>
          <w:tcPr>
            <w:tcW w:w="2062" w:type="dxa"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03CF445B" w14:textId="77777777" w:rsidR="00C04D1D" w:rsidRDefault="00C04D1D" w:rsidP="00C04D1D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</w:tcPr>
          <w:p w14:paraId="417E1938" w14:textId="77777777" w:rsidR="00C04D1D" w:rsidRDefault="00C04D1D" w:rsidP="00C04D1D">
            <w:pPr>
              <w:pStyle w:val="TableParagraph"/>
              <w:spacing w:before="40" w:line="240" w:lineRule="exact"/>
              <w:ind w:left="63" w:right="836"/>
              <w:rPr>
                <w:rFonts w:ascii="Garamond"/>
                <w:sz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1D9A6219" w14:textId="77777777" w:rsidR="00C04D1D" w:rsidRDefault="00C04D1D" w:rsidP="00C04D1D">
            <w:pPr>
              <w:pStyle w:val="TableParagraph"/>
              <w:spacing w:before="145"/>
              <w:ind w:left="36"/>
              <w:rPr>
                <w:rFonts w:ascii="Garamond"/>
                <w:sz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46B20A03" w14:textId="77777777" w:rsidR="00C04D1D" w:rsidRDefault="00C04D1D" w:rsidP="00C04D1D">
            <w:pPr>
              <w:pStyle w:val="TableParagraph"/>
              <w:spacing w:before="145"/>
              <w:ind w:left="32"/>
              <w:rPr>
                <w:rFonts w:ascii="Garamond"/>
                <w:sz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3736E005" w14:textId="77777777" w:rsidR="00C04D1D" w:rsidRDefault="00C04D1D" w:rsidP="00C04D1D">
            <w:pPr>
              <w:pStyle w:val="TableParagraph"/>
              <w:spacing w:before="149"/>
              <w:ind w:left="38"/>
              <w:rPr>
                <w:rFonts w:ascii="Garamond"/>
                <w:sz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</w:tcPr>
          <w:p w14:paraId="4F3CEBDE" w14:textId="77777777" w:rsidR="00C04D1D" w:rsidRDefault="00C04D1D" w:rsidP="00C04D1D">
            <w:pPr>
              <w:pStyle w:val="TableParagraph"/>
              <w:spacing w:before="31" w:line="240" w:lineRule="exact"/>
              <w:ind w:left="38" w:right="571"/>
              <w:rPr>
                <w:rFonts w:ascii="Garamond"/>
                <w:sz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</w:tbl>
    <w:p w14:paraId="5AC17DE6" w14:textId="77777777" w:rsidR="00742033" w:rsidRDefault="00742033">
      <w:pPr>
        <w:spacing w:line="240" w:lineRule="exact"/>
        <w:rPr>
          <w:rFonts w:ascii="Garamond" w:eastAsia="Garamond" w:hAnsi="Garamond" w:cs="Garamond"/>
          <w:sz w:val="24"/>
          <w:szCs w:val="24"/>
        </w:rPr>
        <w:sectPr w:rsidR="00742033">
          <w:pgSz w:w="15840" w:h="12240" w:orient="landscape"/>
          <w:pgMar w:top="1460" w:right="200" w:bottom="940" w:left="220" w:header="175" w:footer="758" w:gutter="0"/>
          <w:cols w:space="720"/>
        </w:sectPr>
      </w:pPr>
    </w:p>
    <w:p w14:paraId="4C07B6A6" w14:textId="77777777" w:rsidR="00742033" w:rsidRDefault="00742033">
      <w:pPr>
        <w:spacing w:before="11"/>
        <w:rPr>
          <w:rFonts w:ascii="Times New Roman" w:eastAsia="Times New Roman" w:hAnsi="Times New Roman" w:cs="Times New Roman"/>
          <w:sz w:val="10"/>
          <w:szCs w:val="10"/>
        </w:rPr>
      </w:pPr>
    </w:p>
    <w:tbl>
      <w:tblPr>
        <w:tblW w:w="0" w:type="auto"/>
        <w:tblInd w:w="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2"/>
        <w:gridCol w:w="3042"/>
        <w:gridCol w:w="2310"/>
        <w:gridCol w:w="2210"/>
        <w:gridCol w:w="2072"/>
        <w:gridCol w:w="3424"/>
      </w:tblGrid>
      <w:tr w:rsidR="00742033" w14:paraId="2371E9C4" w14:textId="77777777">
        <w:trPr>
          <w:trHeight w:hRule="exact" w:val="1215"/>
        </w:trPr>
        <w:tc>
          <w:tcPr>
            <w:tcW w:w="2062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5EF6CCD4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D1CC8A4" w14:textId="77777777" w:rsidR="00742033" w:rsidRDefault="005F219B">
            <w:pPr>
              <w:pStyle w:val="TableParagraph"/>
              <w:spacing w:line="256" w:lineRule="auto"/>
              <w:ind w:left="85" w:right="46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42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44A1D70" w14:textId="77777777" w:rsidR="00742033" w:rsidRDefault="00742033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7A580DB4" w14:textId="77777777" w:rsidR="00742033" w:rsidRDefault="005F219B">
            <w:pPr>
              <w:pStyle w:val="TableParagraph"/>
              <w:ind w:left="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F129F30" w14:textId="77777777" w:rsidR="00742033" w:rsidRDefault="005F219B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2871C463" w14:textId="77777777" w:rsidR="00742033" w:rsidRDefault="005F219B">
            <w:pPr>
              <w:pStyle w:val="TableParagraph"/>
              <w:ind w:left="3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Home</w:t>
            </w:r>
            <w:r>
              <w:rPr>
                <w:rFonts w:ascii="Garamond"/>
                <w:b/>
                <w:color w:val="FFFFFF"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Host</w:t>
            </w:r>
            <w:r>
              <w:rPr>
                <w:rFonts w:ascii="Garamond"/>
                <w:b/>
                <w:color w:val="FFFFFF"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2F87DC8A" w14:textId="77777777" w:rsidR="00742033" w:rsidRDefault="005F219B">
            <w:pPr>
              <w:pStyle w:val="TableParagraph"/>
              <w:spacing w:before="99" w:line="256" w:lineRule="auto"/>
              <w:ind w:left="489" w:right="458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0A24540E" w14:textId="77777777" w:rsidR="00742033" w:rsidRDefault="005F219B">
            <w:pPr>
              <w:pStyle w:val="TableParagraph"/>
              <w:ind w:left="2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n-Network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2EB96039" w14:textId="77777777" w:rsidR="00742033" w:rsidRDefault="005F219B">
            <w:pPr>
              <w:pStyle w:val="TableParagraph"/>
              <w:spacing w:before="99" w:line="256" w:lineRule="auto"/>
              <w:ind w:left="429" w:right="37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18AD3AF5" w14:textId="77777777" w:rsidR="00742033" w:rsidRDefault="005F219B">
            <w:pPr>
              <w:pStyle w:val="TableParagraph"/>
              <w:ind w:left="1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48BB9116" w14:textId="77777777" w:rsidR="00742033" w:rsidRDefault="005F219B">
            <w:pPr>
              <w:pStyle w:val="TableParagraph"/>
              <w:spacing w:before="18" w:line="228" w:lineRule="exact"/>
              <w:ind w:left="5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5EB9C8CA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5"/>
                <w:szCs w:val="35"/>
              </w:rPr>
            </w:pPr>
          </w:p>
          <w:p w14:paraId="1858D862" w14:textId="77777777" w:rsidR="00742033" w:rsidRDefault="005F219B">
            <w:pPr>
              <w:pStyle w:val="TableParagraph"/>
              <w:ind w:left="1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742033" w14:paraId="450358CF" w14:textId="77777777">
        <w:trPr>
          <w:trHeight w:hRule="exact" w:val="342"/>
        </w:trPr>
        <w:tc>
          <w:tcPr>
            <w:tcW w:w="2062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421C696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7ECC6625" w14:textId="77777777" w:rsidR="00742033" w:rsidRDefault="005F219B">
            <w:pPr>
              <w:pStyle w:val="TableParagraph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egnant</w:t>
            </w:r>
          </w:p>
        </w:tc>
        <w:tc>
          <w:tcPr>
            <w:tcW w:w="3042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2778ABD" w14:textId="77777777" w:rsidR="00742033" w:rsidRDefault="005F219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nat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1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7" w:space="0" w:color="285DA5"/>
            </w:tcBorders>
            <w:shd w:val="clear" w:color="auto" w:fill="EFF9FF"/>
          </w:tcPr>
          <w:p w14:paraId="3F121A59" w14:textId="77777777" w:rsidR="00742033" w:rsidRDefault="005F219B">
            <w:pPr>
              <w:pStyle w:val="TableParagraph"/>
              <w:spacing w:before="30"/>
              <w:ind w:left="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210" w:type="dxa"/>
            <w:tcBorders>
              <w:top w:val="single" w:sz="10" w:space="0" w:color="285DA5"/>
              <w:left w:val="single" w:sz="7" w:space="0" w:color="285DA5"/>
              <w:bottom w:val="single" w:sz="6" w:space="0" w:color="285DA5"/>
              <w:right w:val="single" w:sz="8" w:space="0" w:color="285DA5"/>
            </w:tcBorders>
            <w:shd w:val="clear" w:color="auto" w:fill="EFF9FF"/>
          </w:tcPr>
          <w:p w14:paraId="3489B030" w14:textId="77777777" w:rsidR="00742033" w:rsidRDefault="005F219B">
            <w:pPr>
              <w:pStyle w:val="TableParagraph"/>
              <w:spacing w:before="30"/>
              <w:ind w:left="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072" w:type="dxa"/>
            <w:tcBorders>
              <w:top w:val="single" w:sz="10" w:space="0" w:color="285DA5"/>
              <w:left w:val="single" w:sz="8" w:space="0" w:color="285DA5"/>
              <w:bottom w:val="single" w:sz="6" w:space="0" w:color="285DA5"/>
              <w:right w:val="single" w:sz="10" w:space="0" w:color="BFC3F2"/>
            </w:tcBorders>
            <w:shd w:val="clear" w:color="auto" w:fill="EFF9FF"/>
          </w:tcPr>
          <w:p w14:paraId="2138E27A" w14:textId="77777777" w:rsidR="00742033" w:rsidRDefault="005F219B">
            <w:pPr>
              <w:pStyle w:val="TableParagraph"/>
              <w:spacing w:before="34"/>
              <w:ind w:left="3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10" w:space="0" w:color="BFC3F2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1E552F46" w14:textId="77777777" w:rsidR="00742033" w:rsidRDefault="005F219B">
            <w:pPr>
              <w:pStyle w:val="TableParagraph"/>
              <w:spacing w:before="19"/>
              <w:ind w:left="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742033" w14:paraId="272B1D73" w14:textId="77777777">
        <w:trPr>
          <w:trHeight w:hRule="exact" w:val="805"/>
        </w:trPr>
        <w:tc>
          <w:tcPr>
            <w:tcW w:w="2062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2C72E8DF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</w:tcPr>
          <w:p w14:paraId="4F5C8D86" w14:textId="77777777" w:rsidR="00742033" w:rsidRDefault="005F219B">
            <w:pPr>
              <w:pStyle w:val="TableParagraph"/>
              <w:spacing w:before="160" w:line="240" w:lineRule="exact"/>
              <w:ind w:left="63" w:right="62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liver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2CAE37B4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29BCF0E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1E631DAF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B7694FE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6F3ECCFB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74AAAEC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668C15BF" w14:textId="77777777" w:rsidR="00742033" w:rsidRDefault="005F219B">
            <w:pPr>
              <w:pStyle w:val="TableParagraph"/>
              <w:spacing w:before="31" w:line="240" w:lineRule="exact"/>
              <w:ind w:left="38" w:right="177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742033" w14:paraId="596A18D6" w14:textId="77777777">
        <w:trPr>
          <w:trHeight w:hRule="exact" w:val="577"/>
        </w:trPr>
        <w:tc>
          <w:tcPr>
            <w:tcW w:w="2062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C158F2F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22BFB7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218774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563AEA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1F11AC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F5FE8E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3345DB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2A0BCC36" w14:textId="77777777" w:rsidR="00742033" w:rsidRDefault="005F219B">
            <w:pPr>
              <w:pStyle w:val="TableParagraph"/>
              <w:spacing w:line="256" w:lineRule="auto"/>
              <w:ind w:left="43" w:right="1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lp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covering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1A5EB71" w14:textId="77777777" w:rsidR="00742033" w:rsidRDefault="005F219B">
            <w:pPr>
              <w:pStyle w:val="TableParagraph"/>
              <w:spacing w:before="145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5460DE3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B8FB461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307AAE7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8344C91" w14:textId="77777777" w:rsidR="00742033" w:rsidRDefault="005F219B">
            <w:pPr>
              <w:pStyle w:val="TableParagraph"/>
              <w:spacing w:before="32" w:line="240" w:lineRule="exact"/>
              <w:ind w:left="38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742033" w14:paraId="6BA7C97B" w14:textId="77777777">
        <w:trPr>
          <w:trHeight w:hRule="exact" w:val="153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647B27E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7976311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C04E1B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5D812DDC" w14:textId="77777777" w:rsidR="00742033" w:rsidRDefault="005F219B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FC938C6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93D454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33457089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9FAFF54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21FEE5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1C3C9F0A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CAE023F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990CE5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7C907724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4D37AAFF" w14:textId="77777777" w:rsidR="00742033" w:rsidRDefault="005F219B" w:rsidP="00520212">
            <w:pPr>
              <w:pStyle w:val="TableParagraph"/>
              <w:spacing w:before="31" w:line="240" w:lineRule="exact"/>
              <w:ind w:left="38" w:right="16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520212"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ccupational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 Chiropractic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520212">
              <w:rPr>
                <w:rFonts w:ascii="Garamond"/>
                <w:spacing w:val="-6"/>
                <w:sz w:val="24"/>
              </w:rPr>
              <w:t>pl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.</w:t>
            </w:r>
          </w:p>
        </w:tc>
      </w:tr>
      <w:tr w:rsidR="00742033" w14:paraId="6042CEA2" w14:textId="77777777">
        <w:trPr>
          <w:trHeight w:hRule="exact" w:val="153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EE97383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D013DEE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B1CF65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476E19F3" w14:textId="77777777" w:rsidR="00742033" w:rsidRDefault="005F219B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abilitation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5E66B52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3B02625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27B42EDD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6768A75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AA90DB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4684000B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10281B5" w14:textId="77777777" w:rsidR="00742033" w:rsidRDefault="00742033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36E32E" w14:textId="77777777" w:rsidR="00742033" w:rsidRDefault="00742033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1CB6412B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16EEBFDA" w14:textId="77777777" w:rsidR="00742033" w:rsidRDefault="005F219B" w:rsidP="00520212">
            <w:pPr>
              <w:pStyle w:val="TableParagraph"/>
              <w:spacing w:before="31" w:line="240" w:lineRule="exact"/>
              <w:ind w:left="38" w:righ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520212"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 Occupation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 w:rsidR="00520212">
              <w:rPr>
                <w:rFonts w:ascii="Garamond"/>
                <w:spacing w:val="-5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,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742033" w14:paraId="58E54CFD" w14:textId="77777777">
        <w:trPr>
          <w:trHeight w:hRule="exact" w:val="811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DFDFEC8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4242802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A1F9730" w14:textId="77777777" w:rsidR="00742033" w:rsidRDefault="005F219B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kille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8F7EAB3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9F39BD6" w14:textId="77777777" w:rsidR="00742033" w:rsidRDefault="005F219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1AE2D2C" w14:textId="77777777" w:rsidR="00742033" w:rsidRDefault="00742033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207AEF4" w14:textId="77777777" w:rsidR="00742033" w:rsidRDefault="005F219B">
            <w:pPr>
              <w:pStyle w:val="TableParagraph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BCF826E" w14:textId="77777777" w:rsidR="00742033" w:rsidRDefault="00742033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62CBB437" w14:textId="77777777" w:rsidR="00742033" w:rsidRDefault="005F219B">
            <w:pPr>
              <w:pStyle w:val="TableParagraph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3BCD954C" w14:textId="77777777" w:rsidR="00742033" w:rsidRDefault="005F219B" w:rsidP="00520212">
            <w:pPr>
              <w:pStyle w:val="TableParagraph"/>
              <w:spacing w:before="31" w:line="240" w:lineRule="exact"/>
              <w:ind w:left="38" w:right="22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6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ay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520212">
              <w:rPr>
                <w:rFonts w:ascii="Garamond"/>
                <w:w w:val="99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742033" w14:paraId="41D9D2F8" w14:textId="77777777">
        <w:trPr>
          <w:trHeight w:hRule="exact" w:val="335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FC77194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15D3BA4" w14:textId="77777777" w:rsidR="00742033" w:rsidRDefault="005F219B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urable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0C5EC9B" w14:textId="77777777" w:rsidR="00742033" w:rsidRDefault="005F219B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412AA9C" w14:textId="77777777" w:rsidR="00742033" w:rsidRDefault="005F219B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B27F446" w14:textId="77777777" w:rsidR="00742033" w:rsidRDefault="005F219B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66D2D8F3" w14:textId="77777777" w:rsidR="00742033" w:rsidRDefault="005F219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742033" w14:paraId="3C86E390" w14:textId="77777777">
        <w:trPr>
          <w:trHeight w:hRule="exact" w:val="565"/>
        </w:trPr>
        <w:tc>
          <w:tcPr>
            <w:tcW w:w="2062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5C7F5520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</w:tcPr>
          <w:p w14:paraId="1BF18F15" w14:textId="77777777" w:rsidR="00742033" w:rsidRDefault="005F219B">
            <w:pPr>
              <w:pStyle w:val="TableParagraph"/>
              <w:spacing w:before="145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spice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1D0AE608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46278CBC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4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</w:tcPr>
          <w:p w14:paraId="764EDB3D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5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4A3DB649" w14:textId="77777777" w:rsidR="00742033" w:rsidRDefault="005F219B">
            <w:pPr>
              <w:pStyle w:val="TableParagraph"/>
              <w:spacing w:before="31" w:line="240" w:lineRule="exact"/>
              <w:ind w:left="38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742033" w14:paraId="2E71DBB9" w14:textId="77777777">
        <w:trPr>
          <w:trHeight w:hRule="exact" w:val="577"/>
        </w:trPr>
        <w:tc>
          <w:tcPr>
            <w:tcW w:w="2062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DD4EB5F" w14:textId="77777777" w:rsidR="00742033" w:rsidRDefault="00742033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0C56701C" w14:textId="77777777" w:rsidR="00742033" w:rsidRDefault="005F219B">
            <w:pPr>
              <w:pStyle w:val="TableParagraph"/>
              <w:spacing w:line="256" w:lineRule="auto"/>
              <w:ind w:left="43" w:right="9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ild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ntal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y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</w:p>
        </w:tc>
        <w:tc>
          <w:tcPr>
            <w:tcW w:w="3042" w:type="dxa"/>
            <w:tcBorders>
              <w:top w:val="single" w:sz="11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B17986B" w14:textId="77777777" w:rsidR="00742033" w:rsidRDefault="005F219B">
            <w:pPr>
              <w:pStyle w:val="TableParagraph"/>
              <w:spacing w:before="145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</w:p>
        </w:tc>
        <w:tc>
          <w:tcPr>
            <w:tcW w:w="23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33F2E32" w14:textId="77777777" w:rsidR="00742033" w:rsidRDefault="005F219B">
            <w:pPr>
              <w:pStyle w:val="TableParagraph"/>
              <w:spacing w:before="145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210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9DBE83E" w14:textId="77777777" w:rsidR="00742033" w:rsidRDefault="005F219B">
            <w:pPr>
              <w:pStyle w:val="TableParagraph"/>
              <w:spacing w:before="14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icable</w:t>
            </w:r>
          </w:p>
        </w:tc>
        <w:tc>
          <w:tcPr>
            <w:tcW w:w="2072" w:type="dxa"/>
            <w:tcBorders>
              <w:top w:val="single" w:sz="11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4694F37" w14:textId="77777777" w:rsidR="00742033" w:rsidRDefault="005F219B">
            <w:pPr>
              <w:pStyle w:val="TableParagraph"/>
              <w:spacing w:before="149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3424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710E6C6" w14:textId="77777777" w:rsidR="00742033" w:rsidRDefault="005F219B" w:rsidP="00520212">
            <w:pPr>
              <w:pStyle w:val="TableParagraph"/>
              <w:spacing w:before="32" w:line="240" w:lineRule="exact"/>
              <w:ind w:left="38" w:right="8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 w:rsidR="00520212">
              <w:rPr>
                <w:rFonts w:ascii="Garamond"/>
                <w:spacing w:val="-7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</w:p>
        </w:tc>
      </w:tr>
      <w:tr w:rsidR="00742033" w14:paraId="7B185515" w14:textId="77777777">
        <w:trPr>
          <w:trHeight w:hRule="exact" w:val="335"/>
        </w:trPr>
        <w:tc>
          <w:tcPr>
            <w:tcW w:w="2062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1071EF9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693C1D55" w14:textId="77777777" w:rsidR="00742033" w:rsidRDefault="005F219B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23E2EC7" w14:textId="77777777" w:rsidR="00742033" w:rsidRDefault="005F219B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6956D85" w14:textId="77777777" w:rsidR="00742033" w:rsidRDefault="005F219B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icabl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D97705F" w14:textId="77777777" w:rsidR="00742033" w:rsidRDefault="005F219B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5BE92F4" w14:textId="77777777" w:rsidR="00742033" w:rsidRDefault="005F219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  <w:tr w:rsidR="00742033" w14:paraId="63C2C3FD" w14:textId="77777777">
        <w:trPr>
          <w:trHeight w:hRule="exact" w:val="329"/>
        </w:trPr>
        <w:tc>
          <w:tcPr>
            <w:tcW w:w="2062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6F84FA8A" w14:textId="77777777" w:rsidR="00742033" w:rsidRDefault="00742033"/>
        </w:tc>
        <w:tc>
          <w:tcPr>
            <w:tcW w:w="3042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5B8C8055" w14:textId="77777777" w:rsidR="00742033" w:rsidRDefault="005F219B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-up</w:t>
            </w:r>
          </w:p>
        </w:tc>
        <w:tc>
          <w:tcPr>
            <w:tcW w:w="23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382434FD" w14:textId="77777777" w:rsidR="00742033" w:rsidRDefault="005F219B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21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011AE44" w14:textId="77777777" w:rsidR="00742033" w:rsidRDefault="005F219B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icable</w:t>
            </w:r>
          </w:p>
        </w:tc>
        <w:tc>
          <w:tcPr>
            <w:tcW w:w="2072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2157572C" w14:textId="77777777" w:rsidR="00742033" w:rsidRDefault="005F219B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3424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2EB7FF1D" w14:textId="77777777" w:rsidR="00742033" w:rsidRDefault="005F219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</w:tbl>
    <w:p w14:paraId="41E5B38D" w14:textId="77777777" w:rsidR="00742033" w:rsidRDefault="00742033">
      <w:pPr>
        <w:rPr>
          <w:rFonts w:ascii="Garamond" w:eastAsia="Garamond" w:hAnsi="Garamond" w:cs="Garamond"/>
          <w:sz w:val="24"/>
          <w:szCs w:val="24"/>
        </w:rPr>
        <w:sectPr w:rsidR="00742033">
          <w:pgSz w:w="15840" w:h="12240" w:orient="landscape"/>
          <w:pgMar w:top="1440" w:right="200" w:bottom="940" w:left="260" w:header="175" w:footer="758" w:gutter="0"/>
          <w:cols w:space="720"/>
        </w:sectPr>
      </w:pPr>
    </w:p>
    <w:p w14:paraId="2425FE9E" w14:textId="77777777" w:rsidR="00742033" w:rsidRDefault="00B24B36">
      <w:pPr>
        <w:spacing w:before="172"/>
        <w:ind w:left="117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79072" behindDoc="1" locked="0" layoutInCell="1" allowOverlap="1" wp14:anchorId="36C48B7B" wp14:editId="2D27CCFE">
                <wp:simplePos x="0" y="0"/>
                <wp:positionH relativeFrom="page">
                  <wp:posOffset>211455</wp:posOffset>
                </wp:positionH>
                <wp:positionV relativeFrom="paragraph">
                  <wp:posOffset>741680</wp:posOffset>
                </wp:positionV>
                <wp:extent cx="34290" cy="34290"/>
                <wp:effectExtent l="1905" t="8255" r="1905" b="5080"/>
                <wp:wrapNone/>
                <wp:docPr id="175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168"/>
                          <a:chExt cx="54" cy="54"/>
                        </a:xfrm>
                      </wpg:grpSpPr>
                      <wpg:grpSp>
                        <wpg:cNvPr id="176" name="Group 161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7" name="Freeform 162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175 1175"/>
                                <a:gd name="T3" fmla="*/ 1175 h 40"/>
                                <a:gd name="T4" fmla="+- 0 349 340"/>
                                <a:gd name="T5" fmla="*/ T4 w 40"/>
                                <a:gd name="T6" fmla="+- 0 1175 1175"/>
                                <a:gd name="T7" fmla="*/ 1175 h 40"/>
                                <a:gd name="T8" fmla="+- 0 340 340"/>
                                <a:gd name="T9" fmla="*/ T8 w 40"/>
                                <a:gd name="T10" fmla="+- 0 1184 1175"/>
                                <a:gd name="T11" fmla="*/ 1184 h 40"/>
                                <a:gd name="T12" fmla="+- 0 340 340"/>
                                <a:gd name="T13" fmla="*/ T12 w 40"/>
                                <a:gd name="T14" fmla="+- 0 1206 1175"/>
                                <a:gd name="T15" fmla="*/ 1206 h 40"/>
                                <a:gd name="T16" fmla="+- 0 349 340"/>
                                <a:gd name="T17" fmla="*/ T16 w 40"/>
                                <a:gd name="T18" fmla="+- 0 1215 1175"/>
                                <a:gd name="T19" fmla="*/ 1215 h 40"/>
                                <a:gd name="T20" fmla="+- 0 371 340"/>
                                <a:gd name="T21" fmla="*/ T20 w 40"/>
                                <a:gd name="T22" fmla="+- 0 1215 1175"/>
                                <a:gd name="T23" fmla="*/ 1215 h 40"/>
                                <a:gd name="T24" fmla="+- 0 380 340"/>
                                <a:gd name="T25" fmla="*/ T24 w 40"/>
                                <a:gd name="T26" fmla="+- 0 1206 1175"/>
                                <a:gd name="T27" fmla="*/ 1206 h 40"/>
                                <a:gd name="T28" fmla="+- 0 380 340"/>
                                <a:gd name="T29" fmla="*/ T28 w 40"/>
                                <a:gd name="T30" fmla="+- 0 1184 1175"/>
                                <a:gd name="T31" fmla="*/ 1184 h 40"/>
                                <a:gd name="T32" fmla="+- 0 371 340"/>
                                <a:gd name="T33" fmla="*/ T32 w 40"/>
                                <a:gd name="T34" fmla="+- 0 1175 1175"/>
                                <a:gd name="T35" fmla="*/ 117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59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9" name="Freeform 160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195 1175"/>
                                <a:gd name="T3" fmla="*/ 1195 h 40"/>
                                <a:gd name="T4" fmla="+- 0 380 340"/>
                                <a:gd name="T5" fmla="*/ T4 w 40"/>
                                <a:gd name="T6" fmla="+- 0 1184 1175"/>
                                <a:gd name="T7" fmla="*/ 1184 h 40"/>
                                <a:gd name="T8" fmla="+- 0 371 340"/>
                                <a:gd name="T9" fmla="*/ T8 w 40"/>
                                <a:gd name="T10" fmla="+- 0 1175 1175"/>
                                <a:gd name="T11" fmla="*/ 1175 h 40"/>
                                <a:gd name="T12" fmla="+- 0 360 340"/>
                                <a:gd name="T13" fmla="*/ T12 w 40"/>
                                <a:gd name="T14" fmla="+- 0 1175 1175"/>
                                <a:gd name="T15" fmla="*/ 1175 h 40"/>
                                <a:gd name="T16" fmla="+- 0 349 340"/>
                                <a:gd name="T17" fmla="*/ T16 w 40"/>
                                <a:gd name="T18" fmla="+- 0 1175 1175"/>
                                <a:gd name="T19" fmla="*/ 1175 h 40"/>
                                <a:gd name="T20" fmla="+- 0 340 340"/>
                                <a:gd name="T21" fmla="*/ T20 w 40"/>
                                <a:gd name="T22" fmla="+- 0 1184 1175"/>
                                <a:gd name="T23" fmla="*/ 1184 h 40"/>
                                <a:gd name="T24" fmla="+- 0 340 340"/>
                                <a:gd name="T25" fmla="*/ T24 w 40"/>
                                <a:gd name="T26" fmla="+- 0 1195 1175"/>
                                <a:gd name="T27" fmla="*/ 1195 h 40"/>
                                <a:gd name="T28" fmla="+- 0 340 340"/>
                                <a:gd name="T29" fmla="*/ T28 w 40"/>
                                <a:gd name="T30" fmla="+- 0 1206 1175"/>
                                <a:gd name="T31" fmla="*/ 1206 h 40"/>
                                <a:gd name="T32" fmla="+- 0 349 340"/>
                                <a:gd name="T33" fmla="*/ T32 w 40"/>
                                <a:gd name="T34" fmla="+- 0 1215 1175"/>
                                <a:gd name="T35" fmla="*/ 1215 h 40"/>
                                <a:gd name="T36" fmla="+- 0 360 340"/>
                                <a:gd name="T37" fmla="*/ T36 w 40"/>
                                <a:gd name="T38" fmla="+- 0 1215 1175"/>
                                <a:gd name="T39" fmla="*/ 1215 h 40"/>
                                <a:gd name="T40" fmla="+- 0 371 340"/>
                                <a:gd name="T41" fmla="*/ T40 w 40"/>
                                <a:gd name="T42" fmla="+- 0 1215 1175"/>
                                <a:gd name="T43" fmla="*/ 1215 h 40"/>
                                <a:gd name="T44" fmla="+- 0 380 340"/>
                                <a:gd name="T45" fmla="*/ T44 w 40"/>
                                <a:gd name="T46" fmla="+- 0 1206 1175"/>
                                <a:gd name="T47" fmla="*/ 1206 h 40"/>
                                <a:gd name="T48" fmla="+- 0 380 340"/>
                                <a:gd name="T49" fmla="*/ T48 w 40"/>
                                <a:gd name="T50" fmla="+- 0 1195 1175"/>
                                <a:gd name="T51" fmla="*/ 119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413755" id="Group 158" o:spid="_x0000_s1026" style="position:absolute;margin-left:16.65pt;margin-top:58.4pt;width:2.7pt;height:2.7pt;z-index:-37408;mso-position-horizontal-relative:page" coordorigin="333,116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">
                <v:group id="Group 161" o:spid="_x0000_s1027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2fUzs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s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Z9TOwwAAANwAAAAP&#10;AAAAAAAAAAAAAAAAAKoCAABkcnMvZG93bnJldi54bWxQSwUGAAAAAAQABAD6AAAAmgMAAAAA&#10;">
                  <v:shape id="Freeform 162" o:spid="_x0000_s1028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slesMA&#10;AADcAAAADwAAAGRycy9kb3ducmV2LnhtbERPTWvCQBC9C/0PywjedKNILamrlIqg4kVTWnqbZsds&#10;MDsbsquJ/74rCN7m8T5nvuxsJa7U+NKxgvEoAUGcO11yoeArWw/fQPiArLFyTApu5GG5eOnNMdWu&#10;5QNdj6EQMYR9igpMCHUqpc8NWfQjVxNH7uQaiyHCppC6wTaG20pOkuRVWiw5Nhis6dNQfj5erIL2&#10;5/vk97ft6mwOf8VvxtPd3kyVGvS7j3cQgbrwFD/cGx3nz2ZwfyZeIB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vslesMAAADcAAAADwAAAAAAAAAAAAAAAACYAgAAZHJzL2Rv&#10;d25yZXYueG1sUEsFBgAAAAAEAAQA9QAAAIgDAAAAAA==&#10;" path="m31,l9,,,9,,31r9,9l31,40r9,-9l40,9,31,xe" fillcolor="black" stroked="f">
                    <v:path arrowok="t" o:connecttype="custom" o:connectlocs="31,1175;9,1175;0,1184;0,1206;9,1215;31,1215;40,1206;40,1184;31,1175" o:connectangles="0,0,0,0,0,0,0,0,0"/>
                  </v:shape>
                </v:group>
                <v:group id="Group 159" o:spid="_x0000_s1029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bTlJ8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d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tOUnxgAAANwA&#10;AAAPAAAAAAAAAAAAAAAAAKoCAABkcnMvZG93bnJldi54bWxQSwUGAAAAAAQABAD6AAAAnQMAAAAA&#10;">
                  <v:shape id="Freeform 160" o:spid="_x0000_s1030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3RP8MA&#10;AADcAAAADwAAAGRycy9kb3ducmV2LnhtbERPTWsCMRC9C/6HMEJvmq0H226NIoJYL4rbgu1tuplu&#10;lm4myyau6b83QsHbPN7nzJfRNqKnzteOFTxOMhDEpdM1Vwo+3jfjZxA+IGtsHJOCP/KwXAwHc8y1&#10;u/CR+iJUIoWwz1GBCaHNpfSlIYt+4lrixP24zmJIsKuk7vCSwm0jp1k2kxZrTg0GW1obKn+Ls1Ww&#10;XxWH037bm2xmXfzefX7F03mn1MMorl5BBIrhLv53v+k0/+kFbs+kC+Ti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3RP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5;40,1184;31,1175;20,1175;9,1175;0,1184;0,1195;0,1206;9,1215;20,1215;31,1215;40,1206;40,119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096" behindDoc="1" locked="0" layoutInCell="1" allowOverlap="1" wp14:anchorId="6AF007E9" wp14:editId="156C551B">
                <wp:simplePos x="0" y="0"/>
                <wp:positionH relativeFrom="page">
                  <wp:posOffset>211455</wp:posOffset>
                </wp:positionH>
                <wp:positionV relativeFrom="paragraph">
                  <wp:posOffset>915035</wp:posOffset>
                </wp:positionV>
                <wp:extent cx="34290" cy="34290"/>
                <wp:effectExtent l="1905" t="635" r="1905" b="3175"/>
                <wp:wrapNone/>
                <wp:docPr id="170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441"/>
                          <a:chExt cx="54" cy="54"/>
                        </a:xfrm>
                      </wpg:grpSpPr>
                      <wpg:grpSp>
                        <wpg:cNvPr id="171" name="Group 156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2" name="Freeform 157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448 1448"/>
                                <a:gd name="T3" fmla="*/ 1448 h 40"/>
                                <a:gd name="T4" fmla="+- 0 349 340"/>
                                <a:gd name="T5" fmla="*/ T4 w 40"/>
                                <a:gd name="T6" fmla="+- 0 1448 1448"/>
                                <a:gd name="T7" fmla="*/ 1448 h 40"/>
                                <a:gd name="T8" fmla="+- 0 340 340"/>
                                <a:gd name="T9" fmla="*/ T8 w 40"/>
                                <a:gd name="T10" fmla="+- 0 1457 1448"/>
                                <a:gd name="T11" fmla="*/ 1457 h 40"/>
                                <a:gd name="T12" fmla="+- 0 340 340"/>
                                <a:gd name="T13" fmla="*/ T12 w 40"/>
                                <a:gd name="T14" fmla="+- 0 1479 1448"/>
                                <a:gd name="T15" fmla="*/ 1479 h 40"/>
                                <a:gd name="T16" fmla="+- 0 349 340"/>
                                <a:gd name="T17" fmla="*/ T16 w 40"/>
                                <a:gd name="T18" fmla="+- 0 1488 1448"/>
                                <a:gd name="T19" fmla="*/ 1488 h 40"/>
                                <a:gd name="T20" fmla="+- 0 371 340"/>
                                <a:gd name="T21" fmla="*/ T20 w 40"/>
                                <a:gd name="T22" fmla="+- 0 1488 1448"/>
                                <a:gd name="T23" fmla="*/ 1488 h 40"/>
                                <a:gd name="T24" fmla="+- 0 380 340"/>
                                <a:gd name="T25" fmla="*/ T24 w 40"/>
                                <a:gd name="T26" fmla="+- 0 1479 1448"/>
                                <a:gd name="T27" fmla="*/ 1479 h 40"/>
                                <a:gd name="T28" fmla="+- 0 380 340"/>
                                <a:gd name="T29" fmla="*/ T28 w 40"/>
                                <a:gd name="T30" fmla="+- 0 1457 1448"/>
                                <a:gd name="T31" fmla="*/ 1457 h 40"/>
                                <a:gd name="T32" fmla="+- 0 371 340"/>
                                <a:gd name="T33" fmla="*/ T32 w 40"/>
                                <a:gd name="T34" fmla="+- 0 1448 1448"/>
                                <a:gd name="T35" fmla="*/ 144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54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4" name="Freeform 155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468 1448"/>
                                <a:gd name="T3" fmla="*/ 1468 h 40"/>
                                <a:gd name="T4" fmla="+- 0 380 340"/>
                                <a:gd name="T5" fmla="*/ T4 w 40"/>
                                <a:gd name="T6" fmla="+- 0 1457 1448"/>
                                <a:gd name="T7" fmla="*/ 1457 h 40"/>
                                <a:gd name="T8" fmla="+- 0 371 340"/>
                                <a:gd name="T9" fmla="*/ T8 w 40"/>
                                <a:gd name="T10" fmla="+- 0 1448 1448"/>
                                <a:gd name="T11" fmla="*/ 1448 h 40"/>
                                <a:gd name="T12" fmla="+- 0 360 340"/>
                                <a:gd name="T13" fmla="*/ T12 w 40"/>
                                <a:gd name="T14" fmla="+- 0 1448 1448"/>
                                <a:gd name="T15" fmla="*/ 1448 h 40"/>
                                <a:gd name="T16" fmla="+- 0 349 340"/>
                                <a:gd name="T17" fmla="*/ T16 w 40"/>
                                <a:gd name="T18" fmla="+- 0 1448 1448"/>
                                <a:gd name="T19" fmla="*/ 1448 h 40"/>
                                <a:gd name="T20" fmla="+- 0 340 340"/>
                                <a:gd name="T21" fmla="*/ T20 w 40"/>
                                <a:gd name="T22" fmla="+- 0 1457 1448"/>
                                <a:gd name="T23" fmla="*/ 1457 h 40"/>
                                <a:gd name="T24" fmla="+- 0 340 340"/>
                                <a:gd name="T25" fmla="*/ T24 w 40"/>
                                <a:gd name="T26" fmla="+- 0 1468 1448"/>
                                <a:gd name="T27" fmla="*/ 1468 h 40"/>
                                <a:gd name="T28" fmla="+- 0 340 340"/>
                                <a:gd name="T29" fmla="*/ T28 w 40"/>
                                <a:gd name="T30" fmla="+- 0 1479 1448"/>
                                <a:gd name="T31" fmla="*/ 1479 h 40"/>
                                <a:gd name="T32" fmla="+- 0 349 340"/>
                                <a:gd name="T33" fmla="*/ T32 w 40"/>
                                <a:gd name="T34" fmla="+- 0 1488 1448"/>
                                <a:gd name="T35" fmla="*/ 1488 h 40"/>
                                <a:gd name="T36" fmla="+- 0 360 340"/>
                                <a:gd name="T37" fmla="*/ T36 w 40"/>
                                <a:gd name="T38" fmla="+- 0 1488 1448"/>
                                <a:gd name="T39" fmla="*/ 1488 h 40"/>
                                <a:gd name="T40" fmla="+- 0 371 340"/>
                                <a:gd name="T41" fmla="*/ T40 w 40"/>
                                <a:gd name="T42" fmla="+- 0 1488 1448"/>
                                <a:gd name="T43" fmla="*/ 1488 h 40"/>
                                <a:gd name="T44" fmla="+- 0 380 340"/>
                                <a:gd name="T45" fmla="*/ T44 w 40"/>
                                <a:gd name="T46" fmla="+- 0 1479 1448"/>
                                <a:gd name="T47" fmla="*/ 1479 h 40"/>
                                <a:gd name="T48" fmla="+- 0 380 340"/>
                                <a:gd name="T49" fmla="*/ T48 w 40"/>
                                <a:gd name="T50" fmla="+- 0 1468 1448"/>
                                <a:gd name="T51" fmla="*/ 146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2E393" id="Group 153" o:spid="_x0000_s1026" style="position:absolute;margin-left:16.65pt;margin-top:72.05pt;width:2.7pt;height:2.7pt;z-index:-37384;mso-position-horizontal-relative:page" coordorigin="333,1441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">
                <v:group id="Group 156" o:spid="_x0000_s1027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<v:shape id="Freeform 157" o:spid="_x0000_s1028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yG4sQA&#10;AADcAAAADwAAAGRycy9kb3ducmV2LnhtbERPTWvCQBC9C/0PyxR6001FakldQ6kItXjRlJbeptkx&#10;G5KdDdnVxH/vCoK3ebzPWWSDbcSJOl85VvA8SUAQF05XXCr4ztfjVxA+IGtsHJOCM3nIlg+jBaba&#10;9byj0z6UIoawT1GBCaFNpfSFIYt+4lriyB1cZzFE2JVSd9jHcNvIaZK8SIsVxwaDLX0YKur90Sro&#10;f38OfnverGqz+y//cp59bc1MqafH4f0NRKAh3MU396eO8+d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MhuLEAAAA3AAAAA8AAAAAAAAAAAAAAAAAmAIAAGRycy9k&#10;b3ducmV2LnhtbFBLBQYAAAAABAAEAPUAAACJAwAAAAA=&#10;" path="m31,l9,,,9,,31r9,9l31,40r9,-9l40,9,31,xe" fillcolor="black" stroked="f">
                    <v:path arrowok="t" o:connecttype="custom" o:connectlocs="31,1448;9,1448;0,1457;0,1479;9,1488;31,1488;40,1479;40,1457;31,1448" o:connectangles="0,0,0,0,0,0,0,0,0"/>
                  </v:shape>
                </v:group>
                <v:group id="Group 154" o:spid="_x0000_s1029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<v:shape id="Freeform 155" o:spid="_x0000_s1030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x+ocMA&#10;AADcAAAADwAAAGRycy9kb3ducmV2LnhtbERPTWsCMRC9F/wPYQRvNVspVlajSKFYL5augnqbbqab&#10;pZvJsolr/PdNoeBtHu9zFqtoG9FT52vHCp7GGQji0umaKwWH/dvjDIQPyBobx6TgRh5Wy8HDAnPt&#10;rvxJfREqkULY56jAhNDmUvrSkEU/di1x4r5dZzEk2FVSd3hN4baRkyybSos1pwaDLb0aKn+Ki1Ww&#10;Wxcfx92mN9nUuvi1PZ3j8bJVajSM6zmIQDHcxf/ud53mvzzD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+x+o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8;40,1457;31,1448;20,1448;9,1448;0,1457;0,1468;0,1479;9,1488;20,1488;31,1488;40,1479;40,1468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120" behindDoc="1" locked="0" layoutInCell="1" allowOverlap="1" wp14:anchorId="7809B02B" wp14:editId="26B846C7">
                <wp:simplePos x="0" y="0"/>
                <wp:positionH relativeFrom="page">
                  <wp:posOffset>211455</wp:posOffset>
                </wp:positionH>
                <wp:positionV relativeFrom="paragraph">
                  <wp:posOffset>1088390</wp:posOffset>
                </wp:positionV>
                <wp:extent cx="34290" cy="34290"/>
                <wp:effectExtent l="1905" t="2540" r="1905" b="1270"/>
                <wp:wrapNone/>
                <wp:docPr id="165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714"/>
                          <a:chExt cx="54" cy="54"/>
                        </a:xfrm>
                      </wpg:grpSpPr>
                      <wpg:grpSp>
                        <wpg:cNvPr id="166" name="Group 151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7" name="Freeform 152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721 1721"/>
                                <a:gd name="T3" fmla="*/ 1721 h 40"/>
                                <a:gd name="T4" fmla="+- 0 349 340"/>
                                <a:gd name="T5" fmla="*/ T4 w 40"/>
                                <a:gd name="T6" fmla="+- 0 1721 1721"/>
                                <a:gd name="T7" fmla="*/ 1721 h 40"/>
                                <a:gd name="T8" fmla="+- 0 340 340"/>
                                <a:gd name="T9" fmla="*/ T8 w 40"/>
                                <a:gd name="T10" fmla="+- 0 1730 1721"/>
                                <a:gd name="T11" fmla="*/ 1730 h 40"/>
                                <a:gd name="T12" fmla="+- 0 340 340"/>
                                <a:gd name="T13" fmla="*/ T12 w 40"/>
                                <a:gd name="T14" fmla="+- 0 1752 1721"/>
                                <a:gd name="T15" fmla="*/ 1752 h 40"/>
                                <a:gd name="T16" fmla="+- 0 349 340"/>
                                <a:gd name="T17" fmla="*/ T16 w 40"/>
                                <a:gd name="T18" fmla="+- 0 1761 1721"/>
                                <a:gd name="T19" fmla="*/ 1761 h 40"/>
                                <a:gd name="T20" fmla="+- 0 371 340"/>
                                <a:gd name="T21" fmla="*/ T20 w 40"/>
                                <a:gd name="T22" fmla="+- 0 1761 1721"/>
                                <a:gd name="T23" fmla="*/ 1761 h 40"/>
                                <a:gd name="T24" fmla="+- 0 380 340"/>
                                <a:gd name="T25" fmla="*/ T24 w 40"/>
                                <a:gd name="T26" fmla="+- 0 1752 1721"/>
                                <a:gd name="T27" fmla="*/ 1752 h 40"/>
                                <a:gd name="T28" fmla="+- 0 380 340"/>
                                <a:gd name="T29" fmla="*/ T28 w 40"/>
                                <a:gd name="T30" fmla="+- 0 1730 1721"/>
                                <a:gd name="T31" fmla="*/ 1730 h 40"/>
                                <a:gd name="T32" fmla="+- 0 371 340"/>
                                <a:gd name="T33" fmla="*/ T32 w 40"/>
                                <a:gd name="T34" fmla="+- 0 1721 1721"/>
                                <a:gd name="T35" fmla="*/ 172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9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9" name="Freeform 150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741 1721"/>
                                <a:gd name="T3" fmla="*/ 1741 h 40"/>
                                <a:gd name="T4" fmla="+- 0 380 340"/>
                                <a:gd name="T5" fmla="*/ T4 w 40"/>
                                <a:gd name="T6" fmla="+- 0 1730 1721"/>
                                <a:gd name="T7" fmla="*/ 1730 h 40"/>
                                <a:gd name="T8" fmla="+- 0 371 340"/>
                                <a:gd name="T9" fmla="*/ T8 w 40"/>
                                <a:gd name="T10" fmla="+- 0 1721 1721"/>
                                <a:gd name="T11" fmla="*/ 1721 h 40"/>
                                <a:gd name="T12" fmla="+- 0 360 340"/>
                                <a:gd name="T13" fmla="*/ T12 w 40"/>
                                <a:gd name="T14" fmla="+- 0 1721 1721"/>
                                <a:gd name="T15" fmla="*/ 1721 h 40"/>
                                <a:gd name="T16" fmla="+- 0 349 340"/>
                                <a:gd name="T17" fmla="*/ T16 w 40"/>
                                <a:gd name="T18" fmla="+- 0 1721 1721"/>
                                <a:gd name="T19" fmla="*/ 1721 h 40"/>
                                <a:gd name="T20" fmla="+- 0 340 340"/>
                                <a:gd name="T21" fmla="*/ T20 w 40"/>
                                <a:gd name="T22" fmla="+- 0 1730 1721"/>
                                <a:gd name="T23" fmla="*/ 1730 h 40"/>
                                <a:gd name="T24" fmla="+- 0 340 340"/>
                                <a:gd name="T25" fmla="*/ T24 w 40"/>
                                <a:gd name="T26" fmla="+- 0 1741 1721"/>
                                <a:gd name="T27" fmla="*/ 1741 h 40"/>
                                <a:gd name="T28" fmla="+- 0 340 340"/>
                                <a:gd name="T29" fmla="*/ T28 w 40"/>
                                <a:gd name="T30" fmla="+- 0 1752 1721"/>
                                <a:gd name="T31" fmla="*/ 1752 h 40"/>
                                <a:gd name="T32" fmla="+- 0 349 340"/>
                                <a:gd name="T33" fmla="*/ T32 w 40"/>
                                <a:gd name="T34" fmla="+- 0 1761 1721"/>
                                <a:gd name="T35" fmla="*/ 1761 h 40"/>
                                <a:gd name="T36" fmla="+- 0 360 340"/>
                                <a:gd name="T37" fmla="*/ T36 w 40"/>
                                <a:gd name="T38" fmla="+- 0 1761 1721"/>
                                <a:gd name="T39" fmla="*/ 1761 h 40"/>
                                <a:gd name="T40" fmla="+- 0 371 340"/>
                                <a:gd name="T41" fmla="*/ T40 w 40"/>
                                <a:gd name="T42" fmla="+- 0 1761 1721"/>
                                <a:gd name="T43" fmla="*/ 1761 h 40"/>
                                <a:gd name="T44" fmla="+- 0 380 340"/>
                                <a:gd name="T45" fmla="*/ T44 w 40"/>
                                <a:gd name="T46" fmla="+- 0 1752 1721"/>
                                <a:gd name="T47" fmla="*/ 1752 h 40"/>
                                <a:gd name="T48" fmla="+- 0 380 340"/>
                                <a:gd name="T49" fmla="*/ T48 w 40"/>
                                <a:gd name="T50" fmla="+- 0 1741 1721"/>
                                <a:gd name="T51" fmla="*/ 174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70151E" id="Group 148" o:spid="_x0000_s1026" style="position:absolute;margin-left:16.65pt;margin-top:85.7pt;width:2.7pt;height:2.7pt;z-index:-37360;mso-position-horizontal-relative:page" coordorigin="333,171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">
                <v:group id="Group 151" o:spid="_x0000_s1027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Freeform 152" o:spid="_x0000_s1028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Kzp8QA&#10;AADcAAAADwAAAGRycy9kb3ducmV2LnhtbERPTWvCQBC9C/0Pywi96UYRLalrKJVCW7xoSktv0+yY&#10;DcnOhuzWxH/vCoK3ebzPWWeDbcSJOl85VjCbJiCIC6crLhV85W+TJxA+IGtsHJOCM3nINg+jNaba&#10;9byn0yGUIoawT1GBCaFNpfSFIYt+6lriyB1dZzFE2JVSd9jHcNvIeZIspcWKY4PBll4NFfXh3yro&#10;f76Pfnf+2NZm/1f+5rz43JmFUo/j4eUZRKAh3MU397uO85cruD4TL5Cb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8is6fEAAAA3AAAAA8AAAAAAAAAAAAAAAAAmAIAAGRycy9k&#10;b3ducmV2LnhtbFBLBQYAAAAABAAEAPUAAACJAwAAAAA=&#10;" path="m31,l9,,,9,,31r9,9l31,40r9,-9l40,9,31,xe" fillcolor="black" stroked="f">
                    <v:path arrowok="t" o:connecttype="custom" o:connectlocs="31,1721;9,1721;0,1730;0,1752;9,1761;31,1761;40,1752;40,1730;31,1721" o:connectangles="0,0,0,0,0,0,0,0,0"/>
                  </v:shape>
                </v:group>
                <v:group id="Group 149" o:spid="_x0000_s1029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  <v:shape id="Freeform 150" o:spid="_x0000_s1030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RH4sMA&#10;AADcAAAADwAAAGRycy9kb3ducmV2LnhtbERPTWsCMRC9C/6HMEJvmm0PS90aRQpivVi6Cra36Wa6&#10;WbqZLJu4pv++EQRv83ifs1hF24qBet84VvA4y0AQV043XCs4HjbTZxA+IGtsHZOCP/KwWo5HCyy0&#10;u/AHDWWoRQphX6ACE0JXSOkrQxb9zHXEiftxvcWQYF9L3eMlhdtWPmVZLi02nBoMdvRqqPotz1bB&#10;fl2+n/bbwWS5dfF79/kVT+edUg+TuH4BESiGu/jmftNpfj6H6zPpArn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DRH4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741;40,1730;31,1721;20,1721;9,1721;0,1730;0,1741;0,1752;9,1761;20,1761;31,1761;40,1752;40,174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144" behindDoc="1" locked="0" layoutInCell="1" allowOverlap="1" wp14:anchorId="067FFC2A" wp14:editId="76F98FC0">
                <wp:simplePos x="0" y="0"/>
                <wp:positionH relativeFrom="page">
                  <wp:posOffset>211455</wp:posOffset>
                </wp:positionH>
                <wp:positionV relativeFrom="paragraph">
                  <wp:posOffset>1261745</wp:posOffset>
                </wp:positionV>
                <wp:extent cx="34290" cy="34290"/>
                <wp:effectExtent l="1905" t="4445" r="1905" b="8890"/>
                <wp:wrapNone/>
                <wp:docPr id="160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987"/>
                          <a:chExt cx="54" cy="54"/>
                        </a:xfrm>
                      </wpg:grpSpPr>
                      <wpg:grpSp>
                        <wpg:cNvPr id="161" name="Group 146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2" name="Freeform 147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994 1994"/>
                                <a:gd name="T3" fmla="*/ 1994 h 40"/>
                                <a:gd name="T4" fmla="+- 0 349 340"/>
                                <a:gd name="T5" fmla="*/ T4 w 40"/>
                                <a:gd name="T6" fmla="+- 0 1994 1994"/>
                                <a:gd name="T7" fmla="*/ 1994 h 40"/>
                                <a:gd name="T8" fmla="+- 0 340 340"/>
                                <a:gd name="T9" fmla="*/ T8 w 40"/>
                                <a:gd name="T10" fmla="+- 0 2003 1994"/>
                                <a:gd name="T11" fmla="*/ 2003 h 40"/>
                                <a:gd name="T12" fmla="+- 0 340 340"/>
                                <a:gd name="T13" fmla="*/ T12 w 40"/>
                                <a:gd name="T14" fmla="+- 0 2025 1994"/>
                                <a:gd name="T15" fmla="*/ 2025 h 40"/>
                                <a:gd name="T16" fmla="+- 0 349 340"/>
                                <a:gd name="T17" fmla="*/ T16 w 40"/>
                                <a:gd name="T18" fmla="+- 0 2034 1994"/>
                                <a:gd name="T19" fmla="*/ 2034 h 40"/>
                                <a:gd name="T20" fmla="+- 0 371 340"/>
                                <a:gd name="T21" fmla="*/ T20 w 40"/>
                                <a:gd name="T22" fmla="+- 0 2034 1994"/>
                                <a:gd name="T23" fmla="*/ 2034 h 40"/>
                                <a:gd name="T24" fmla="+- 0 380 340"/>
                                <a:gd name="T25" fmla="*/ T24 w 40"/>
                                <a:gd name="T26" fmla="+- 0 2025 1994"/>
                                <a:gd name="T27" fmla="*/ 2025 h 40"/>
                                <a:gd name="T28" fmla="+- 0 380 340"/>
                                <a:gd name="T29" fmla="*/ T28 w 40"/>
                                <a:gd name="T30" fmla="+- 0 2003 1994"/>
                                <a:gd name="T31" fmla="*/ 2003 h 40"/>
                                <a:gd name="T32" fmla="+- 0 371 340"/>
                                <a:gd name="T33" fmla="*/ T32 w 40"/>
                                <a:gd name="T34" fmla="+- 0 1994 1994"/>
                                <a:gd name="T35" fmla="*/ 199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44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4" name="Freeform 145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2014 1994"/>
                                <a:gd name="T3" fmla="*/ 2014 h 40"/>
                                <a:gd name="T4" fmla="+- 0 380 340"/>
                                <a:gd name="T5" fmla="*/ T4 w 40"/>
                                <a:gd name="T6" fmla="+- 0 2003 1994"/>
                                <a:gd name="T7" fmla="*/ 2003 h 40"/>
                                <a:gd name="T8" fmla="+- 0 371 340"/>
                                <a:gd name="T9" fmla="*/ T8 w 40"/>
                                <a:gd name="T10" fmla="+- 0 1994 1994"/>
                                <a:gd name="T11" fmla="*/ 1994 h 40"/>
                                <a:gd name="T12" fmla="+- 0 360 340"/>
                                <a:gd name="T13" fmla="*/ T12 w 40"/>
                                <a:gd name="T14" fmla="+- 0 1994 1994"/>
                                <a:gd name="T15" fmla="*/ 1994 h 40"/>
                                <a:gd name="T16" fmla="+- 0 349 340"/>
                                <a:gd name="T17" fmla="*/ T16 w 40"/>
                                <a:gd name="T18" fmla="+- 0 1994 1994"/>
                                <a:gd name="T19" fmla="*/ 1994 h 40"/>
                                <a:gd name="T20" fmla="+- 0 340 340"/>
                                <a:gd name="T21" fmla="*/ T20 w 40"/>
                                <a:gd name="T22" fmla="+- 0 2003 1994"/>
                                <a:gd name="T23" fmla="*/ 2003 h 40"/>
                                <a:gd name="T24" fmla="+- 0 340 340"/>
                                <a:gd name="T25" fmla="*/ T24 w 40"/>
                                <a:gd name="T26" fmla="+- 0 2014 1994"/>
                                <a:gd name="T27" fmla="*/ 2014 h 40"/>
                                <a:gd name="T28" fmla="+- 0 340 340"/>
                                <a:gd name="T29" fmla="*/ T28 w 40"/>
                                <a:gd name="T30" fmla="+- 0 2025 1994"/>
                                <a:gd name="T31" fmla="*/ 2025 h 40"/>
                                <a:gd name="T32" fmla="+- 0 349 340"/>
                                <a:gd name="T33" fmla="*/ T32 w 40"/>
                                <a:gd name="T34" fmla="+- 0 2034 1994"/>
                                <a:gd name="T35" fmla="*/ 2034 h 40"/>
                                <a:gd name="T36" fmla="+- 0 360 340"/>
                                <a:gd name="T37" fmla="*/ T36 w 40"/>
                                <a:gd name="T38" fmla="+- 0 2034 1994"/>
                                <a:gd name="T39" fmla="*/ 2034 h 40"/>
                                <a:gd name="T40" fmla="+- 0 371 340"/>
                                <a:gd name="T41" fmla="*/ T40 w 40"/>
                                <a:gd name="T42" fmla="+- 0 2034 1994"/>
                                <a:gd name="T43" fmla="*/ 2034 h 40"/>
                                <a:gd name="T44" fmla="+- 0 380 340"/>
                                <a:gd name="T45" fmla="*/ T44 w 40"/>
                                <a:gd name="T46" fmla="+- 0 2025 1994"/>
                                <a:gd name="T47" fmla="*/ 2025 h 40"/>
                                <a:gd name="T48" fmla="+- 0 380 340"/>
                                <a:gd name="T49" fmla="*/ T48 w 40"/>
                                <a:gd name="T50" fmla="+- 0 2014 1994"/>
                                <a:gd name="T51" fmla="*/ 201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D412A1" id="Group 143" o:spid="_x0000_s1026" style="position:absolute;margin-left:16.65pt;margin-top:99.35pt;width:2.7pt;height:2.7pt;z-index:-37336;mso-position-horizontal-relative:page" coordorigin="333,198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">
                <v:group id="Group 146" o:spid="_x0000_s1027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147" o:spid="_x0000_s1028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1UQP8QA&#10;AADcAAAADwAAAGRycy9kb3ducmV2LnhtbERPS2sCMRC+F/wPYQq91WxlWcpqlFIptMWLD5Tepptx&#10;s7iZLEnqrv/eCAVv8/E9Z7YYbCvO5EPjWMHLOANBXDndcK1gt/14fgURIrLG1jEpuFCAxXz0MMNS&#10;u57XdN7EWqQQDiUqMDF2pZShMmQxjF1HnLij8xZjgr6W2mOfwm0rJ1lWSIsNpwaDHb0bqk6bP6ug&#10;P+yPYXX5Wp7M+rf+2XL+vTK5Uk+Pw9sURKQh3sX/7k+d5hcTuD2TLpD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VED/EAAAA3AAAAA8AAAAAAAAAAAAAAAAAmAIAAGRycy9k&#10;b3ducmV2LnhtbFBLBQYAAAAABAAEAPUAAACJAwAAAAA=&#10;" path="m31,l9,,,9,,31r9,9l31,40r9,-9l40,9,31,xe" fillcolor="black" stroked="f">
                    <v:path arrowok="t" o:connecttype="custom" o:connectlocs="31,1994;9,1994;0,2003;0,2025;9,2034;31,2034;40,2025;40,2003;31,1994" o:connectangles="0,0,0,0,0,0,0,0,0"/>
                  </v:shape>
                </v:group>
                <v:group id="Group 144" o:spid="_x0000_s1029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45" o:spid="_x0000_s1030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ofMMA&#10;AADcAAAADwAAAGRycy9kb3ducmV2LnhtbERP32vCMBB+H/g/hBP2punGKNIZRQbifHGsGzjfzuZs&#10;is2lNLFm//0iCHu7j+/nzZfRtmKg3jeOFTxNMxDEldMN1wq+v9aTGQgfkDW2jknBL3lYLkYPcyy0&#10;u/InDWWoRQphX6ACE0JXSOkrQxb91HXEiTu53mJIsK+l7vGawm0rn7MslxYbTg0GO3ozVJ3Li1Ww&#10;W5Uf+91mMFluXTxufw5xf9kq9TiOq1cQgWL4F9/d7zrNz1/g9ky6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XofMMAAADcAAAADwAAAAAAAAAAAAAAAACYAgAAZHJzL2Rv&#10;d25yZXYueG1sUEsFBgAAAAAEAAQA9QAAAIgDAAAAAA==&#10;" path="m40,20l40,9,31,,20,,9,,,9,,20,,31r9,9l20,40r11,l40,31r,-11e" filled="f" strokeweight=".7pt">
                    <v:path arrowok="t" o:connecttype="custom" o:connectlocs="40,2014;40,2003;31,1994;20,1994;9,1994;0,2003;0,2014;0,2025;9,2034;20,2034;31,2034;40,2025;40,2014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168" behindDoc="1" locked="0" layoutInCell="1" allowOverlap="1" wp14:anchorId="5F0CB74D" wp14:editId="05E0FD3D">
                <wp:simplePos x="0" y="0"/>
                <wp:positionH relativeFrom="page">
                  <wp:posOffset>3399155</wp:posOffset>
                </wp:positionH>
                <wp:positionV relativeFrom="paragraph">
                  <wp:posOffset>740410</wp:posOffset>
                </wp:positionV>
                <wp:extent cx="34290" cy="34290"/>
                <wp:effectExtent l="8255" t="6985" r="5080" b="6350"/>
                <wp:wrapNone/>
                <wp:docPr id="155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166"/>
                          <a:chExt cx="54" cy="54"/>
                        </a:xfrm>
                      </wpg:grpSpPr>
                      <wpg:grpSp>
                        <wpg:cNvPr id="156" name="Group 141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7" name="Freeform 142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173 1173"/>
                                <a:gd name="T3" fmla="*/ 1173 h 40"/>
                                <a:gd name="T4" fmla="+- 0 5369 5360"/>
                                <a:gd name="T5" fmla="*/ T4 w 40"/>
                                <a:gd name="T6" fmla="+- 0 1173 1173"/>
                                <a:gd name="T7" fmla="*/ 1173 h 40"/>
                                <a:gd name="T8" fmla="+- 0 5360 5360"/>
                                <a:gd name="T9" fmla="*/ T8 w 40"/>
                                <a:gd name="T10" fmla="+- 0 1182 1173"/>
                                <a:gd name="T11" fmla="*/ 1182 h 40"/>
                                <a:gd name="T12" fmla="+- 0 5360 5360"/>
                                <a:gd name="T13" fmla="*/ T12 w 40"/>
                                <a:gd name="T14" fmla="+- 0 1204 1173"/>
                                <a:gd name="T15" fmla="*/ 1204 h 40"/>
                                <a:gd name="T16" fmla="+- 0 5369 5360"/>
                                <a:gd name="T17" fmla="*/ T16 w 40"/>
                                <a:gd name="T18" fmla="+- 0 1213 1173"/>
                                <a:gd name="T19" fmla="*/ 1213 h 40"/>
                                <a:gd name="T20" fmla="+- 0 5391 5360"/>
                                <a:gd name="T21" fmla="*/ T20 w 40"/>
                                <a:gd name="T22" fmla="+- 0 1213 1173"/>
                                <a:gd name="T23" fmla="*/ 1213 h 40"/>
                                <a:gd name="T24" fmla="+- 0 5400 5360"/>
                                <a:gd name="T25" fmla="*/ T24 w 40"/>
                                <a:gd name="T26" fmla="+- 0 1204 1173"/>
                                <a:gd name="T27" fmla="*/ 1204 h 40"/>
                                <a:gd name="T28" fmla="+- 0 5400 5360"/>
                                <a:gd name="T29" fmla="*/ T28 w 40"/>
                                <a:gd name="T30" fmla="+- 0 1182 1173"/>
                                <a:gd name="T31" fmla="*/ 1182 h 40"/>
                                <a:gd name="T32" fmla="+- 0 5391 5360"/>
                                <a:gd name="T33" fmla="*/ T32 w 40"/>
                                <a:gd name="T34" fmla="+- 0 1173 1173"/>
                                <a:gd name="T35" fmla="*/ 117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39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9" name="Freeform 140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193 1173"/>
                                <a:gd name="T3" fmla="*/ 1193 h 40"/>
                                <a:gd name="T4" fmla="+- 0 5400 5360"/>
                                <a:gd name="T5" fmla="*/ T4 w 40"/>
                                <a:gd name="T6" fmla="+- 0 1182 1173"/>
                                <a:gd name="T7" fmla="*/ 1182 h 40"/>
                                <a:gd name="T8" fmla="+- 0 5391 5360"/>
                                <a:gd name="T9" fmla="*/ T8 w 40"/>
                                <a:gd name="T10" fmla="+- 0 1173 1173"/>
                                <a:gd name="T11" fmla="*/ 1173 h 40"/>
                                <a:gd name="T12" fmla="+- 0 5380 5360"/>
                                <a:gd name="T13" fmla="*/ T12 w 40"/>
                                <a:gd name="T14" fmla="+- 0 1173 1173"/>
                                <a:gd name="T15" fmla="*/ 1173 h 40"/>
                                <a:gd name="T16" fmla="+- 0 5369 5360"/>
                                <a:gd name="T17" fmla="*/ T16 w 40"/>
                                <a:gd name="T18" fmla="+- 0 1173 1173"/>
                                <a:gd name="T19" fmla="*/ 1173 h 40"/>
                                <a:gd name="T20" fmla="+- 0 5360 5360"/>
                                <a:gd name="T21" fmla="*/ T20 w 40"/>
                                <a:gd name="T22" fmla="+- 0 1182 1173"/>
                                <a:gd name="T23" fmla="*/ 1182 h 40"/>
                                <a:gd name="T24" fmla="+- 0 5360 5360"/>
                                <a:gd name="T25" fmla="*/ T24 w 40"/>
                                <a:gd name="T26" fmla="+- 0 1193 1173"/>
                                <a:gd name="T27" fmla="*/ 1193 h 40"/>
                                <a:gd name="T28" fmla="+- 0 5360 5360"/>
                                <a:gd name="T29" fmla="*/ T28 w 40"/>
                                <a:gd name="T30" fmla="+- 0 1204 1173"/>
                                <a:gd name="T31" fmla="*/ 1204 h 40"/>
                                <a:gd name="T32" fmla="+- 0 5369 5360"/>
                                <a:gd name="T33" fmla="*/ T32 w 40"/>
                                <a:gd name="T34" fmla="+- 0 1213 1173"/>
                                <a:gd name="T35" fmla="*/ 1213 h 40"/>
                                <a:gd name="T36" fmla="+- 0 5380 5360"/>
                                <a:gd name="T37" fmla="*/ T36 w 40"/>
                                <a:gd name="T38" fmla="+- 0 1213 1173"/>
                                <a:gd name="T39" fmla="*/ 1213 h 40"/>
                                <a:gd name="T40" fmla="+- 0 5391 5360"/>
                                <a:gd name="T41" fmla="*/ T40 w 40"/>
                                <a:gd name="T42" fmla="+- 0 1213 1173"/>
                                <a:gd name="T43" fmla="*/ 1213 h 40"/>
                                <a:gd name="T44" fmla="+- 0 5400 5360"/>
                                <a:gd name="T45" fmla="*/ T44 w 40"/>
                                <a:gd name="T46" fmla="+- 0 1204 1173"/>
                                <a:gd name="T47" fmla="*/ 1204 h 40"/>
                                <a:gd name="T48" fmla="+- 0 5400 5360"/>
                                <a:gd name="T49" fmla="*/ T48 w 40"/>
                                <a:gd name="T50" fmla="+- 0 1193 1173"/>
                                <a:gd name="T51" fmla="*/ 119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EF191" id="Group 138" o:spid="_x0000_s1026" style="position:absolute;margin-left:267.65pt;margin-top:58.3pt;width:2.7pt;height:2.7pt;z-index:-37312;mso-position-horizontal-relative:page" coordorigin="5353,1166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">
                <v:group id="Group 141" o:spid="_x0000_s1027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Irs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bA7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jSiK7CAAAA3AAAAA8A&#10;AAAAAAAAAAAAAAAAqgIAAGRycy9kb3ducmV2LnhtbFBLBQYAAAAABAAEAPoAAACZAwAAAAA=&#10;">
                  <v:shape id="Freeform 142" o:spid="_x0000_s1028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55GsMA&#10;AADcAAAADwAAAGRycy9kb3ducmV2LnhtbERPS2sCMRC+F/wPYQRvNWvxUVajiEWoxYtaWryNm3Gz&#10;uJksm9Rd/70pCN7m43vObNHaUlyp9oVjBYN+AoI4c7rgXMH3Yf36DsIHZI2lY1JwIw+Leedlhql2&#10;De/oug+5iCHsU1RgQqhSKX1myKLvu4o4cmdXWwwR1rnUNTYx3JbyLUnG0mLBscFgRStD2WX/ZxU0&#10;vz9nv71tPi5md8qPBx5+bc1QqV63XU5BBGrDU/xwf+o4fzSB/2fiBX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U55GsMAAADcAAAADwAAAAAAAAAAAAAAAACYAgAAZHJzL2Rv&#10;d25yZXYueG1sUEsFBgAAAAAEAAQA9QAAAIgDAAAAAA==&#10;" path="m31,l9,,,9,,31r9,9l31,40r9,-9l40,9,31,xe" fillcolor="black" stroked="f">
                    <v:path arrowok="t" o:connecttype="custom" o:connectlocs="31,1173;9,1173;0,1182;0,1204;9,1213;31,1213;40,1204;40,1182;31,1173" o:connectangles="0,0,0,0,0,0,0,0,0"/>
                  </v:shape>
                </v:group>
                <v:group id="Group 139" o:spid="_x0000_s1029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G5R8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AblHxgAAANwA&#10;AAAPAAAAAAAAAAAAAAAAAKoCAABkcnMvZG93bnJldi54bWxQSwUGAAAAAAQABAD6AAAAnQMAAAAA&#10;">
                  <v:shape id="Freeform 140" o:spid="_x0000_s1030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iNX8MA&#10;AADcAAAADwAAAGRycy9kb3ducmV2LnhtbERPTWsCMRC9F/wPYQRvNVuh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liNX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3;40,1182;31,1173;20,1173;9,1173;0,1182;0,1193;0,1204;9,1213;20,1213;31,1213;40,1204;40,119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192" behindDoc="1" locked="0" layoutInCell="1" allowOverlap="1" wp14:anchorId="235FAEBB" wp14:editId="28BEFDCC">
                <wp:simplePos x="0" y="0"/>
                <wp:positionH relativeFrom="page">
                  <wp:posOffset>3399155</wp:posOffset>
                </wp:positionH>
                <wp:positionV relativeFrom="paragraph">
                  <wp:posOffset>913765</wp:posOffset>
                </wp:positionV>
                <wp:extent cx="34290" cy="34290"/>
                <wp:effectExtent l="8255" t="8890" r="5080" b="4445"/>
                <wp:wrapNone/>
                <wp:docPr id="150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439"/>
                          <a:chExt cx="54" cy="54"/>
                        </a:xfrm>
                      </wpg:grpSpPr>
                      <wpg:grpSp>
                        <wpg:cNvPr id="151" name="Group 136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2" name="Freeform 137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446 1446"/>
                                <a:gd name="T3" fmla="*/ 1446 h 40"/>
                                <a:gd name="T4" fmla="+- 0 5369 5360"/>
                                <a:gd name="T5" fmla="*/ T4 w 40"/>
                                <a:gd name="T6" fmla="+- 0 1446 1446"/>
                                <a:gd name="T7" fmla="*/ 1446 h 40"/>
                                <a:gd name="T8" fmla="+- 0 5360 5360"/>
                                <a:gd name="T9" fmla="*/ T8 w 40"/>
                                <a:gd name="T10" fmla="+- 0 1455 1446"/>
                                <a:gd name="T11" fmla="*/ 1455 h 40"/>
                                <a:gd name="T12" fmla="+- 0 5360 5360"/>
                                <a:gd name="T13" fmla="*/ T12 w 40"/>
                                <a:gd name="T14" fmla="+- 0 1477 1446"/>
                                <a:gd name="T15" fmla="*/ 1477 h 40"/>
                                <a:gd name="T16" fmla="+- 0 5369 5360"/>
                                <a:gd name="T17" fmla="*/ T16 w 40"/>
                                <a:gd name="T18" fmla="+- 0 1486 1446"/>
                                <a:gd name="T19" fmla="*/ 1486 h 40"/>
                                <a:gd name="T20" fmla="+- 0 5391 5360"/>
                                <a:gd name="T21" fmla="*/ T20 w 40"/>
                                <a:gd name="T22" fmla="+- 0 1486 1446"/>
                                <a:gd name="T23" fmla="*/ 1486 h 40"/>
                                <a:gd name="T24" fmla="+- 0 5400 5360"/>
                                <a:gd name="T25" fmla="*/ T24 w 40"/>
                                <a:gd name="T26" fmla="+- 0 1477 1446"/>
                                <a:gd name="T27" fmla="*/ 1477 h 40"/>
                                <a:gd name="T28" fmla="+- 0 5400 5360"/>
                                <a:gd name="T29" fmla="*/ T28 w 40"/>
                                <a:gd name="T30" fmla="+- 0 1455 1446"/>
                                <a:gd name="T31" fmla="*/ 1455 h 40"/>
                                <a:gd name="T32" fmla="+- 0 5391 5360"/>
                                <a:gd name="T33" fmla="*/ T32 w 40"/>
                                <a:gd name="T34" fmla="+- 0 1446 1446"/>
                                <a:gd name="T35" fmla="*/ 144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34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4" name="Freeform 135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466 1446"/>
                                <a:gd name="T3" fmla="*/ 1466 h 40"/>
                                <a:gd name="T4" fmla="+- 0 5400 5360"/>
                                <a:gd name="T5" fmla="*/ T4 w 40"/>
                                <a:gd name="T6" fmla="+- 0 1455 1446"/>
                                <a:gd name="T7" fmla="*/ 1455 h 40"/>
                                <a:gd name="T8" fmla="+- 0 5391 5360"/>
                                <a:gd name="T9" fmla="*/ T8 w 40"/>
                                <a:gd name="T10" fmla="+- 0 1446 1446"/>
                                <a:gd name="T11" fmla="*/ 1446 h 40"/>
                                <a:gd name="T12" fmla="+- 0 5380 5360"/>
                                <a:gd name="T13" fmla="*/ T12 w 40"/>
                                <a:gd name="T14" fmla="+- 0 1446 1446"/>
                                <a:gd name="T15" fmla="*/ 1446 h 40"/>
                                <a:gd name="T16" fmla="+- 0 5369 5360"/>
                                <a:gd name="T17" fmla="*/ T16 w 40"/>
                                <a:gd name="T18" fmla="+- 0 1446 1446"/>
                                <a:gd name="T19" fmla="*/ 1446 h 40"/>
                                <a:gd name="T20" fmla="+- 0 5360 5360"/>
                                <a:gd name="T21" fmla="*/ T20 w 40"/>
                                <a:gd name="T22" fmla="+- 0 1455 1446"/>
                                <a:gd name="T23" fmla="*/ 1455 h 40"/>
                                <a:gd name="T24" fmla="+- 0 5360 5360"/>
                                <a:gd name="T25" fmla="*/ T24 w 40"/>
                                <a:gd name="T26" fmla="+- 0 1466 1446"/>
                                <a:gd name="T27" fmla="*/ 1466 h 40"/>
                                <a:gd name="T28" fmla="+- 0 5360 5360"/>
                                <a:gd name="T29" fmla="*/ T28 w 40"/>
                                <a:gd name="T30" fmla="+- 0 1477 1446"/>
                                <a:gd name="T31" fmla="*/ 1477 h 40"/>
                                <a:gd name="T32" fmla="+- 0 5369 5360"/>
                                <a:gd name="T33" fmla="*/ T32 w 40"/>
                                <a:gd name="T34" fmla="+- 0 1486 1446"/>
                                <a:gd name="T35" fmla="*/ 1486 h 40"/>
                                <a:gd name="T36" fmla="+- 0 5380 5360"/>
                                <a:gd name="T37" fmla="*/ T36 w 40"/>
                                <a:gd name="T38" fmla="+- 0 1486 1446"/>
                                <a:gd name="T39" fmla="*/ 1486 h 40"/>
                                <a:gd name="T40" fmla="+- 0 5391 5360"/>
                                <a:gd name="T41" fmla="*/ T40 w 40"/>
                                <a:gd name="T42" fmla="+- 0 1486 1446"/>
                                <a:gd name="T43" fmla="*/ 1486 h 40"/>
                                <a:gd name="T44" fmla="+- 0 5400 5360"/>
                                <a:gd name="T45" fmla="*/ T44 w 40"/>
                                <a:gd name="T46" fmla="+- 0 1477 1446"/>
                                <a:gd name="T47" fmla="*/ 1477 h 40"/>
                                <a:gd name="T48" fmla="+- 0 5400 5360"/>
                                <a:gd name="T49" fmla="*/ T48 w 40"/>
                                <a:gd name="T50" fmla="+- 0 1466 1446"/>
                                <a:gd name="T51" fmla="*/ 146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EFBF0F" id="Group 133" o:spid="_x0000_s1026" style="position:absolute;margin-left:267.65pt;margin-top:71.95pt;width:2.7pt;height:2.7pt;z-index:-37288;mso-position-horizontal-relative:page" coordorigin="5353,1439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">
                <v:group id="Group 136" o:spid="_x0000_s1027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37" o:spid="_x0000_s1028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nagsQA&#10;AADcAAAADwAAAGRycy9kb3ducmV2LnhtbERPTWvCQBC9C/0PyxR6003FSkldQ6kItXjRlJbeptkx&#10;G5KdDdnVxH/vCoK3ebzPWWSDbcSJOl85VvA8SUAQF05XXCr4ztfjVxA+IGtsHJOCM3nIlg+jBaba&#10;9byj0z6UIoawT1GBCaFNpfSFIYt+4lriyB1cZzFE2JVSd9jHcNvIaZLMpcWKY4PBlj4MFfX+aBX0&#10;vz8Hvz1vVrXZ/Zd/Oc++tmam1NPj8P4GItAQ7uKb+1PH+S9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52oLEAAAA3AAAAA8AAAAAAAAAAAAAAAAAmAIAAGRycy9k&#10;b3ducmV2LnhtbFBLBQYAAAAABAAEAPUAAACJAwAAAAA=&#10;" path="m31,l9,,,9,,31r9,9l31,40r9,-9l40,9,31,xe" fillcolor="black" stroked="f">
                    <v:path arrowok="t" o:connecttype="custom" o:connectlocs="31,1446;9,1446;0,1455;0,1477;9,1486;31,1486;40,1477;40,1455;31,1446" o:connectangles="0,0,0,0,0,0,0,0,0"/>
                  </v:shape>
                </v:group>
                <v:group id="Group 134" o:spid="_x0000_s1029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Freeform 135" o:spid="_x0000_s1030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kiwcMA&#10;AADcAAAADwAAAGRycy9kb3ducmV2LnhtbERPTWsCMRC9F/wPYQRvNVupIlujSKFYL0rXgu1tuplu&#10;lm4myyau8d8boeBtHu9zFqtoG9FT52vHCp7GGQji0umaKwWfh7fHOQgfkDU2jknBhTysloOHBeba&#10;nfmD+iJUIoWwz1GBCaHNpfSlIYt+7FrixP26zmJIsKuk7vCcwm0jJ1k2kxZrTg0GW3o1VP4VJ6tg&#10;ty72x92mN9nMuviz/fqOx9NWqdEwrl9ABIrhLv53v+s0f/oMt2fS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kiw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6;40,1455;31,1446;20,1446;9,1446;0,1455;0,1466;0,1477;9,1486;20,1486;31,1486;40,1477;40,1466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216" behindDoc="1" locked="0" layoutInCell="1" allowOverlap="1" wp14:anchorId="421B47FC" wp14:editId="2BA57653">
                <wp:simplePos x="0" y="0"/>
                <wp:positionH relativeFrom="page">
                  <wp:posOffset>3399155</wp:posOffset>
                </wp:positionH>
                <wp:positionV relativeFrom="paragraph">
                  <wp:posOffset>1224280</wp:posOffset>
                </wp:positionV>
                <wp:extent cx="34290" cy="34290"/>
                <wp:effectExtent l="8255" t="5080" r="5080" b="8255"/>
                <wp:wrapNone/>
                <wp:docPr id="145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928"/>
                          <a:chExt cx="54" cy="54"/>
                        </a:xfrm>
                      </wpg:grpSpPr>
                      <wpg:grpSp>
                        <wpg:cNvPr id="146" name="Group 131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7" name="Freeform 132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935 1935"/>
                                <a:gd name="T3" fmla="*/ 1935 h 40"/>
                                <a:gd name="T4" fmla="+- 0 5369 5360"/>
                                <a:gd name="T5" fmla="*/ T4 w 40"/>
                                <a:gd name="T6" fmla="+- 0 1935 1935"/>
                                <a:gd name="T7" fmla="*/ 1935 h 40"/>
                                <a:gd name="T8" fmla="+- 0 5360 5360"/>
                                <a:gd name="T9" fmla="*/ T8 w 40"/>
                                <a:gd name="T10" fmla="+- 0 1944 1935"/>
                                <a:gd name="T11" fmla="*/ 1944 h 40"/>
                                <a:gd name="T12" fmla="+- 0 5360 5360"/>
                                <a:gd name="T13" fmla="*/ T12 w 40"/>
                                <a:gd name="T14" fmla="+- 0 1966 1935"/>
                                <a:gd name="T15" fmla="*/ 1966 h 40"/>
                                <a:gd name="T16" fmla="+- 0 5369 5360"/>
                                <a:gd name="T17" fmla="*/ T16 w 40"/>
                                <a:gd name="T18" fmla="+- 0 1975 1935"/>
                                <a:gd name="T19" fmla="*/ 1975 h 40"/>
                                <a:gd name="T20" fmla="+- 0 5391 5360"/>
                                <a:gd name="T21" fmla="*/ T20 w 40"/>
                                <a:gd name="T22" fmla="+- 0 1975 1935"/>
                                <a:gd name="T23" fmla="*/ 1975 h 40"/>
                                <a:gd name="T24" fmla="+- 0 5400 5360"/>
                                <a:gd name="T25" fmla="*/ T24 w 40"/>
                                <a:gd name="T26" fmla="+- 0 1966 1935"/>
                                <a:gd name="T27" fmla="*/ 1966 h 40"/>
                                <a:gd name="T28" fmla="+- 0 5400 5360"/>
                                <a:gd name="T29" fmla="*/ T28 w 40"/>
                                <a:gd name="T30" fmla="+- 0 1944 1935"/>
                                <a:gd name="T31" fmla="*/ 1944 h 40"/>
                                <a:gd name="T32" fmla="+- 0 5391 5360"/>
                                <a:gd name="T33" fmla="*/ T32 w 40"/>
                                <a:gd name="T34" fmla="+- 0 1935 1935"/>
                                <a:gd name="T35" fmla="*/ 193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29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9" name="Freeform 130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955 1935"/>
                                <a:gd name="T3" fmla="*/ 1955 h 40"/>
                                <a:gd name="T4" fmla="+- 0 5400 5360"/>
                                <a:gd name="T5" fmla="*/ T4 w 40"/>
                                <a:gd name="T6" fmla="+- 0 1944 1935"/>
                                <a:gd name="T7" fmla="*/ 1944 h 40"/>
                                <a:gd name="T8" fmla="+- 0 5391 5360"/>
                                <a:gd name="T9" fmla="*/ T8 w 40"/>
                                <a:gd name="T10" fmla="+- 0 1935 1935"/>
                                <a:gd name="T11" fmla="*/ 1935 h 40"/>
                                <a:gd name="T12" fmla="+- 0 5380 5360"/>
                                <a:gd name="T13" fmla="*/ T12 w 40"/>
                                <a:gd name="T14" fmla="+- 0 1935 1935"/>
                                <a:gd name="T15" fmla="*/ 1935 h 40"/>
                                <a:gd name="T16" fmla="+- 0 5369 5360"/>
                                <a:gd name="T17" fmla="*/ T16 w 40"/>
                                <a:gd name="T18" fmla="+- 0 1935 1935"/>
                                <a:gd name="T19" fmla="*/ 1935 h 40"/>
                                <a:gd name="T20" fmla="+- 0 5360 5360"/>
                                <a:gd name="T21" fmla="*/ T20 w 40"/>
                                <a:gd name="T22" fmla="+- 0 1944 1935"/>
                                <a:gd name="T23" fmla="*/ 1944 h 40"/>
                                <a:gd name="T24" fmla="+- 0 5360 5360"/>
                                <a:gd name="T25" fmla="*/ T24 w 40"/>
                                <a:gd name="T26" fmla="+- 0 1955 1935"/>
                                <a:gd name="T27" fmla="*/ 1955 h 40"/>
                                <a:gd name="T28" fmla="+- 0 5360 5360"/>
                                <a:gd name="T29" fmla="*/ T28 w 40"/>
                                <a:gd name="T30" fmla="+- 0 1966 1935"/>
                                <a:gd name="T31" fmla="*/ 1966 h 40"/>
                                <a:gd name="T32" fmla="+- 0 5369 5360"/>
                                <a:gd name="T33" fmla="*/ T32 w 40"/>
                                <a:gd name="T34" fmla="+- 0 1975 1935"/>
                                <a:gd name="T35" fmla="*/ 1975 h 40"/>
                                <a:gd name="T36" fmla="+- 0 5380 5360"/>
                                <a:gd name="T37" fmla="*/ T36 w 40"/>
                                <a:gd name="T38" fmla="+- 0 1975 1935"/>
                                <a:gd name="T39" fmla="*/ 1975 h 40"/>
                                <a:gd name="T40" fmla="+- 0 5391 5360"/>
                                <a:gd name="T41" fmla="*/ T40 w 40"/>
                                <a:gd name="T42" fmla="+- 0 1975 1935"/>
                                <a:gd name="T43" fmla="*/ 1975 h 40"/>
                                <a:gd name="T44" fmla="+- 0 5400 5360"/>
                                <a:gd name="T45" fmla="*/ T44 w 40"/>
                                <a:gd name="T46" fmla="+- 0 1966 1935"/>
                                <a:gd name="T47" fmla="*/ 1966 h 40"/>
                                <a:gd name="T48" fmla="+- 0 5400 5360"/>
                                <a:gd name="T49" fmla="*/ T48 w 40"/>
                                <a:gd name="T50" fmla="+- 0 1955 1935"/>
                                <a:gd name="T51" fmla="*/ 195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25C65" id="Group 128" o:spid="_x0000_s1026" style="position:absolute;margin-left:267.65pt;margin-top:96.4pt;width:2.7pt;height:2.7pt;z-index:-37264;mso-position-horizontal-relative:page" coordorigin="5353,192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">
                <v:group id="Group 131" o:spid="_x0000_s1027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132" o:spid="_x0000_s1028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fvx8MA&#10;AADcAAAADwAAAGRycy9kb3ducmV2LnhtbERPS2vCQBC+F/wPywi91Y0l2BJdRZRCFS8+ULyN2TEb&#10;zM6G7Griv+8WCr3Nx/ecyayzlXhQ40vHCoaDBARx7nTJhYLD/uvtE4QPyBorx6TgSR5m097LBDPt&#10;Wt7SYxcKEUPYZ6jAhFBnUvrckEU/cDVx5K6usRgibAqpG2xjuK3ke5KMpMWSY4PBmhaG8tvubhW0&#10;p+PVb56r5c1sL8V5z+l6Y1KlXvvdfAwiUBf+xX/ubx3npx/w+0y8QE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Jfvx8MAAADcAAAADwAAAAAAAAAAAAAAAACYAgAAZHJzL2Rv&#10;d25yZXYueG1sUEsFBgAAAAAEAAQA9QAAAIgDAAAAAA==&#10;" path="m31,l9,,,9,,31r9,9l31,40r9,-9l40,9,31,xe" fillcolor="black" stroked="f">
                    <v:path arrowok="t" o:connecttype="custom" o:connectlocs="31,1935;9,1935;0,1944;0,1966;9,1975;31,1975;40,1966;40,1944;31,1935" o:connectangles="0,0,0,0,0,0,0,0,0"/>
                  </v:shape>
                </v:group>
                <v:group id="Group 129" o:spid="_x0000_s1029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30" o:spid="_x0000_s1030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EbgsMA&#10;AADcAAAADwAAAGRycy9kb3ducmV2LnhtbERPTWsCMRC9F/wPYQRvNVsp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4Ebg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955;40,1944;31,1935;20,1935;9,1935;0,1944;0,1955;0,1966;9,1975;20,1975;31,1975;40,1966;40,195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240" behindDoc="1" locked="0" layoutInCell="1" allowOverlap="1" wp14:anchorId="05B91796" wp14:editId="28CA8945">
                <wp:simplePos x="0" y="0"/>
                <wp:positionH relativeFrom="page">
                  <wp:posOffset>6610985</wp:posOffset>
                </wp:positionH>
                <wp:positionV relativeFrom="paragraph">
                  <wp:posOffset>739140</wp:posOffset>
                </wp:positionV>
                <wp:extent cx="34290" cy="34290"/>
                <wp:effectExtent l="635" t="5715" r="3175" b="7620"/>
                <wp:wrapNone/>
                <wp:docPr id="140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164"/>
                          <a:chExt cx="54" cy="54"/>
                        </a:xfrm>
                      </wpg:grpSpPr>
                      <wpg:grpSp>
                        <wpg:cNvPr id="141" name="Group 126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2" name="Freeform 127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171 1171"/>
                                <a:gd name="T3" fmla="*/ 1171 h 40"/>
                                <a:gd name="T4" fmla="+- 0 10427 10418"/>
                                <a:gd name="T5" fmla="*/ T4 w 40"/>
                                <a:gd name="T6" fmla="+- 0 1171 1171"/>
                                <a:gd name="T7" fmla="*/ 1171 h 40"/>
                                <a:gd name="T8" fmla="+- 0 10418 10418"/>
                                <a:gd name="T9" fmla="*/ T8 w 40"/>
                                <a:gd name="T10" fmla="+- 0 1180 1171"/>
                                <a:gd name="T11" fmla="*/ 1180 h 40"/>
                                <a:gd name="T12" fmla="+- 0 10418 10418"/>
                                <a:gd name="T13" fmla="*/ T12 w 40"/>
                                <a:gd name="T14" fmla="+- 0 1202 1171"/>
                                <a:gd name="T15" fmla="*/ 1202 h 40"/>
                                <a:gd name="T16" fmla="+- 0 10427 10418"/>
                                <a:gd name="T17" fmla="*/ T16 w 40"/>
                                <a:gd name="T18" fmla="+- 0 1211 1171"/>
                                <a:gd name="T19" fmla="*/ 1211 h 40"/>
                                <a:gd name="T20" fmla="+- 0 10449 10418"/>
                                <a:gd name="T21" fmla="*/ T20 w 40"/>
                                <a:gd name="T22" fmla="+- 0 1211 1171"/>
                                <a:gd name="T23" fmla="*/ 1211 h 40"/>
                                <a:gd name="T24" fmla="+- 0 10458 10418"/>
                                <a:gd name="T25" fmla="*/ T24 w 40"/>
                                <a:gd name="T26" fmla="+- 0 1202 1171"/>
                                <a:gd name="T27" fmla="*/ 1202 h 40"/>
                                <a:gd name="T28" fmla="+- 0 10458 10418"/>
                                <a:gd name="T29" fmla="*/ T28 w 40"/>
                                <a:gd name="T30" fmla="+- 0 1180 1171"/>
                                <a:gd name="T31" fmla="*/ 1180 h 40"/>
                                <a:gd name="T32" fmla="+- 0 10449 10418"/>
                                <a:gd name="T33" fmla="*/ T32 w 40"/>
                                <a:gd name="T34" fmla="+- 0 1171 1171"/>
                                <a:gd name="T35" fmla="*/ 117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24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4" name="Freeform 125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191 1171"/>
                                <a:gd name="T3" fmla="*/ 1191 h 40"/>
                                <a:gd name="T4" fmla="+- 0 10458 10418"/>
                                <a:gd name="T5" fmla="*/ T4 w 40"/>
                                <a:gd name="T6" fmla="+- 0 1180 1171"/>
                                <a:gd name="T7" fmla="*/ 1180 h 40"/>
                                <a:gd name="T8" fmla="+- 0 10449 10418"/>
                                <a:gd name="T9" fmla="*/ T8 w 40"/>
                                <a:gd name="T10" fmla="+- 0 1171 1171"/>
                                <a:gd name="T11" fmla="*/ 1171 h 40"/>
                                <a:gd name="T12" fmla="+- 0 10438 10418"/>
                                <a:gd name="T13" fmla="*/ T12 w 40"/>
                                <a:gd name="T14" fmla="+- 0 1171 1171"/>
                                <a:gd name="T15" fmla="*/ 1171 h 40"/>
                                <a:gd name="T16" fmla="+- 0 10427 10418"/>
                                <a:gd name="T17" fmla="*/ T16 w 40"/>
                                <a:gd name="T18" fmla="+- 0 1171 1171"/>
                                <a:gd name="T19" fmla="*/ 1171 h 40"/>
                                <a:gd name="T20" fmla="+- 0 10418 10418"/>
                                <a:gd name="T21" fmla="*/ T20 w 40"/>
                                <a:gd name="T22" fmla="+- 0 1180 1171"/>
                                <a:gd name="T23" fmla="*/ 1180 h 40"/>
                                <a:gd name="T24" fmla="+- 0 10418 10418"/>
                                <a:gd name="T25" fmla="*/ T24 w 40"/>
                                <a:gd name="T26" fmla="+- 0 1191 1171"/>
                                <a:gd name="T27" fmla="*/ 1191 h 40"/>
                                <a:gd name="T28" fmla="+- 0 10418 10418"/>
                                <a:gd name="T29" fmla="*/ T28 w 40"/>
                                <a:gd name="T30" fmla="+- 0 1202 1171"/>
                                <a:gd name="T31" fmla="*/ 1202 h 40"/>
                                <a:gd name="T32" fmla="+- 0 10427 10418"/>
                                <a:gd name="T33" fmla="*/ T32 w 40"/>
                                <a:gd name="T34" fmla="+- 0 1211 1171"/>
                                <a:gd name="T35" fmla="*/ 1211 h 40"/>
                                <a:gd name="T36" fmla="+- 0 10438 10418"/>
                                <a:gd name="T37" fmla="*/ T36 w 40"/>
                                <a:gd name="T38" fmla="+- 0 1211 1171"/>
                                <a:gd name="T39" fmla="*/ 1211 h 40"/>
                                <a:gd name="T40" fmla="+- 0 10449 10418"/>
                                <a:gd name="T41" fmla="*/ T40 w 40"/>
                                <a:gd name="T42" fmla="+- 0 1211 1171"/>
                                <a:gd name="T43" fmla="*/ 1211 h 40"/>
                                <a:gd name="T44" fmla="+- 0 10458 10418"/>
                                <a:gd name="T45" fmla="*/ T44 w 40"/>
                                <a:gd name="T46" fmla="+- 0 1202 1171"/>
                                <a:gd name="T47" fmla="*/ 1202 h 40"/>
                                <a:gd name="T48" fmla="+- 0 10458 10418"/>
                                <a:gd name="T49" fmla="*/ T48 w 40"/>
                                <a:gd name="T50" fmla="+- 0 1191 1171"/>
                                <a:gd name="T51" fmla="*/ 119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D0D2EB" id="Group 123" o:spid="_x0000_s1026" style="position:absolute;margin-left:520.55pt;margin-top:58.2pt;width:2.7pt;height:2.7pt;z-index:-37240;mso-position-horizontal-relative:page" coordorigin="10411,116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">
                <v:group id="Group 126" o:spid="_x0000_s1027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<v:shape id="Freeform 127" o:spid="_x0000_s1028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BMX8MA&#10;AADcAAAADwAAAGRycy9kb3ducmV2LnhtbERPS2vCQBC+C/0PyxS8mU0lFImuIi2FWrz4oMXbmB2z&#10;wexsyG5N/PeuIHibj+85s0Vva3Gh1leOFbwlKQjiwumKSwX73ddoAsIHZI21Y1JwJQ+L+ctghrl2&#10;HW/osg2liCHsc1RgQmhyKX1hyKJPXEMcuZNrLYYI21LqFrsYbms5TtN3abHi2GCwoQ9DxXn7bxV0&#10;f78nv76uPs9mcywPO85+1iZTavjaL6cgAvXhKX64v3Wcn43h/k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OBMX8MAAADcAAAADwAAAAAAAAAAAAAAAACYAgAAZHJzL2Rv&#10;d25yZXYueG1sUEsFBgAAAAAEAAQA9QAAAIgDAAAAAA==&#10;" path="m31,l9,,,9,,31r9,9l31,40r9,-9l40,9,31,xe" fillcolor="black" stroked="f">
                    <v:path arrowok="t" o:connecttype="custom" o:connectlocs="31,1171;9,1171;0,1180;0,1202;9,1211;31,1211;40,1202;40,1180;31,1171" o:connectangles="0,0,0,0,0,0,0,0,0"/>
                  </v:shape>
                </v:group>
                <v:group id="Group 124" o:spid="_x0000_s1029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125" o:spid="_x0000_s1030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C0HMMA&#10;AADcAAAADwAAAGRycy9kb3ducmV2LnhtbERP32vCMBB+F/Y/hBP2pqlDRDqjyGBsvjisg25vt+bW&#10;lDWX0sSa/fdGEHy7j+/nrTbRtmKg3jeOFcymGQjiyumGawWfx9fJEoQPyBpbx6Tgnzxs1g+jFeba&#10;nflAQxFqkULY56jAhNDlUvrKkEU/dR1x4n5dbzEk2NdS93hO4baVT1m2kBYbTg0GO3oxVP0VJ6tg&#10;vy0+yv3bYLKFdfFn9/Udy9NOqcdx3D6DCBTDXXxzv+s0fz6H6zPpArm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YC0HM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1;40,1180;31,1171;20,1171;9,1171;0,1180;0,1191;0,1202;9,1211;20,1211;31,1211;40,1202;40,119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264" behindDoc="1" locked="0" layoutInCell="1" allowOverlap="1" wp14:anchorId="7D00E33F" wp14:editId="261AD728">
                <wp:simplePos x="0" y="0"/>
                <wp:positionH relativeFrom="page">
                  <wp:posOffset>6610985</wp:posOffset>
                </wp:positionH>
                <wp:positionV relativeFrom="paragraph">
                  <wp:posOffset>912495</wp:posOffset>
                </wp:positionV>
                <wp:extent cx="34290" cy="34290"/>
                <wp:effectExtent l="635" t="7620" r="3175" b="5715"/>
                <wp:wrapNone/>
                <wp:docPr id="135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437"/>
                          <a:chExt cx="54" cy="54"/>
                        </a:xfrm>
                      </wpg:grpSpPr>
                      <wpg:grpSp>
                        <wpg:cNvPr id="136" name="Group 121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7" name="Freeform 122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444 1444"/>
                                <a:gd name="T3" fmla="*/ 1444 h 40"/>
                                <a:gd name="T4" fmla="+- 0 10427 10418"/>
                                <a:gd name="T5" fmla="*/ T4 w 40"/>
                                <a:gd name="T6" fmla="+- 0 1444 1444"/>
                                <a:gd name="T7" fmla="*/ 1444 h 40"/>
                                <a:gd name="T8" fmla="+- 0 10418 10418"/>
                                <a:gd name="T9" fmla="*/ T8 w 40"/>
                                <a:gd name="T10" fmla="+- 0 1453 1444"/>
                                <a:gd name="T11" fmla="*/ 1453 h 40"/>
                                <a:gd name="T12" fmla="+- 0 10418 10418"/>
                                <a:gd name="T13" fmla="*/ T12 w 40"/>
                                <a:gd name="T14" fmla="+- 0 1475 1444"/>
                                <a:gd name="T15" fmla="*/ 1475 h 40"/>
                                <a:gd name="T16" fmla="+- 0 10427 10418"/>
                                <a:gd name="T17" fmla="*/ T16 w 40"/>
                                <a:gd name="T18" fmla="+- 0 1484 1444"/>
                                <a:gd name="T19" fmla="*/ 1484 h 40"/>
                                <a:gd name="T20" fmla="+- 0 10449 10418"/>
                                <a:gd name="T21" fmla="*/ T20 w 40"/>
                                <a:gd name="T22" fmla="+- 0 1484 1444"/>
                                <a:gd name="T23" fmla="*/ 1484 h 40"/>
                                <a:gd name="T24" fmla="+- 0 10458 10418"/>
                                <a:gd name="T25" fmla="*/ T24 w 40"/>
                                <a:gd name="T26" fmla="+- 0 1475 1444"/>
                                <a:gd name="T27" fmla="*/ 1475 h 40"/>
                                <a:gd name="T28" fmla="+- 0 10458 10418"/>
                                <a:gd name="T29" fmla="*/ T28 w 40"/>
                                <a:gd name="T30" fmla="+- 0 1453 1444"/>
                                <a:gd name="T31" fmla="*/ 1453 h 40"/>
                                <a:gd name="T32" fmla="+- 0 10449 10418"/>
                                <a:gd name="T33" fmla="*/ T32 w 40"/>
                                <a:gd name="T34" fmla="+- 0 1444 1444"/>
                                <a:gd name="T35" fmla="*/ 144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19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9" name="Freeform 120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464 1444"/>
                                <a:gd name="T3" fmla="*/ 1464 h 40"/>
                                <a:gd name="T4" fmla="+- 0 10458 10418"/>
                                <a:gd name="T5" fmla="*/ T4 w 40"/>
                                <a:gd name="T6" fmla="+- 0 1453 1444"/>
                                <a:gd name="T7" fmla="*/ 1453 h 40"/>
                                <a:gd name="T8" fmla="+- 0 10449 10418"/>
                                <a:gd name="T9" fmla="*/ T8 w 40"/>
                                <a:gd name="T10" fmla="+- 0 1444 1444"/>
                                <a:gd name="T11" fmla="*/ 1444 h 40"/>
                                <a:gd name="T12" fmla="+- 0 10438 10418"/>
                                <a:gd name="T13" fmla="*/ T12 w 40"/>
                                <a:gd name="T14" fmla="+- 0 1444 1444"/>
                                <a:gd name="T15" fmla="*/ 1444 h 40"/>
                                <a:gd name="T16" fmla="+- 0 10427 10418"/>
                                <a:gd name="T17" fmla="*/ T16 w 40"/>
                                <a:gd name="T18" fmla="+- 0 1444 1444"/>
                                <a:gd name="T19" fmla="*/ 1444 h 40"/>
                                <a:gd name="T20" fmla="+- 0 10418 10418"/>
                                <a:gd name="T21" fmla="*/ T20 w 40"/>
                                <a:gd name="T22" fmla="+- 0 1453 1444"/>
                                <a:gd name="T23" fmla="*/ 1453 h 40"/>
                                <a:gd name="T24" fmla="+- 0 10418 10418"/>
                                <a:gd name="T25" fmla="*/ T24 w 40"/>
                                <a:gd name="T26" fmla="+- 0 1464 1444"/>
                                <a:gd name="T27" fmla="*/ 1464 h 40"/>
                                <a:gd name="T28" fmla="+- 0 10418 10418"/>
                                <a:gd name="T29" fmla="*/ T28 w 40"/>
                                <a:gd name="T30" fmla="+- 0 1475 1444"/>
                                <a:gd name="T31" fmla="*/ 1475 h 40"/>
                                <a:gd name="T32" fmla="+- 0 10427 10418"/>
                                <a:gd name="T33" fmla="*/ T32 w 40"/>
                                <a:gd name="T34" fmla="+- 0 1484 1444"/>
                                <a:gd name="T35" fmla="*/ 1484 h 40"/>
                                <a:gd name="T36" fmla="+- 0 10438 10418"/>
                                <a:gd name="T37" fmla="*/ T36 w 40"/>
                                <a:gd name="T38" fmla="+- 0 1484 1444"/>
                                <a:gd name="T39" fmla="*/ 1484 h 40"/>
                                <a:gd name="T40" fmla="+- 0 10449 10418"/>
                                <a:gd name="T41" fmla="*/ T40 w 40"/>
                                <a:gd name="T42" fmla="+- 0 1484 1444"/>
                                <a:gd name="T43" fmla="*/ 1484 h 40"/>
                                <a:gd name="T44" fmla="+- 0 10458 10418"/>
                                <a:gd name="T45" fmla="*/ T44 w 40"/>
                                <a:gd name="T46" fmla="+- 0 1475 1444"/>
                                <a:gd name="T47" fmla="*/ 1475 h 40"/>
                                <a:gd name="T48" fmla="+- 0 10458 10418"/>
                                <a:gd name="T49" fmla="*/ T48 w 40"/>
                                <a:gd name="T50" fmla="+- 0 1464 1444"/>
                                <a:gd name="T51" fmla="*/ 146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DF2B25" id="Group 118" o:spid="_x0000_s1026" style="position:absolute;margin-left:520.55pt;margin-top:71.85pt;width:2.7pt;height:2.7pt;z-index:-37216;mso-position-horizontal-relative:page" coordorigin="10411,143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">
                <v:group id="Group 121" o:spid="_x0000_s1027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122" o:spid="_x0000_s1028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GcusQA&#10;AADcAAAADwAAAGRycy9kb3ducmV2LnhtbERPS2vCQBC+F/oflin0Vjc+aEvqKqIIKl6ipaW3MTtm&#10;Q7KzIbs18d93BaG3+fieM533thYXan3pWMFwkIAgzp0uuVDweVy/vIPwAVlj7ZgUXMnDfPb4MMVU&#10;u44zuhxCIWII+xQVmBCaVEqfG7LoB64hjtzZtRZDhG0hdYtdDLe1HCXJq7RYcmww2NDSUF4dfq2C&#10;7vvr7PfX7aoy2an4OfJktzcTpZ6f+sUHiEB9+Bff3Rsd54/f4PZMvEDO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RnLrEAAAA3AAAAA8AAAAAAAAAAAAAAAAAmAIAAGRycy9k&#10;b3ducmV2LnhtbFBLBQYAAAAABAAEAPUAAACJAwAAAAA=&#10;" path="m31,l9,,,9,,31r9,9l31,40r9,-9l40,9,31,xe" fillcolor="black" stroked="f">
                    <v:path arrowok="t" o:connecttype="custom" o:connectlocs="31,1444;9,1444;0,1453;0,1475;9,1484;31,1484;40,1475;40,1453;31,1444" o:connectangles="0,0,0,0,0,0,0,0,0"/>
                  </v:shape>
                </v:group>
                <v:group id="Group 119" o:spid="_x0000_s1029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120" o:spid="_x0000_s1030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do/8MA&#10;AADcAAAADwAAAGRycy9kb3ducmV2LnhtbERPTWsCMRC9F/wPYQRvNVsL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4do/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4;40,1453;31,1444;20,1444;9,1444;0,1453;0,1464;0,1475;9,1484;20,1484;31,1484;40,1475;40,1464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5F219B">
        <w:rPr>
          <w:rFonts w:ascii="Garamond"/>
          <w:b/>
          <w:color w:val="0066CC"/>
          <w:sz w:val="28"/>
        </w:rPr>
        <w:t>Excluded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Services</w:t>
      </w:r>
      <w:r w:rsidR="005F219B">
        <w:rPr>
          <w:rFonts w:ascii="Garamond"/>
          <w:b/>
          <w:color w:val="0066CC"/>
          <w:spacing w:val="-9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&amp;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Other</w:t>
      </w:r>
      <w:r w:rsidR="005F219B">
        <w:rPr>
          <w:rFonts w:ascii="Garamond"/>
          <w:b/>
          <w:color w:val="0066CC"/>
          <w:spacing w:val="-9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Covered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Services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3"/>
        <w:gridCol w:w="5954"/>
        <w:gridCol w:w="5142"/>
      </w:tblGrid>
      <w:tr w:rsidR="00742033" w14:paraId="507AF477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60A5B76F" w14:textId="77777777" w:rsidR="00742033" w:rsidRDefault="005F219B">
            <w:pPr>
              <w:pStyle w:val="TableParagraph"/>
              <w:tabs>
                <w:tab w:val="left" w:pos="4045"/>
              </w:tabs>
              <w:spacing w:before="10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</w:t>
            </w:r>
            <w:r>
              <w:rPr>
                <w:rFonts w:ascii="Garamond"/>
                <w:b/>
                <w:sz w:val="24"/>
              </w:rPr>
              <w:tab/>
              <w:t>(Th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b/>
                <w:sz w:val="24"/>
              </w:rPr>
              <w:t>.)</w:t>
            </w:r>
          </w:p>
        </w:tc>
      </w:tr>
      <w:tr w:rsidR="00742033" w14:paraId="49CBB4B4" w14:textId="77777777">
        <w:trPr>
          <w:trHeight w:hRule="exact" w:val="312"/>
        </w:trPr>
        <w:tc>
          <w:tcPr>
            <w:tcW w:w="3993" w:type="dxa"/>
            <w:tcBorders>
              <w:top w:val="single" w:sz="10" w:space="0" w:color="729EDB"/>
              <w:left w:val="single" w:sz="10" w:space="0" w:color="729EDB"/>
              <w:bottom w:val="nil"/>
              <w:right w:val="nil"/>
            </w:tcBorders>
          </w:tcPr>
          <w:p w14:paraId="18015C97" w14:textId="77777777" w:rsidR="00742033" w:rsidRDefault="005F219B">
            <w:pPr>
              <w:pStyle w:val="TableParagraph"/>
              <w:spacing w:before="21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cupuncture</w:t>
            </w:r>
          </w:p>
        </w:tc>
        <w:tc>
          <w:tcPr>
            <w:tcW w:w="5954" w:type="dxa"/>
            <w:tcBorders>
              <w:top w:val="single" w:sz="10" w:space="0" w:color="729EDB"/>
              <w:left w:val="nil"/>
              <w:bottom w:val="nil"/>
              <w:right w:val="nil"/>
            </w:tcBorders>
          </w:tcPr>
          <w:p w14:paraId="0749BACA" w14:textId="77777777" w:rsidR="00742033" w:rsidRDefault="005F219B">
            <w:pPr>
              <w:pStyle w:val="TableParagraph"/>
              <w:spacing w:before="19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ong-term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single" w:sz="10" w:space="0" w:color="729EDB"/>
              <w:left w:val="nil"/>
              <w:bottom w:val="nil"/>
              <w:right w:val="single" w:sz="10" w:space="0" w:color="729EDB"/>
            </w:tcBorders>
          </w:tcPr>
          <w:p w14:paraId="328F981F" w14:textId="77777777" w:rsidR="00742033" w:rsidRDefault="00742033">
            <w:pPr>
              <w:pStyle w:val="TableParagraph"/>
              <w:spacing w:before="19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3027A5" w14:paraId="6275551E" w14:textId="77777777">
        <w:trPr>
          <w:trHeight w:hRule="exact" w:val="244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26E03642" w14:textId="77777777" w:rsidR="003027A5" w:rsidRDefault="003027A5">
            <w:pPr>
              <w:pStyle w:val="TableParagraph"/>
              <w:spacing w:line="244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smetic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028E45CA" w14:textId="77777777" w:rsidR="003027A5" w:rsidRDefault="003027A5">
            <w:pPr>
              <w:pStyle w:val="TableParagraph"/>
              <w:spacing w:line="24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n-emergency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veling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sid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2718189F" w14:textId="77777777" w:rsidR="003027A5" w:rsidRDefault="003027A5" w:rsidP="00A9081D">
            <w:pPr>
              <w:pStyle w:val="TableParagraph"/>
              <w:spacing w:line="24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Weigh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s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gram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ep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</w:p>
        </w:tc>
      </w:tr>
      <w:tr w:rsidR="003027A5" w14:paraId="7098507E" w14:textId="77777777">
        <w:trPr>
          <w:trHeight w:hRule="exact" w:val="273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4A4F4A12" w14:textId="77777777" w:rsidR="003027A5" w:rsidRDefault="003027A5">
            <w:pPr>
              <w:pStyle w:val="TableParagraph"/>
              <w:spacing w:before="23" w:line="250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Adul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5ED97D23" w14:textId="77777777" w:rsidR="003027A5" w:rsidRDefault="003027A5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.S.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58A2976F" w14:textId="77777777" w:rsidR="003027A5" w:rsidRDefault="003027A5" w:rsidP="00A9081D">
            <w:pPr>
              <w:pStyle w:val="TableParagraph"/>
              <w:spacing w:line="23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742033" w14:paraId="6260E809" w14:textId="77777777">
        <w:trPr>
          <w:trHeight w:hRule="exact" w:val="382"/>
        </w:trPr>
        <w:tc>
          <w:tcPr>
            <w:tcW w:w="3993" w:type="dxa"/>
            <w:tcBorders>
              <w:top w:val="nil"/>
              <w:left w:val="single" w:sz="10" w:space="0" w:color="729EDB"/>
              <w:bottom w:val="single" w:sz="10" w:space="0" w:color="729EDB"/>
              <w:right w:val="nil"/>
            </w:tcBorders>
          </w:tcPr>
          <w:p w14:paraId="1E54E371" w14:textId="77777777" w:rsidR="00742033" w:rsidRDefault="005F219B">
            <w:pPr>
              <w:pStyle w:val="TableParagraph"/>
              <w:spacing w:before="23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</w:t>
            </w:r>
            <w:r w:rsidR="006D407D">
              <w:rPr>
                <w:rFonts w:ascii="Garamond"/>
                <w:sz w:val="24"/>
              </w:rPr>
              <w:t xml:space="preserve">Adult &amp;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10" w:space="0" w:color="729EDB"/>
              <w:right w:val="nil"/>
            </w:tcBorders>
          </w:tcPr>
          <w:p w14:paraId="39A62EA8" w14:textId="77777777" w:rsidR="00742033" w:rsidRDefault="006D407D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o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nil"/>
              <w:left w:val="nil"/>
              <w:bottom w:val="single" w:sz="10" w:space="0" w:color="729EDB"/>
              <w:right w:val="single" w:sz="10" w:space="0" w:color="729EDB"/>
            </w:tcBorders>
          </w:tcPr>
          <w:p w14:paraId="3758BD3F" w14:textId="77777777" w:rsidR="00742033" w:rsidRDefault="00742033"/>
        </w:tc>
      </w:tr>
      <w:tr w:rsidR="00742033" w14:paraId="6EC1B4F8" w14:textId="77777777">
        <w:trPr>
          <w:trHeight w:hRule="exact" w:val="82"/>
        </w:trPr>
        <w:tc>
          <w:tcPr>
            <w:tcW w:w="15089" w:type="dxa"/>
            <w:gridSpan w:val="3"/>
            <w:tcBorders>
              <w:top w:val="single" w:sz="10" w:space="0" w:color="729EDB"/>
              <w:left w:val="nil"/>
              <w:bottom w:val="single" w:sz="10" w:space="0" w:color="729EDB"/>
              <w:right w:val="nil"/>
            </w:tcBorders>
          </w:tcPr>
          <w:p w14:paraId="3AB28C6B" w14:textId="77777777" w:rsidR="00742033" w:rsidRDefault="00742033"/>
        </w:tc>
      </w:tr>
      <w:tr w:rsidR="00742033" w14:paraId="2DC7E1FD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18486E9B" w14:textId="77777777" w:rsidR="00742033" w:rsidRDefault="005F219B">
            <w:pPr>
              <w:pStyle w:val="TableParagraph"/>
              <w:spacing w:before="12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1"/>
                <w:sz w:val="24"/>
              </w:rPr>
              <w:t>Other</w:t>
            </w:r>
            <w:r>
              <w:rPr>
                <w:rFonts w:ascii="Garamond"/>
                <w:b/>
                <w:spacing w:val="-6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 xml:space="preserve">Services </w:t>
            </w:r>
            <w:r>
              <w:rPr>
                <w:rFonts w:ascii="Garamond"/>
                <w:b/>
                <w:spacing w:val="4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(Th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st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s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.)</w:t>
            </w:r>
          </w:p>
        </w:tc>
      </w:tr>
      <w:tr w:rsidR="00742033" w14:paraId="644EDD50" w14:textId="77777777">
        <w:trPr>
          <w:trHeight w:hRule="exact" w:val="381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nil"/>
              <w:right w:val="single" w:sz="10" w:space="0" w:color="729EDB"/>
            </w:tcBorders>
          </w:tcPr>
          <w:p w14:paraId="68356ACB" w14:textId="77777777" w:rsidR="00742033" w:rsidRDefault="005F219B">
            <w:pPr>
              <w:pStyle w:val="TableParagraph"/>
              <w:tabs>
                <w:tab w:val="left" w:pos="5199"/>
                <w:tab w:val="left" w:pos="10229"/>
              </w:tabs>
              <w:spacing w:before="97" w:line="272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Bariatric</w:t>
            </w:r>
            <w:r>
              <w:rPr>
                <w:rFonts w:ascii="Garamond"/>
                <w:spacing w:val="-15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surgery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</w:t>
            </w:r>
            <w:r>
              <w:rPr>
                <w:rFonts w:ascii="Garamond"/>
                <w:sz w:val="24"/>
              </w:rPr>
              <w:tab/>
              <w:t>Private-duty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</w:p>
        </w:tc>
      </w:tr>
      <w:tr w:rsidR="00742033" w14:paraId="03B6F3F2" w14:textId="77777777">
        <w:trPr>
          <w:trHeight w:hRule="exact" w:val="177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408D31A9" w14:textId="77777777" w:rsidR="00742033" w:rsidRDefault="005F219B">
            <w:pPr>
              <w:pStyle w:val="TableParagraph"/>
              <w:spacing w:line="177" w:lineRule="exact"/>
              <w:ind w:right="17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a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s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2.</w:t>
            </w:r>
          </w:p>
        </w:tc>
      </w:tr>
      <w:tr w:rsidR="00742033" w14:paraId="06E6932C" w14:textId="77777777">
        <w:trPr>
          <w:trHeight w:hRule="exact" w:val="20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1CB92C56" w14:textId="77777777" w:rsidR="00742033" w:rsidRDefault="005F219B">
            <w:pPr>
              <w:pStyle w:val="TableParagraph"/>
              <w:tabs>
                <w:tab w:val="left" w:pos="10229"/>
              </w:tabs>
              <w:spacing w:line="20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z w:val="24"/>
              </w:rPr>
              <w:tab/>
            </w:r>
            <w:r>
              <w:rPr>
                <w:rFonts w:ascii="Garamond"/>
                <w:position w:val="3"/>
                <w:sz w:val="24"/>
              </w:rPr>
              <w:t>Routin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ey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ar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(Adult</w:t>
            </w:r>
            <w:r w:rsidR="006D407D">
              <w:rPr>
                <w:rFonts w:ascii="Garamond"/>
                <w:position w:val="3"/>
                <w:sz w:val="24"/>
              </w:rPr>
              <w:t xml:space="preserve"> &amp; Child</w:t>
            </w:r>
            <w:r>
              <w:rPr>
                <w:rFonts w:ascii="Garamond"/>
                <w:position w:val="3"/>
                <w:sz w:val="24"/>
              </w:rPr>
              <w:t>)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-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overag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is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limited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to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1</w:t>
            </w:r>
          </w:p>
        </w:tc>
      </w:tr>
      <w:tr w:rsidR="00742033" w14:paraId="201E12B0" w14:textId="77777777">
        <w:trPr>
          <w:trHeight w:hRule="exact" w:val="22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56A8ADBD" w14:textId="77777777" w:rsidR="00742033" w:rsidRDefault="005F219B" w:rsidP="00520212">
            <w:pPr>
              <w:pStyle w:val="TableParagraph"/>
              <w:tabs>
                <w:tab w:val="left" w:pos="5199"/>
                <w:tab w:val="left" w:pos="10229"/>
              </w:tabs>
              <w:spacing w:line="22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per</w:t>
            </w:r>
            <w:r>
              <w:rPr>
                <w:rFonts w:ascii="Garamond"/>
                <w:spacing w:val="-9"/>
                <w:position w:val="-2"/>
                <w:sz w:val="24"/>
              </w:rPr>
              <w:t xml:space="preserve"> </w:t>
            </w:r>
            <w:r w:rsidR="00520212">
              <w:rPr>
                <w:rFonts w:ascii="Garamond"/>
                <w:spacing w:val="-9"/>
                <w:position w:val="-2"/>
                <w:sz w:val="24"/>
              </w:rPr>
              <w:t xml:space="preserve">plan </w:t>
            </w:r>
            <w:r>
              <w:rPr>
                <w:rFonts w:ascii="Garamond"/>
                <w:position w:val="-2"/>
                <w:sz w:val="24"/>
              </w:rPr>
              <w:t>year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combined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with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rehabilitation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Infertilit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z w:val="24"/>
              </w:rPr>
              <w:tab/>
            </w:r>
            <w:r w:rsidR="006D407D">
              <w:rPr>
                <w:rFonts w:ascii="Garamond"/>
                <w:sz w:val="24"/>
              </w:rPr>
              <w:t xml:space="preserve">limited to 1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520212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</w:tc>
      </w:tr>
      <w:tr w:rsidR="00742033" w14:paraId="225F2B22" w14:textId="77777777">
        <w:trPr>
          <w:trHeight w:hRule="exact" w:val="229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3CBFBA69" w14:textId="77777777" w:rsidR="00742033" w:rsidRDefault="005F219B">
            <w:pPr>
              <w:pStyle w:val="TableParagraph"/>
              <w:tabs>
                <w:tab w:val="left" w:pos="5199"/>
                <w:tab w:val="left" w:pos="10229"/>
              </w:tabs>
              <w:spacing w:line="229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position w:val="-2"/>
                <w:sz w:val="24"/>
              </w:rPr>
              <w:t>services.</w:t>
            </w:r>
            <w:r>
              <w:rPr>
                <w:rFonts w:ascii="Garamond"/>
                <w:w w:val="95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diagnosi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nderly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z w:val="24"/>
              </w:rPr>
              <w:tab/>
            </w:r>
            <w:r w:rsidR="006D407D">
              <w:rPr>
                <w:rFonts w:ascii="Garamond"/>
                <w:sz w:val="24"/>
              </w:rPr>
              <w:t xml:space="preserve">in-network </w:t>
            </w:r>
            <w:r>
              <w:rPr>
                <w:rFonts w:ascii="Garamond"/>
                <w:sz w:val="24"/>
              </w:rPr>
              <w:t>only.</w:t>
            </w:r>
          </w:p>
        </w:tc>
      </w:tr>
      <w:tr w:rsidR="00742033" w14:paraId="6BA15D24" w14:textId="77777777">
        <w:trPr>
          <w:trHeight w:hRule="exact" w:val="466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single" w:sz="10" w:space="0" w:color="729EDB"/>
              <w:right w:val="single" w:sz="10" w:space="0" w:color="729EDB"/>
            </w:tcBorders>
          </w:tcPr>
          <w:p w14:paraId="38067ACA" w14:textId="77777777" w:rsidR="00742033" w:rsidRDefault="005F219B">
            <w:pPr>
              <w:pStyle w:val="TableParagraph"/>
              <w:spacing w:line="226" w:lineRule="exact"/>
              <w:ind w:right="372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ndition.</w:t>
            </w:r>
          </w:p>
        </w:tc>
      </w:tr>
    </w:tbl>
    <w:p w14:paraId="287F0C0A" w14:textId="77777777" w:rsidR="00742033" w:rsidRDefault="00742033">
      <w:pPr>
        <w:spacing w:before="8"/>
        <w:rPr>
          <w:rFonts w:ascii="Garamond" w:eastAsia="Garamond" w:hAnsi="Garamond" w:cs="Garamond"/>
          <w:b/>
          <w:bCs/>
          <w:sz w:val="9"/>
          <w:szCs w:val="9"/>
        </w:rPr>
      </w:pPr>
    </w:p>
    <w:p w14:paraId="2CFDAD15" w14:textId="77777777" w:rsidR="00742033" w:rsidRDefault="00B24B36">
      <w:pPr>
        <w:spacing w:before="73" w:line="310" w:lineRule="exact"/>
        <w:ind w:left="202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79288" behindDoc="1" locked="0" layoutInCell="1" allowOverlap="1" wp14:anchorId="6EBCE954" wp14:editId="60502683">
                <wp:simplePos x="0" y="0"/>
                <wp:positionH relativeFrom="page">
                  <wp:posOffset>217805</wp:posOffset>
                </wp:positionH>
                <wp:positionV relativeFrom="paragraph">
                  <wp:posOffset>-982980</wp:posOffset>
                </wp:positionV>
                <wp:extent cx="34290" cy="36830"/>
                <wp:effectExtent l="8255" t="7620" r="5080" b="3175"/>
                <wp:wrapNone/>
                <wp:docPr id="130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548"/>
                          <a:chExt cx="54" cy="58"/>
                        </a:xfrm>
                      </wpg:grpSpPr>
                      <wpg:grpSp>
                        <wpg:cNvPr id="131" name="Group 116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2" name="Freeform 117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541 -1541"/>
                                <a:gd name="T3" fmla="*/ -1541 h 44"/>
                                <a:gd name="T4" fmla="+- 0 359 350"/>
                                <a:gd name="T5" fmla="*/ T4 w 40"/>
                                <a:gd name="T6" fmla="+- 0 -1541 -1541"/>
                                <a:gd name="T7" fmla="*/ -1541 h 44"/>
                                <a:gd name="T8" fmla="+- 0 350 350"/>
                                <a:gd name="T9" fmla="*/ T8 w 40"/>
                                <a:gd name="T10" fmla="+- 0 -1531 -1541"/>
                                <a:gd name="T11" fmla="*/ -1531 h 44"/>
                                <a:gd name="T12" fmla="+- 0 350 350"/>
                                <a:gd name="T13" fmla="*/ T12 w 40"/>
                                <a:gd name="T14" fmla="+- 0 -1507 -1541"/>
                                <a:gd name="T15" fmla="*/ -1507 h 44"/>
                                <a:gd name="T16" fmla="+- 0 359 350"/>
                                <a:gd name="T17" fmla="*/ T16 w 40"/>
                                <a:gd name="T18" fmla="+- 0 -1497 -1541"/>
                                <a:gd name="T19" fmla="*/ -1497 h 44"/>
                                <a:gd name="T20" fmla="+- 0 381 350"/>
                                <a:gd name="T21" fmla="*/ T20 w 40"/>
                                <a:gd name="T22" fmla="+- 0 -1497 -1541"/>
                                <a:gd name="T23" fmla="*/ -1497 h 44"/>
                                <a:gd name="T24" fmla="+- 0 390 350"/>
                                <a:gd name="T25" fmla="*/ T24 w 40"/>
                                <a:gd name="T26" fmla="+- 0 -1507 -1541"/>
                                <a:gd name="T27" fmla="*/ -1507 h 44"/>
                                <a:gd name="T28" fmla="+- 0 390 350"/>
                                <a:gd name="T29" fmla="*/ T28 w 40"/>
                                <a:gd name="T30" fmla="+- 0 -1531 -1541"/>
                                <a:gd name="T31" fmla="*/ -1531 h 44"/>
                                <a:gd name="T32" fmla="+- 0 381 350"/>
                                <a:gd name="T33" fmla="*/ T32 w 40"/>
                                <a:gd name="T34" fmla="+- 0 -1541 -1541"/>
                                <a:gd name="T35" fmla="*/ -1541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" name="Group 114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4" name="Freeform 115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519 -1541"/>
                                <a:gd name="T3" fmla="*/ -1519 h 44"/>
                                <a:gd name="T4" fmla="+- 0 390 350"/>
                                <a:gd name="T5" fmla="*/ T4 w 40"/>
                                <a:gd name="T6" fmla="+- 0 -1531 -1541"/>
                                <a:gd name="T7" fmla="*/ -1531 h 44"/>
                                <a:gd name="T8" fmla="+- 0 381 350"/>
                                <a:gd name="T9" fmla="*/ T8 w 40"/>
                                <a:gd name="T10" fmla="+- 0 -1541 -1541"/>
                                <a:gd name="T11" fmla="*/ -1541 h 44"/>
                                <a:gd name="T12" fmla="+- 0 370 350"/>
                                <a:gd name="T13" fmla="*/ T12 w 40"/>
                                <a:gd name="T14" fmla="+- 0 -1541 -1541"/>
                                <a:gd name="T15" fmla="*/ -1541 h 44"/>
                                <a:gd name="T16" fmla="+- 0 359 350"/>
                                <a:gd name="T17" fmla="*/ T16 w 40"/>
                                <a:gd name="T18" fmla="+- 0 -1541 -1541"/>
                                <a:gd name="T19" fmla="*/ -1541 h 44"/>
                                <a:gd name="T20" fmla="+- 0 350 350"/>
                                <a:gd name="T21" fmla="*/ T20 w 40"/>
                                <a:gd name="T22" fmla="+- 0 -1531 -1541"/>
                                <a:gd name="T23" fmla="*/ -1531 h 44"/>
                                <a:gd name="T24" fmla="+- 0 350 350"/>
                                <a:gd name="T25" fmla="*/ T24 w 40"/>
                                <a:gd name="T26" fmla="+- 0 -1519 -1541"/>
                                <a:gd name="T27" fmla="*/ -1519 h 44"/>
                                <a:gd name="T28" fmla="+- 0 350 350"/>
                                <a:gd name="T29" fmla="*/ T28 w 40"/>
                                <a:gd name="T30" fmla="+- 0 -1507 -1541"/>
                                <a:gd name="T31" fmla="*/ -1507 h 44"/>
                                <a:gd name="T32" fmla="+- 0 359 350"/>
                                <a:gd name="T33" fmla="*/ T32 w 40"/>
                                <a:gd name="T34" fmla="+- 0 -1497 -1541"/>
                                <a:gd name="T35" fmla="*/ -1497 h 44"/>
                                <a:gd name="T36" fmla="+- 0 370 350"/>
                                <a:gd name="T37" fmla="*/ T36 w 40"/>
                                <a:gd name="T38" fmla="+- 0 -1497 -1541"/>
                                <a:gd name="T39" fmla="*/ -1497 h 44"/>
                                <a:gd name="T40" fmla="+- 0 381 350"/>
                                <a:gd name="T41" fmla="*/ T40 w 40"/>
                                <a:gd name="T42" fmla="+- 0 -1497 -1541"/>
                                <a:gd name="T43" fmla="*/ -1497 h 44"/>
                                <a:gd name="T44" fmla="+- 0 390 350"/>
                                <a:gd name="T45" fmla="*/ T44 w 40"/>
                                <a:gd name="T46" fmla="+- 0 -1507 -1541"/>
                                <a:gd name="T47" fmla="*/ -1507 h 44"/>
                                <a:gd name="T48" fmla="+- 0 390 350"/>
                                <a:gd name="T49" fmla="*/ T48 w 40"/>
                                <a:gd name="T50" fmla="+- 0 -1519 -1541"/>
                                <a:gd name="T51" fmla="*/ -1519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24E0AA" id="Group 113" o:spid="_x0000_s1026" style="position:absolute;margin-left:17.15pt;margin-top:-77.4pt;width:2.7pt;height:2.9pt;z-index:-37192;mso-position-horizontal-relative:page" coordorigin="343,-1548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">
                <v:group id="Group 116" o:spid="_x0000_s1027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<v:shape id="Freeform 117" o:spid="_x0000_s1028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4aOsEA&#10;AADcAAAADwAAAGRycy9kb3ducmV2LnhtbERPTWsCMRC9F/wPYQRvNekKUrdGKdpFT0JV6HXYjLuL&#10;m8mapLr+eyMUepvH+5z5sretuJIPjWMNb2MFgrh0puFKw/FQvL6DCBHZYOuYNNwpwHIxeJljbtyN&#10;v+m6j5VIIRxy1FDH2OVShrImi2HsOuLEnZy3GBP0lTQebynctjJTaiotNpwaauxoVVN53v9aDZfi&#10;Z9Ofzn61nWWhuK8nahe+lNajYf/5ASJSH//Ff+6tSfMnGTyfSR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+GjrBAAAA3AAAAA8AAAAAAAAAAAAAAAAAmAIAAGRycy9kb3du&#10;cmV2LnhtbFBLBQYAAAAABAAEAPUAAACGAwAAAAA=&#10;" path="m31,l9,,,10,,34,9,44r22,l40,34r,-24l31,xe" fillcolor="black" stroked="f">
                    <v:path arrowok="t" o:connecttype="custom" o:connectlocs="31,-1541;9,-1541;0,-1531;0,-1507;9,-1497;31,-1497;40,-1507;40,-1531;31,-1541" o:connectangles="0,0,0,0,0,0,0,0,0"/>
                  </v:shape>
                </v:group>
                <v:group id="Group 114" o:spid="_x0000_s1029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115" o:spid="_x0000_s1030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br6sEA&#10;AADcAAAADwAAAGRycy9kb3ducmV2LnhtbERPTUvDQBC9C/0PyxS82U1URNJuS1tRvLYV9DjdHZNg&#10;dibsbtL4711B8DaP9zmrzeQ7NVKIrbCBclGAIrbiWq4NvJ2ebx5BxYTssBMmA98UYbOeXa2wcnLh&#10;A43HVKscwrFCA01KfaV1tA15jAvpiTP3KcFjyjDU2gW85HDf6duieNAeW84NDfa0b8h+HQdvYPCD&#10;fOxf3q3YIId+Vz6V5/FkzPV82i5BJZrSv/jP/ery/Lt7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G6+rBAAAA3AAAAA8AAAAAAAAAAAAAAAAAmAIAAGRycy9kb3du&#10;cmV2LnhtbFBLBQYAAAAABAAEAPUAAACGAwAAAAA=&#10;" path="m40,22r,-12l31,,20,,9,,,10,,22,,34,9,44r11,l31,44,40,34r,-12e" filled="f" strokeweight=".7pt">
                    <v:path arrowok="t" o:connecttype="custom" o:connectlocs="40,-1519;40,-1531;31,-1541;20,-1541;9,-1541;0,-1531;0,-1519;0,-1507;9,-1497;20,-1497;31,-1497;40,-1507;40,-151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312" behindDoc="1" locked="0" layoutInCell="1" allowOverlap="1" wp14:anchorId="7DE2581D" wp14:editId="6F5B3948">
                <wp:simplePos x="0" y="0"/>
                <wp:positionH relativeFrom="page">
                  <wp:posOffset>217805</wp:posOffset>
                </wp:positionH>
                <wp:positionV relativeFrom="paragraph">
                  <wp:posOffset>-737870</wp:posOffset>
                </wp:positionV>
                <wp:extent cx="34290" cy="36830"/>
                <wp:effectExtent l="8255" t="5080" r="5080" b="5715"/>
                <wp:wrapNone/>
                <wp:docPr id="125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162"/>
                          <a:chExt cx="54" cy="58"/>
                        </a:xfrm>
                      </wpg:grpSpPr>
                      <wpg:grpSp>
                        <wpg:cNvPr id="126" name="Group 111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7" name="Freeform 112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155 -1155"/>
                                <a:gd name="T3" fmla="*/ -1155 h 44"/>
                                <a:gd name="T4" fmla="+- 0 359 350"/>
                                <a:gd name="T5" fmla="*/ T4 w 40"/>
                                <a:gd name="T6" fmla="+- 0 -1155 -1155"/>
                                <a:gd name="T7" fmla="*/ -1155 h 44"/>
                                <a:gd name="T8" fmla="+- 0 350 350"/>
                                <a:gd name="T9" fmla="*/ T8 w 40"/>
                                <a:gd name="T10" fmla="+- 0 -1145 -1155"/>
                                <a:gd name="T11" fmla="*/ -1145 h 44"/>
                                <a:gd name="T12" fmla="+- 0 350 350"/>
                                <a:gd name="T13" fmla="*/ T12 w 40"/>
                                <a:gd name="T14" fmla="+- 0 -1120 -1155"/>
                                <a:gd name="T15" fmla="*/ -1120 h 44"/>
                                <a:gd name="T16" fmla="+- 0 359 350"/>
                                <a:gd name="T17" fmla="*/ T16 w 40"/>
                                <a:gd name="T18" fmla="+- 0 -1111 -1155"/>
                                <a:gd name="T19" fmla="*/ -1111 h 44"/>
                                <a:gd name="T20" fmla="+- 0 381 350"/>
                                <a:gd name="T21" fmla="*/ T20 w 40"/>
                                <a:gd name="T22" fmla="+- 0 -1111 -1155"/>
                                <a:gd name="T23" fmla="*/ -1111 h 44"/>
                                <a:gd name="T24" fmla="+- 0 390 350"/>
                                <a:gd name="T25" fmla="*/ T24 w 40"/>
                                <a:gd name="T26" fmla="+- 0 -1120 -1155"/>
                                <a:gd name="T27" fmla="*/ -1120 h 44"/>
                                <a:gd name="T28" fmla="+- 0 390 350"/>
                                <a:gd name="T29" fmla="*/ T28 w 40"/>
                                <a:gd name="T30" fmla="+- 0 -1145 -1155"/>
                                <a:gd name="T31" fmla="*/ -1145 h 44"/>
                                <a:gd name="T32" fmla="+- 0 381 350"/>
                                <a:gd name="T33" fmla="*/ T32 w 40"/>
                                <a:gd name="T34" fmla="+- 0 -1155 -1155"/>
                                <a:gd name="T35" fmla="*/ -1155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09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9" name="Freeform 110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133 -1155"/>
                                <a:gd name="T3" fmla="*/ -1133 h 44"/>
                                <a:gd name="T4" fmla="+- 0 390 350"/>
                                <a:gd name="T5" fmla="*/ T4 w 40"/>
                                <a:gd name="T6" fmla="+- 0 -1145 -1155"/>
                                <a:gd name="T7" fmla="*/ -1145 h 44"/>
                                <a:gd name="T8" fmla="+- 0 381 350"/>
                                <a:gd name="T9" fmla="*/ T8 w 40"/>
                                <a:gd name="T10" fmla="+- 0 -1155 -1155"/>
                                <a:gd name="T11" fmla="*/ -1155 h 44"/>
                                <a:gd name="T12" fmla="+- 0 370 350"/>
                                <a:gd name="T13" fmla="*/ T12 w 40"/>
                                <a:gd name="T14" fmla="+- 0 -1155 -1155"/>
                                <a:gd name="T15" fmla="*/ -1155 h 44"/>
                                <a:gd name="T16" fmla="+- 0 359 350"/>
                                <a:gd name="T17" fmla="*/ T16 w 40"/>
                                <a:gd name="T18" fmla="+- 0 -1155 -1155"/>
                                <a:gd name="T19" fmla="*/ -1155 h 44"/>
                                <a:gd name="T20" fmla="+- 0 350 350"/>
                                <a:gd name="T21" fmla="*/ T20 w 40"/>
                                <a:gd name="T22" fmla="+- 0 -1145 -1155"/>
                                <a:gd name="T23" fmla="*/ -1145 h 44"/>
                                <a:gd name="T24" fmla="+- 0 350 350"/>
                                <a:gd name="T25" fmla="*/ T24 w 40"/>
                                <a:gd name="T26" fmla="+- 0 -1133 -1155"/>
                                <a:gd name="T27" fmla="*/ -1133 h 44"/>
                                <a:gd name="T28" fmla="+- 0 350 350"/>
                                <a:gd name="T29" fmla="*/ T28 w 40"/>
                                <a:gd name="T30" fmla="+- 0 -1120 -1155"/>
                                <a:gd name="T31" fmla="*/ -1120 h 44"/>
                                <a:gd name="T32" fmla="+- 0 359 350"/>
                                <a:gd name="T33" fmla="*/ T32 w 40"/>
                                <a:gd name="T34" fmla="+- 0 -1111 -1155"/>
                                <a:gd name="T35" fmla="*/ -1111 h 44"/>
                                <a:gd name="T36" fmla="+- 0 370 350"/>
                                <a:gd name="T37" fmla="*/ T36 w 40"/>
                                <a:gd name="T38" fmla="+- 0 -1111 -1155"/>
                                <a:gd name="T39" fmla="*/ -1111 h 44"/>
                                <a:gd name="T40" fmla="+- 0 381 350"/>
                                <a:gd name="T41" fmla="*/ T40 w 40"/>
                                <a:gd name="T42" fmla="+- 0 -1111 -1155"/>
                                <a:gd name="T43" fmla="*/ -1111 h 44"/>
                                <a:gd name="T44" fmla="+- 0 390 350"/>
                                <a:gd name="T45" fmla="*/ T44 w 40"/>
                                <a:gd name="T46" fmla="+- 0 -1120 -1155"/>
                                <a:gd name="T47" fmla="*/ -1120 h 44"/>
                                <a:gd name="T48" fmla="+- 0 390 350"/>
                                <a:gd name="T49" fmla="*/ T48 w 40"/>
                                <a:gd name="T50" fmla="+- 0 -1133 -1155"/>
                                <a:gd name="T51" fmla="*/ -1133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CDE59" id="Group 108" o:spid="_x0000_s1026" style="position:absolute;margin-left:17.15pt;margin-top:-58.1pt;width:2.7pt;height:2.9pt;z-index:-37168;mso-position-horizontal-relative:page" coordorigin="343,-1162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">
                <v:group id="Group 111" o:spid="_x0000_s1027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<v:shape id="Freeform 112" o:spid="_x0000_s1028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Avf8IA&#10;AADcAAAADwAAAGRycy9kb3ducmV2LnhtbERPTWsCMRC9C/0PYQreNOkK1W6NUrRLPQlqoddhM+4u&#10;biZrkur675uC4G0e73Pmy9624kI+NI41vIwVCOLSmYYrDd+HYjQDESKywdYxabhRgOXiaTDH3Lgr&#10;7+iyj5VIIRxy1FDH2OVShrImi2HsOuLEHZ23GBP0lTQerynctjJT6lVabDg11NjRqqbytP+1Gs7F&#10;z1d/PPnV5i0LxW09UdvwqbQePvcf7yAi9fEhvrs3Js3PpvD/TLpAL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0C9/wgAAANwAAAAPAAAAAAAAAAAAAAAAAJgCAABkcnMvZG93&#10;bnJldi54bWxQSwUGAAAAAAQABAD1AAAAhwMAAAAA&#10;" path="m31,l9,,,10,,35r9,9l31,44r9,-9l40,10,31,xe" fillcolor="black" stroked="f">
                    <v:path arrowok="t" o:connecttype="custom" o:connectlocs="31,-1155;9,-1155;0,-1145;0,-1120;9,-1111;31,-1111;40,-1120;40,-1145;31,-1155" o:connectangles="0,0,0,0,0,0,0,0,0"/>
                  </v:shape>
                </v:group>
                <v:group id="Group 109" o:spid="_x0000_s1029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110" o:spid="_x0000_s1030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7SqcEA&#10;AADcAAAADwAAAGRycy9kb3ducmV2LnhtbERPTUvDQBC9C/0PyxS82U16EI3dFtuieG0r6HG6O02C&#10;2Zmwu0njv3cFwds83uesNpPv1EghtsIGykUBitiKa7k28H56uXsAFROyw06YDHxThM16drPCysmV&#10;DzQeU61yCMcKDTQp9ZXW0TbkMS6kJ87cRYLHlGGotQt4zeG+08uiuNceW84NDfa0a8h+HQdvYPCD&#10;fO5eP6zYIId+W+7L83gy5nY+PT+BSjSlf/Gf+83l+ctH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e0qnBAAAA3AAAAA8AAAAAAAAAAAAAAAAAmAIAAGRycy9kb3du&#10;cmV2LnhtbFBLBQYAAAAABAAEAPUAAACGAwAAAAA=&#10;" path="m40,22r,-12l31,,20,,9,,,10,,22,,35r9,9l20,44r11,l40,35r,-13e" filled="f" strokeweight=".7pt">
                    <v:path arrowok="t" o:connecttype="custom" o:connectlocs="40,-1133;40,-1145;31,-1155;20,-1155;9,-1155;0,-1145;0,-1133;0,-1120;9,-1111;20,-1111;31,-1111;40,-1120;40,-113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336" behindDoc="1" locked="0" layoutInCell="1" allowOverlap="1" wp14:anchorId="19B17CF7" wp14:editId="4913C24F">
                <wp:simplePos x="0" y="0"/>
                <wp:positionH relativeFrom="page">
                  <wp:posOffset>3404235</wp:posOffset>
                </wp:positionH>
                <wp:positionV relativeFrom="paragraph">
                  <wp:posOffset>-1017270</wp:posOffset>
                </wp:positionV>
                <wp:extent cx="34290" cy="29210"/>
                <wp:effectExtent l="3810" t="1905" r="9525" b="6985"/>
                <wp:wrapNone/>
                <wp:docPr id="120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1602"/>
                          <a:chExt cx="54" cy="46"/>
                        </a:xfrm>
                      </wpg:grpSpPr>
                      <wpg:grpSp>
                        <wpg:cNvPr id="121" name="Group 106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2" name="Freeform 107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1595 -1595"/>
                                <a:gd name="T3" fmla="*/ -1595 h 32"/>
                                <a:gd name="T4" fmla="+- 0 5377 5368"/>
                                <a:gd name="T5" fmla="*/ T4 w 40"/>
                                <a:gd name="T6" fmla="+- 0 -1595 -1595"/>
                                <a:gd name="T7" fmla="*/ -1595 h 32"/>
                                <a:gd name="T8" fmla="+- 0 5368 5368"/>
                                <a:gd name="T9" fmla="*/ T8 w 40"/>
                                <a:gd name="T10" fmla="+- 0 -1588 -1595"/>
                                <a:gd name="T11" fmla="*/ -1588 h 32"/>
                                <a:gd name="T12" fmla="+- 0 5368 5368"/>
                                <a:gd name="T13" fmla="*/ T12 w 40"/>
                                <a:gd name="T14" fmla="+- 0 -1570 -1595"/>
                                <a:gd name="T15" fmla="*/ -1570 h 32"/>
                                <a:gd name="T16" fmla="+- 0 5377 5368"/>
                                <a:gd name="T17" fmla="*/ T16 w 40"/>
                                <a:gd name="T18" fmla="+- 0 -1563 -1595"/>
                                <a:gd name="T19" fmla="*/ -1563 h 32"/>
                                <a:gd name="T20" fmla="+- 0 5399 5368"/>
                                <a:gd name="T21" fmla="*/ T20 w 40"/>
                                <a:gd name="T22" fmla="+- 0 -1563 -1595"/>
                                <a:gd name="T23" fmla="*/ -1563 h 32"/>
                                <a:gd name="T24" fmla="+- 0 5408 5368"/>
                                <a:gd name="T25" fmla="*/ T24 w 40"/>
                                <a:gd name="T26" fmla="+- 0 -1570 -1595"/>
                                <a:gd name="T27" fmla="*/ -1570 h 32"/>
                                <a:gd name="T28" fmla="+- 0 5408 5368"/>
                                <a:gd name="T29" fmla="*/ T28 w 40"/>
                                <a:gd name="T30" fmla="+- 0 -1588 -1595"/>
                                <a:gd name="T31" fmla="*/ -1588 h 32"/>
                                <a:gd name="T32" fmla="+- 0 5399 5368"/>
                                <a:gd name="T33" fmla="*/ T32 w 40"/>
                                <a:gd name="T34" fmla="+- 0 -1595 -1595"/>
                                <a:gd name="T35" fmla="*/ -159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04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4" name="Freeform 105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1579 -1595"/>
                                <a:gd name="T3" fmla="*/ -1579 h 32"/>
                                <a:gd name="T4" fmla="+- 0 5408 5368"/>
                                <a:gd name="T5" fmla="*/ T4 w 40"/>
                                <a:gd name="T6" fmla="+- 0 -1588 -1595"/>
                                <a:gd name="T7" fmla="*/ -1588 h 32"/>
                                <a:gd name="T8" fmla="+- 0 5399 5368"/>
                                <a:gd name="T9" fmla="*/ T8 w 40"/>
                                <a:gd name="T10" fmla="+- 0 -1595 -1595"/>
                                <a:gd name="T11" fmla="*/ -1595 h 32"/>
                                <a:gd name="T12" fmla="+- 0 5388 5368"/>
                                <a:gd name="T13" fmla="*/ T12 w 40"/>
                                <a:gd name="T14" fmla="+- 0 -1595 -1595"/>
                                <a:gd name="T15" fmla="*/ -1595 h 32"/>
                                <a:gd name="T16" fmla="+- 0 5377 5368"/>
                                <a:gd name="T17" fmla="*/ T16 w 40"/>
                                <a:gd name="T18" fmla="+- 0 -1595 -1595"/>
                                <a:gd name="T19" fmla="*/ -1595 h 32"/>
                                <a:gd name="T20" fmla="+- 0 5368 5368"/>
                                <a:gd name="T21" fmla="*/ T20 w 40"/>
                                <a:gd name="T22" fmla="+- 0 -1588 -1595"/>
                                <a:gd name="T23" fmla="*/ -1588 h 32"/>
                                <a:gd name="T24" fmla="+- 0 5368 5368"/>
                                <a:gd name="T25" fmla="*/ T24 w 40"/>
                                <a:gd name="T26" fmla="+- 0 -1579 -1595"/>
                                <a:gd name="T27" fmla="*/ -1579 h 32"/>
                                <a:gd name="T28" fmla="+- 0 5368 5368"/>
                                <a:gd name="T29" fmla="*/ T28 w 40"/>
                                <a:gd name="T30" fmla="+- 0 -1570 -1595"/>
                                <a:gd name="T31" fmla="*/ -1570 h 32"/>
                                <a:gd name="T32" fmla="+- 0 5377 5368"/>
                                <a:gd name="T33" fmla="*/ T32 w 40"/>
                                <a:gd name="T34" fmla="+- 0 -1563 -1595"/>
                                <a:gd name="T35" fmla="*/ -1563 h 32"/>
                                <a:gd name="T36" fmla="+- 0 5388 5368"/>
                                <a:gd name="T37" fmla="*/ T36 w 40"/>
                                <a:gd name="T38" fmla="+- 0 -1563 -1595"/>
                                <a:gd name="T39" fmla="*/ -1563 h 32"/>
                                <a:gd name="T40" fmla="+- 0 5399 5368"/>
                                <a:gd name="T41" fmla="*/ T40 w 40"/>
                                <a:gd name="T42" fmla="+- 0 -1563 -1595"/>
                                <a:gd name="T43" fmla="*/ -1563 h 32"/>
                                <a:gd name="T44" fmla="+- 0 5408 5368"/>
                                <a:gd name="T45" fmla="*/ T44 w 40"/>
                                <a:gd name="T46" fmla="+- 0 -1570 -1595"/>
                                <a:gd name="T47" fmla="*/ -1570 h 32"/>
                                <a:gd name="T48" fmla="+- 0 5408 5368"/>
                                <a:gd name="T49" fmla="*/ T48 w 40"/>
                                <a:gd name="T50" fmla="+- 0 -1579 -1595"/>
                                <a:gd name="T51" fmla="*/ -1579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E47D87" id="Group 103" o:spid="_x0000_s1026" style="position:absolute;margin-left:268.05pt;margin-top:-80.1pt;width:2.7pt;height:2.3pt;z-index:-37144;mso-position-horizontal-relative:page" coordorigin="5361,-1602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">
                <v:group id="Group 106" o:spid="_x0000_s1027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07" o:spid="_x0000_s1028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C89cEA&#10;AADcAAAADwAAAGRycy9kb3ducmV2LnhtbERPTWsCMRC9C/0PYQq9adY9qKxGKYJS8KQVz+Nmmt12&#10;M1mSuLvtrzdCwds83uesNoNtREc+1I4VTCcZCOLS6ZqNgvPnbrwAESKyxsYxKfilAJv1y2iFhXY9&#10;H6k7RSNSCIcCFVQxtoWUoazIYpi4ljhxX85bjAl6I7XHPoXbRuZZNpMWa04NFba0raj8Od2sglk7&#10;v1xNd4jfZpFvqffTw/5vp9Tb6/C+BBFpiE/xv/tDp/l5Do9n0gVyf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AvPXBAAAA3AAAAA8AAAAAAAAAAAAAAAAAmAIAAGRycy9kb3du&#10;cmV2LnhtbFBLBQYAAAAABAAEAPUAAACGAwAAAAA=&#10;" path="m31,l9,,,7,,25r9,7l31,32r9,-7l40,7,31,xe" fillcolor="black" stroked="f">
                    <v:path arrowok="t" o:connecttype="custom" o:connectlocs="31,-1595;9,-1595;0,-1588;0,-1570;9,-1563;31,-1563;40,-1570;40,-1588;31,-1595" o:connectangles="0,0,0,0,0,0,0,0,0"/>
                  </v:shape>
                </v:group>
                <v:group id="Group 104" o:spid="_x0000_s1029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<v:shape id="Freeform 105" o:spid="_x0000_s1030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L0DsMA&#10;AADcAAAADwAAAGRycy9kb3ducmV2LnhtbERPTWvCQBC9C/0PyxS86aZSRFJXEaG1Fw8mXnqbZsds&#10;NDubZtck+uu7BaG3ebzPWa4HW4uOWl85VvAyTUAQF05XXCo45u+TBQgfkDXWjknBjTysV0+jJaba&#10;9XygLguliCHsU1RgQmhSKX1hyKKfuoY4cifXWgwRtqXULfYx3NZyliRzabHi2GCwoa2h4pJdrYLu&#10;o9HH3abLPP2cv/tyn+fm667U+HnYvIEINIR/8cP9qeP82Sv8PRMv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uL0DsMAAADcAAAADwAAAAAAAAAAAAAAAACYAgAAZHJzL2Rv&#10;d25yZXYueG1sUEsFBgAAAAAEAAQA9QAAAIgDAAAAAA==&#10;" path="m40,16r,-9l31,,20,,9,,,7r,9l,25r9,7l20,32r11,l40,25r,-9e" filled="f" strokeweight=".7pt">
                    <v:path arrowok="t" o:connecttype="custom" o:connectlocs="40,-1579;40,-1588;31,-1595;20,-1595;9,-1595;0,-1588;0,-1579;0,-1570;9,-1563;20,-1563;31,-1563;40,-1570;40,-157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360" behindDoc="1" locked="0" layoutInCell="1" allowOverlap="1" wp14:anchorId="16121B7B" wp14:editId="4FB4FBCC">
                <wp:simplePos x="0" y="0"/>
                <wp:positionH relativeFrom="page">
                  <wp:posOffset>3404235</wp:posOffset>
                </wp:positionH>
                <wp:positionV relativeFrom="paragraph">
                  <wp:posOffset>-627380</wp:posOffset>
                </wp:positionV>
                <wp:extent cx="34290" cy="29210"/>
                <wp:effectExtent l="3810" t="1270" r="9525" b="7620"/>
                <wp:wrapNone/>
                <wp:docPr id="115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988"/>
                          <a:chExt cx="54" cy="46"/>
                        </a:xfrm>
                      </wpg:grpSpPr>
                      <wpg:grpSp>
                        <wpg:cNvPr id="116" name="Group 101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7" name="Freeform 102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981 -981"/>
                                <a:gd name="T3" fmla="*/ -981 h 32"/>
                                <a:gd name="T4" fmla="+- 0 5377 5368"/>
                                <a:gd name="T5" fmla="*/ T4 w 40"/>
                                <a:gd name="T6" fmla="+- 0 -981 -981"/>
                                <a:gd name="T7" fmla="*/ -981 h 32"/>
                                <a:gd name="T8" fmla="+- 0 5368 5368"/>
                                <a:gd name="T9" fmla="*/ T8 w 40"/>
                                <a:gd name="T10" fmla="+- 0 -973 -981"/>
                                <a:gd name="T11" fmla="*/ -973 h 32"/>
                                <a:gd name="T12" fmla="+- 0 5368 5368"/>
                                <a:gd name="T13" fmla="*/ T12 w 40"/>
                                <a:gd name="T14" fmla="+- 0 -956 -981"/>
                                <a:gd name="T15" fmla="*/ -956 h 32"/>
                                <a:gd name="T16" fmla="+- 0 5377 5368"/>
                                <a:gd name="T17" fmla="*/ T16 w 40"/>
                                <a:gd name="T18" fmla="+- 0 -949 -981"/>
                                <a:gd name="T19" fmla="*/ -949 h 32"/>
                                <a:gd name="T20" fmla="+- 0 5399 5368"/>
                                <a:gd name="T21" fmla="*/ T20 w 40"/>
                                <a:gd name="T22" fmla="+- 0 -949 -981"/>
                                <a:gd name="T23" fmla="*/ -949 h 32"/>
                                <a:gd name="T24" fmla="+- 0 5408 5368"/>
                                <a:gd name="T25" fmla="*/ T24 w 40"/>
                                <a:gd name="T26" fmla="+- 0 -956 -981"/>
                                <a:gd name="T27" fmla="*/ -956 h 32"/>
                                <a:gd name="T28" fmla="+- 0 5408 5368"/>
                                <a:gd name="T29" fmla="*/ T28 w 40"/>
                                <a:gd name="T30" fmla="+- 0 -973 -981"/>
                                <a:gd name="T31" fmla="*/ -973 h 32"/>
                                <a:gd name="T32" fmla="+- 0 5399 5368"/>
                                <a:gd name="T33" fmla="*/ T32 w 40"/>
                                <a:gd name="T34" fmla="+- 0 -981 -981"/>
                                <a:gd name="T35" fmla="*/ -98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99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9" name="Freeform 100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965 -981"/>
                                <a:gd name="T3" fmla="*/ -965 h 32"/>
                                <a:gd name="T4" fmla="+- 0 5408 5368"/>
                                <a:gd name="T5" fmla="*/ T4 w 40"/>
                                <a:gd name="T6" fmla="+- 0 -973 -981"/>
                                <a:gd name="T7" fmla="*/ -973 h 32"/>
                                <a:gd name="T8" fmla="+- 0 5399 5368"/>
                                <a:gd name="T9" fmla="*/ T8 w 40"/>
                                <a:gd name="T10" fmla="+- 0 -981 -981"/>
                                <a:gd name="T11" fmla="*/ -981 h 32"/>
                                <a:gd name="T12" fmla="+- 0 5388 5368"/>
                                <a:gd name="T13" fmla="*/ T12 w 40"/>
                                <a:gd name="T14" fmla="+- 0 -981 -981"/>
                                <a:gd name="T15" fmla="*/ -981 h 32"/>
                                <a:gd name="T16" fmla="+- 0 5377 5368"/>
                                <a:gd name="T17" fmla="*/ T16 w 40"/>
                                <a:gd name="T18" fmla="+- 0 -981 -981"/>
                                <a:gd name="T19" fmla="*/ -981 h 32"/>
                                <a:gd name="T20" fmla="+- 0 5368 5368"/>
                                <a:gd name="T21" fmla="*/ T20 w 40"/>
                                <a:gd name="T22" fmla="+- 0 -973 -981"/>
                                <a:gd name="T23" fmla="*/ -973 h 32"/>
                                <a:gd name="T24" fmla="+- 0 5368 5368"/>
                                <a:gd name="T25" fmla="*/ T24 w 40"/>
                                <a:gd name="T26" fmla="+- 0 -965 -981"/>
                                <a:gd name="T27" fmla="*/ -965 h 32"/>
                                <a:gd name="T28" fmla="+- 0 5368 5368"/>
                                <a:gd name="T29" fmla="*/ T28 w 40"/>
                                <a:gd name="T30" fmla="+- 0 -956 -981"/>
                                <a:gd name="T31" fmla="*/ -956 h 32"/>
                                <a:gd name="T32" fmla="+- 0 5377 5368"/>
                                <a:gd name="T33" fmla="*/ T32 w 40"/>
                                <a:gd name="T34" fmla="+- 0 -949 -981"/>
                                <a:gd name="T35" fmla="*/ -949 h 32"/>
                                <a:gd name="T36" fmla="+- 0 5388 5368"/>
                                <a:gd name="T37" fmla="*/ T36 w 40"/>
                                <a:gd name="T38" fmla="+- 0 -949 -981"/>
                                <a:gd name="T39" fmla="*/ -949 h 32"/>
                                <a:gd name="T40" fmla="+- 0 5399 5368"/>
                                <a:gd name="T41" fmla="*/ T40 w 40"/>
                                <a:gd name="T42" fmla="+- 0 -949 -981"/>
                                <a:gd name="T43" fmla="*/ -949 h 32"/>
                                <a:gd name="T44" fmla="+- 0 5408 5368"/>
                                <a:gd name="T45" fmla="*/ T44 w 40"/>
                                <a:gd name="T46" fmla="+- 0 -956 -981"/>
                                <a:gd name="T47" fmla="*/ -956 h 32"/>
                                <a:gd name="T48" fmla="+- 0 5408 5368"/>
                                <a:gd name="T49" fmla="*/ T48 w 40"/>
                                <a:gd name="T50" fmla="+- 0 -965 -981"/>
                                <a:gd name="T51" fmla="*/ -96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5E7EA" id="Group 98" o:spid="_x0000_s1026" style="position:absolute;margin-left:268.05pt;margin-top:-49.4pt;width:2.7pt;height:2.3pt;z-index:-37120;mso-position-horizontal-relative:page" coordorigin="5361,-988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">
                <v:group id="Group 101" o:spid="_x0000_s1027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102" o:spid="_x0000_s1028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vV0MEA&#10;AADcAAAADwAAAGRycy9kb3ducmV2LnhtbERPTWsCMRC9F/wPYQRvNbseVLZGEUERPKml5+lmmt12&#10;M1mSuLv665uC0Ns83uesNoNtREc+1I4V5NMMBHHpdM1Gwft1/7oEESKyxsYxKbhTgM169LLCQrue&#10;z9RdohEphEOBCqoY20LKUFZkMUxdS5y4L+ctxgS9kdpjn8JtI2dZNpcWa04NFba0q6j8udysgnm7&#10;+Pg03Sl+m+VsR73PT4fHXqnJeNi+gYg0xH/x033UaX6+gL9n0gVy/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b1dDBAAAA3AAAAA8AAAAAAAAAAAAAAAAAmAIAAGRycy9kb3du&#10;cmV2LnhtbFBLBQYAAAAABAAEAPUAAACGAwAAAAA=&#10;" path="m31,l9,,,8,,25r9,7l31,32r9,-7l40,8,31,xe" fillcolor="black" stroked="f">
                    <v:path arrowok="t" o:connecttype="custom" o:connectlocs="31,-981;9,-981;0,-973;0,-956;9,-949;31,-949;40,-956;40,-973;31,-981" o:connectangles="0,0,0,0,0,0,0,0,0"/>
                  </v:shape>
                </v:group>
                <v:group id="Group 99" o:spid="_x0000_s1029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100" o:spid="_x0000_s1030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RLcMA&#10;AADcAAAADwAAAGRycy9kb3ducmV2LnhtbERPPW/CMBDdK/EfrEPq1jgwVG3AIFQJ6NKhCQvbEV/j&#10;tPE5xCZJ++sxUiW2e3qft1yPthE9db52rGCWpCCIS6drrhQciu3TCwgfkDU2jknBL3lYryYPS8y0&#10;G/iT+jxUIoawz1CBCaHNpPSlIYs+cS1x5L5cZzFE2FVSdzjEcNvIeZo+S4s1xwaDLb0ZKn/yi1XQ&#10;71p92G/63NP5+zRUH0Vhjn9KPU7HzQJEoDHcxf/udx3nz17h9ky8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+RLcMAAADcAAAADwAAAAAAAAAAAAAAAACYAgAAZHJzL2Rv&#10;d25yZXYueG1sUEsFBgAAAAAEAAQA9QAAAIgDAAAAAA==&#10;" path="m40,16r,-8l31,,20,,9,,,8r,8l,25r9,7l20,32r11,l40,25r,-9e" filled="f" strokeweight=".7pt">
                    <v:path arrowok="t" o:connecttype="custom" o:connectlocs="40,-965;40,-973;31,-981;20,-981;9,-981;0,-973;0,-965;0,-956;9,-949;20,-949;31,-949;40,-956;40,-96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384" behindDoc="1" locked="0" layoutInCell="1" allowOverlap="1" wp14:anchorId="6D2CB133" wp14:editId="6696E78A">
                <wp:simplePos x="0" y="0"/>
                <wp:positionH relativeFrom="page">
                  <wp:posOffset>6603365</wp:posOffset>
                </wp:positionH>
                <wp:positionV relativeFrom="paragraph">
                  <wp:posOffset>-1028700</wp:posOffset>
                </wp:positionV>
                <wp:extent cx="34290" cy="29210"/>
                <wp:effectExtent l="2540" t="9525" r="1270" b="8890"/>
                <wp:wrapNone/>
                <wp:docPr id="11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620"/>
                          <a:chExt cx="54" cy="46"/>
                        </a:xfrm>
                      </wpg:grpSpPr>
                      <wpg:grpSp>
                        <wpg:cNvPr id="111" name="Group 96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2" name="Freeform 97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613 -1613"/>
                                <a:gd name="T3" fmla="*/ -1613 h 32"/>
                                <a:gd name="T4" fmla="+- 0 10415 10406"/>
                                <a:gd name="T5" fmla="*/ T4 w 40"/>
                                <a:gd name="T6" fmla="+- 0 -1613 -1613"/>
                                <a:gd name="T7" fmla="*/ -1613 h 32"/>
                                <a:gd name="T8" fmla="+- 0 10406 10406"/>
                                <a:gd name="T9" fmla="*/ T8 w 40"/>
                                <a:gd name="T10" fmla="+- 0 -1606 -1613"/>
                                <a:gd name="T11" fmla="*/ -1606 h 32"/>
                                <a:gd name="T12" fmla="+- 0 10406 10406"/>
                                <a:gd name="T13" fmla="*/ T12 w 40"/>
                                <a:gd name="T14" fmla="+- 0 -1588 -1613"/>
                                <a:gd name="T15" fmla="*/ -1588 h 32"/>
                                <a:gd name="T16" fmla="+- 0 10415 10406"/>
                                <a:gd name="T17" fmla="*/ T16 w 40"/>
                                <a:gd name="T18" fmla="+- 0 -1581 -1613"/>
                                <a:gd name="T19" fmla="*/ -1581 h 32"/>
                                <a:gd name="T20" fmla="+- 0 10437 10406"/>
                                <a:gd name="T21" fmla="*/ T20 w 40"/>
                                <a:gd name="T22" fmla="+- 0 -1581 -1613"/>
                                <a:gd name="T23" fmla="*/ -1581 h 32"/>
                                <a:gd name="T24" fmla="+- 0 10446 10406"/>
                                <a:gd name="T25" fmla="*/ T24 w 40"/>
                                <a:gd name="T26" fmla="+- 0 -1588 -1613"/>
                                <a:gd name="T27" fmla="*/ -1588 h 32"/>
                                <a:gd name="T28" fmla="+- 0 10446 10406"/>
                                <a:gd name="T29" fmla="*/ T28 w 40"/>
                                <a:gd name="T30" fmla="+- 0 -1606 -1613"/>
                                <a:gd name="T31" fmla="*/ -1606 h 32"/>
                                <a:gd name="T32" fmla="+- 0 10437 10406"/>
                                <a:gd name="T33" fmla="*/ T32 w 40"/>
                                <a:gd name="T34" fmla="+- 0 -1613 -1613"/>
                                <a:gd name="T35" fmla="*/ -1613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94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4" name="Freeform 95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597 -1613"/>
                                <a:gd name="T3" fmla="*/ -1597 h 32"/>
                                <a:gd name="T4" fmla="+- 0 10446 10406"/>
                                <a:gd name="T5" fmla="*/ T4 w 40"/>
                                <a:gd name="T6" fmla="+- 0 -1606 -1613"/>
                                <a:gd name="T7" fmla="*/ -1606 h 32"/>
                                <a:gd name="T8" fmla="+- 0 10437 10406"/>
                                <a:gd name="T9" fmla="*/ T8 w 40"/>
                                <a:gd name="T10" fmla="+- 0 -1613 -1613"/>
                                <a:gd name="T11" fmla="*/ -1613 h 32"/>
                                <a:gd name="T12" fmla="+- 0 10426 10406"/>
                                <a:gd name="T13" fmla="*/ T12 w 40"/>
                                <a:gd name="T14" fmla="+- 0 -1613 -1613"/>
                                <a:gd name="T15" fmla="*/ -1613 h 32"/>
                                <a:gd name="T16" fmla="+- 0 10415 10406"/>
                                <a:gd name="T17" fmla="*/ T16 w 40"/>
                                <a:gd name="T18" fmla="+- 0 -1613 -1613"/>
                                <a:gd name="T19" fmla="*/ -1613 h 32"/>
                                <a:gd name="T20" fmla="+- 0 10406 10406"/>
                                <a:gd name="T21" fmla="*/ T20 w 40"/>
                                <a:gd name="T22" fmla="+- 0 -1606 -1613"/>
                                <a:gd name="T23" fmla="*/ -1606 h 32"/>
                                <a:gd name="T24" fmla="+- 0 10406 10406"/>
                                <a:gd name="T25" fmla="*/ T24 w 40"/>
                                <a:gd name="T26" fmla="+- 0 -1597 -1613"/>
                                <a:gd name="T27" fmla="*/ -1597 h 32"/>
                                <a:gd name="T28" fmla="+- 0 10406 10406"/>
                                <a:gd name="T29" fmla="*/ T28 w 40"/>
                                <a:gd name="T30" fmla="+- 0 -1588 -1613"/>
                                <a:gd name="T31" fmla="*/ -1588 h 32"/>
                                <a:gd name="T32" fmla="+- 0 10415 10406"/>
                                <a:gd name="T33" fmla="*/ T32 w 40"/>
                                <a:gd name="T34" fmla="+- 0 -1581 -1613"/>
                                <a:gd name="T35" fmla="*/ -1581 h 32"/>
                                <a:gd name="T36" fmla="+- 0 10426 10406"/>
                                <a:gd name="T37" fmla="*/ T36 w 40"/>
                                <a:gd name="T38" fmla="+- 0 -1581 -1613"/>
                                <a:gd name="T39" fmla="*/ -1581 h 32"/>
                                <a:gd name="T40" fmla="+- 0 10437 10406"/>
                                <a:gd name="T41" fmla="*/ T40 w 40"/>
                                <a:gd name="T42" fmla="+- 0 -1581 -1613"/>
                                <a:gd name="T43" fmla="*/ -1581 h 32"/>
                                <a:gd name="T44" fmla="+- 0 10446 10406"/>
                                <a:gd name="T45" fmla="*/ T44 w 40"/>
                                <a:gd name="T46" fmla="+- 0 -1588 -1613"/>
                                <a:gd name="T47" fmla="*/ -1588 h 32"/>
                                <a:gd name="T48" fmla="+- 0 10446 10406"/>
                                <a:gd name="T49" fmla="*/ T48 w 40"/>
                                <a:gd name="T50" fmla="+- 0 -1597 -1613"/>
                                <a:gd name="T51" fmla="*/ -159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C929E7" id="Group 93" o:spid="_x0000_s1026" style="position:absolute;margin-left:519.95pt;margin-top:-81pt;width:2.7pt;height:2.3pt;z-index:-37096;mso-position-horizontal-relative:page" coordorigin="10399,-1620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">
                <v:group id="Group 96" o:spid="_x0000_s1027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VGpGsIAAADc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KwWvZ+IF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FRqRrCAAAA3AAAAA8A&#10;AAAAAAAAAAAAAAAAqgIAAGRycy9kb3ducmV2LnhtbFBLBQYAAAAABAAEAPoAAACZAwAAAAA=&#10;">
                  <v:shape id="Freeform 97" o:spid="_x0000_s1028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x2SMIA&#10;AADcAAAADwAAAGRycy9kb3ducmV2LnhtbERPTWvCQBC9C/0PyxR6001ysJK6igiWgqeqeJ5mx000&#10;Oxt2t0naX98tCN7m8T5nuR5tK3ryoXGsIJ9lIIgrpxs2Ck7H3XQBIkRkja1jUvBDAdarp8kSS+0G&#10;/qT+EI1IIRxKVFDH2JVShqomi2HmOuLEXZy3GBP0RmqPQwq3rSyybC4tNpwaauxoW1N1O3xbBfPu&#10;9fxl+n28mkWxpcHn+/ffnVIvz+PmDUSkMT7Ed/eHTvPzAv6fSR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7HZIwgAAANwAAAAPAAAAAAAAAAAAAAAAAJgCAABkcnMvZG93&#10;bnJldi54bWxQSwUGAAAAAAQABAD1AAAAhwMAAAAA&#10;" path="m31,l9,,,7,,25r9,7l31,32r9,-7l40,7,31,xe" fillcolor="black" stroked="f">
                    <v:path arrowok="t" o:connecttype="custom" o:connectlocs="31,-1613;9,-1613;0,-1606;0,-1588;9,-1581;31,-1581;40,-1588;40,-1606;31,-1613" o:connectangles="0,0,0,0,0,0,0,0,0"/>
                  </v:shape>
                </v:group>
                <v:group id="Group 94" o:spid="_x0000_s1029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<v:shape id="Freeform 95" o:spid="_x0000_s1030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4+s8MA&#10;AADcAAAADwAAAGRycy9kb3ducmV2LnhtbERPTWvCQBC9F/wPywi9NRullBJdRQpqLz008eJtzE6z&#10;abOzMbsmaX+9KxS8zeN9znI92kb01PnasYJZkoIgLp2uuVJwKLZPryB8QNbYOCYFv+RhvZo8LDHT&#10;buBP6vNQiRjCPkMFJoQ2k9KXhiz6xLXEkftyncUQYVdJ3eEQw20j52n6Ii3WHBsMtvRmqPzJL1ZB&#10;v2v1Yb/pc0/n79NQfRSFOf4p9TgdNwsQgcZwF/+733WcP3uG2zPxArm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4+s8MAAADcAAAADwAAAAAAAAAAAAAAAACYAgAAZHJzL2Rv&#10;d25yZXYueG1sUEsFBgAAAAAEAAQA9QAAAIgDAAAAAA==&#10;" path="m40,16r,-9l31,,20,,9,,,7r,9l,25r9,7l20,32r11,l40,25r,-9e" filled="f" strokeweight=".7pt">
                    <v:path arrowok="t" o:connecttype="custom" o:connectlocs="40,-1597;40,-1606;31,-1613;20,-1613;9,-1613;0,-1606;0,-1597;0,-1588;9,-1581;20,-1581;31,-1581;40,-1588;40,-1597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79408" behindDoc="1" locked="0" layoutInCell="1" allowOverlap="1" wp14:anchorId="463D7645" wp14:editId="3EEF0670">
                <wp:simplePos x="0" y="0"/>
                <wp:positionH relativeFrom="page">
                  <wp:posOffset>6603365</wp:posOffset>
                </wp:positionH>
                <wp:positionV relativeFrom="paragraph">
                  <wp:posOffset>-783590</wp:posOffset>
                </wp:positionV>
                <wp:extent cx="34290" cy="29210"/>
                <wp:effectExtent l="2540" t="6985" r="1270" b="1905"/>
                <wp:wrapNone/>
                <wp:docPr id="105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234"/>
                          <a:chExt cx="54" cy="46"/>
                        </a:xfrm>
                      </wpg:grpSpPr>
                      <wpg:grpSp>
                        <wpg:cNvPr id="106" name="Group 91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7" name="Freeform 92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227 -1227"/>
                                <a:gd name="T3" fmla="*/ -1227 h 32"/>
                                <a:gd name="T4" fmla="+- 0 10415 10406"/>
                                <a:gd name="T5" fmla="*/ T4 w 40"/>
                                <a:gd name="T6" fmla="+- 0 -1227 -1227"/>
                                <a:gd name="T7" fmla="*/ -1227 h 32"/>
                                <a:gd name="T8" fmla="+- 0 10406 10406"/>
                                <a:gd name="T9" fmla="*/ T8 w 40"/>
                                <a:gd name="T10" fmla="+- 0 -1219 -1227"/>
                                <a:gd name="T11" fmla="*/ -1219 h 32"/>
                                <a:gd name="T12" fmla="+- 0 10406 10406"/>
                                <a:gd name="T13" fmla="*/ T12 w 40"/>
                                <a:gd name="T14" fmla="+- 0 -1202 -1227"/>
                                <a:gd name="T15" fmla="*/ -1202 h 32"/>
                                <a:gd name="T16" fmla="+- 0 10415 10406"/>
                                <a:gd name="T17" fmla="*/ T16 w 40"/>
                                <a:gd name="T18" fmla="+- 0 -1195 -1227"/>
                                <a:gd name="T19" fmla="*/ -1195 h 32"/>
                                <a:gd name="T20" fmla="+- 0 10437 10406"/>
                                <a:gd name="T21" fmla="*/ T20 w 40"/>
                                <a:gd name="T22" fmla="+- 0 -1195 -1227"/>
                                <a:gd name="T23" fmla="*/ -1195 h 32"/>
                                <a:gd name="T24" fmla="+- 0 10446 10406"/>
                                <a:gd name="T25" fmla="*/ T24 w 40"/>
                                <a:gd name="T26" fmla="+- 0 -1202 -1227"/>
                                <a:gd name="T27" fmla="*/ -1202 h 32"/>
                                <a:gd name="T28" fmla="+- 0 10446 10406"/>
                                <a:gd name="T29" fmla="*/ T28 w 40"/>
                                <a:gd name="T30" fmla="+- 0 -1219 -1227"/>
                                <a:gd name="T31" fmla="*/ -1219 h 32"/>
                                <a:gd name="T32" fmla="+- 0 10437 10406"/>
                                <a:gd name="T33" fmla="*/ T32 w 40"/>
                                <a:gd name="T34" fmla="+- 0 -1227 -1227"/>
                                <a:gd name="T35" fmla="*/ -122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89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9" name="Freeform 90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211 -1227"/>
                                <a:gd name="T3" fmla="*/ -1211 h 32"/>
                                <a:gd name="T4" fmla="+- 0 10446 10406"/>
                                <a:gd name="T5" fmla="*/ T4 w 40"/>
                                <a:gd name="T6" fmla="+- 0 -1219 -1227"/>
                                <a:gd name="T7" fmla="*/ -1219 h 32"/>
                                <a:gd name="T8" fmla="+- 0 10437 10406"/>
                                <a:gd name="T9" fmla="*/ T8 w 40"/>
                                <a:gd name="T10" fmla="+- 0 -1227 -1227"/>
                                <a:gd name="T11" fmla="*/ -1227 h 32"/>
                                <a:gd name="T12" fmla="+- 0 10426 10406"/>
                                <a:gd name="T13" fmla="*/ T12 w 40"/>
                                <a:gd name="T14" fmla="+- 0 -1227 -1227"/>
                                <a:gd name="T15" fmla="*/ -1227 h 32"/>
                                <a:gd name="T16" fmla="+- 0 10415 10406"/>
                                <a:gd name="T17" fmla="*/ T16 w 40"/>
                                <a:gd name="T18" fmla="+- 0 -1227 -1227"/>
                                <a:gd name="T19" fmla="*/ -1227 h 32"/>
                                <a:gd name="T20" fmla="+- 0 10406 10406"/>
                                <a:gd name="T21" fmla="*/ T20 w 40"/>
                                <a:gd name="T22" fmla="+- 0 -1219 -1227"/>
                                <a:gd name="T23" fmla="*/ -1219 h 32"/>
                                <a:gd name="T24" fmla="+- 0 10406 10406"/>
                                <a:gd name="T25" fmla="*/ T24 w 40"/>
                                <a:gd name="T26" fmla="+- 0 -1211 -1227"/>
                                <a:gd name="T27" fmla="*/ -1211 h 32"/>
                                <a:gd name="T28" fmla="+- 0 10406 10406"/>
                                <a:gd name="T29" fmla="*/ T28 w 40"/>
                                <a:gd name="T30" fmla="+- 0 -1202 -1227"/>
                                <a:gd name="T31" fmla="*/ -1202 h 32"/>
                                <a:gd name="T32" fmla="+- 0 10415 10406"/>
                                <a:gd name="T33" fmla="*/ T32 w 40"/>
                                <a:gd name="T34" fmla="+- 0 -1195 -1227"/>
                                <a:gd name="T35" fmla="*/ -1195 h 32"/>
                                <a:gd name="T36" fmla="+- 0 10426 10406"/>
                                <a:gd name="T37" fmla="*/ T36 w 40"/>
                                <a:gd name="T38" fmla="+- 0 -1195 -1227"/>
                                <a:gd name="T39" fmla="*/ -1195 h 32"/>
                                <a:gd name="T40" fmla="+- 0 10437 10406"/>
                                <a:gd name="T41" fmla="*/ T40 w 40"/>
                                <a:gd name="T42" fmla="+- 0 -1195 -1227"/>
                                <a:gd name="T43" fmla="*/ -1195 h 32"/>
                                <a:gd name="T44" fmla="+- 0 10446 10406"/>
                                <a:gd name="T45" fmla="*/ T44 w 40"/>
                                <a:gd name="T46" fmla="+- 0 -1202 -1227"/>
                                <a:gd name="T47" fmla="*/ -1202 h 32"/>
                                <a:gd name="T48" fmla="+- 0 10446 10406"/>
                                <a:gd name="T49" fmla="*/ T48 w 40"/>
                                <a:gd name="T50" fmla="+- 0 -1211 -1227"/>
                                <a:gd name="T51" fmla="*/ -121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C62F02" id="Group 88" o:spid="_x0000_s1026" style="position:absolute;margin-left:519.95pt;margin-top:-61.7pt;width:2.7pt;height:2.3pt;z-index:-37072;mso-position-horizontal-relative:page" coordorigin="10399,-1234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">
                <v:group id="Group 91" o:spid="_x0000_s1027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92" o:spid="_x0000_s1028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JDDcEA&#10;AADcAAAADwAAAGRycy9kb3ducmV2LnhtbERPTYvCMBC9L/gfwgje1lQPKtUoIiiCp3UXz2MzptVm&#10;UpLY1v31m4WFvc3jfc5q09tatORD5VjBZJyBIC6crtgo+Prcvy9AhIissXZMCl4UYLMevK0w167j&#10;D2rP0YgUwiFHBWWMTS5lKEqyGMauIU7czXmLMUFvpPbYpXBby2mWzaTFilNDiQ3tSioe56dVMGvm&#10;l6tpT/FuFtMddX5yOnzvlRoN++0SRKQ+/ov/3Eed5mdz+H0mXS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FCQw3BAAAA3AAAAA8AAAAAAAAAAAAAAAAAmAIAAGRycy9kb3du&#10;cmV2LnhtbFBLBQYAAAAABAAEAPUAAACGAwAAAAA=&#10;" path="m31,l9,,,8,,25r9,7l31,32r9,-7l40,8,31,xe" fillcolor="black" stroked="f">
                    <v:path arrowok="t" o:connecttype="custom" o:connectlocs="31,-1227;9,-1227;0,-1219;0,-1202;9,-1195;31,-1195;40,-1202;40,-1219;31,-1227" o:connectangles="0,0,0,0,0,0,0,0,0"/>
                  </v:shape>
                </v:group>
                <v:group id="Group 89" o:spid="_x0000_s1029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90" o:spid="_x0000_s1030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YH8MIA&#10;AADcAAAADwAAAGRycy9kb3ducmV2LnhtbERPPW/CMBDdK/EfrENiK047IJpiEKrUwsJAwsJ2xNc4&#10;bXxOY5MEfj1GqsR2T+/zFqvB1qKj1leOFbxMExDEhdMVlwoO+efzHIQPyBprx6TgQh5Wy9HTAlPt&#10;et5Tl4VSxBD2KSowITSplL4wZNFPXUMcuW/XWgwRtqXULfYx3NbyNUlm0mLFscFgQx+Git/sbBV0&#10;X40+bNZd5unv59SXuzw3x6tSk/GwfgcRaAgP8b97q+P85A3uz8QL5P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VgfwwgAAANwAAAAPAAAAAAAAAAAAAAAAAJgCAABkcnMvZG93&#10;bnJldi54bWxQSwUGAAAAAAQABAD1AAAAhwMAAAAA&#10;" path="m40,16r,-8l31,,20,,9,,,8r,8l,25r9,7l20,32r11,l40,25r,-9e" filled="f" strokeweight=".7pt">
                    <v:path arrowok="t" o:connecttype="custom" o:connectlocs="40,-1211;40,-1219;31,-1227;20,-1227;9,-1227;0,-1219;0,-1211;0,-1202;9,-1195;20,-1195;31,-1195;40,-1202;40,-1211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5F219B">
        <w:rPr>
          <w:rFonts w:ascii="Garamond"/>
          <w:b/>
          <w:color w:val="0066CC"/>
          <w:sz w:val="28"/>
        </w:rPr>
        <w:t>Your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Rights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to</w:t>
      </w:r>
      <w:r w:rsidR="005F219B">
        <w:rPr>
          <w:rFonts w:ascii="Garamond"/>
          <w:b/>
          <w:color w:val="0066CC"/>
          <w:spacing w:val="-9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Continue</w:t>
      </w:r>
      <w:r w:rsidR="005F219B">
        <w:rPr>
          <w:rFonts w:ascii="Garamond"/>
          <w:b/>
          <w:color w:val="0066CC"/>
          <w:spacing w:val="-10"/>
          <w:sz w:val="28"/>
        </w:rPr>
        <w:t xml:space="preserve"> </w:t>
      </w:r>
      <w:r w:rsidR="005F219B">
        <w:rPr>
          <w:rFonts w:ascii="Garamond"/>
          <w:b/>
          <w:color w:val="0066CC"/>
          <w:sz w:val="28"/>
        </w:rPr>
        <w:t>Coverage:</w:t>
      </w:r>
    </w:p>
    <w:p w14:paraId="1AE5C31E" w14:textId="77777777" w:rsidR="00742033" w:rsidRDefault="005F219B">
      <w:pPr>
        <w:pStyle w:val="BodyText"/>
        <w:spacing w:line="256" w:lineRule="auto"/>
        <w:ind w:left="255" w:right="263"/>
      </w:pP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los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,</w:t>
      </w:r>
      <w:r>
        <w:rPr>
          <w:spacing w:val="-5"/>
        </w:rPr>
        <w:t xml:space="preserve"> </w:t>
      </w:r>
      <w:r>
        <w:t>then,</w:t>
      </w:r>
      <w:r>
        <w:rPr>
          <w:spacing w:val="-6"/>
        </w:rPr>
        <w:t xml:space="preserve"> </w:t>
      </w:r>
      <w:r>
        <w:t>depending</w:t>
      </w:r>
      <w:r>
        <w:rPr>
          <w:spacing w:val="-5"/>
        </w:rPr>
        <w:t xml:space="preserve"> </w:t>
      </w:r>
      <w:r>
        <w:t>up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rcumstances,</w:t>
      </w:r>
      <w:r>
        <w:rPr>
          <w:spacing w:val="-6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laws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protections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keep</w:t>
      </w:r>
      <w:r>
        <w:rPr>
          <w:spacing w:val="-6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coverage.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ur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qui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b/>
          <w:u w:val="single" w:color="000000"/>
        </w:rPr>
        <w:t>premium</w:t>
      </w:r>
      <w:r>
        <w:t>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ignificantly</w:t>
      </w:r>
      <w:r>
        <w:rPr>
          <w:spacing w:val="-4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  <w:u w:val="single" w:color="000000"/>
        </w:rPr>
        <w:t>premium</w:t>
      </w:r>
      <w:r>
        <w:rPr>
          <w:b/>
          <w:spacing w:val="-5"/>
          <w:u w:val="single" w:color="000000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while</w:t>
      </w:r>
      <w:r>
        <w:rPr>
          <w:w w:val="99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.</w:t>
      </w:r>
      <w:r>
        <w:rPr>
          <w:spacing w:val="-5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limitations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ntinu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apply.</w:t>
      </w:r>
    </w:p>
    <w:p w14:paraId="7B7B0A1F" w14:textId="77777777" w:rsidR="00742033" w:rsidRDefault="005F219B">
      <w:pPr>
        <w:pStyle w:val="BodyText"/>
        <w:spacing w:line="256" w:lineRule="auto"/>
        <w:ind w:left="255" w:right="263"/>
      </w:pPr>
      <w:r>
        <w:t>For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tinue</w:t>
      </w:r>
      <w:r>
        <w:rPr>
          <w:spacing w:val="-6"/>
        </w:rPr>
        <w:t xml:space="preserve"> </w:t>
      </w:r>
      <w:r>
        <w:t>coverage,</w:t>
      </w:r>
      <w:r>
        <w:rPr>
          <w:spacing w:val="-5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1-8</w:t>
      </w:r>
      <w:r w:rsidR="00520212">
        <w:t>88</w:t>
      </w:r>
      <w:r>
        <w:t>-</w:t>
      </w:r>
      <w:r w:rsidR="00520212">
        <w:t>223</w:t>
      </w:r>
      <w:r>
        <w:t>-4</w:t>
      </w:r>
      <w:r w:rsidR="00520212">
        <w:t>214</w:t>
      </w:r>
      <w:r>
        <w:t>.</w:t>
      </w:r>
      <w:r>
        <w:rPr>
          <w:spacing w:val="-5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insurance</w:t>
      </w:r>
      <w:r>
        <w:rPr>
          <w:spacing w:val="-6"/>
        </w:rPr>
        <w:t xml:space="preserve"> </w:t>
      </w:r>
      <w:r>
        <w:t>department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.S.</w:t>
      </w:r>
      <w:r>
        <w:rPr>
          <w:w w:val="9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abor,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3272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hyperlink r:id="rId12">
        <w:r>
          <w:rPr>
            <w:b/>
            <w:u w:val="single" w:color="000000"/>
          </w:rPr>
          <w:t>www.dol.gov/ebsa</w:t>
        </w:r>
        <w:r>
          <w:t>,</w:t>
        </w:r>
      </w:hyperlink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.S.</w:t>
      </w:r>
      <w:r>
        <w:rPr>
          <w:spacing w:val="-8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uman</w:t>
      </w:r>
      <w:r>
        <w:rPr>
          <w:w w:val="99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1-877-267-2323</w:t>
      </w:r>
      <w:r>
        <w:rPr>
          <w:spacing w:val="-10"/>
        </w:rPr>
        <w:t xml:space="preserve"> </w:t>
      </w:r>
      <w:r>
        <w:t>x61565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hyperlink r:id="rId13">
        <w:r>
          <w:rPr>
            <w:b/>
            <w:u w:val="single" w:color="000000"/>
          </w:rPr>
          <w:t>www.cciio.cms.gov</w:t>
        </w:r>
        <w:r>
          <w:t>.</w:t>
        </w:r>
      </w:hyperlink>
    </w:p>
    <w:p w14:paraId="3A403841" w14:textId="77777777" w:rsidR="00742033" w:rsidRDefault="005F219B">
      <w:pPr>
        <w:pStyle w:val="Heading2"/>
        <w:spacing w:before="153"/>
        <w:ind w:left="255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Your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Grievance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nd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ppeals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Rights:</w:t>
      </w:r>
    </w:p>
    <w:p w14:paraId="4CBAEC28" w14:textId="77777777" w:rsidR="00742033" w:rsidRDefault="005F219B">
      <w:pPr>
        <w:pStyle w:val="BodyText"/>
        <w:spacing w:before="29" w:line="256" w:lineRule="auto"/>
        <w:ind w:left="271" w:right="263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aint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issatisfi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nial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verag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laims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plan,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b/>
          <w:u w:val="single" w:color="000000"/>
        </w:rPr>
        <w:t>appeal</w:t>
      </w:r>
      <w:r>
        <w:rPr>
          <w:b/>
          <w:spacing w:val="-4"/>
          <w:u w:val="single" w:color="000000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b/>
          <w:u w:val="single" w:color="000000"/>
        </w:rPr>
        <w:t>grievance</w:t>
      </w:r>
      <w:r>
        <w:t>.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questions</w:t>
      </w:r>
      <w:r>
        <w:rPr>
          <w:w w:val="99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rights,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notice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ssistance,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us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ll</w:t>
      </w:r>
      <w:r>
        <w:rPr>
          <w:spacing w:val="-4"/>
        </w:rPr>
        <w:t xml:space="preserve"> </w:t>
      </w:r>
      <w:r>
        <w:t>fre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t>Card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pla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to</w:t>
      </w:r>
      <w:r>
        <w:rPr>
          <w:w w:val="99"/>
        </w:rPr>
        <w:t xml:space="preserve"> </w:t>
      </w:r>
      <w:r>
        <w:t>ERISA,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Labor's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EBSA</w:t>
      </w:r>
      <w:r>
        <w:rPr>
          <w:spacing w:val="-7"/>
        </w:rPr>
        <w:t xml:space="preserve"> </w:t>
      </w:r>
      <w:r>
        <w:t>(3272)</w:t>
      </w:r>
      <w:r>
        <w:rPr>
          <w:spacing w:val="-7"/>
        </w:rPr>
        <w:t xml:space="preserve"> </w:t>
      </w:r>
      <w:r>
        <w:t xml:space="preserve">or </w:t>
      </w:r>
      <w:hyperlink r:id="rId14">
        <w:r>
          <w:rPr>
            <w:b/>
            <w:u w:val="single" w:color="000000"/>
          </w:rPr>
          <w:t>www.dol.gov/ebsa/healthreform</w:t>
        </w:r>
        <w:r>
          <w:t>.</w:t>
        </w:r>
      </w:hyperlink>
    </w:p>
    <w:p w14:paraId="3A028C81" w14:textId="77777777" w:rsidR="00742033" w:rsidRDefault="005F219B">
      <w:pPr>
        <w:pStyle w:val="BodyText"/>
        <w:spacing w:before="18"/>
        <w:ind w:left="255"/>
      </w:pPr>
      <w:r>
        <w:t>Additionally,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sumer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b/>
          <w:u w:val="single" w:color="000000"/>
        </w:rPr>
        <w:t>appeal</w:t>
      </w:r>
      <w:r>
        <w:t>.</w:t>
      </w:r>
      <w:r>
        <w:rPr>
          <w:spacing w:val="-6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t</w:t>
      </w:r>
    </w:p>
    <w:p w14:paraId="0ED4FFC4" w14:textId="77777777" w:rsidR="00742033" w:rsidRDefault="00F92D71">
      <w:pPr>
        <w:pStyle w:val="Heading3"/>
        <w:spacing w:before="18"/>
        <w:ind w:left="255"/>
        <w:rPr>
          <w:b w:val="0"/>
          <w:bCs w:val="0"/>
        </w:rPr>
      </w:pPr>
      <w:hyperlink r:id="rId15">
        <w:r w:rsidR="005F219B">
          <w:rPr>
            <w:u w:val="single" w:color="000000"/>
          </w:rPr>
          <w:t>http://www.aetna.com/individuals-families-health-insurance/rights-resources/complaints-grievances-appeals/index.html</w:t>
        </w:r>
      </w:hyperlink>
    </w:p>
    <w:p w14:paraId="1C64BFF2" w14:textId="77777777" w:rsidR="00742033" w:rsidRDefault="00742033">
      <w:pPr>
        <w:sectPr w:rsidR="00742033">
          <w:pgSz w:w="15840" w:h="12240" w:orient="landscape"/>
          <w:pgMar w:top="1440" w:right="200" w:bottom="940" w:left="160" w:header="175" w:footer="758" w:gutter="0"/>
          <w:cols w:space="720"/>
        </w:sectPr>
      </w:pPr>
    </w:p>
    <w:p w14:paraId="6024742A" w14:textId="77777777" w:rsidR="00742033" w:rsidRDefault="00742033">
      <w:pPr>
        <w:spacing w:before="3"/>
        <w:rPr>
          <w:rFonts w:ascii="Garamond" w:eastAsia="Garamond" w:hAnsi="Garamond" w:cs="Garamond"/>
          <w:b/>
          <w:bCs/>
          <w:sz w:val="23"/>
          <w:szCs w:val="23"/>
        </w:rPr>
      </w:pPr>
    </w:p>
    <w:p w14:paraId="71895382" w14:textId="77777777" w:rsidR="00742033" w:rsidRDefault="005F219B">
      <w:pPr>
        <w:spacing w:before="73"/>
        <w:ind w:left="112"/>
        <w:rPr>
          <w:rFonts w:ascii="Garamond" w:eastAsia="Garamond" w:hAnsi="Garamond" w:cs="Garamond"/>
          <w:sz w:val="28"/>
          <w:szCs w:val="28"/>
        </w:rPr>
      </w:pPr>
      <w:r>
        <w:rPr>
          <w:rFonts w:ascii="Garamond"/>
          <w:b/>
          <w:color w:val="0066CC"/>
          <w:sz w:val="28"/>
        </w:rPr>
        <w:t>Doe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thi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Provid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Minimum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Essential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?</w:t>
      </w:r>
    </w:p>
    <w:p w14:paraId="3C55A3C7" w14:textId="77777777" w:rsidR="00742033" w:rsidRDefault="005F219B">
      <w:pPr>
        <w:spacing w:before="47" w:line="256" w:lineRule="auto"/>
        <w:ind w:left="12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requir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mos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eop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o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hav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overag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a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qualifies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"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sent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overage"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plan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olicy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provide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15"/>
          <w:sz w:val="24"/>
        </w:rPr>
        <w:t xml:space="preserve"> </w:t>
      </w:r>
      <w:r>
        <w:rPr>
          <w:rFonts w:ascii="Garamond"/>
          <w:b/>
          <w:sz w:val="24"/>
        </w:rPr>
        <w:t>essential</w:t>
      </w:r>
      <w:r>
        <w:rPr>
          <w:rFonts w:ascii="Garamond"/>
          <w:b/>
          <w:spacing w:val="-14"/>
          <w:sz w:val="24"/>
        </w:rPr>
        <w:t xml:space="preserve"> </w:t>
      </w:r>
      <w:r>
        <w:rPr>
          <w:rFonts w:ascii="Garamond"/>
          <w:b/>
          <w:sz w:val="24"/>
        </w:rPr>
        <w:t>coverage.</w:t>
      </w:r>
    </w:p>
    <w:p w14:paraId="3C78E561" w14:textId="77777777" w:rsidR="00742033" w:rsidRDefault="005F219B">
      <w:pPr>
        <w:pStyle w:val="Heading2"/>
        <w:spacing w:before="133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Doe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thi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Coverag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Meet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Minimum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Valu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Standard?</w:t>
      </w:r>
    </w:p>
    <w:p w14:paraId="05049D26" w14:textId="77777777" w:rsidR="00742033" w:rsidRDefault="005F219B">
      <w:pPr>
        <w:spacing w:before="33" w:line="256" w:lineRule="auto"/>
        <w:ind w:left="11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tablish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benefit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lan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i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60%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(actuar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).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health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coverage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meet</w:t>
      </w:r>
      <w:r>
        <w:rPr>
          <w:rFonts w:ascii="Garamond"/>
          <w:b/>
          <w:spacing w:val="-7"/>
          <w:sz w:val="24"/>
          <w:u w:val="single" w:color="000000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valu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standard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f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benefits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it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rovides.</w:t>
      </w:r>
    </w:p>
    <w:p w14:paraId="1D0D654B" w14:textId="77777777" w:rsidR="00742033" w:rsidRDefault="005F219B">
      <w:pPr>
        <w:pStyle w:val="Heading2"/>
        <w:spacing w:before="57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Language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Access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Services:</w:t>
      </w:r>
    </w:p>
    <w:p w14:paraId="25F3A159" w14:textId="77777777" w:rsidR="00742033" w:rsidRDefault="00B24B36">
      <w:pPr>
        <w:pStyle w:val="BodyText"/>
        <w:tabs>
          <w:tab w:val="left" w:pos="11883"/>
        </w:tabs>
        <w:spacing w:before="71"/>
        <w:ind w:left="150"/>
      </w:pPr>
      <w:r>
        <w:rPr>
          <w:noProof/>
        </w:rPr>
        <w:drawing>
          <wp:anchor distT="0" distB="0" distL="114300" distR="114300" simplePos="0" relativeHeight="503279432" behindDoc="1" locked="0" layoutInCell="1" allowOverlap="1" wp14:anchorId="72D6DA90" wp14:editId="378BCB63">
            <wp:simplePos x="0" y="0"/>
            <wp:positionH relativeFrom="page">
              <wp:posOffset>4960620</wp:posOffset>
            </wp:positionH>
            <wp:positionV relativeFrom="paragraph">
              <wp:posOffset>81280</wp:posOffset>
            </wp:positionV>
            <wp:extent cx="2700020" cy="184150"/>
            <wp:effectExtent l="0" t="0" r="5080" b="6350"/>
            <wp:wrapNone/>
            <wp:docPr id="104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19B">
        <w:t>Para</w:t>
      </w:r>
      <w:r w:rsidR="005F219B">
        <w:rPr>
          <w:spacing w:val="-8"/>
        </w:rPr>
        <w:t xml:space="preserve"> </w:t>
      </w:r>
      <w:r w:rsidR="005F219B">
        <w:t>obtener</w:t>
      </w:r>
      <w:r w:rsidR="005F219B">
        <w:rPr>
          <w:spacing w:val="-7"/>
        </w:rPr>
        <w:t xml:space="preserve"> </w:t>
      </w:r>
      <w:r w:rsidR="005F219B">
        <w:t>asistencia</w:t>
      </w:r>
      <w:r w:rsidR="005F219B">
        <w:rPr>
          <w:spacing w:val="-7"/>
        </w:rPr>
        <w:t xml:space="preserve"> </w:t>
      </w:r>
      <w:r w:rsidR="005F219B">
        <w:t>en</w:t>
      </w:r>
      <w:r w:rsidR="005F219B">
        <w:rPr>
          <w:spacing w:val="-7"/>
        </w:rPr>
        <w:t xml:space="preserve"> </w:t>
      </w:r>
      <w:r w:rsidR="005F219B">
        <w:t>Español,</w:t>
      </w:r>
      <w:r w:rsidR="005F219B">
        <w:rPr>
          <w:spacing w:val="-8"/>
        </w:rPr>
        <w:t xml:space="preserve"> </w:t>
      </w:r>
      <w:r w:rsidR="005F219B">
        <w:t>llame</w:t>
      </w:r>
      <w:r w:rsidR="005F219B">
        <w:rPr>
          <w:spacing w:val="-7"/>
        </w:rPr>
        <w:t xml:space="preserve"> </w:t>
      </w:r>
      <w:r w:rsidR="005F219B">
        <w:t>al</w:t>
      </w:r>
      <w:r w:rsidR="005F219B">
        <w:rPr>
          <w:spacing w:val="-7"/>
        </w:rPr>
        <w:t xml:space="preserve"> </w:t>
      </w:r>
      <w:r w:rsidR="005F219B">
        <w:t>1-8</w:t>
      </w:r>
      <w:r w:rsidR="00520212">
        <w:t>88</w:t>
      </w:r>
      <w:r w:rsidR="005F219B">
        <w:t>-</w:t>
      </w:r>
      <w:r w:rsidR="00520212">
        <w:t>223</w:t>
      </w:r>
      <w:r w:rsidR="005F219B">
        <w:t>-4</w:t>
      </w:r>
      <w:r w:rsidR="00520212">
        <w:t>214</w:t>
      </w:r>
      <w:r w:rsidR="005F219B">
        <w:t>.</w:t>
      </w:r>
      <w:r w:rsidR="005F219B">
        <w:tab/>
      </w:r>
      <w:r w:rsidR="005F219B">
        <w:rPr>
          <w:position w:val="-1"/>
        </w:rPr>
        <w:t>1-8</w:t>
      </w:r>
      <w:r w:rsidR="00520212">
        <w:rPr>
          <w:position w:val="-1"/>
        </w:rPr>
        <w:t>88</w:t>
      </w:r>
      <w:r w:rsidR="005F219B">
        <w:rPr>
          <w:position w:val="-1"/>
        </w:rPr>
        <w:t>-</w:t>
      </w:r>
      <w:r w:rsidR="00520212">
        <w:rPr>
          <w:position w:val="-1"/>
        </w:rPr>
        <w:t>223</w:t>
      </w:r>
      <w:r w:rsidR="005F219B">
        <w:rPr>
          <w:position w:val="-1"/>
        </w:rPr>
        <w:t>-4</w:t>
      </w:r>
      <w:r w:rsidR="00520212">
        <w:rPr>
          <w:position w:val="-1"/>
        </w:rPr>
        <w:t>214</w:t>
      </w:r>
      <w:r w:rsidR="005F219B">
        <w:rPr>
          <w:position w:val="-1"/>
        </w:rPr>
        <w:t>.</w:t>
      </w:r>
    </w:p>
    <w:p w14:paraId="0E81A887" w14:textId="77777777" w:rsidR="00742033" w:rsidRDefault="00742033">
      <w:pPr>
        <w:sectPr w:rsidR="00742033">
          <w:pgSz w:w="15840" w:h="12240" w:orient="landscape"/>
          <w:pgMar w:top="1440" w:right="200" w:bottom="940" w:left="260" w:header="175" w:footer="758" w:gutter="0"/>
          <w:cols w:space="720"/>
        </w:sectPr>
      </w:pPr>
    </w:p>
    <w:p w14:paraId="1F2B0AAD" w14:textId="77777777" w:rsidR="00742033" w:rsidRDefault="005F219B">
      <w:pPr>
        <w:pStyle w:val="BodyText"/>
        <w:spacing w:before="32"/>
        <w:ind w:left="144"/>
      </w:pPr>
      <w:r>
        <w:t>Kung</w:t>
      </w:r>
      <w:r>
        <w:rPr>
          <w:spacing w:val="-7"/>
        </w:rPr>
        <w:t xml:space="preserve"> </w:t>
      </w:r>
      <w:r>
        <w:t>kailangan</w:t>
      </w:r>
      <w:r>
        <w:rPr>
          <w:spacing w:val="-7"/>
        </w:rPr>
        <w:t xml:space="preserve"> </w:t>
      </w:r>
      <w:r>
        <w:t>ninyo</w:t>
      </w:r>
      <w:r>
        <w:rPr>
          <w:spacing w:val="-7"/>
        </w:rPr>
        <w:t xml:space="preserve"> </w:t>
      </w:r>
      <w:r>
        <w:t>ang</w:t>
      </w:r>
      <w:r>
        <w:rPr>
          <w:spacing w:val="-7"/>
        </w:rPr>
        <w:t xml:space="preserve"> </w:t>
      </w:r>
      <w:r>
        <w:t>tulon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Tagalog</w:t>
      </w:r>
      <w:r>
        <w:rPr>
          <w:spacing w:val="-7"/>
        </w:rPr>
        <w:t xml:space="preserve"> </w:t>
      </w:r>
      <w:r>
        <w:t>tumawa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1-8</w:t>
      </w:r>
      <w:r w:rsidR="00520212">
        <w:t>88</w:t>
      </w:r>
      <w:r>
        <w:t>-</w:t>
      </w:r>
      <w:r w:rsidR="00520212">
        <w:t>223</w:t>
      </w:r>
      <w:r>
        <w:t>-4</w:t>
      </w:r>
      <w:r w:rsidR="00520212">
        <w:t>214</w:t>
      </w:r>
      <w:r>
        <w:t>.</w:t>
      </w:r>
    </w:p>
    <w:p w14:paraId="51455B33" w14:textId="77777777" w:rsidR="00742033" w:rsidRDefault="005F219B">
      <w:pPr>
        <w:pStyle w:val="BodyText"/>
        <w:spacing w:before="32"/>
        <w:ind w:left="226"/>
      </w:pPr>
      <w:r>
        <w:br w:type="column"/>
        <w:t>Dinek'ehgo</w:t>
      </w:r>
      <w:r>
        <w:rPr>
          <w:spacing w:val="-11"/>
        </w:rPr>
        <w:t xml:space="preserve"> </w:t>
      </w:r>
      <w:r>
        <w:t>shika</w:t>
      </w:r>
      <w:r>
        <w:rPr>
          <w:spacing w:val="-10"/>
        </w:rPr>
        <w:t xml:space="preserve"> </w:t>
      </w:r>
      <w:r>
        <w:t>at'ohwol</w:t>
      </w:r>
      <w:r>
        <w:rPr>
          <w:spacing w:val="-10"/>
        </w:rPr>
        <w:t xml:space="preserve"> </w:t>
      </w:r>
      <w:r>
        <w:t>ninisingo,</w:t>
      </w:r>
      <w:r>
        <w:rPr>
          <w:spacing w:val="-10"/>
        </w:rPr>
        <w:t xml:space="preserve"> </w:t>
      </w:r>
      <w:r>
        <w:t>kwiijigo</w:t>
      </w:r>
      <w:r>
        <w:rPr>
          <w:spacing w:val="-10"/>
        </w:rPr>
        <w:t xml:space="preserve"> </w:t>
      </w:r>
      <w:r>
        <w:t>holne'</w:t>
      </w:r>
      <w:r>
        <w:rPr>
          <w:spacing w:val="-10"/>
        </w:rPr>
        <w:t xml:space="preserve"> </w:t>
      </w:r>
      <w:r>
        <w:t>1-</w:t>
      </w:r>
      <w:r w:rsidR="00520212">
        <w:t>888</w:t>
      </w:r>
      <w:r>
        <w:t>-</w:t>
      </w:r>
      <w:r w:rsidR="00520212">
        <w:t>223</w:t>
      </w:r>
      <w:r>
        <w:t>-4</w:t>
      </w:r>
      <w:r w:rsidR="00520212">
        <w:t>214</w:t>
      </w:r>
      <w:r>
        <w:t>.</w:t>
      </w:r>
    </w:p>
    <w:p w14:paraId="6CC890E3" w14:textId="77777777" w:rsidR="00742033" w:rsidRDefault="00742033">
      <w:pPr>
        <w:sectPr w:rsidR="00742033">
          <w:type w:val="continuous"/>
          <w:pgSz w:w="15840" w:h="12240" w:orient="landscape"/>
          <w:pgMar w:top="1440" w:right="200" w:bottom="940" w:left="260" w:header="720" w:footer="720" w:gutter="0"/>
          <w:cols w:num="2" w:space="720" w:equalWidth="0">
            <w:col w:w="6969" w:space="439"/>
            <w:col w:w="7972"/>
          </w:cols>
        </w:sectPr>
      </w:pPr>
    </w:p>
    <w:p w14:paraId="656B3ABD" w14:textId="77777777" w:rsidR="00742033" w:rsidRDefault="005F219B">
      <w:pPr>
        <w:spacing w:before="30"/>
        <w:ind w:left="2320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color w:val="0066CC"/>
          <w:sz w:val="24"/>
        </w:rPr>
        <w:t>-------------------</w:t>
      </w:r>
      <w:r>
        <w:rPr>
          <w:rFonts w:ascii="Garamond"/>
          <w:i/>
          <w:color w:val="0066CC"/>
          <w:sz w:val="24"/>
        </w:rPr>
        <w:t>To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example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of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how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is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lan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ight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ve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st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fo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a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ampl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edical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ituation,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next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age</w:t>
      </w:r>
      <w:r>
        <w:rPr>
          <w:rFonts w:ascii="Garamond"/>
          <w:color w:val="0066CC"/>
          <w:sz w:val="24"/>
        </w:rPr>
        <w:t>.-------------------</w:t>
      </w:r>
    </w:p>
    <w:p w14:paraId="5DB9629D" w14:textId="77777777" w:rsidR="00742033" w:rsidRDefault="00742033">
      <w:pPr>
        <w:rPr>
          <w:rFonts w:ascii="Garamond" w:eastAsia="Garamond" w:hAnsi="Garamond" w:cs="Garamond"/>
          <w:sz w:val="24"/>
          <w:szCs w:val="24"/>
        </w:rPr>
        <w:sectPr w:rsidR="00742033">
          <w:type w:val="continuous"/>
          <w:pgSz w:w="15840" w:h="12240" w:orient="landscape"/>
          <w:pgMar w:top="1440" w:right="200" w:bottom="940" w:left="260" w:header="720" w:footer="720" w:gutter="0"/>
          <w:cols w:space="720"/>
        </w:sectPr>
      </w:pPr>
    </w:p>
    <w:p w14:paraId="2C0907D7" w14:textId="77777777" w:rsidR="00742033" w:rsidRDefault="00742033">
      <w:pPr>
        <w:rPr>
          <w:rFonts w:ascii="Garamond" w:eastAsia="Garamond" w:hAnsi="Garamond" w:cs="Garamond"/>
          <w:sz w:val="20"/>
          <w:szCs w:val="20"/>
        </w:rPr>
      </w:pPr>
    </w:p>
    <w:p w14:paraId="717E7EAC" w14:textId="77777777" w:rsidR="00742033" w:rsidRDefault="00742033">
      <w:pPr>
        <w:spacing w:before="2"/>
        <w:rPr>
          <w:rFonts w:ascii="Garamond" w:eastAsia="Garamond" w:hAnsi="Garamond" w:cs="Garamond"/>
          <w:sz w:val="27"/>
          <w:szCs w:val="27"/>
        </w:rPr>
      </w:pPr>
    </w:p>
    <w:p w14:paraId="1CCE75D6" w14:textId="77777777" w:rsidR="00742033" w:rsidRDefault="00B24B36">
      <w:pPr>
        <w:pStyle w:val="Heading1"/>
        <w:spacing w:before="54" w:line="250" w:lineRule="auto"/>
        <w:ind w:left="140" w:right="11437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96" behindDoc="0" locked="0" layoutInCell="1" allowOverlap="1" wp14:anchorId="09065F39" wp14:editId="547FC168">
                <wp:simplePos x="0" y="0"/>
                <wp:positionH relativeFrom="page">
                  <wp:posOffset>376555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3175" t="4445" r="6985" b="6350"/>
                <wp:wrapNone/>
                <wp:docPr id="98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5930" y="52"/>
                          <a:chExt cx="4634" cy="1318"/>
                        </a:xfrm>
                      </wpg:grpSpPr>
                      <wpg:grpSp>
                        <wpg:cNvPr id="99" name="Group 85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0" name="Freeform 86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82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2" name="Freeform 84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Text 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30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0F01B" w14:textId="77777777" w:rsidR="00520212" w:rsidRDefault="00520212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50B82C93" w14:textId="77777777" w:rsidR="00520212" w:rsidRDefault="00520212">
                                <w:pPr>
                                  <w:ind w:left="134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Hav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baby</w:t>
                                </w:r>
                              </w:p>
                              <w:p w14:paraId="4492EB67" w14:textId="77777777" w:rsidR="00520212" w:rsidRDefault="00520212">
                                <w:pPr>
                                  <w:spacing w:before="70"/>
                                  <w:ind w:left="1400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normal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delivery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065F39" id="Group 81" o:spid="_x0000_s1026" style="position:absolute;left:0;text-align:left;margin-left:296.5pt;margin-top:2.6pt;width:231.7pt;height:65.9pt;z-index:1696;mso-position-horizontal-relative:page" coordorigin="5930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">
                <v:group id="Group 85" o:spid="_x0000_s1027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dRo3cQAAADb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MJ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dRo3cQAAADbAAAA&#10;DwAAAAAAAAAAAAAAAACqAgAAZHJzL2Rvd25yZXYueG1sUEsFBgAAAAAEAAQA+gAAAJsDAAAAAA==&#10;">
                  <v:shape id="Freeform 86" o:spid="_x0000_s1028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eIW8UA&#10;AADcAAAADwAAAGRycy9kb3ducmV2LnhtbESPQUvDQBCF74L/YRmhF7G7yaGUmG2pguBNGluKtzE7&#10;JqHZ2Zhdm/jvnYPQ2wzvzXvflNvZ9+pCY+wCW8iWBhRxHVzHjYXD+8vDGlRMyA77wGThlyJsN7c3&#10;JRYuTLynS5UaJSEcC7TQpjQUWse6JY9xGQZi0b7C6DHJOjbajThJuO91bsxKe+xYGloc6Lml+lz9&#10;eAsGq7eQ3X+fD5/5x3F3mvr8aZVZu7ibd4+gEs3pav6/fnWCbwRfnpEJ9OY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Z4hbxQAAANwAAAAPAAAAAAAAAAAAAAAAAJgCAABkcnMv&#10;ZG93bnJldi54bWxQSwUGAAAAAAQABAD1AAAAigMAAAAA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82" o:spid="_x0000_s1029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84" o:spid="_x0000_s1030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x0i8MA&#10;AADcAAAADwAAAGRycy9kb3ducmV2LnhtbERP32vCMBB+H+x/CDfY20xXRpFqlFHYGGMgWil9PJqz&#10;KTaX0kTb/fdmMPDtPr6ft97OthdXGn3nWMHrIgFB3DjdcavgWH68LEH4gKyxd0wKfsnDdvP4sMZc&#10;u4n3dD2EVsQQ9jkqMCEMuZS+MWTRL9xAHLmTGy2GCMdW6hGnGG57mSZJJi12HBsMDlQYas6Hi1VQ&#10;1dP3sshMdfE7+9aE2pY/2adSz0/z+wpEoDncxf/uLx3nJyn8PRMvkJ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rx0i8MAAADcAAAADwAAAAAAAAAAAAAAAACYAgAAZHJzL2Rv&#10;d25yZXYueG1sUEsFBgAAAAAEAAQA9QAAAIgDAAAAAA=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31" type="#_x0000_t202" style="position:absolute;left:5930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zPmMIA&#10;AADcAAAADwAAAGRycy9kb3ducmV2LnhtbERPTWsCMRC9F/wPYYTeamILUlejiFgoFIrrevA4bsbd&#10;4GayblLd/vtGKHibx/uc+bJ3jbhSF6xnDeORAkFcemO50rAvPl7eQYSIbLDxTBp+KcByMXiaY2b8&#10;jXO67mIlUgiHDDXUMbaZlKGsyWEY+ZY4cSffOYwJdpU0Hd5SuGvkq1IT6dByaqixpXVN5Xn34zSs&#10;Dpxv7OX7uM1PuS2KqeKvyVnr52G/moGI1MeH+N/9adJ89Qb3Z9IF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DM+YwgAAANwAAAAPAAAAAAAAAAAAAAAAAJgCAABkcnMvZG93&#10;bnJldi54bWxQSwUGAAAAAAQABAD1AAAAhwMAAAAA&#10;" filled="f" stroked="f">
                    <v:textbox inset="0,0,0,0">
                      <w:txbxContent>
                        <w:p w14:paraId="5D70F01B" w14:textId="77777777" w:rsidR="00520212" w:rsidRDefault="00520212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50B82C93" w14:textId="77777777" w:rsidR="00520212" w:rsidRDefault="00520212">
                          <w:pPr>
                            <w:ind w:left="134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Hav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a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baby</w:t>
                          </w:r>
                        </w:p>
                        <w:p w14:paraId="4492EB67" w14:textId="77777777" w:rsidR="00520212" w:rsidRDefault="00520212">
                          <w:pPr>
                            <w:spacing w:before="70"/>
                            <w:ind w:left="140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normal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delivery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44" behindDoc="0" locked="0" layoutInCell="1" allowOverlap="1" wp14:anchorId="442B995C" wp14:editId="57A72B72">
                <wp:simplePos x="0" y="0"/>
                <wp:positionH relativeFrom="page">
                  <wp:posOffset>689483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8255" t="4445" r="1905" b="6350"/>
                <wp:wrapNone/>
                <wp:docPr id="9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10858" y="52"/>
                          <a:chExt cx="4634" cy="1318"/>
                        </a:xfrm>
                      </wpg:grpSpPr>
                      <wpg:grpSp>
                        <wpg:cNvPr id="93" name="Group 79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4" name="Freeform 80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6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6" name="Freeform 78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Text Box 7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58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B935E3" w14:textId="77777777" w:rsidR="00520212" w:rsidRDefault="00520212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1B553423" w14:textId="77777777" w:rsidR="00520212" w:rsidRDefault="00520212">
                                <w:pPr>
                                  <w:spacing w:line="310" w:lineRule="exact"/>
                                  <w:ind w:left="61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Manag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2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type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2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diabetes</w:t>
                                </w:r>
                              </w:p>
                              <w:p w14:paraId="2EBDE10E" w14:textId="77777777" w:rsidR="00520212" w:rsidRDefault="00520212">
                                <w:pPr>
                                  <w:spacing w:line="250" w:lineRule="auto"/>
                                  <w:ind w:left="897" w:right="893" w:firstLine="159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routine maintenance of a well-controlled condition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2B995C" id="Group 75" o:spid="_x0000_s1032" style="position:absolute;left:0;text-align:left;margin-left:542.9pt;margin-top:2.6pt;width:231.7pt;height:65.9pt;z-index:1744;mso-position-horizontal-relative:page" coordorigin="10858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">
                <v:group id="Group 79" o:spid="_x0000_s1033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DxfN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DxfN8QAAADbAAAA&#10;DwAAAAAAAAAAAAAAAACqAgAAZHJzL2Rvd25yZXYueG1sUEsFBgAAAAAEAAQA+gAAAJsDAAAAAA==&#10;">
                  <v:shape id="Freeform 80" o:spid="_x0000_s1034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WgPMQA&#10;AADbAAAADwAAAGRycy9kb3ducmV2LnhtbESPQWvCQBSE74X+h+UJvUjdJIi00VWsUPAmRkvp7Zl9&#10;JsHs25hdTfz3riD0OMzMN8xs0ZtaXKl1lWUF8SgCQZxbXXGhYL/7fv8A4TyyxtoyKbiRg8X89WWG&#10;qbYdb+ma+UIECLsUFZTeN6mULi/JoBvZhjh4R9sa9EG2hdQtdgFuaplE0UQarDgslNjQqqT8lF2M&#10;ggizjY2H59P+kPz9LH+7OvmaxEq9DfrlFISn3v+Hn+21VvA5hseX8AP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1oDzEAAAA2wAAAA8AAAAAAAAAAAAAAAAAmAIAAGRycy9k&#10;b3ducmV2LnhtbFBLBQYAAAAABAAEAPUAAACJAwAAAAA=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76" o:spid="_x0000_s1035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78" o:spid="_x0000_s1036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06FMQA&#10;AADbAAAADwAAAGRycy9kb3ducmV2LnhtbESPQWvCQBSE70L/w/IKvZlNpYQ0dRURKqUIRS3B4yP7&#10;mg1m34bsmqT/visUPA4z8w2zXE+2FQP1vnGs4DlJQRBXTjdcK/g+vc9zED4ga2wdk4Jf8rBePcyW&#10;WGg38oGGY6hFhLAvUIEJoSuk9JUhiz5xHXH0flxvMUTZ11L3OEa4beUiTTNpseG4YLCjraHqcrxa&#10;BeV5/My3mSmv/su+VOFsT/tsp9TT47R5AxFoCvfwf/tDK3jN4PY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tOhTEAAAA2wAAAA8AAAAAAAAAAAAAAAAAmAIAAGRycy9k&#10;b3ducmV2LnhtbFBLBQYAAAAABAAEAPUAAACJAwAAAAA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 id="Text Box 77" o:spid="_x0000_s1037" type="#_x0000_t202" style="position:absolute;left:10858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M5mcQA&#10;AADbAAAADwAAAGRycy9kb3ducmV2LnhtbESPQWvCQBSE74L/YXmF3nTTHqxJXUWkBaEgxnjw+Jp9&#10;JovZt2l21fjvu4LgcZiZb5jZoreNuFDnjWMFb+MEBHHptOFKwb74Hk1B+ICssXFMCm7kYTEfDmaY&#10;aXflnC67UIkIYZ+hgjqENpPSlzVZ9GPXEkfv6DqLIcqukrrDa4TbRr4nyURaNBwXamxpVVN52p2t&#10;guWB8y/zt/nd5sfcFEWa8M/kpNTrS7/8BBGoD8/wo73WCtIPuH+JP0DO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DOZnEAAAA2wAAAA8AAAAAAAAAAAAAAAAAmAIAAGRycy9k&#10;b3ducmV2LnhtbFBLBQYAAAAABAAEAPUAAACJAwAAAAA=&#10;" filled="f" stroked="f">
                    <v:textbox inset="0,0,0,0">
                      <w:txbxContent>
                        <w:p w14:paraId="4BB935E3" w14:textId="77777777" w:rsidR="00520212" w:rsidRDefault="00520212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1B553423" w14:textId="77777777" w:rsidR="00520212" w:rsidRDefault="00520212">
                          <w:pPr>
                            <w:spacing w:line="310" w:lineRule="exact"/>
                            <w:ind w:left="61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Manag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type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2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diabetes</w:t>
                          </w:r>
                        </w:p>
                        <w:p w14:paraId="2EBDE10E" w14:textId="77777777" w:rsidR="00520212" w:rsidRDefault="00520212">
                          <w:pPr>
                            <w:spacing w:line="250" w:lineRule="auto"/>
                            <w:ind w:left="897" w:right="893" w:firstLine="159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routine maintenance of a well-controlled condition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68" behindDoc="0" locked="0" layoutInCell="1" allowOverlap="1" wp14:anchorId="433AAA20" wp14:editId="3C9D752D">
                <wp:simplePos x="0" y="0"/>
                <wp:positionH relativeFrom="page">
                  <wp:posOffset>3672840</wp:posOffset>
                </wp:positionH>
                <wp:positionV relativeFrom="paragraph">
                  <wp:posOffset>40640</wp:posOffset>
                </wp:positionV>
                <wp:extent cx="1270" cy="5064760"/>
                <wp:effectExtent l="15240" t="12065" r="12065" b="9525"/>
                <wp:wrapNone/>
                <wp:docPr id="90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5784" y="64"/>
                          <a:chExt cx="2" cy="7976"/>
                        </a:xfrm>
                      </wpg:grpSpPr>
                      <wps:wsp>
                        <wps:cNvPr id="91" name="Freeform 74"/>
                        <wps:cNvSpPr>
                          <a:spLocks/>
                        </wps:cNvSpPr>
                        <wps:spPr bwMode="auto">
                          <a:xfrm>
                            <a:off x="5784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FB1BB1" id="Group 73" o:spid="_x0000_s1026" style="position:absolute;margin-left:289.2pt;margin-top:3.2pt;width:.1pt;height:398.8pt;z-index:1768;mso-position-horizontal-relative:page" coordorigin="5784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">
                <v:shape id="Freeform 74" o:spid="_x0000_s1027" style="position:absolute;left:5784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i1DMMA&#10;AADbAAAADwAAAGRycy9kb3ducmV2LnhtbESPT4vCMBTE74LfITzBi2iqLKLVKFJR9rb4B7w+mmdb&#10;bV5qE7X99puFBY/DzPyGWa4bU4oX1a6wrGA8ikAQp1YXnCk4n3bDGQjnkTWWlklBSw7Wq25nibG2&#10;bz7Q6+gzESDsYlSQe1/FUro0J4NuZCvi4F1tbdAHWWdS1/gOcFPKSRRNpcGCw0KOFSU5pffj0yjY&#10;PtpLux/sH/OkunyVP89ZEt1Spfq9ZrMA4anxn/B/+1srmI/h70v4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8i1DM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92" behindDoc="0" locked="0" layoutInCell="1" allowOverlap="1" wp14:anchorId="7FA51A3B" wp14:editId="7BEC564C">
                <wp:simplePos x="0" y="0"/>
                <wp:positionH relativeFrom="page">
                  <wp:posOffset>6802120</wp:posOffset>
                </wp:positionH>
                <wp:positionV relativeFrom="paragraph">
                  <wp:posOffset>40640</wp:posOffset>
                </wp:positionV>
                <wp:extent cx="1270" cy="5064760"/>
                <wp:effectExtent l="10795" t="12065" r="6985" b="9525"/>
                <wp:wrapNone/>
                <wp:docPr id="88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10712" y="64"/>
                          <a:chExt cx="2" cy="7976"/>
                        </a:xfrm>
                      </wpg:grpSpPr>
                      <wps:wsp>
                        <wps:cNvPr id="89" name="Freeform 72"/>
                        <wps:cNvSpPr>
                          <a:spLocks/>
                        </wps:cNvSpPr>
                        <wps:spPr bwMode="auto">
                          <a:xfrm>
                            <a:off x="10712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5A096C" id="Group 71" o:spid="_x0000_s1026" style="position:absolute;margin-left:535.6pt;margin-top:3.2pt;width:.1pt;height:398.8pt;z-index:1792;mso-position-horizontal-relative:page" coordorigin="10712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">
                <v:shape id="Freeform 72" o:spid="_x0000_s1027" style="position:absolute;left:10712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cv18MA&#10;AADbAAAADwAAAGRycy9kb3ducmV2LnhtbESPQYvCMBSE7wv+h/AEL4umiiy1GkUqirdlVfD6aJ5t&#10;tXmpTdT2328WFjwOM/MNs1i1phJPalxpWcF4FIEgzqwuOVdwOm6HMQjnkTVWlklBRw5Wy97HAhNt&#10;X/xDz4PPRYCwS1BB4X2dSOmyggy6ka2Jg3exjUEfZJNL3eArwE0lJ1H0JQ2WHBYKrCktKLsdHkbB&#10;5t6du93n7j5L6/O0+n7EaXTNlBr02/UchKfWv8P/7b1WEM/g70v4AXL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Gcv18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 w:rsidR="005F219B">
        <w:rPr>
          <w:color w:val="0066CC"/>
        </w:rPr>
        <w:t>About these Coverage Examples:</w:t>
      </w:r>
    </w:p>
    <w:p w14:paraId="378B5534" w14:textId="77777777" w:rsidR="00742033" w:rsidRDefault="00742033">
      <w:pPr>
        <w:spacing w:before="7"/>
        <w:rPr>
          <w:rFonts w:ascii="Arial" w:eastAsia="Arial" w:hAnsi="Arial" w:cs="Arial"/>
          <w:b/>
          <w:bCs/>
          <w:sz w:val="29"/>
          <w:szCs w:val="29"/>
        </w:rPr>
      </w:pPr>
    </w:p>
    <w:p w14:paraId="77508A26" w14:textId="77777777" w:rsidR="00742033" w:rsidRDefault="00742033">
      <w:pPr>
        <w:rPr>
          <w:rFonts w:ascii="Arial" w:eastAsia="Arial" w:hAnsi="Arial" w:cs="Arial"/>
          <w:sz w:val="29"/>
          <w:szCs w:val="29"/>
        </w:rPr>
        <w:sectPr w:rsidR="00742033">
          <w:headerReference w:type="default" r:id="rId17"/>
          <w:pgSz w:w="15840" w:h="12240" w:orient="landscape"/>
          <w:pgMar w:top="1440" w:right="220" w:bottom="940" w:left="220" w:header="175" w:footer="758" w:gutter="0"/>
          <w:cols w:space="720"/>
        </w:sectPr>
      </w:pPr>
    </w:p>
    <w:p w14:paraId="67D0C0F9" w14:textId="77777777" w:rsidR="00742033" w:rsidRDefault="005F219B">
      <w:pPr>
        <w:pStyle w:val="BodyText"/>
        <w:spacing w:before="77" w:line="256" w:lineRule="auto"/>
        <w:ind w:left="140"/>
      </w:pPr>
      <w:r>
        <w:t>These</w:t>
      </w:r>
      <w:r>
        <w:rPr>
          <w:spacing w:val="-6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t>show</w:t>
      </w:r>
      <w:r>
        <w:rPr>
          <w:spacing w:val="-5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might</w:t>
      </w:r>
      <w:r>
        <w:rPr>
          <w:spacing w:val="-6"/>
        </w:rPr>
        <w:t xml:space="preserve"> </w:t>
      </w:r>
      <w:r>
        <w:t>cover</w:t>
      </w:r>
      <w:r>
        <w:rPr>
          <w:w w:val="99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iven</w:t>
      </w:r>
      <w:r>
        <w:rPr>
          <w:spacing w:val="-6"/>
        </w:rPr>
        <w:t xml:space="preserve"> </w:t>
      </w:r>
      <w:r>
        <w:t>situations.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se</w:t>
      </w:r>
      <w:r>
        <w:rPr>
          <w:w w:val="99"/>
        </w:rPr>
        <w:t xml:space="preserve"> </w:t>
      </w:r>
      <w:r>
        <w:t>example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e,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eneral,</w:t>
      </w:r>
      <w:r>
        <w:rPr>
          <w:spacing w:val="-6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much</w:t>
      </w:r>
      <w:r>
        <w:rPr>
          <w:spacing w:val="-6"/>
        </w:rPr>
        <w:t xml:space="preserve"> </w:t>
      </w:r>
      <w:r>
        <w:t>financial</w:t>
      </w:r>
      <w:r>
        <w:rPr>
          <w:w w:val="99"/>
        </w:rPr>
        <w:t xml:space="preserve"> </w:t>
      </w:r>
      <w:r>
        <w:t>protectio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ample</w:t>
      </w:r>
      <w:r>
        <w:rPr>
          <w:spacing w:val="-5"/>
        </w:rPr>
        <w:t xml:space="preserve"> </w:t>
      </w:r>
      <w:r>
        <w:t>patient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get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w w:val="99"/>
        </w:rPr>
        <w:t xml:space="preserve"> </w:t>
      </w:r>
      <w:r>
        <w:t>covered</w:t>
      </w:r>
      <w:r>
        <w:rPr>
          <w:spacing w:val="-9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different</w:t>
      </w:r>
      <w:r>
        <w:rPr>
          <w:spacing w:val="-9"/>
        </w:rPr>
        <w:t xml:space="preserve"> </w:t>
      </w:r>
      <w:r>
        <w:t>plans.</w:t>
      </w:r>
    </w:p>
    <w:p w14:paraId="4E880352" w14:textId="77777777" w:rsidR="00742033" w:rsidRDefault="005F219B">
      <w:pPr>
        <w:spacing w:before="8"/>
        <w:rPr>
          <w:rFonts w:ascii="Garamond" w:eastAsia="Garamond" w:hAnsi="Garamond" w:cs="Garamond"/>
          <w:sz w:val="27"/>
          <w:szCs w:val="27"/>
        </w:rPr>
      </w:pPr>
      <w:r>
        <w:br w:type="column"/>
      </w:r>
    </w:p>
    <w:p w14:paraId="52F44C16" w14:textId="77777777" w:rsidR="00742033" w:rsidRDefault="00B24B3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34B78E08" wp14:editId="00D09C75">
                <wp:extent cx="78740" cy="78740"/>
                <wp:effectExtent l="0" t="0" r="0" b="0"/>
                <wp:docPr id="85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6" name="Group 6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7" name="Freeform 7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42E7FA" id="Group 68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">
                <v:group id="Group 69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70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lsesMA&#10;AADbAAAADwAAAGRycy9kb3ducmV2LnhtbESPS2vDMBCE74X+B7GF3hophrbBiRzSUkNuJc/zYq0f&#10;xFq5lhw7/z4qFHocZuYbZrWebCuu1PvGsYb5TIEgLpxpuNJwPOQvCxA+IBtsHZOGG3lYZ48PK0yN&#10;G3lH132oRISwT1FDHUKXSumLmiz6meuIo1e63mKIsq+k6XGMcNvKRKk3abHhuFBjR581FZf9YDUM&#10;t+51N5zyHzp/nL9K75NJfSdaPz9NmyWIQFP4D/+1t0bD4h1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Ylses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0117C608" w14:textId="77777777" w:rsidR="00742033" w:rsidRDefault="00742033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0814D2D0" w14:textId="77777777" w:rsidR="00742033" w:rsidRDefault="00B24B3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5E0ED5EC" wp14:editId="7A319905">
                <wp:extent cx="78740" cy="78740"/>
                <wp:effectExtent l="0" t="0" r="0" b="0"/>
                <wp:docPr id="82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3" name="Group 6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4" name="Freeform 6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012C0A" id="Group 65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">
                <v:group id="Group 66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67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vyDcMA&#10;AADbAAAADwAAAGRycy9kb3ducmV2LnhtbESPS2vDMBCE74X+B7GF3hoppi3BiRzSUkNuJc/zYq0f&#10;xFq5lhw7/z4qFHocZuYbZrWebCuu1PvGsYb5TIEgLpxpuNJwPOQvCxA+IBtsHZOGG3lYZ48PK0yN&#10;G3lH132oRISwT1FDHUKXSumLmiz6meuIo1e63mKIsq+k6XGMcNvKRKl3abHhuFBjR581FZf9YDUM&#10;t+5tN5zyHzp/nL9K75NJfSdaPz9NmyWIQFP4D/+1t0bD4hV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VvyDc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21E827FE" w14:textId="77777777" w:rsidR="00742033" w:rsidRDefault="00742033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6253039D" w14:textId="77777777" w:rsidR="00742033" w:rsidRDefault="00B24B3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5BC85BC3" wp14:editId="307526ED">
                <wp:extent cx="78740" cy="78740"/>
                <wp:effectExtent l="0" t="0" r="0" b="0"/>
                <wp:docPr id="79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0" name="Group 6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1" name="Freeform 6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3646DBA" id="Group 62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">
                <v:group id="Group 63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64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xRlcEA&#10;AADbAAAADwAAAGRycy9kb3ducmV2LnhtbESPzarCMBSE94LvEI7gTlMLivQa5SoK7sSf2/WhObbl&#10;Nie1SbW+vREEl8PMfMMsVp2pxJ0aV1pWMBlHIIgzq0vOFVzOu9EchPPIGivLpOBJDlbLfm+BibYP&#10;PtL95HMRIOwSVFB4XydSuqwgg25sa+LgXW1j0AfZ5FI3+AhwU8k4imbSYMlhocCaNgVl/6fWKGif&#10;9fTY/u1ulK7T7dW5uIsOsVLDQff7A8JT57/hT3uvFcwn8P4SfoB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0sUZXBAAAA2wAAAA8AAAAAAAAAAAAAAAAAmAIAAGRycy9kb3du&#10;cmV2LnhtbFBLBQYAAAAABAAEAPUAAACGAwAAAAA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25BE9968" w14:textId="77777777" w:rsidR="00742033" w:rsidRDefault="00742033">
      <w:pPr>
        <w:spacing w:before="11"/>
        <w:rPr>
          <w:rFonts w:ascii="Garamond" w:eastAsia="Garamond" w:hAnsi="Garamond" w:cs="Garamond"/>
          <w:sz w:val="31"/>
          <w:szCs w:val="31"/>
        </w:rPr>
      </w:pPr>
    </w:p>
    <w:p w14:paraId="1C0FF437" w14:textId="77777777" w:rsidR="00742033" w:rsidRDefault="00B24B36">
      <w:pPr>
        <w:pStyle w:val="Heading3"/>
        <w:ind w:left="140"/>
        <w:rPr>
          <w:rFonts w:ascii="Arial" w:eastAsia="Arial" w:hAnsi="Arial" w:cs="Arial"/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912" behindDoc="0" locked="0" layoutInCell="1" allowOverlap="1" wp14:anchorId="196318D5" wp14:editId="09BC68D7">
                <wp:simplePos x="0" y="0"/>
                <wp:positionH relativeFrom="page">
                  <wp:posOffset>3895725</wp:posOffset>
                </wp:positionH>
                <wp:positionV relativeFrom="paragraph">
                  <wp:posOffset>-866775</wp:posOffset>
                </wp:positionV>
                <wp:extent cx="5845175" cy="735330"/>
                <wp:effectExtent l="0" t="0" r="3175" b="0"/>
                <wp:wrapNone/>
                <wp:docPr id="78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5175" cy="73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4"/>
                              <w:gridCol w:w="1343"/>
                              <w:gridCol w:w="3584"/>
                              <w:gridCol w:w="1044"/>
                            </w:tblGrid>
                            <w:tr w:rsidR="00520212" w14:paraId="22FE11D4" w14:textId="77777777">
                              <w:trPr>
                                <w:trHeight w:hRule="exact" w:val="533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74E07E" w14:textId="77777777" w:rsidR="00520212" w:rsidRDefault="00520212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43D51FF5" w14:textId="77777777" w:rsidR="00520212" w:rsidRDefault="00520212">
                                  <w:pPr>
                                    <w:pStyle w:val="TableParagraph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237E034" w14:textId="77777777" w:rsidR="00520212" w:rsidRDefault="00520212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14A121CE" w14:textId="77777777" w:rsidR="00520212" w:rsidRDefault="00520212" w:rsidP="00B23EB0">
                                  <w:pPr>
                                    <w:pStyle w:val="TableParagraph"/>
                                    <w:ind w:left="58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49A996E" w14:textId="77777777" w:rsidR="00520212" w:rsidRDefault="00520212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39FCD047" w14:textId="77777777" w:rsidR="00520212" w:rsidRDefault="00520212">
                                  <w:pPr>
                                    <w:pStyle w:val="TableParagraph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2CEF9ED" w14:textId="77777777" w:rsidR="00520212" w:rsidRDefault="00520212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4956D389" w14:textId="77777777" w:rsidR="00520212" w:rsidRDefault="00520212">
                                  <w:pPr>
                                    <w:pStyle w:val="TableParagraph"/>
                                    <w:ind w:left="59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5,400</w:t>
                                  </w:r>
                                </w:p>
                              </w:tc>
                            </w:tr>
                            <w:tr w:rsidR="00520212" w:rsidRPr="00140657" w14:paraId="1006A312" w14:textId="77777777">
                              <w:trPr>
                                <w:trHeight w:hRule="exact" w:val="270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7FEAA71" w14:textId="77777777" w:rsidR="00520212" w:rsidRPr="00140657" w:rsidRDefault="00520212" w:rsidP="00B23EB0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$5,8</w:t>
                                  </w: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5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FDD5BE9" w14:textId="77777777" w:rsidR="00520212" w:rsidRPr="00140657" w:rsidRDefault="00520212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A1BCF96" w14:textId="77777777" w:rsidR="00520212" w:rsidRPr="00140657" w:rsidRDefault="00520212" w:rsidP="00F4062D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$3,</w:t>
                                  </w: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61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7F79472" w14:textId="77777777" w:rsidR="00520212" w:rsidRPr="00140657" w:rsidRDefault="00520212"/>
                              </w:tc>
                            </w:tr>
                            <w:tr w:rsidR="00520212" w14:paraId="60193063" w14:textId="77777777">
                              <w:trPr>
                                <w:trHeight w:hRule="exact" w:val="355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AAB238" w14:textId="77777777" w:rsidR="00520212" w:rsidRPr="00140657" w:rsidRDefault="00520212" w:rsidP="00B23EB0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$1,</w:t>
                                  </w: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69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483EF86" w14:textId="77777777" w:rsidR="00520212" w:rsidRPr="00140657" w:rsidRDefault="00520212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488D812" w14:textId="77777777" w:rsidR="00520212" w:rsidRDefault="00520212" w:rsidP="00F4062D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14065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$1,</w:t>
                                  </w: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79</w:t>
                                  </w:r>
                                  <w:r w:rsidRPr="00140657">
                                    <w:rPr>
                                      <w:rFonts w:ascii="Arial"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D6160F" w14:textId="77777777" w:rsidR="00520212" w:rsidRDefault="00520212"/>
                              </w:tc>
                            </w:tr>
                          </w:tbl>
                          <w:p w14:paraId="41623861" w14:textId="77777777" w:rsidR="00520212" w:rsidRDefault="0052021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318D5" id="Text Box 61" o:spid="_x0000_s1038" type="#_x0000_t202" style="position:absolute;left:0;text-align:left;margin-left:306.75pt;margin-top:-68.25pt;width:460.25pt;height:57.9pt;z-index:1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4"/>
                        <w:gridCol w:w="1343"/>
                        <w:gridCol w:w="3584"/>
                        <w:gridCol w:w="1044"/>
                      </w:tblGrid>
                      <w:tr w:rsidR="00520212" w14:paraId="22FE11D4" w14:textId="77777777">
                        <w:trPr>
                          <w:trHeight w:hRule="exact" w:val="533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74E07E" w14:textId="77777777" w:rsidR="00520212" w:rsidRDefault="00520212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43D51FF5" w14:textId="77777777" w:rsidR="00520212" w:rsidRDefault="00520212">
                            <w:pPr>
                              <w:pStyle w:val="TableParagraph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237E034" w14:textId="77777777" w:rsidR="00520212" w:rsidRDefault="00520212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4A121CE" w14:textId="77777777" w:rsidR="00520212" w:rsidRDefault="00520212" w:rsidP="00B23EB0">
                            <w:pPr>
                              <w:pStyle w:val="TableParagraph"/>
                              <w:ind w:left="5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7,540</w:t>
                            </w:r>
                          </w:p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49A996E" w14:textId="77777777" w:rsidR="00520212" w:rsidRDefault="00520212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39FCD047" w14:textId="77777777" w:rsidR="00520212" w:rsidRDefault="00520212">
                            <w:pPr>
                              <w:pStyle w:val="TableParagraph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2CEF9ED" w14:textId="77777777" w:rsidR="00520212" w:rsidRDefault="00520212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4956D389" w14:textId="77777777" w:rsidR="00520212" w:rsidRDefault="00520212">
                            <w:pPr>
                              <w:pStyle w:val="TableParagraph"/>
                              <w:ind w:left="59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5,400</w:t>
                            </w:r>
                          </w:p>
                        </w:tc>
                      </w:tr>
                      <w:tr w:rsidR="00520212" w:rsidRPr="00140657" w14:paraId="1006A312" w14:textId="77777777">
                        <w:trPr>
                          <w:trHeight w:hRule="exact" w:val="270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7FEAA71" w14:textId="77777777" w:rsidR="00520212" w:rsidRPr="00140657" w:rsidRDefault="00520212" w:rsidP="00B23EB0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$5,8</w:t>
                            </w:r>
                            <w:r>
                              <w:rPr>
                                <w:rFonts w:ascii="Arial"/>
                                <w:sz w:val="24"/>
                              </w:rPr>
                              <w:t>5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FDD5BE9" w14:textId="77777777" w:rsidR="00520212" w:rsidRPr="00140657" w:rsidRDefault="00520212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A1BCF96" w14:textId="77777777" w:rsidR="00520212" w:rsidRPr="00140657" w:rsidRDefault="00520212" w:rsidP="00F4062D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$3,</w:t>
                            </w:r>
                            <w:r>
                              <w:rPr>
                                <w:rFonts w:ascii="Arial"/>
                                <w:sz w:val="24"/>
                              </w:rPr>
                              <w:t>61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7F79472" w14:textId="77777777" w:rsidR="00520212" w:rsidRPr="00140657" w:rsidRDefault="00520212"/>
                        </w:tc>
                      </w:tr>
                      <w:tr w:rsidR="00520212" w14:paraId="60193063" w14:textId="77777777">
                        <w:trPr>
                          <w:trHeight w:hRule="exact" w:val="355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AAB238" w14:textId="77777777" w:rsidR="00520212" w:rsidRPr="00140657" w:rsidRDefault="00520212" w:rsidP="00B23EB0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$1,</w:t>
                            </w:r>
                            <w:r>
                              <w:rPr>
                                <w:rFonts w:ascii="Arial"/>
                                <w:sz w:val="24"/>
                              </w:rPr>
                              <w:t>69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483EF86" w14:textId="77777777" w:rsidR="00520212" w:rsidRPr="00140657" w:rsidRDefault="00520212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488D812" w14:textId="77777777" w:rsidR="00520212" w:rsidRDefault="00520212" w:rsidP="00F4062D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14065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$1,</w:t>
                            </w:r>
                            <w:r>
                              <w:rPr>
                                <w:rFonts w:ascii="Arial"/>
                                <w:sz w:val="24"/>
                              </w:rPr>
                              <w:t>79</w:t>
                            </w:r>
                            <w:r w:rsidRPr="00140657">
                              <w:rPr>
                                <w:rFonts w:ascii="Arial"/>
                                <w:sz w:val="24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D6160F" w14:textId="77777777" w:rsidR="00520212" w:rsidRDefault="00520212"/>
                        </w:tc>
                      </w:tr>
                    </w:tbl>
                    <w:p w14:paraId="41623861" w14:textId="77777777" w:rsidR="00520212" w:rsidRDefault="00520212"/>
                  </w:txbxContent>
                </v:textbox>
                <w10:wrap anchorx="page"/>
              </v:shape>
            </w:pict>
          </mc:Fallback>
        </mc:AlternateContent>
      </w:r>
      <w:r w:rsidR="005F219B">
        <w:rPr>
          <w:rFonts w:ascii="Arial"/>
        </w:rPr>
        <w:t>Sample care costs:</w:t>
      </w:r>
    </w:p>
    <w:p w14:paraId="2B1895C2" w14:textId="77777777" w:rsidR="00742033" w:rsidRDefault="005F219B">
      <w:pPr>
        <w:rPr>
          <w:rFonts w:ascii="Arial" w:eastAsia="Arial" w:hAnsi="Arial" w:cs="Arial"/>
          <w:b/>
          <w:bCs/>
          <w:sz w:val="24"/>
          <w:szCs w:val="24"/>
        </w:rPr>
      </w:pPr>
      <w:r>
        <w:br w:type="column"/>
      </w:r>
    </w:p>
    <w:p w14:paraId="6935FAA8" w14:textId="77777777" w:rsidR="00742033" w:rsidRDefault="0074203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56DDEE4C" w14:textId="77777777" w:rsidR="00742033" w:rsidRDefault="0074203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1B0BCFB3" w14:textId="77777777" w:rsidR="00742033" w:rsidRDefault="0074203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2F2BC3B2" w14:textId="77777777" w:rsidR="00742033" w:rsidRDefault="00742033">
      <w:pPr>
        <w:spacing w:before="7"/>
        <w:rPr>
          <w:rFonts w:ascii="Arial" w:eastAsia="Arial" w:hAnsi="Arial" w:cs="Arial"/>
          <w:b/>
          <w:bCs/>
          <w:sz w:val="21"/>
          <w:szCs w:val="21"/>
        </w:rPr>
      </w:pPr>
    </w:p>
    <w:p w14:paraId="3CFF49F3" w14:textId="77777777" w:rsidR="00742033" w:rsidRDefault="005F219B">
      <w:pPr>
        <w:ind w:left="140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Sample care costs:</w:t>
      </w:r>
    </w:p>
    <w:p w14:paraId="28C4B14A" w14:textId="77777777" w:rsidR="00742033" w:rsidRDefault="00742033">
      <w:pPr>
        <w:rPr>
          <w:rFonts w:ascii="Arial" w:eastAsia="Arial" w:hAnsi="Arial" w:cs="Arial"/>
          <w:sz w:val="24"/>
          <w:szCs w:val="24"/>
        </w:rPr>
        <w:sectPr w:rsidR="00742033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656" w:space="926"/>
            <w:col w:w="2328" w:space="2600"/>
            <w:col w:w="4890"/>
          </w:cols>
        </w:sectPr>
      </w:pPr>
    </w:p>
    <w:tbl>
      <w:tblPr>
        <w:tblW w:w="0" w:type="auto"/>
        <w:tblInd w:w="106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6"/>
        <w:gridCol w:w="1036"/>
      </w:tblGrid>
      <w:tr w:rsidR="00742033" w14:paraId="7212F8B4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1CD23EB3" w14:textId="77777777" w:rsidR="00742033" w:rsidRDefault="005F219B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scription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48BC1233" w14:textId="77777777" w:rsidR="00742033" w:rsidRDefault="005F219B">
            <w:pPr>
              <w:pStyle w:val="TableParagraph"/>
              <w:spacing w:before="39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2,900</w:t>
            </w:r>
          </w:p>
        </w:tc>
      </w:tr>
      <w:tr w:rsidR="00742033" w14:paraId="0B453AEF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5CDC0AD9" w14:textId="77777777" w:rsidR="00742033" w:rsidRDefault="005F219B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ppli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0099119C" w14:textId="77777777" w:rsidR="00742033" w:rsidRDefault="005F219B">
            <w:pPr>
              <w:pStyle w:val="TableParagraph"/>
              <w:spacing w:before="37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,300</w:t>
            </w:r>
          </w:p>
        </w:tc>
      </w:tr>
      <w:tr w:rsidR="00742033" w14:paraId="13BA6CB4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9F28B35" w14:textId="77777777" w:rsidR="00742033" w:rsidRDefault="005F219B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cedur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68D37849" w14:textId="77777777" w:rsidR="00742033" w:rsidRDefault="005F219B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700</w:t>
            </w:r>
          </w:p>
        </w:tc>
      </w:tr>
      <w:tr w:rsidR="00742033" w14:paraId="7EA04373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1E8E33E" w14:textId="77777777" w:rsidR="00742033" w:rsidRDefault="005F219B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ducation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0E62C806" w14:textId="77777777" w:rsidR="00742033" w:rsidRDefault="005F219B">
            <w:pPr>
              <w:pStyle w:val="TableParagraph"/>
              <w:spacing w:before="37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0</w:t>
            </w:r>
          </w:p>
        </w:tc>
      </w:tr>
      <w:tr w:rsidR="00742033" w14:paraId="4F3F087D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65489899" w14:textId="77777777" w:rsidR="00742033" w:rsidRDefault="005F219B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aborator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2D130F4F" w14:textId="77777777" w:rsidR="00742033" w:rsidRDefault="005F219B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742033" w14:paraId="524DA419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4035857E" w14:textId="77777777" w:rsidR="00742033" w:rsidRDefault="005F219B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Vaccines,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ventive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604F03B2" w14:textId="77777777" w:rsidR="00742033" w:rsidRDefault="005F219B">
            <w:pPr>
              <w:pStyle w:val="TableParagraph"/>
              <w:spacing w:before="39" w:line="259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742033" w14:paraId="144CA8F7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079D2429" w14:textId="77777777" w:rsidR="00742033" w:rsidRDefault="005F219B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3280DA8A" w14:textId="77777777" w:rsidR="00742033" w:rsidRDefault="005F219B">
            <w:pPr>
              <w:pStyle w:val="TableParagraph"/>
              <w:spacing w:before="39" w:line="261" w:lineRule="exact"/>
              <w:ind w:left="31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5,400</w:t>
            </w:r>
          </w:p>
        </w:tc>
      </w:tr>
    </w:tbl>
    <w:p w14:paraId="5BFAD47C" w14:textId="77777777" w:rsidR="00742033" w:rsidRDefault="00742033">
      <w:pPr>
        <w:spacing w:before="4"/>
        <w:rPr>
          <w:rFonts w:ascii="Arial" w:eastAsia="Arial" w:hAnsi="Arial" w:cs="Arial"/>
          <w:b/>
          <w:bCs/>
          <w:sz w:val="6"/>
          <w:szCs w:val="6"/>
        </w:rPr>
      </w:pPr>
    </w:p>
    <w:p w14:paraId="40B68133" w14:textId="77777777" w:rsidR="00742033" w:rsidRDefault="00B24B36">
      <w:pPr>
        <w:spacing w:before="69"/>
        <w:ind w:right="3254"/>
        <w:jc w:val="right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840" behindDoc="0" locked="0" layoutInCell="1" allowOverlap="1" wp14:anchorId="1C0EC232" wp14:editId="7D3CB394">
                <wp:simplePos x="0" y="0"/>
                <wp:positionH relativeFrom="page">
                  <wp:posOffset>220980</wp:posOffset>
                </wp:positionH>
                <wp:positionV relativeFrom="paragraph">
                  <wp:posOffset>-1295400</wp:posOffset>
                </wp:positionV>
                <wp:extent cx="2072640" cy="3335020"/>
                <wp:effectExtent l="1905" t="9525" r="1905" b="8255"/>
                <wp:wrapNone/>
                <wp:docPr id="7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72640" cy="3335020"/>
                          <a:chOff x="348" y="-2040"/>
                          <a:chExt cx="3264" cy="5252"/>
                        </a:xfrm>
                      </wpg:grpSpPr>
                      <wpg:grpSp>
                        <wpg:cNvPr id="72" name="Group 59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3" name="Freeform 60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F9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55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5" name="Freeform 58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6" name="Picture 5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50" y="-1726"/>
                              <a:ext cx="990" cy="86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77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" y="-2040"/>
                              <a:ext cx="3264" cy="52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4447C1" w14:textId="77777777" w:rsidR="00520212" w:rsidRDefault="00520212">
                                <w:pPr>
                                  <w:spacing w:before="199" w:line="250" w:lineRule="auto"/>
                                  <w:ind w:left="1225" w:right="635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sz w:val="28"/>
                                  </w:rPr>
                                  <w:t>This is not a cost estimator.</w:t>
                                </w:r>
                              </w:p>
                              <w:p w14:paraId="5E818D34" w14:textId="77777777" w:rsidR="00520212" w:rsidRDefault="00520212">
                                <w:pPr>
                                  <w:spacing w:before="182" w:line="256" w:lineRule="auto"/>
                                  <w:ind w:left="236" w:right="411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on't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o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stimate</w:t>
                                </w:r>
                                <w:r>
                                  <w:rPr>
                                    <w:rFonts w:ascii="Garamond"/>
                                    <w:spacing w:val="-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r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s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nder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i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lan.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receiv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rom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,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of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lso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.</w:t>
                                </w:r>
                              </w:p>
                              <w:p w14:paraId="2B12F8C8" w14:textId="77777777" w:rsidR="00520212" w:rsidRDefault="00520212">
                                <w:pP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5"/>
                                    <w:szCs w:val="25"/>
                                  </w:rPr>
                                </w:pPr>
                              </w:p>
                              <w:p w14:paraId="11DED1EC" w14:textId="77777777" w:rsidR="00520212" w:rsidRDefault="00520212">
                                <w:pPr>
                                  <w:spacing w:line="256" w:lineRule="auto"/>
                                  <w:ind w:left="236" w:right="343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Se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nex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ag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or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mportant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nformation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bout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1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0EC232" id="Group 54" o:spid="_x0000_s1039" style="position:absolute;left:0;text-align:left;margin-left:17.4pt;margin-top:-102pt;width:163.2pt;height:262.6pt;z-index:1840;mso-position-horizontal-relative:page" coordorigin="348,-2040" coordsize="3264,5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">
                <v:group id="Group 59" o:spid="_x0000_s1040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60" o:spid="_x0000_s1041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1jfsYA&#10;AADbAAAADwAAAGRycy9kb3ducmV2LnhtbESPT2vCQBTE74LfYXlCL9Js1GIlZpVSSVuKF//00Nsj&#10;+0yC2bchuybx23cLhR6HmfkNk24HU4uOWldZVjCLYhDEudUVFwrOp+xxBcJ5ZI21ZVJwJwfbzXiU&#10;YqJtzwfqjr4QAcIuQQWl900ipctLMugi2xAH72Jbgz7ItpC6xT7ATS3ncbyUBisOCyU29FpSfj3e&#10;jIKsm96+MnpaFrPP7/3l/fw27Hqj1MNkeFmD8DT4//Bf+0MreF7A75fwA+Tm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1jfsYAAADbAAAADwAAAAAAAAAAAAAAAACYAgAAZHJz&#10;L2Rvd25yZXYueG1sUEsFBgAAAAAEAAQA9QAAAIsDAAAAAA==&#10;" path="m,5228r3240,l3240,,,,,5228xe" fillcolor="#eff9ff" stroked="f">
                    <v:path arrowok="t" o:connecttype="custom" o:connectlocs="0,3200;3240,3200;3240,-2028;0,-2028;0,3200" o:connectangles="0,0,0,0,0"/>
                  </v:shape>
                </v:group>
                <v:group id="Group 55" o:spid="_x0000_s1042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58" o:spid="_x0000_s1043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taWsQA&#10;AADbAAAADwAAAGRycy9kb3ducmV2LnhtbESP0WoCMRRE3wv+Q7hC37pZLbZ1axSRilUKRe0HXJLr&#10;7urmZklSXf++EYQ+DjNzhpnMOtuIM/lQO1YwyHIQxNqZmksFP/vl0xuIEJENNo5JwZUCzKa9hwkW&#10;xl14S+ddLEWCcChQQRVjW0gZdEUWQ+Za4uQdnLcYk/SlNB4vCW4bOczzF2mx5rRQYUuLivRp92sV&#10;rD7WuNVf38vN9TjsVvoZR2O/Ueqx383fQUTq4n/43v40Cl5HcPuSfoC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97WlrEAAAA2wAAAA8AAAAAAAAAAAAAAAAAmAIAAGRycy9k&#10;b3ducmV2LnhtbFBLBQYAAAAABAAEAPUAAACJAwAAAAA=&#10;" path="m,5228r3240,l3240,,,,,5228xe" filled="f" strokecolor="#729edb" strokeweight="1.2pt">
                    <v:path arrowok="t" o:connecttype="custom" o:connectlocs="0,3200;3240,3200;3240,-2028;0,-2028;0,3200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7" o:spid="_x0000_s1044" type="#_x0000_t75" style="position:absolute;left:450;top:-1726;width:990;height:8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r+TfDAAAA2wAAAA8AAABkcnMvZG93bnJldi54bWxEj0GLwjAUhO+C/yE8wZum6qJL1ygiCrKI&#10;oq7u9dE822LzUppY67/fLAgeh5n5hpnOG1OImiqXW1Yw6EcgiBOrc04V/JzWvU8QziNrLCyTgic5&#10;mM/arSnG2j74QPXRpyJA2MWoIPO+jKV0SUYGXd+WxMG72sqgD7JKpa7wEeCmkMMoGkuDOYeFDEta&#10;ZpTcjnejYHv4rve/5eiyoo/dZXI2A1+vz0p1O83iC4Snxr/Dr/ZGK5iM4f9L+AFy9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Sv5N8MAAADbAAAADwAAAAAAAAAAAAAAAACf&#10;AgAAZHJzL2Rvd25yZXYueG1sUEsFBgAAAAAEAAQA9wAAAI8DAAAAAA==&#10;">
                    <v:imagedata r:id="rId19" o:title=""/>
                  </v:shape>
                  <v:shape id="Text Box 56" o:spid="_x0000_s1045" type="#_x0000_t202" style="position:absolute;left:348;top:-2040;width:3264;height:52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/fY8UA&#10;AADbAAAADwAAAGRycy9kb3ducmV2LnhtbESPQWvCQBSE7wX/w/KE3pqNPWiNbkRKC4WCNMaDx2f2&#10;mSzJvk2zW03/vVsoeBxm5htmvRltJy40eONYwSxJQRBXThuuFRzK96cXED4ga+wck4Jf8rDJJw9r&#10;zLS7ckGXfahFhLDPUEETQp9J6auGLPrE9cTRO7vBYohyqKUe8BrhtpPPaTqXFg3HhQZ7em2oavc/&#10;VsH2yMWb+d6dvopzYcpymfLnvFXqcTpuVyACjeEe/m9/aAWLBfx9iT9A5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D99jxQAAANsAAAAPAAAAAAAAAAAAAAAAAJgCAABkcnMv&#10;ZG93bnJldi54bWxQSwUGAAAAAAQABAD1AAAAigMAAAAA&#10;" filled="f" stroked="f">
                    <v:textbox inset="0,0,0,0">
                      <w:txbxContent>
                        <w:p w14:paraId="284447C1" w14:textId="77777777" w:rsidR="00520212" w:rsidRDefault="00520212">
                          <w:pPr>
                            <w:spacing w:before="199" w:line="250" w:lineRule="auto"/>
                            <w:ind w:left="1225" w:right="635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8"/>
                            </w:rPr>
                            <w:t>This is not a cost estimator.</w:t>
                          </w:r>
                        </w:p>
                        <w:p w14:paraId="5E818D34" w14:textId="77777777" w:rsidR="00520212" w:rsidRDefault="00520212">
                          <w:pPr>
                            <w:spacing w:before="182" w:line="256" w:lineRule="auto"/>
                            <w:ind w:left="236" w:right="411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Don't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o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stimate</w:t>
                          </w:r>
                          <w:r>
                            <w:rPr>
                              <w:rFonts w:ascii="Garamond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r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s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nder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lan.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receiv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rom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,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at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lso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.</w:t>
                          </w:r>
                        </w:p>
                        <w:p w14:paraId="2B12F8C8" w14:textId="77777777" w:rsidR="00520212" w:rsidRDefault="00520212">
                          <w:pPr>
                            <w:rPr>
                              <w:rFonts w:ascii="Arial" w:eastAsia="Arial" w:hAnsi="Arial" w:cs="Arial"/>
                              <w:b/>
                              <w:bCs/>
                              <w:sz w:val="25"/>
                              <w:szCs w:val="25"/>
                            </w:rPr>
                          </w:pPr>
                        </w:p>
                        <w:p w14:paraId="11DED1EC" w14:textId="77777777" w:rsidR="00520212" w:rsidRDefault="00520212">
                          <w:pPr>
                            <w:spacing w:line="256" w:lineRule="auto"/>
                            <w:ind w:left="236" w:right="343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Se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nex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or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mportant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nformation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bout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.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864" behindDoc="0" locked="0" layoutInCell="1" allowOverlap="1" wp14:anchorId="1CC2368B" wp14:editId="61B33D0C">
                <wp:simplePos x="0" y="0"/>
                <wp:positionH relativeFrom="page">
                  <wp:posOffset>3768090</wp:posOffset>
                </wp:positionH>
                <wp:positionV relativeFrom="paragraph">
                  <wp:posOffset>-1447800</wp:posOffset>
                </wp:positionV>
                <wp:extent cx="2942590" cy="1811020"/>
                <wp:effectExtent l="0" t="0" r="4445" b="0"/>
                <wp:wrapNone/>
                <wp:docPr id="7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8"/>
                              <w:gridCol w:w="1032"/>
                            </w:tblGrid>
                            <w:tr w:rsidR="00520212" w14:paraId="60F6E859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1683C174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mother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57A14592" w14:textId="77777777" w:rsidR="00520212" w:rsidRDefault="00520212" w:rsidP="00B23EB0">
                                  <w:pPr>
                                    <w:pStyle w:val="TableParagraph"/>
                                    <w:spacing w:before="37" w:line="263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700</w:t>
                                  </w:r>
                                </w:p>
                              </w:tc>
                            </w:tr>
                            <w:tr w:rsidR="00520212" w14:paraId="06010C20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7B3C9743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outine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bstetric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ar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5E83EBFC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100</w:t>
                                  </w:r>
                                </w:p>
                              </w:tc>
                            </w:tr>
                            <w:tr w:rsidR="00520212" w14:paraId="17924C31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713AD87A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baby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798FAAA4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520212" w14:paraId="7B037871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6281BBF4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Anesthesia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26147CC6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520212" w14:paraId="0DBE17EB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F306FF3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Laboratory</w:t>
                                  </w:r>
                                  <w:r>
                                    <w:rPr>
                                      <w:rFonts w:ascii="Garamond"/>
                                      <w:spacing w:val="-1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test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043A282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500</w:t>
                                  </w:r>
                                </w:p>
                              </w:tc>
                            </w:tr>
                            <w:tr w:rsidR="00520212" w14:paraId="4B8FA047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0A838CF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scription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60983E01" w14:textId="77777777" w:rsidR="00520212" w:rsidRDefault="00520212">
                                  <w:pPr>
                                    <w:pStyle w:val="TableParagraph"/>
                                    <w:spacing w:before="39" w:line="259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520212" w14:paraId="796C812D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60049D8E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adiology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2C1D41A7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520212" w14:paraId="231D78F3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2A48F90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Vaccines,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ther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ventiv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0E2456AA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jc w:val="right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40</w:t>
                                  </w:r>
                                </w:p>
                              </w:tc>
                            </w:tr>
                            <w:tr w:rsidR="00520212" w14:paraId="0F8888E2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3CB5B6CD" w14:textId="77777777" w:rsidR="00520212" w:rsidRDefault="00520212">
                                  <w:pPr>
                                    <w:pStyle w:val="TableParagraph"/>
                                    <w:spacing w:before="39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2232BCFA" w14:textId="77777777" w:rsidR="00520212" w:rsidRDefault="00520212" w:rsidP="00B23EB0">
                                  <w:pPr>
                                    <w:pStyle w:val="TableParagraph"/>
                                    <w:spacing w:before="37" w:line="263" w:lineRule="exact"/>
                                    <w:ind w:left="39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w w:val="95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</w:tr>
                          </w:tbl>
                          <w:p w14:paraId="03F7F336" w14:textId="77777777" w:rsidR="00520212" w:rsidRDefault="0052021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2368B" id="Text Box 53" o:spid="_x0000_s1046" type="#_x0000_t202" style="position:absolute;left:0;text-align:left;margin-left:296.7pt;margin-top:-114pt;width:231.7pt;height:142.6pt;z-index:1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8"/>
                        <w:gridCol w:w="1032"/>
                      </w:tblGrid>
                      <w:tr w:rsidR="00520212" w14:paraId="60F6E859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1683C174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mother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57A14592" w14:textId="77777777" w:rsidR="00520212" w:rsidRDefault="00520212" w:rsidP="00B23EB0">
                            <w:pPr>
                              <w:pStyle w:val="TableParagraph"/>
                              <w:spacing w:before="37" w:line="263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700</w:t>
                            </w:r>
                          </w:p>
                        </w:tc>
                      </w:tr>
                      <w:tr w:rsidR="00520212" w14:paraId="06010C20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7B3C9743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outine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bstetric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ar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5E83EBFC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100</w:t>
                            </w:r>
                          </w:p>
                        </w:tc>
                      </w:tr>
                      <w:tr w:rsidR="00520212" w14:paraId="17924C31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713AD87A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baby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798FAAA4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520212" w14:paraId="7B037871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6281BBF4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Anesthesia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26147CC6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520212" w14:paraId="0DBE17EB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F306FF3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Laboratory</w:t>
                            </w:r>
                            <w:r>
                              <w:rPr>
                                <w:rFonts w:ascii="Garamond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test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043A282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500</w:t>
                            </w:r>
                          </w:p>
                        </w:tc>
                      </w:tr>
                      <w:tr w:rsidR="00520212" w14:paraId="4B8FA047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0A838CF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Prescription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60983E01" w14:textId="77777777" w:rsidR="00520212" w:rsidRDefault="00520212">
                            <w:pPr>
                              <w:pStyle w:val="TableParagraph"/>
                              <w:spacing w:before="39" w:line="259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520212" w14:paraId="796C812D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60049D8E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adiology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2C1D41A7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520212" w14:paraId="231D78F3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2A48F90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Vaccines,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ther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preventiv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0E2456AA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jc w:val="right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40</w:t>
                            </w:r>
                          </w:p>
                        </w:tc>
                      </w:tr>
                      <w:tr w:rsidR="00520212" w14:paraId="0F8888E2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3CB5B6CD" w14:textId="77777777" w:rsidR="00520212" w:rsidRDefault="00520212">
                            <w:pPr>
                              <w:pStyle w:val="TableParagraph"/>
                              <w:spacing w:before="39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2232BCFA" w14:textId="77777777" w:rsidR="00520212" w:rsidRDefault="00520212" w:rsidP="00B23EB0">
                            <w:pPr>
                              <w:pStyle w:val="TableParagraph"/>
                              <w:spacing w:before="37" w:line="263" w:lineRule="exact"/>
                              <w:ind w:left="39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w w:val="95"/>
                                <w:sz w:val="24"/>
                              </w:rPr>
                              <w:t>$7,540</w:t>
                            </w:r>
                          </w:p>
                        </w:tc>
                      </w:tr>
                    </w:tbl>
                    <w:p w14:paraId="03F7F336" w14:textId="77777777" w:rsidR="00520212" w:rsidRDefault="00520212"/>
                  </w:txbxContent>
                </v:textbox>
                <w10:wrap anchorx="page"/>
              </v:shape>
            </w:pict>
          </mc:Fallback>
        </mc:AlternateContent>
      </w:r>
      <w:r w:rsidR="005F219B">
        <w:rPr>
          <w:rFonts w:ascii="Arial"/>
          <w:b/>
          <w:sz w:val="24"/>
        </w:rPr>
        <w:t>Patient pays:</w:t>
      </w:r>
    </w:p>
    <w:p w14:paraId="34874770" w14:textId="77777777" w:rsidR="00742033" w:rsidRDefault="00742033">
      <w:pPr>
        <w:spacing w:before="9"/>
        <w:rPr>
          <w:rFonts w:ascii="Arial" w:eastAsia="Arial" w:hAnsi="Arial" w:cs="Arial"/>
          <w:b/>
          <w:bCs/>
          <w:sz w:val="24"/>
          <w:szCs w:val="24"/>
        </w:rPr>
      </w:pPr>
    </w:p>
    <w:p w14:paraId="44CC5939" w14:textId="77777777" w:rsidR="00742033" w:rsidRDefault="00B24B36">
      <w:pPr>
        <w:spacing w:before="69"/>
        <w:ind w:right="2460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888" behindDoc="0" locked="0" layoutInCell="1" allowOverlap="1" wp14:anchorId="3439EB4C" wp14:editId="2D0498B4">
                <wp:simplePos x="0" y="0"/>
                <wp:positionH relativeFrom="page">
                  <wp:posOffset>6897370</wp:posOffset>
                </wp:positionH>
                <wp:positionV relativeFrom="paragraph">
                  <wp:posOffset>-147320</wp:posOffset>
                </wp:positionV>
                <wp:extent cx="2942590" cy="1010920"/>
                <wp:effectExtent l="1270" t="0" r="0" b="3175"/>
                <wp:wrapNone/>
                <wp:docPr id="69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01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6"/>
                              <w:gridCol w:w="1034"/>
                            </w:tblGrid>
                            <w:tr w:rsidR="00520212" w14:paraId="4C4A1A2A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2D49D60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Deductible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31A61A42" w14:textId="77777777" w:rsidR="00520212" w:rsidRDefault="00520212" w:rsidP="00B23EB0">
                                  <w:pPr>
                                    <w:pStyle w:val="TableParagraph"/>
                                    <w:spacing w:before="37" w:line="263" w:lineRule="exact"/>
                                    <w:ind w:left="49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$750</w:t>
                                  </w:r>
                                </w:p>
                              </w:tc>
                            </w:tr>
                            <w:tr w:rsidR="00520212" w14:paraId="0388E485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1DA92FA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opay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94552DE" w14:textId="77777777" w:rsidR="00520212" w:rsidRPr="00140657" w:rsidRDefault="00520212" w:rsidP="000779F3">
                                  <w:pPr>
                                    <w:pStyle w:val="TableParagraph"/>
                                    <w:spacing w:before="37" w:line="261" w:lineRule="exact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Garamond"/>
                                      <w:sz w:val="24"/>
                                    </w:rPr>
                                    <w:t xml:space="preserve">        $480</w:t>
                                  </w:r>
                                </w:p>
                              </w:tc>
                            </w:tr>
                            <w:tr w:rsidR="00520212" w14:paraId="29B5D34C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5B37BF0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oinsurance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1A673D0" w14:textId="77777777" w:rsidR="00520212" w:rsidRPr="00140657" w:rsidRDefault="00520212" w:rsidP="00B23EB0">
                                  <w:pPr>
                                    <w:pStyle w:val="TableParagraph"/>
                                    <w:spacing w:before="37" w:line="263" w:lineRule="exact"/>
                                    <w:ind w:left="49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Garamond"/>
                                      <w:sz w:val="24"/>
                                    </w:rPr>
                                    <w:t>$2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1</w:t>
                                  </w:r>
                                  <w:r w:rsidRPr="00140657">
                                    <w:rPr>
                                      <w:rFonts w:ascii="Garamond"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520212" w14:paraId="2ABC8445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F77D131" w14:textId="77777777" w:rsidR="00520212" w:rsidRDefault="00520212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Limits</w:t>
                                  </w:r>
                                  <w:r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exclusion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72A122AF" w14:textId="77777777" w:rsidR="00520212" w:rsidRPr="00140657" w:rsidRDefault="00520212" w:rsidP="000779F3">
                                  <w:pPr>
                                    <w:pStyle w:val="TableParagraph"/>
                                    <w:spacing w:before="37" w:line="261" w:lineRule="exact"/>
                                    <w:ind w:left="328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Garamond"/>
                                      <w:sz w:val="24"/>
                                    </w:rPr>
                                    <w:t xml:space="preserve">   $350</w:t>
                                  </w:r>
                                </w:p>
                              </w:tc>
                            </w:tr>
                            <w:tr w:rsidR="00520212" w14:paraId="759FBC83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1D2B05BD" w14:textId="77777777" w:rsidR="00520212" w:rsidRDefault="00520212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1687DFC1" w14:textId="77777777" w:rsidR="00520212" w:rsidRPr="00140657" w:rsidRDefault="00520212" w:rsidP="00F4062D">
                                  <w:pPr>
                                    <w:pStyle w:val="TableParagraph"/>
                                    <w:spacing w:before="37" w:line="263" w:lineRule="exact"/>
                                    <w:ind w:left="31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140657"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$1,</w:t>
                                  </w: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790</w:t>
                                  </w:r>
                                </w:p>
                              </w:tc>
                            </w:tr>
                          </w:tbl>
                          <w:p w14:paraId="0C0FDFC9" w14:textId="77777777" w:rsidR="00520212" w:rsidRDefault="0052021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9EB4C" id="Text Box 52" o:spid="_x0000_s1047" type="#_x0000_t202" style="position:absolute;left:0;text-align:left;margin-left:543.1pt;margin-top:-11.6pt;width:231.7pt;height:79.6pt;z-index: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6"/>
                        <w:gridCol w:w="1034"/>
                      </w:tblGrid>
                      <w:tr w:rsidR="00520212" w14:paraId="4C4A1A2A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2D49D60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Deductible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31A61A42" w14:textId="77777777" w:rsidR="00520212" w:rsidRDefault="00520212" w:rsidP="00B23EB0">
                            <w:pPr>
                              <w:pStyle w:val="TableParagraph"/>
                              <w:spacing w:before="37" w:line="263" w:lineRule="exact"/>
                              <w:ind w:left="49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$750</w:t>
                            </w:r>
                          </w:p>
                        </w:tc>
                      </w:tr>
                      <w:tr w:rsidR="00520212" w14:paraId="0388E485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1DA92FA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Copay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94552DE" w14:textId="77777777" w:rsidR="00520212" w:rsidRPr="00140657" w:rsidRDefault="00520212" w:rsidP="000779F3">
                            <w:pPr>
                              <w:pStyle w:val="TableParagraph"/>
                              <w:spacing w:before="37" w:line="261" w:lineRule="exact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Garamond"/>
                                <w:sz w:val="24"/>
                              </w:rPr>
                              <w:t xml:space="preserve">        $480</w:t>
                            </w:r>
                          </w:p>
                        </w:tc>
                      </w:tr>
                      <w:tr w:rsidR="00520212" w14:paraId="29B5D34C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5B37BF0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Coinsurance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1A673D0" w14:textId="77777777" w:rsidR="00520212" w:rsidRPr="00140657" w:rsidRDefault="00520212" w:rsidP="00B23EB0">
                            <w:pPr>
                              <w:pStyle w:val="TableParagraph"/>
                              <w:spacing w:before="37" w:line="263" w:lineRule="exact"/>
                              <w:ind w:left="49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Garamond"/>
                                <w:sz w:val="24"/>
                              </w:rPr>
                              <w:t>$2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1</w:t>
                            </w:r>
                            <w:r w:rsidRPr="00140657">
                              <w:rPr>
                                <w:rFonts w:ascii="Garamond"/>
                                <w:sz w:val="24"/>
                              </w:rPr>
                              <w:t>0</w:t>
                            </w:r>
                          </w:p>
                        </w:tc>
                      </w:tr>
                      <w:tr w:rsidR="00520212" w14:paraId="2ABC8445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F77D131" w14:textId="77777777" w:rsidR="00520212" w:rsidRDefault="00520212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Limits</w:t>
                            </w:r>
                            <w:r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r</w:t>
                            </w:r>
                            <w:r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exclusion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72A122AF" w14:textId="77777777" w:rsidR="00520212" w:rsidRPr="00140657" w:rsidRDefault="00520212" w:rsidP="000779F3">
                            <w:pPr>
                              <w:pStyle w:val="TableParagraph"/>
                              <w:spacing w:before="37" w:line="261" w:lineRule="exact"/>
                              <w:ind w:left="328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Garamond"/>
                                <w:sz w:val="24"/>
                              </w:rPr>
                              <w:t xml:space="preserve">   $350</w:t>
                            </w:r>
                          </w:p>
                        </w:tc>
                      </w:tr>
                      <w:tr w:rsidR="00520212" w14:paraId="759FBC83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1D2B05BD" w14:textId="77777777" w:rsidR="00520212" w:rsidRDefault="00520212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1687DFC1" w14:textId="77777777" w:rsidR="00520212" w:rsidRPr="00140657" w:rsidRDefault="00520212" w:rsidP="00F4062D">
                            <w:pPr>
                              <w:pStyle w:val="TableParagraph"/>
                              <w:spacing w:before="37" w:line="263" w:lineRule="exact"/>
                              <w:ind w:left="31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140657">
                              <w:rPr>
                                <w:rFonts w:ascii="Garamond"/>
                                <w:b/>
                                <w:sz w:val="24"/>
                              </w:rPr>
                              <w:t>$1,</w:t>
                            </w: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790</w:t>
                            </w:r>
                          </w:p>
                        </w:tc>
                      </w:tr>
                    </w:tbl>
                    <w:p w14:paraId="0C0FDFC9" w14:textId="77777777" w:rsidR="00520212" w:rsidRDefault="00520212"/>
                  </w:txbxContent>
                </v:textbox>
                <w10:wrap anchorx="page"/>
              </v:shape>
            </w:pict>
          </mc:Fallback>
        </mc:AlternateContent>
      </w:r>
      <w:r w:rsidR="005F219B">
        <w:rPr>
          <w:rFonts w:ascii="Arial"/>
          <w:b/>
          <w:sz w:val="24"/>
        </w:rPr>
        <w:t>Patient pays:</w:t>
      </w:r>
    </w:p>
    <w:p w14:paraId="6E87A8C2" w14:textId="77777777" w:rsidR="00742033" w:rsidRDefault="00742033">
      <w:pPr>
        <w:spacing w:before="7"/>
        <w:rPr>
          <w:rFonts w:ascii="Arial" w:eastAsia="Arial" w:hAnsi="Arial" w:cs="Arial"/>
          <w:b/>
          <w:bCs/>
          <w:sz w:val="4"/>
          <w:szCs w:val="4"/>
        </w:rPr>
      </w:pPr>
    </w:p>
    <w:tbl>
      <w:tblPr>
        <w:tblW w:w="0" w:type="auto"/>
        <w:tblInd w:w="57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8"/>
        <w:gridCol w:w="1032"/>
      </w:tblGrid>
      <w:tr w:rsidR="00742033" w14:paraId="236CCDA9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65621E80" w14:textId="77777777" w:rsidR="00742033" w:rsidRDefault="005F219B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ductible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0038F071" w14:textId="77777777" w:rsidR="00742033" w:rsidRDefault="005F219B" w:rsidP="00B23EB0">
            <w:pPr>
              <w:pStyle w:val="TableParagraph"/>
              <w:spacing w:before="37" w:line="261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</w:t>
            </w:r>
            <w:r w:rsidR="00B23EB0">
              <w:rPr>
                <w:rFonts w:ascii="Garamond"/>
                <w:w w:val="95"/>
                <w:sz w:val="24"/>
              </w:rPr>
              <w:t>750</w:t>
            </w:r>
          </w:p>
        </w:tc>
      </w:tr>
      <w:tr w:rsidR="00742033" w14:paraId="10D35A3B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201A7F20" w14:textId="77777777" w:rsidR="00742033" w:rsidRDefault="005F219B">
            <w:pPr>
              <w:pStyle w:val="TableParagraph"/>
              <w:spacing w:before="39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pay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38BAF5D" w14:textId="77777777" w:rsidR="00742033" w:rsidRDefault="005F219B">
            <w:pPr>
              <w:pStyle w:val="TableParagraph"/>
              <w:spacing w:before="39" w:line="261" w:lineRule="exact"/>
              <w:jc w:val="right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0</w:t>
            </w:r>
          </w:p>
        </w:tc>
      </w:tr>
      <w:tr w:rsidR="00742033" w14:paraId="3901043D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17393BF0" w14:textId="77777777" w:rsidR="00742033" w:rsidRDefault="005F219B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09BD2A00" w14:textId="77777777" w:rsidR="00742033" w:rsidRDefault="005F219B" w:rsidP="00B23EB0">
            <w:pPr>
              <w:pStyle w:val="TableParagraph"/>
              <w:spacing w:before="37" w:line="263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9</w:t>
            </w:r>
            <w:r w:rsidR="00B23EB0">
              <w:rPr>
                <w:rFonts w:ascii="Garamond"/>
                <w:w w:val="95"/>
                <w:sz w:val="24"/>
              </w:rPr>
              <w:t>10</w:t>
            </w:r>
          </w:p>
        </w:tc>
      </w:tr>
      <w:tr w:rsidR="00742033" w14:paraId="48410F14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70C6183" w14:textId="77777777" w:rsidR="00742033" w:rsidRDefault="005F219B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lusion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105D820" w14:textId="77777777" w:rsidR="00742033" w:rsidRPr="00140657" w:rsidRDefault="000779F3">
            <w:pPr>
              <w:pStyle w:val="TableParagraph"/>
              <w:spacing w:before="37" w:line="261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w w:val="95"/>
                <w:sz w:val="24"/>
              </w:rPr>
              <w:t xml:space="preserve">  $30</w:t>
            </w:r>
          </w:p>
        </w:tc>
      </w:tr>
      <w:tr w:rsidR="00742033" w14:paraId="0250A000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02EC48BD" w14:textId="77777777" w:rsidR="00742033" w:rsidRDefault="005F219B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3DAF1F4D" w14:textId="77777777" w:rsidR="00742033" w:rsidRPr="00140657" w:rsidRDefault="000779F3" w:rsidP="00B23EB0">
            <w:pPr>
              <w:pStyle w:val="TableParagraph"/>
              <w:spacing w:before="37" w:line="263" w:lineRule="exact"/>
              <w:ind w:left="418" w:right="-1"/>
              <w:rPr>
                <w:rFonts w:ascii="Garamond" w:eastAsia="Garamond" w:hAnsi="Garamond" w:cs="Garamond"/>
                <w:sz w:val="24"/>
                <w:szCs w:val="24"/>
              </w:rPr>
            </w:pPr>
            <w:r w:rsidRPr="00140657">
              <w:rPr>
                <w:rFonts w:ascii="Garamond"/>
                <w:b/>
                <w:w w:val="95"/>
                <w:sz w:val="24"/>
              </w:rPr>
              <w:t>$1,</w:t>
            </w:r>
            <w:r w:rsidR="00B23EB0">
              <w:rPr>
                <w:rFonts w:ascii="Garamond"/>
                <w:b/>
                <w:w w:val="95"/>
                <w:sz w:val="24"/>
              </w:rPr>
              <w:t>690</w:t>
            </w:r>
          </w:p>
        </w:tc>
      </w:tr>
    </w:tbl>
    <w:p w14:paraId="6A16CE01" w14:textId="77777777" w:rsidR="00742033" w:rsidRDefault="00742033">
      <w:pPr>
        <w:spacing w:line="263" w:lineRule="exact"/>
        <w:rPr>
          <w:rFonts w:ascii="Garamond" w:eastAsia="Garamond" w:hAnsi="Garamond" w:cs="Garamond"/>
          <w:sz w:val="24"/>
          <w:szCs w:val="24"/>
        </w:rPr>
        <w:sectPr w:rsidR="00742033">
          <w:type w:val="continuous"/>
          <w:pgSz w:w="15840" w:h="12240" w:orient="landscape"/>
          <w:pgMar w:top="1440" w:right="220" w:bottom="940" w:left="220" w:header="720" w:footer="720" w:gutter="0"/>
          <w:cols w:space="720"/>
        </w:sectPr>
      </w:pPr>
    </w:p>
    <w:p w14:paraId="07E9EA70" w14:textId="77777777" w:rsidR="00742033" w:rsidRDefault="00742033">
      <w:pPr>
        <w:spacing w:before="7"/>
        <w:rPr>
          <w:rFonts w:ascii="Arial" w:eastAsia="Arial" w:hAnsi="Arial" w:cs="Arial"/>
          <w:b/>
          <w:bCs/>
          <w:sz w:val="9"/>
          <w:szCs w:val="9"/>
        </w:rPr>
      </w:pPr>
    </w:p>
    <w:p w14:paraId="33D38EA6" w14:textId="77777777" w:rsidR="00742033" w:rsidRDefault="005F219B">
      <w:pPr>
        <w:spacing w:before="54"/>
        <w:ind w:left="140"/>
        <w:rPr>
          <w:rFonts w:ascii="Arial" w:eastAsia="Arial" w:hAnsi="Arial" w:cs="Arial"/>
          <w:sz w:val="36"/>
          <w:szCs w:val="36"/>
        </w:rPr>
      </w:pPr>
      <w:r>
        <w:rPr>
          <w:rFonts w:ascii="Arial"/>
          <w:b/>
          <w:color w:val="0070BF"/>
          <w:sz w:val="36"/>
        </w:rPr>
        <w:t>Questions and answers about the Coverage Examples:</w:t>
      </w:r>
    </w:p>
    <w:p w14:paraId="5614467A" w14:textId="77777777" w:rsidR="00742033" w:rsidRDefault="00742033">
      <w:pPr>
        <w:rPr>
          <w:rFonts w:ascii="Arial" w:eastAsia="Arial" w:hAnsi="Arial" w:cs="Arial"/>
          <w:sz w:val="36"/>
          <w:szCs w:val="36"/>
        </w:rPr>
        <w:sectPr w:rsidR="00742033">
          <w:pgSz w:w="15840" w:h="12240" w:orient="landscape"/>
          <w:pgMar w:top="1440" w:right="220" w:bottom="940" w:left="220" w:header="175" w:footer="758" w:gutter="0"/>
          <w:cols w:space="720"/>
        </w:sectPr>
      </w:pPr>
    </w:p>
    <w:p w14:paraId="62E09DCB" w14:textId="77777777" w:rsidR="00742033" w:rsidRDefault="00B24B36">
      <w:pPr>
        <w:spacing w:line="40" w:lineRule="atLeast"/>
        <w:ind w:left="118"/>
        <w:rPr>
          <w:rFonts w:ascii="Arial" w:eastAsia="Arial" w:hAnsi="Arial" w:cs="Arial"/>
          <w:sz w:val="4"/>
          <w:szCs w:val="4"/>
        </w:rPr>
      </w:pPr>
      <w:r>
        <w:rPr>
          <w:rFonts w:ascii="Arial" w:eastAsia="Arial" w:hAnsi="Arial" w:cs="Arial"/>
          <w:noProof/>
          <w:sz w:val="4"/>
          <w:szCs w:val="4"/>
        </w:rPr>
        <mc:AlternateContent>
          <mc:Choice Requires="wpg">
            <w:drawing>
              <wp:inline distT="0" distB="0" distL="0" distR="0" wp14:anchorId="2462FFEB" wp14:editId="05009BA3">
                <wp:extent cx="2842260" cy="27940"/>
                <wp:effectExtent l="0" t="0" r="5715" b="635"/>
                <wp:docPr id="66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42260" cy="27940"/>
                          <a:chOff x="0" y="0"/>
                          <a:chExt cx="4476" cy="44"/>
                        </a:xfrm>
                      </wpg:grpSpPr>
                      <wpg:grpSp>
                        <wpg:cNvPr id="67" name="Group 50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432" cy="2"/>
                            <a:chOff x="22" y="22"/>
                            <a:chExt cx="4432" cy="2"/>
                          </a:xfrm>
                        </wpg:grpSpPr>
                        <wps:wsp>
                          <wps:cNvPr id="68" name="Freeform 51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432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432"/>
                                <a:gd name="T2" fmla="+- 0 4454 22"/>
                                <a:gd name="T3" fmla="*/ T2 w 44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32">
                                  <a:moveTo>
                                    <a:pt x="0" y="0"/>
                                  </a:moveTo>
                                  <a:lnTo>
                                    <a:pt x="4432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CA93BB" id="Group 49" o:spid="_x0000_s1026" style="width:223.8pt;height:2.2pt;mso-position-horizontal-relative:char;mso-position-vertical-relative:line" coordsize="4476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">
                <v:group id="Group 50" o:spid="_x0000_s1027" style="position:absolute;left:22;top:22;width:4432;height:2" coordorigin="22,22" coordsize="44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51" o:spid="_x0000_s1028" style="position:absolute;left:22;top:22;width:4432;height:2;visibility:visible;mso-wrap-style:square;v-text-anchor:top" coordsize="44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sAA8AA&#10;AADbAAAADwAAAGRycy9kb3ducmV2LnhtbERPy2rCQBTdF/oPwy24q5PWIhIdRVIKWTbRjbtL5joJ&#10;Zu6EzOShX99ZFFweznt3mG0rRup941jBxzIBQVw53bBRcD79vG9A+ICssXVMCu7k4bB/fdlhqt3E&#10;BY1lMCKGsE9RQR1Cl0rpq5os+qXriCN3db3FEGFvpO5xiuG2lZ9JspYWG44NNXaU1VTdysEq+DX5&#10;V95mqzOaTXEd8mH6vjyOSi3e5uMWRKA5PMX/7lwrWMex8Uv8AXL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/sAA8AAAADbAAAADwAAAAAAAAAAAAAAAACYAgAAZHJzL2Rvd25y&#10;ZXYueG1sUEsFBgAAAAAEAAQA9QAAAIUDAAAAAA==&#10;" path="m,l4432,e" filled="f" strokecolor="#bfe8fb" strokeweight="2.2pt">
                    <v:path arrowok="t" o:connecttype="custom" o:connectlocs="0,0;4432,0" o:connectangles="0,0"/>
                  </v:shape>
                </v:group>
                <w10:anchorlock/>
              </v:group>
            </w:pict>
          </mc:Fallback>
        </mc:AlternateContent>
      </w:r>
    </w:p>
    <w:p w14:paraId="5E126F07" w14:textId="77777777" w:rsidR="00742033" w:rsidRDefault="005F219B">
      <w:pPr>
        <w:spacing w:before="49" w:line="280" w:lineRule="exact"/>
        <w:ind w:left="140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are some of the assumptions behind the Coverage Examples?</w:t>
      </w:r>
    </w:p>
    <w:p w14:paraId="043A4A2B" w14:textId="77777777" w:rsidR="00742033" w:rsidRDefault="00742033">
      <w:pPr>
        <w:rPr>
          <w:rFonts w:ascii="Arial" w:eastAsia="Arial" w:hAnsi="Arial" w:cs="Arial"/>
          <w:b/>
          <w:bCs/>
          <w:sz w:val="28"/>
          <w:szCs w:val="28"/>
        </w:rPr>
      </w:pPr>
    </w:p>
    <w:p w14:paraId="4B3C194E" w14:textId="77777777" w:rsidR="00742033" w:rsidRDefault="00742033">
      <w:pPr>
        <w:rPr>
          <w:rFonts w:ascii="Arial" w:eastAsia="Arial" w:hAnsi="Arial" w:cs="Arial"/>
          <w:b/>
          <w:bCs/>
          <w:sz w:val="30"/>
          <w:szCs w:val="30"/>
        </w:rPr>
      </w:pPr>
    </w:p>
    <w:p w14:paraId="5BA39C54" w14:textId="77777777" w:rsidR="00742033" w:rsidRDefault="00B24B36">
      <w:pPr>
        <w:ind w:left="495"/>
        <w:rPr>
          <w:rFonts w:ascii="Garamond" w:eastAsia="Garamond" w:hAnsi="Garamond" w:cs="Garamond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79936" behindDoc="1" locked="0" layoutInCell="1" allowOverlap="1" wp14:anchorId="035F77B6" wp14:editId="00803D24">
                <wp:simplePos x="0" y="0"/>
                <wp:positionH relativeFrom="page">
                  <wp:posOffset>1627505</wp:posOffset>
                </wp:positionH>
                <wp:positionV relativeFrom="paragraph">
                  <wp:posOffset>152400</wp:posOffset>
                </wp:positionV>
                <wp:extent cx="655955" cy="1270"/>
                <wp:effectExtent l="8255" t="9525" r="12065" b="8255"/>
                <wp:wrapNone/>
                <wp:docPr id="6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5955" cy="1270"/>
                          <a:chOff x="2563" y="240"/>
                          <a:chExt cx="1033" cy="2"/>
                        </a:xfrm>
                      </wpg:grpSpPr>
                      <wps:wsp>
                        <wps:cNvPr id="65" name="Freeform 48"/>
                        <wps:cNvSpPr>
                          <a:spLocks/>
                        </wps:cNvSpPr>
                        <wps:spPr bwMode="auto">
                          <a:xfrm>
                            <a:off x="2563" y="240"/>
                            <a:ext cx="1033" cy="2"/>
                          </a:xfrm>
                          <a:custGeom>
                            <a:avLst/>
                            <a:gdLst>
                              <a:gd name="T0" fmla="+- 0 2563 2563"/>
                              <a:gd name="T1" fmla="*/ T0 w 1033"/>
                              <a:gd name="T2" fmla="+- 0 3596 2563"/>
                              <a:gd name="T3" fmla="*/ T2 w 10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3">
                                <a:moveTo>
                                  <a:pt x="0" y="0"/>
                                </a:moveTo>
                                <a:lnTo>
                                  <a:pt x="10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E153E3" id="Group 47" o:spid="_x0000_s1026" style="position:absolute;margin-left:128.15pt;margin-top:12pt;width:51.65pt;height:.1pt;z-index:-36544;mso-position-horizontal-relative:page" coordorigin="2563,240" coordsize="10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">
                <v:shape id="Freeform 48" o:spid="_x0000_s1027" style="position:absolute;left:2563;top:240;width:1033;height:2;visibility:visible;mso-wrap-style:square;v-text-anchor:top" coordsize="10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z+rcIA&#10;AADbAAAADwAAAGRycy9kb3ducmV2LnhtbESPS4vCQBCE7wv+h6GFva2TCMoSHUUExVNAXcRjm+k8&#10;MNMTMmMe/35HWNhjUVVfUevtYGrRUesqywriWQSCOLO64kLBz/Xw9Q3CeWSNtWVSMJKD7WbyscZE&#10;257P1F18IQKEXYIKSu+bREqXlWTQzWxDHLzctgZ9kG0hdYt9gJtazqNoKQ1WHBZKbGhfUva8vIyC&#10;ND9GfTfG4yNO7/Iq81t6zOdKfU6H3QqEp8H/h//aJ61guYD3l/AD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TP6twgAAANsAAAAPAAAAAAAAAAAAAAAAAJgCAABkcnMvZG93&#10;bnJldi54bWxQSwUGAAAAAAQABAD1AAAAhwMAAAAA&#10;" path="m,l1033,e" filled="f" strokeweight=".7pt">
                  <v:path arrowok="t" o:connecttype="custom" o:connectlocs="0,0;10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272" behindDoc="0" locked="0" layoutInCell="1" allowOverlap="1" wp14:anchorId="52B62E26" wp14:editId="321537C1">
                <wp:simplePos x="0" y="0"/>
                <wp:positionH relativeFrom="page">
                  <wp:posOffset>285750</wp:posOffset>
                </wp:positionH>
                <wp:positionV relativeFrom="paragraph">
                  <wp:posOffset>57785</wp:posOffset>
                </wp:positionV>
                <wp:extent cx="50165" cy="48260"/>
                <wp:effectExtent l="0" t="635" r="6985" b="8255"/>
                <wp:wrapNone/>
                <wp:docPr id="62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91"/>
                          <a:chExt cx="79" cy="76"/>
                        </a:xfrm>
                      </wpg:grpSpPr>
                      <wps:wsp>
                        <wps:cNvPr id="63" name="Freeform 46"/>
                        <wps:cNvSpPr>
                          <a:spLocks/>
                        </wps:cNvSpPr>
                        <wps:spPr bwMode="auto">
                          <a:xfrm>
                            <a:off x="450" y="9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91 91"/>
                              <a:gd name="T3" fmla="*/ 91 h 76"/>
                              <a:gd name="T4" fmla="+- 0 478 450"/>
                              <a:gd name="T5" fmla="*/ T4 w 79"/>
                              <a:gd name="T6" fmla="+- 0 92 91"/>
                              <a:gd name="T7" fmla="*/ 92 h 76"/>
                              <a:gd name="T8" fmla="+- 0 459 450"/>
                              <a:gd name="T9" fmla="*/ T8 w 79"/>
                              <a:gd name="T10" fmla="+- 0 101 91"/>
                              <a:gd name="T11" fmla="*/ 101 h 76"/>
                              <a:gd name="T12" fmla="+- 0 450 450"/>
                              <a:gd name="T13" fmla="*/ T12 w 79"/>
                              <a:gd name="T14" fmla="+- 0 116 91"/>
                              <a:gd name="T15" fmla="*/ 116 h 76"/>
                              <a:gd name="T16" fmla="+- 0 453 450"/>
                              <a:gd name="T17" fmla="*/ T16 w 79"/>
                              <a:gd name="T18" fmla="+- 0 142 91"/>
                              <a:gd name="T19" fmla="*/ 142 h 76"/>
                              <a:gd name="T20" fmla="+- 0 465 450"/>
                              <a:gd name="T21" fmla="*/ T20 w 79"/>
                              <a:gd name="T22" fmla="+- 0 159 91"/>
                              <a:gd name="T23" fmla="*/ 159 h 76"/>
                              <a:gd name="T24" fmla="+- 0 482 450"/>
                              <a:gd name="T25" fmla="*/ T24 w 79"/>
                              <a:gd name="T26" fmla="+- 0 166 91"/>
                              <a:gd name="T27" fmla="*/ 166 h 76"/>
                              <a:gd name="T28" fmla="+- 0 506 450"/>
                              <a:gd name="T29" fmla="*/ T28 w 79"/>
                              <a:gd name="T30" fmla="+- 0 161 91"/>
                              <a:gd name="T31" fmla="*/ 161 h 76"/>
                              <a:gd name="T32" fmla="+- 0 522 450"/>
                              <a:gd name="T33" fmla="*/ T32 w 79"/>
                              <a:gd name="T34" fmla="+- 0 148 91"/>
                              <a:gd name="T35" fmla="*/ 148 h 76"/>
                              <a:gd name="T36" fmla="+- 0 528 450"/>
                              <a:gd name="T37" fmla="*/ T36 w 79"/>
                              <a:gd name="T38" fmla="+- 0 128 91"/>
                              <a:gd name="T39" fmla="*/ 128 h 76"/>
                              <a:gd name="T40" fmla="+- 0 528 450"/>
                              <a:gd name="T41" fmla="*/ T40 w 79"/>
                              <a:gd name="T42" fmla="+- 0 127 91"/>
                              <a:gd name="T43" fmla="*/ 127 h 76"/>
                              <a:gd name="T44" fmla="+- 0 522 450"/>
                              <a:gd name="T45" fmla="*/ T44 w 79"/>
                              <a:gd name="T46" fmla="+- 0 106 91"/>
                              <a:gd name="T47" fmla="*/ 106 h 76"/>
                              <a:gd name="T48" fmla="+- 0 506 450"/>
                              <a:gd name="T49" fmla="*/ T48 w 79"/>
                              <a:gd name="T50" fmla="+- 0 91 91"/>
                              <a:gd name="T51" fmla="*/ 9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CF5CAF" id="Group 45" o:spid="_x0000_s1026" style="position:absolute;margin-left:22.5pt;margin-top:4.55pt;width:3.95pt;height:3.8pt;z-index:2272;mso-position-horizontal-relative:page" coordorigin="450,9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">
                <v:shape id="Freeform 46" o:spid="_x0000_s1027" style="position:absolute;left:450;top:9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JtDsQA&#10;AADbAAAADwAAAGRycy9kb3ducmV2LnhtbESPQWvCQBSE70L/w/IKvUjdWDGU6Cq2INTejIHg7ZF9&#10;TUKzb8PumsR/3y0Uehxm5htmu59MJwZyvrWsYLlIQBBXVrdcKygux+dXED4ga+wsk4I7edjvHmZb&#10;zLQd+UxDHmoRIewzVNCE0GdS+qohg35he+LofVlnMETpaqkdjhFuOvmSJKk02HJcaLCn94aq7/xm&#10;FJji7tb60xbXspxXS3cq37oDK/X0OB02IAJN4T/81/7QCtIV/H6JP0D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ybQ7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91;28,92;9,101;0,116;3,142;15,159;32,166;56,161;72,148;78,128;78,127;72,106;56,91" o:connectangles="0,0,0,0,0,0,0,0,0,0,0,0,0"/>
                </v:shape>
                <w10:wrap anchorx="page"/>
              </v:group>
            </w:pict>
          </mc:Fallback>
        </mc:AlternateContent>
      </w:r>
      <w:r w:rsidR="005F219B">
        <w:rPr>
          <w:rFonts w:ascii="Garamond"/>
          <w:sz w:val="24"/>
        </w:rPr>
        <w:t>Costs</w:t>
      </w:r>
      <w:r w:rsidR="005F219B">
        <w:rPr>
          <w:rFonts w:ascii="Garamond"/>
          <w:spacing w:val="-10"/>
          <w:sz w:val="24"/>
        </w:rPr>
        <w:t xml:space="preserve"> </w:t>
      </w:r>
      <w:r w:rsidR="005F219B">
        <w:rPr>
          <w:rFonts w:ascii="Garamond"/>
          <w:sz w:val="24"/>
        </w:rPr>
        <w:t>don't</w:t>
      </w:r>
      <w:r w:rsidR="005F219B">
        <w:rPr>
          <w:rFonts w:ascii="Garamond"/>
          <w:spacing w:val="-9"/>
          <w:sz w:val="24"/>
        </w:rPr>
        <w:t xml:space="preserve"> </w:t>
      </w:r>
      <w:r w:rsidR="005F219B">
        <w:rPr>
          <w:rFonts w:ascii="Garamond"/>
          <w:sz w:val="24"/>
        </w:rPr>
        <w:t>include</w:t>
      </w:r>
      <w:r w:rsidR="005F219B">
        <w:rPr>
          <w:rFonts w:ascii="Garamond"/>
          <w:spacing w:val="-9"/>
          <w:sz w:val="24"/>
        </w:rPr>
        <w:t xml:space="preserve"> </w:t>
      </w:r>
      <w:r w:rsidR="005F219B">
        <w:rPr>
          <w:rFonts w:ascii="Garamond"/>
          <w:b/>
          <w:sz w:val="24"/>
        </w:rPr>
        <w:t>premiums</w:t>
      </w:r>
      <w:r w:rsidR="005F219B">
        <w:rPr>
          <w:rFonts w:ascii="Garamond"/>
          <w:sz w:val="24"/>
        </w:rPr>
        <w:t>.</w:t>
      </w:r>
    </w:p>
    <w:p w14:paraId="2EB117EF" w14:textId="77777777" w:rsidR="00742033" w:rsidRDefault="00B24B36">
      <w:pPr>
        <w:pStyle w:val="BodyText"/>
        <w:spacing w:before="60" w:line="256" w:lineRule="auto"/>
        <w:ind w:right="3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416" behindDoc="0" locked="0" layoutInCell="1" allowOverlap="1" wp14:anchorId="7308C525" wp14:editId="32801B12">
                <wp:simplePos x="0" y="0"/>
                <wp:positionH relativeFrom="page">
                  <wp:posOffset>285750</wp:posOffset>
                </wp:positionH>
                <wp:positionV relativeFrom="paragraph">
                  <wp:posOffset>95885</wp:posOffset>
                </wp:positionV>
                <wp:extent cx="50165" cy="48260"/>
                <wp:effectExtent l="0" t="635" r="6985" b="8255"/>
                <wp:wrapNone/>
                <wp:docPr id="60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51"/>
                          <a:chExt cx="79" cy="76"/>
                        </a:xfrm>
                      </wpg:grpSpPr>
                      <wps:wsp>
                        <wps:cNvPr id="61" name="Freeform 44"/>
                        <wps:cNvSpPr>
                          <a:spLocks/>
                        </wps:cNvSpPr>
                        <wps:spPr bwMode="auto">
                          <a:xfrm>
                            <a:off x="450" y="15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51 151"/>
                              <a:gd name="T3" fmla="*/ 151 h 76"/>
                              <a:gd name="T4" fmla="+- 0 478 450"/>
                              <a:gd name="T5" fmla="*/ T4 w 79"/>
                              <a:gd name="T6" fmla="+- 0 152 151"/>
                              <a:gd name="T7" fmla="*/ 152 h 76"/>
                              <a:gd name="T8" fmla="+- 0 459 450"/>
                              <a:gd name="T9" fmla="*/ T8 w 79"/>
                              <a:gd name="T10" fmla="+- 0 161 151"/>
                              <a:gd name="T11" fmla="*/ 161 h 76"/>
                              <a:gd name="T12" fmla="+- 0 450 450"/>
                              <a:gd name="T13" fmla="*/ T12 w 79"/>
                              <a:gd name="T14" fmla="+- 0 176 151"/>
                              <a:gd name="T15" fmla="*/ 176 h 76"/>
                              <a:gd name="T16" fmla="+- 0 453 450"/>
                              <a:gd name="T17" fmla="*/ T16 w 79"/>
                              <a:gd name="T18" fmla="+- 0 202 151"/>
                              <a:gd name="T19" fmla="*/ 202 h 76"/>
                              <a:gd name="T20" fmla="+- 0 465 450"/>
                              <a:gd name="T21" fmla="*/ T20 w 79"/>
                              <a:gd name="T22" fmla="+- 0 219 151"/>
                              <a:gd name="T23" fmla="*/ 219 h 76"/>
                              <a:gd name="T24" fmla="+- 0 482 450"/>
                              <a:gd name="T25" fmla="*/ T24 w 79"/>
                              <a:gd name="T26" fmla="+- 0 226 151"/>
                              <a:gd name="T27" fmla="*/ 226 h 76"/>
                              <a:gd name="T28" fmla="+- 0 506 450"/>
                              <a:gd name="T29" fmla="*/ T28 w 79"/>
                              <a:gd name="T30" fmla="+- 0 221 151"/>
                              <a:gd name="T31" fmla="*/ 221 h 76"/>
                              <a:gd name="T32" fmla="+- 0 522 450"/>
                              <a:gd name="T33" fmla="*/ T32 w 79"/>
                              <a:gd name="T34" fmla="+- 0 208 151"/>
                              <a:gd name="T35" fmla="*/ 208 h 76"/>
                              <a:gd name="T36" fmla="+- 0 528 450"/>
                              <a:gd name="T37" fmla="*/ T36 w 79"/>
                              <a:gd name="T38" fmla="+- 0 188 151"/>
                              <a:gd name="T39" fmla="*/ 188 h 76"/>
                              <a:gd name="T40" fmla="+- 0 528 450"/>
                              <a:gd name="T41" fmla="*/ T40 w 79"/>
                              <a:gd name="T42" fmla="+- 0 187 151"/>
                              <a:gd name="T43" fmla="*/ 187 h 76"/>
                              <a:gd name="T44" fmla="+- 0 522 450"/>
                              <a:gd name="T45" fmla="*/ T44 w 79"/>
                              <a:gd name="T46" fmla="+- 0 166 151"/>
                              <a:gd name="T47" fmla="*/ 166 h 76"/>
                              <a:gd name="T48" fmla="+- 0 506 450"/>
                              <a:gd name="T49" fmla="*/ T48 w 79"/>
                              <a:gd name="T50" fmla="+- 0 151 151"/>
                              <a:gd name="T51" fmla="*/ 15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204D93" id="Group 43" o:spid="_x0000_s1026" style="position:absolute;margin-left:22.5pt;margin-top:7.55pt;width:3.95pt;height:3.8pt;z-index:2416;mso-position-horizontal-relative:page" coordorigin="450,15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">
                <v:shape id="Freeform 44" o:spid="_x0000_s1027" style="position:absolute;left:450;top:15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xW4sQA&#10;AADbAAAADwAAAGRycy9kb3ducmV2LnhtbESPwWrDMBBE74X8g9hALiWRHWgoTpSQFAptb00NJrdF&#10;2tgm1spIamz/fVUo9DjMzBtmdxhtJ+7kQ+tYQb7KQBBrZ1quFZRfr8tnECEiG+wck4KJAhz2s4cd&#10;FsYN/En3c6xFgnAoUEETY19IGXRDFsPK9cTJuzpvMSbpa2k8DgluO7nOso202HJaaLCnl4b07fxt&#10;Fdhy8k/mw5WXqnrUuX+vTt2RlVrMx+MWRKQx/of/2m9GwSaH3y/pB8j9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esVuL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151;28,152;9,161;0,176;3,202;15,219;32,226;56,221;72,208;78,188;78,187;72,166;56,151" o:connectangles="0,0,0,0,0,0,0,0,0,0,0,0,0"/>
                </v:shape>
                <w10:wrap anchorx="page"/>
              </v:group>
            </w:pict>
          </mc:Fallback>
        </mc:AlternateContent>
      </w:r>
      <w:r w:rsidR="005F219B">
        <w:t>Sample</w:t>
      </w:r>
      <w:r w:rsidR="005F219B">
        <w:rPr>
          <w:spacing w:val="-6"/>
        </w:rPr>
        <w:t xml:space="preserve"> </w:t>
      </w:r>
      <w:r w:rsidR="005F219B">
        <w:t>care</w:t>
      </w:r>
      <w:r w:rsidR="005F219B">
        <w:rPr>
          <w:spacing w:val="-5"/>
        </w:rPr>
        <w:t xml:space="preserve"> </w:t>
      </w:r>
      <w:r w:rsidR="005F219B">
        <w:t>costs</w:t>
      </w:r>
      <w:r w:rsidR="005F219B">
        <w:rPr>
          <w:spacing w:val="-5"/>
        </w:rPr>
        <w:t xml:space="preserve"> </w:t>
      </w:r>
      <w:r w:rsidR="005F219B">
        <w:t>are</w:t>
      </w:r>
      <w:r w:rsidR="005F219B">
        <w:rPr>
          <w:spacing w:val="-5"/>
        </w:rPr>
        <w:t xml:space="preserve"> </w:t>
      </w:r>
      <w:r w:rsidR="005F219B">
        <w:t>based</w:t>
      </w:r>
      <w:r w:rsidR="005F219B">
        <w:rPr>
          <w:spacing w:val="-5"/>
        </w:rPr>
        <w:t xml:space="preserve"> </w:t>
      </w:r>
      <w:r w:rsidR="005F219B">
        <w:t>on</w:t>
      </w:r>
      <w:r w:rsidR="005F219B">
        <w:rPr>
          <w:spacing w:val="-5"/>
        </w:rPr>
        <w:t xml:space="preserve"> </w:t>
      </w:r>
      <w:r w:rsidR="005F219B">
        <w:t>national</w:t>
      </w:r>
      <w:r w:rsidR="005F219B">
        <w:rPr>
          <w:w w:val="99"/>
        </w:rPr>
        <w:t xml:space="preserve"> </w:t>
      </w:r>
      <w:r w:rsidR="005F219B">
        <w:t>averages</w:t>
      </w:r>
      <w:r w:rsidR="005F219B">
        <w:rPr>
          <w:spacing w:val="-8"/>
        </w:rPr>
        <w:t xml:space="preserve"> </w:t>
      </w:r>
      <w:r w:rsidR="005F219B">
        <w:t>supplied</w:t>
      </w:r>
      <w:r w:rsidR="005F219B">
        <w:rPr>
          <w:spacing w:val="-7"/>
        </w:rPr>
        <w:t xml:space="preserve"> </w:t>
      </w:r>
      <w:r w:rsidR="005F219B">
        <w:t>by</w:t>
      </w:r>
      <w:r w:rsidR="005F219B">
        <w:rPr>
          <w:spacing w:val="-7"/>
        </w:rPr>
        <w:t xml:space="preserve"> </w:t>
      </w:r>
      <w:r w:rsidR="005F219B">
        <w:t>the</w:t>
      </w:r>
      <w:r w:rsidR="005F219B">
        <w:rPr>
          <w:spacing w:val="-7"/>
        </w:rPr>
        <w:t xml:space="preserve"> </w:t>
      </w:r>
      <w:r w:rsidR="005F219B">
        <w:t>U.S.</w:t>
      </w:r>
      <w:r w:rsidR="005F219B">
        <w:rPr>
          <w:spacing w:val="-7"/>
        </w:rPr>
        <w:t xml:space="preserve"> </w:t>
      </w:r>
      <w:r w:rsidR="005F219B">
        <w:t>Department</w:t>
      </w:r>
      <w:r w:rsidR="005F219B">
        <w:rPr>
          <w:w w:val="99"/>
        </w:rPr>
        <w:t xml:space="preserve"> </w:t>
      </w:r>
      <w:r w:rsidR="005F219B">
        <w:t>of</w:t>
      </w:r>
      <w:r w:rsidR="005F219B">
        <w:rPr>
          <w:spacing w:val="-5"/>
        </w:rPr>
        <w:t xml:space="preserve"> </w:t>
      </w:r>
      <w:r w:rsidR="005F219B">
        <w:t>Health</w:t>
      </w:r>
      <w:r w:rsidR="005F219B">
        <w:rPr>
          <w:spacing w:val="-5"/>
        </w:rPr>
        <w:t xml:space="preserve"> </w:t>
      </w:r>
      <w:r w:rsidR="005F219B">
        <w:t>and</w:t>
      </w:r>
      <w:r w:rsidR="005F219B">
        <w:rPr>
          <w:spacing w:val="-5"/>
        </w:rPr>
        <w:t xml:space="preserve"> </w:t>
      </w:r>
      <w:r w:rsidR="005F219B">
        <w:t>Human</w:t>
      </w:r>
      <w:r w:rsidR="005F219B">
        <w:rPr>
          <w:spacing w:val="-4"/>
        </w:rPr>
        <w:t xml:space="preserve"> </w:t>
      </w:r>
      <w:r w:rsidR="005F219B">
        <w:t>Services,</w:t>
      </w:r>
      <w:r w:rsidR="005F219B">
        <w:rPr>
          <w:spacing w:val="-5"/>
        </w:rPr>
        <w:t xml:space="preserve"> </w:t>
      </w:r>
      <w:r w:rsidR="005F219B">
        <w:t>and</w:t>
      </w:r>
      <w:r w:rsidR="005F219B">
        <w:rPr>
          <w:spacing w:val="-5"/>
        </w:rPr>
        <w:t xml:space="preserve"> </w:t>
      </w:r>
      <w:r w:rsidR="005F219B">
        <w:t>aren't</w:t>
      </w:r>
      <w:r w:rsidR="005F219B">
        <w:rPr>
          <w:w w:val="99"/>
        </w:rPr>
        <w:t xml:space="preserve"> </w:t>
      </w:r>
      <w:r w:rsidR="005F219B">
        <w:t>specific</w:t>
      </w:r>
      <w:r w:rsidR="005F219B">
        <w:rPr>
          <w:spacing w:val="-6"/>
        </w:rPr>
        <w:t xml:space="preserve"> </w:t>
      </w:r>
      <w:r w:rsidR="005F219B">
        <w:t>to</w:t>
      </w:r>
      <w:r w:rsidR="005F219B">
        <w:rPr>
          <w:spacing w:val="-5"/>
        </w:rPr>
        <w:t xml:space="preserve"> </w:t>
      </w:r>
      <w:r w:rsidR="005F219B">
        <w:t>a</w:t>
      </w:r>
      <w:r w:rsidR="005F219B">
        <w:rPr>
          <w:spacing w:val="-5"/>
        </w:rPr>
        <w:t xml:space="preserve"> </w:t>
      </w:r>
      <w:r w:rsidR="005F219B">
        <w:t>particular</w:t>
      </w:r>
      <w:r w:rsidR="005F219B">
        <w:rPr>
          <w:spacing w:val="-6"/>
        </w:rPr>
        <w:t xml:space="preserve"> </w:t>
      </w:r>
      <w:r w:rsidR="005F219B">
        <w:t>geographic</w:t>
      </w:r>
      <w:r w:rsidR="005F219B">
        <w:rPr>
          <w:spacing w:val="-5"/>
        </w:rPr>
        <w:t xml:space="preserve"> </w:t>
      </w:r>
      <w:r w:rsidR="005F219B">
        <w:t>area</w:t>
      </w:r>
      <w:r w:rsidR="005F219B">
        <w:rPr>
          <w:spacing w:val="-5"/>
        </w:rPr>
        <w:t xml:space="preserve"> </w:t>
      </w:r>
      <w:r w:rsidR="005F219B">
        <w:t>or health</w:t>
      </w:r>
      <w:r w:rsidR="005F219B">
        <w:rPr>
          <w:spacing w:val="-11"/>
        </w:rPr>
        <w:t xml:space="preserve"> </w:t>
      </w:r>
      <w:r w:rsidR="005F219B">
        <w:t>plan.</w:t>
      </w:r>
    </w:p>
    <w:p w14:paraId="5AF0085C" w14:textId="77777777" w:rsidR="00742033" w:rsidRDefault="005F219B">
      <w:pPr>
        <w:spacing w:line="40" w:lineRule="atLeast"/>
        <w:ind w:left="32"/>
        <w:rPr>
          <w:rFonts w:ascii="Garamond" w:eastAsia="Garamond" w:hAnsi="Garamond" w:cs="Garamond"/>
          <w:sz w:val="4"/>
          <w:szCs w:val="4"/>
        </w:rPr>
      </w:pPr>
      <w:r>
        <w:br w:type="column"/>
      </w:r>
      <w:r w:rsidR="00B24B36">
        <w:rPr>
          <w:rFonts w:ascii="Garamond"/>
          <w:noProof/>
          <w:sz w:val="4"/>
        </w:rPr>
        <mc:AlternateContent>
          <mc:Choice Requires="wpg">
            <w:drawing>
              <wp:inline distT="0" distB="0" distL="0" distR="0" wp14:anchorId="779B5A7A" wp14:editId="1DEAEB77">
                <wp:extent cx="2926080" cy="27940"/>
                <wp:effectExtent l="0" t="0" r="7620" b="635"/>
                <wp:docPr id="5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27940"/>
                          <a:chOff x="0" y="0"/>
                          <a:chExt cx="4608" cy="44"/>
                        </a:xfrm>
                      </wpg:grpSpPr>
                      <wpg:grpSp>
                        <wpg:cNvPr id="58" name="Group 41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4" cy="2"/>
                            <a:chOff x="22" y="22"/>
                            <a:chExt cx="4564" cy="2"/>
                          </a:xfrm>
                        </wpg:grpSpPr>
                        <wps:wsp>
                          <wps:cNvPr id="59" name="Freeform 42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4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4"/>
                                <a:gd name="T2" fmla="+- 0 4586 22"/>
                                <a:gd name="T3" fmla="*/ T2 w 45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4">
                                  <a:moveTo>
                                    <a:pt x="0" y="0"/>
                                  </a:moveTo>
                                  <a:lnTo>
                                    <a:pt x="4564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52538D" id="Group 40" o:spid="_x0000_s1026" style="width:230.4pt;height:2.2pt;mso-position-horizontal-relative:char;mso-position-vertical-relative:line" coordsize="4608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">
                <v:group id="Group 41" o:spid="_x0000_s1027" style="position:absolute;left:22;top:22;width:4564;height:2" coordorigin="22,22" coordsize="456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42" o:spid="_x0000_s1028" style="position:absolute;left:22;top:22;width:4564;height:2;visibility:visible;mso-wrap-style:square;v-text-anchor:top" coordsize="456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wBGcUA&#10;AADbAAAADwAAAGRycy9kb3ducmV2LnhtbESPT2sCMRTE70K/Q3gFL1KzCi26NStSFDwV/116e01e&#10;N0s3L9tNXNd++kYoeBxm5jfMYtm7WnTUhsqzgsk4A0Gsvam4VHA6bp5mIEJENlh7JgVXCrAsHgYL&#10;zI2/8J66QyxFgnDIUYGNscmlDNqSwzD2DXHyvnzrMCbZltK0eElwV8tplr1IhxWnBYsNvVnS34ez&#10;U/B7urq1/pn7Salx9b4b2fD5sVdq+NivXkFE6uM9/N/eGgXPc7h9ST9AF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vAEZxQAAANsAAAAPAAAAAAAAAAAAAAAAAJgCAABkcnMv&#10;ZG93bnJldi54bWxQSwUGAAAAAAQABAD1AAAAigMAAAAA&#10;" path="m,l4564,e" filled="f" strokecolor="#bfe8fb" strokeweight="2.2pt">
                    <v:path arrowok="t" o:connecttype="custom" o:connectlocs="0,0;4564,0" o:connectangles="0,0"/>
                  </v:shape>
                </v:group>
                <w10:anchorlock/>
              </v:group>
            </w:pict>
          </mc:Fallback>
        </mc:AlternateContent>
      </w:r>
    </w:p>
    <w:p w14:paraId="457D97C6" w14:textId="77777777" w:rsidR="00742033" w:rsidRDefault="005F219B">
      <w:pPr>
        <w:spacing w:before="52" w:line="280" w:lineRule="exact"/>
        <w:ind w:left="140" w:right="129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does a Coverage Example show?</w:t>
      </w:r>
    </w:p>
    <w:p w14:paraId="7E346569" w14:textId="77777777" w:rsidR="00742033" w:rsidRDefault="005F219B">
      <w:pPr>
        <w:pStyle w:val="BodyText"/>
        <w:spacing w:before="213" w:line="256" w:lineRule="auto"/>
        <w:ind w:left="140"/>
      </w:pP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situation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verage</w:t>
      </w:r>
      <w:r>
        <w:rPr>
          <w:w w:val="99"/>
        </w:rPr>
        <w:t xml:space="preserve"> </w:t>
      </w:r>
      <w:r>
        <w:t>Example</w:t>
      </w:r>
      <w:r>
        <w:rPr>
          <w:spacing w:val="-8"/>
        </w:rPr>
        <w:t xml:space="preserve"> </w:t>
      </w:r>
      <w:r>
        <w:t>helps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see</w:t>
      </w:r>
      <w:r>
        <w:rPr>
          <w:spacing w:val="-7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b/>
          <w:u w:val="single" w:color="000000"/>
        </w:rPr>
        <w:t>coinsurance</w:t>
      </w:r>
      <w:r>
        <w:rPr>
          <w:b/>
          <w:spacing w:val="-6"/>
          <w:u w:val="single" w:color="000000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add</w:t>
      </w:r>
      <w:r>
        <w:rPr>
          <w:spacing w:val="-6"/>
        </w:rPr>
        <w:t xml:space="preserve"> </w:t>
      </w:r>
      <w:r>
        <w:t>up.</w:t>
      </w:r>
      <w:r>
        <w:rPr>
          <w:spacing w:val="-5"/>
        </w:rPr>
        <w:t xml:space="preserve"> </w:t>
      </w:r>
      <w:r>
        <w:t>It</w:t>
      </w:r>
      <w:r>
        <w:rPr>
          <w:w w:val="99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helps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expenses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eft</w:t>
      </w:r>
      <w:r>
        <w:rPr>
          <w:w w:val="99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or treatment</w:t>
      </w:r>
      <w:r>
        <w:rPr>
          <w:spacing w:val="-7"/>
        </w:rPr>
        <w:t xml:space="preserve"> </w:t>
      </w:r>
      <w:r>
        <w:t>isn't</w:t>
      </w:r>
      <w:r>
        <w:rPr>
          <w:spacing w:val="-6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paymen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limited.</w:t>
      </w:r>
    </w:p>
    <w:p w14:paraId="3B236F38" w14:textId="77777777" w:rsidR="00742033" w:rsidRDefault="00742033">
      <w:pPr>
        <w:spacing w:before="3"/>
        <w:rPr>
          <w:rFonts w:ascii="Garamond" w:eastAsia="Garamond" w:hAnsi="Garamond" w:cs="Garamond"/>
          <w:sz w:val="24"/>
          <w:szCs w:val="24"/>
        </w:rPr>
      </w:pPr>
    </w:p>
    <w:p w14:paraId="596E9DC5" w14:textId="77777777" w:rsidR="00742033" w:rsidRDefault="00B24B36">
      <w:pPr>
        <w:spacing w:line="40" w:lineRule="atLeast"/>
        <w:ind w:left="36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5857F27F" wp14:editId="40FEC9CE">
                <wp:extent cx="2928620" cy="27940"/>
                <wp:effectExtent l="0" t="0" r="5080" b="635"/>
                <wp:docPr id="54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55" name="Group 3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56" name="Freeform 3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02AF30" id="Group 3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y+v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Csvr4kDAADgCAAADgAAAAAAAAAAAAAAAAAuAgAA&#10;ZHJzL2Uyb0RvYy54bWxQSwECLQAUAAYACAAAACEAcqldMNoAAAADAQAADwAAAAAAAAAAAAAAAADj&#10;BQAAZHJzL2Rvd25yZXYueG1sUEsFBgAAAAAEAAQA8wAAAOoGAAAAAA==&#10;">
                <v:group id="Group 3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3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WtvcQA&#10;AADbAAAADwAAAGRycy9kb3ducmV2LnhtbESPQWvCQBSE74X+h+UVvDWbWhpsmlWsIvSaaPD6mn1N&#10;gtm3Ibs10V/vCoUeh5n5hslWk+nEmQbXWlbwEsUgiCurW64VHPa75wUI55E1dpZJwYUcrJaPDxmm&#10;2o6c07nwtQgQdikqaLzvUyld1ZBBF9meOHg/djDogxxqqQccA9x0ch7HiTTYclhosKdNQ9Wp+DUK&#10;xrxYv7/2ZVV236fPY2m2h+txq9TsaVp/gPA0+f/wX/tLK3hL4P4l/AC5v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2Frb3EAAAA2wAAAA8AAAAAAAAAAAAAAAAAmAIAAGRycy9k&#10;b3ducmV2LnhtbFBLBQYAAAAABAAEAPUAAACJAwAAAAA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03A77406" w14:textId="77777777" w:rsidR="00742033" w:rsidRDefault="005F219B">
      <w:pPr>
        <w:pStyle w:val="Heading2"/>
        <w:spacing w:line="247" w:lineRule="exact"/>
        <w:ind w:left="141"/>
        <w:rPr>
          <w:b w:val="0"/>
          <w:bCs w:val="0"/>
        </w:rPr>
      </w:pPr>
      <w:r>
        <w:t>Does the Coverage Example</w:t>
      </w:r>
    </w:p>
    <w:p w14:paraId="4A1ABB68" w14:textId="77777777" w:rsidR="00742033" w:rsidRDefault="005F219B">
      <w:pPr>
        <w:spacing w:line="40" w:lineRule="atLeast"/>
        <w:ind w:left="166"/>
        <w:rPr>
          <w:rFonts w:ascii="Arial" w:eastAsia="Arial" w:hAnsi="Arial" w:cs="Arial"/>
          <w:sz w:val="4"/>
          <w:szCs w:val="4"/>
        </w:rPr>
      </w:pPr>
      <w:r>
        <w:br w:type="column"/>
      </w:r>
      <w:r w:rsidR="00B24B36">
        <w:rPr>
          <w:rFonts w:ascii="Arial"/>
          <w:noProof/>
          <w:sz w:val="4"/>
        </w:rPr>
        <mc:AlternateContent>
          <mc:Choice Requires="wpg">
            <w:drawing>
              <wp:inline distT="0" distB="0" distL="0" distR="0" wp14:anchorId="0990AB3F" wp14:editId="0E064756">
                <wp:extent cx="2997200" cy="27940"/>
                <wp:effectExtent l="0" t="0" r="3175" b="635"/>
                <wp:docPr id="51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7200" cy="27940"/>
                          <a:chOff x="0" y="0"/>
                          <a:chExt cx="4720" cy="44"/>
                        </a:xfrm>
                      </wpg:grpSpPr>
                      <wpg:grpSp>
                        <wpg:cNvPr id="52" name="Group 35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76" cy="2"/>
                            <a:chOff x="22" y="22"/>
                            <a:chExt cx="4676" cy="2"/>
                          </a:xfrm>
                        </wpg:grpSpPr>
                        <wps:wsp>
                          <wps:cNvPr id="53" name="Freeform 36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76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76"/>
                                <a:gd name="T2" fmla="+- 0 4698 22"/>
                                <a:gd name="T3" fmla="*/ T2 w 4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76">
                                  <a:moveTo>
                                    <a:pt x="0" y="0"/>
                                  </a:moveTo>
                                  <a:lnTo>
                                    <a:pt x="4676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EB371F" id="Group 34" o:spid="_x0000_s1026" style="width:236pt;height:2.2pt;mso-position-horizontal-relative:char;mso-position-vertical-relative:line" coordsize="472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">
                <v:group id="Group 35" o:spid="_x0000_s1027" style="position:absolute;left:22;top:22;width:4676;height:2" coordorigin="22,22" coordsize="4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36" o:spid="_x0000_s1028" style="position:absolute;left:22;top:22;width:4676;height:2;visibility:visible;mso-wrap-style:square;v-text-anchor:top" coordsize="4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UZIsUA&#10;AADbAAAADwAAAGRycy9kb3ducmV2LnhtbESPQWsCMRSE74L/ITyht5q1UrWrUaRgEQpKtT309tg8&#10;N6ubl3UT1/Xfm0LB4zAz3zCzRWtL0VDtC8cKBv0EBHHmdMG5gu/96nkCwgdkjaVjUnAjD4t5tzPD&#10;VLsrf1GzC7mIEPYpKjAhVKmUPjNk0fddRRy9g6sthijrXOoarxFuS/mSJCNpseC4YLCid0PZaXex&#10;CvT5bbPdj34/xx+3xuitNMPjj1HqqdcupyACteER/m+vtYLXI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hRkixQAAANsAAAAPAAAAAAAAAAAAAAAAAJgCAABkcnMv&#10;ZG93bnJldi54bWxQSwUGAAAAAAQABAD1AAAAigMAAAAA&#10;" path="m,l4676,e" filled="f" strokecolor="#bfe8fb" strokeweight="2.2pt">
                    <v:path arrowok="t" o:connecttype="custom" o:connectlocs="0,0;4676,0" o:connectangles="0,0"/>
                  </v:shape>
                </v:group>
                <w10:anchorlock/>
              </v:group>
            </w:pict>
          </mc:Fallback>
        </mc:AlternateContent>
      </w:r>
    </w:p>
    <w:p w14:paraId="7E946B94" w14:textId="77777777" w:rsidR="00742033" w:rsidRDefault="005F219B">
      <w:pPr>
        <w:spacing w:before="51" w:line="280" w:lineRule="exact"/>
        <w:ind w:left="274" w:right="40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Can I use Coverage Examples to compare plans?</w:t>
      </w:r>
    </w:p>
    <w:p w14:paraId="1EF01510" w14:textId="77777777" w:rsidR="00742033" w:rsidRDefault="00B24B36">
      <w:pPr>
        <w:pStyle w:val="BodyText"/>
        <w:spacing w:before="206" w:line="257" w:lineRule="auto"/>
        <w:ind w:left="498" w:right="476"/>
      </w:pPr>
      <w:r>
        <w:rPr>
          <w:noProof/>
        </w:rPr>
        <w:drawing>
          <wp:anchor distT="0" distB="0" distL="114300" distR="114300" simplePos="0" relativeHeight="503280080" behindDoc="1" locked="0" layoutInCell="1" allowOverlap="1" wp14:anchorId="21EB719B" wp14:editId="60720619">
            <wp:simplePos x="0" y="0"/>
            <wp:positionH relativeFrom="page">
              <wp:posOffset>6830060</wp:posOffset>
            </wp:positionH>
            <wp:positionV relativeFrom="paragraph">
              <wp:posOffset>123825</wp:posOffset>
            </wp:positionV>
            <wp:extent cx="228600" cy="209550"/>
            <wp:effectExtent l="0" t="0" r="0" b="0"/>
            <wp:wrapNone/>
            <wp:docPr id="5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19B">
        <w:rPr>
          <w:b/>
          <w:position w:val="1"/>
          <w:sz w:val="28"/>
          <w:u w:val="single" w:color="000000"/>
        </w:rPr>
        <w:t>Yes.</w:t>
      </w:r>
      <w:r w:rsidR="005F219B">
        <w:rPr>
          <w:b/>
          <w:spacing w:val="4"/>
          <w:position w:val="1"/>
          <w:sz w:val="28"/>
          <w:u w:val="single" w:color="000000"/>
        </w:rPr>
        <w:t xml:space="preserve"> </w:t>
      </w:r>
      <w:r w:rsidR="005F219B">
        <w:t>When</w:t>
      </w:r>
      <w:r w:rsidR="005F219B">
        <w:rPr>
          <w:spacing w:val="-5"/>
        </w:rPr>
        <w:t xml:space="preserve"> </w:t>
      </w:r>
      <w:r w:rsidR="005F219B">
        <w:t>you</w:t>
      </w:r>
      <w:r w:rsidR="005F219B">
        <w:rPr>
          <w:spacing w:val="-4"/>
        </w:rPr>
        <w:t xml:space="preserve"> </w:t>
      </w:r>
      <w:r w:rsidR="005F219B">
        <w:t>look</w:t>
      </w:r>
      <w:r w:rsidR="005F219B">
        <w:rPr>
          <w:spacing w:val="-5"/>
        </w:rPr>
        <w:t xml:space="preserve"> </w:t>
      </w:r>
      <w:r w:rsidR="005F219B">
        <w:t>at</w:t>
      </w:r>
      <w:r w:rsidR="005F219B">
        <w:rPr>
          <w:spacing w:val="-4"/>
        </w:rPr>
        <w:t xml:space="preserve"> </w:t>
      </w:r>
      <w:r w:rsidR="005F219B">
        <w:t>the</w:t>
      </w:r>
      <w:r w:rsidR="005F219B">
        <w:rPr>
          <w:spacing w:val="-5"/>
        </w:rPr>
        <w:t xml:space="preserve"> </w:t>
      </w:r>
      <w:r w:rsidR="005F219B">
        <w:t>Summary</w:t>
      </w:r>
      <w:r w:rsidR="005F219B">
        <w:rPr>
          <w:spacing w:val="-4"/>
        </w:rPr>
        <w:t xml:space="preserve"> </w:t>
      </w:r>
      <w:r w:rsidR="005F219B">
        <w:t>of</w:t>
      </w:r>
      <w:r w:rsidR="005F219B">
        <w:rPr>
          <w:w w:val="99"/>
        </w:rPr>
        <w:t xml:space="preserve"> </w:t>
      </w:r>
      <w:r w:rsidR="005F219B">
        <w:t>Benefits</w:t>
      </w:r>
      <w:r w:rsidR="005F219B">
        <w:rPr>
          <w:spacing w:val="-6"/>
        </w:rPr>
        <w:t xml:space="preserve"> </w:t>
      </w:r>
      <w:r w:rsidR="005F219B">
        <w:t>and</w:t>
      </w:r>
      <w:r w:rsidR="005F219B">
        <w:rPr>
          <w:spacing w:val="-6"/>
        </w:rPr>
        <w:t xml:space="preserve"> </w:t>
      </w:r>
      <w:r w:rsidR="005F219B">
        <w:t>Coverage</w:t>
      </w:r>
      <w:r w:rsidR="005F219B">
        <w:rPr>
          <w:spacing w:val="-6"/>
        </w:rPr>
        <w:t xml:space="preserve"> </w:t>
      </w:r>
      <w:r w:rsidR="005F219B">
        <w:t>for</w:t>
      </w:r>
      <w:r w:rsidR="005F219B">
        <w:rPr>
          <w:spacing w:val="-6"/>
        </w:rPr>
        <w:t xml:space="preserve"> </w:t>
      </w:r>
      <w:r w:rsidR="005F219B">
        <w:t>other</w:t>
      </w:r>
      <w:r w:rsidR="005F219B">
        <w:rPr>
          <w:spacing w:val="-6"/>
        </w:rPr>
        <w:t xml:space="preserve"> </w:t>
      </w:r>
      <w:r w:rsidR="005F219B">
        <w:t>plans,</w:t>
      </w:r>
      <w:r w:rsidR="005F219B">
        <w:rPr>
          <w:w w:val="99"/>
        </w:rPr>
        <w:t xml:space="preserve"> </w:t>
      </w:r>
      <w:r w:rsidR="005F219B">
        <w:t>you'll</w:t>
      </w:r>
      <w:r w:rsidR="005F219B">
        <w:rPr>
          <w:spacing w:val="-7"/>
        </w:rPr>
        <w:t xml:space="preserve"> </w:t>
      </w:r>
      <w:r w:rsidR="005F219B">
        <w:t>find</w:t>
      </w:r>
      <w:r w:rsidR="005F219B">
        <w:rPr>
          <w:spacing w:val="-7"/>
        </w:rPr>
        <w:t xml:space="preserve"> </w:t>
      </w:r>
      <w:r w:rsidR="005F219B">
        <w:t>the</w:t>
      </w:r>
      <w:r w:rsidR="005F219B">
        <w:rPr>
          <w:spacing w:val="-7"/>
        </w:rPr>
        <w:t xml:space="preserve"> </w:t>
      </w:r>
      <w:r w:rsidR="005F219B">
        <w:t>same</w:t>
      </w:r>
      <w:r w:rsidR="005F219B">
        <w:rPr>
          <w:spacing w:val="-7"/>
        </w:rPr>
        <w:t xml:space="preserve"> </w:t>
      </w:r>
      <w:r w:rsidR="005F219B">
        <w:t>Coverage</w:t>
      </w:r>
      <w:r w:rsidR="005F219B">
        <w:rPr>
          <w:spacing w:val="-7"/>
        </w:rPr>
        <w:t xml:space="preserve"> </w:t>
      </w:r>
      <w:r w:rsidR="005F219B">
        <w:t>Examples.</w:t>
      </w:r>
    </w:p>
    <w:p w14:paraId="7B64C9DF" w14:textId="77777777" w:rsidR="00742033" w:rsidRDefault="005F219B">
      <w:pPr>
        <w:pStyle w:val="BodyText"/>
        <w:spacing w:line="256" w:lineRule="auto"/>
        <w:ind w:left="498" w:right="328"/>
      </w:pPr>
      <w:r>
        <w:t>When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ompare</w:t>
      </w:r>
      <w:r>
        <w:rPr>
          <w:spacing w:val="-7"/>
        </w:rPr>
        <w:t xml:space="preserve"> </w:t>
      </w:r>
      <w:r>
        <w:t>plans,</w:t>
      </w:r>
      <w:r>
        <w:rPr>
          <w:spacing w:val="-6"/>
        </w:rPr>
        <w:t xml:space="preserve"> </w:t>
      </w:r>
      <w:r>
        <w:t>check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"Patient</w:t>
      </w:r>
      <w:r>
        <w:rPr>
          <w:w w:val="99"/>
        </w:rPr>
        <w:t xml:space="preserve"> </w:t>
      </w:r>
      <w:r>
        <w:t>Pays"</w:t>
      </w:r>
      <w:r>
        <w:rPr>
          <w:spacing w:val="-5"/>
        </w:rPr>
        <w:t xml:space="preserve"> </w:t>
      </w:r>
      <w:r>
        <w:t>box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example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maller</w:t>
      </w:r>
      <w:r>
        <w:rPr>
          <w:spacing w:val="-5"/>
        </w:rPr>
        <w:t xml:space="preserve"> </w:t>
      </w:r>
      <w:r>
        <w:t>that</w:t>
      </w:r>
      <w:r>
        <w:rPr>
          <w:w w:val="99"/>
        </w:rPr>
        <w:t xml:space="preserve"> </w:t>
      </w:r>
      <w:r>
        <w:t>number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coverag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 provides.</w:t>
      </w:r>
    </w:p>
    <w:p w14:paraId="64A15FA7" w14:textId="77777777" w:rsidR="00742033" w:rsidRDefault="00742033">
      <w:pPr>
        <w:spacing w:line="256" w:lineRule="auto"/>
        <w:sectPr w:rsidR="00742033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777" w:space="277"/>
            <w:col w:w="4439" w:space="903"/>
            <w:col w:w="5004"/>
          </w:cols>
        </w:sectPr>
      </w:pPr>
    </w:p>
    <w:p w14:paraId="1DDF7C63" w14:textId="77777777" w:rsidR="00742033" w:rsidRDefault="00B24B36">
      <w:pPr>
        <w:pStyle w:val="BodyText"/>
        <w:spacing w:line="247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296" behindDoc="0" locked="0" layoutInCell="1" allowOverlap="1" wp14:anchorId="1160CF2B" wp14:editId="49F84F2E">
                <wp:simplePos x="0" y="0"/>
                <wp:positionH relativeFrom="page">
                  <wp:posOffset>285750</wp:posOffset>
                </wp:positionH>
                <wp:positionV relativeFrom="paragraph">
                  <wp:posOffset>41910</wp:posOffset>
                </wp:positionV>
                <wp:extent cx="50165" cy="48260"/>
                <wp:effectExtent l="0" t="3810" r="6985" b="5080"/>
                <wp:wrapNone/>
                <wp:docPr id="48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66"/>
                          <a:chExt cx="79" cy="76"/>
                        </a:xfrm>
                      </wpg:grpSpPr>
                      <wps:wsp>
                        <wps:cNvPr id="49" name="Freeform 32"/>
                        <wps:cNvSpPr>
                          <a:spLocks/>
                        </wps:cNvSpPr>
                        <wps:spPr bwMode="auto">
                          <a:xfrm>
                            <a:off x="450" y="66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66 66"/>
                              <a:gd name="T3" fmla="*/ 66 h 76"/>
                              <a:gd name="T4" fmla="+- 0 478 450"/>
                              <a:gd name="T5" fmla="*/ T4 w 79"/>
                              <a:gd name="T6" fmla="+- 0 67 66"/>
                              <a:gd name="T7" fmla="*/ 67 h 76"/>
                              <a:gd name="T8" fmla="+- 0 459 450"/>
                              <a:gd name="T9" fmla="*/ T8 w 79"/>
                              <a:gd name="T10" fmla="+- 0 76 66"/>
                              <a:gd name="T11" fmla="*/ 76 h 76"/>
                              <a:gd name="T12" fmla="+- 0 450 450"/>
                              <a:gd name="T13" fmla="*/ T12 w 79"/>
                              <a:gd name="T14" fmla="+- 0 91 66"/>
                              <a:gd name="T15" fmla="*/ 91 h 76"/>
                              <a:gd name="T16" fmla="+- 0 453 450"/>
                              <a:gd name="T17" fmla="*/ T16 w 79"/>
                              <a:gd name="T18" fmla="+- 0 117 66"/>
                              <a:gd name="T19" fmla="*/ 117 h 76"/>
                              <a:gd name="T20" fmla="+- 0 465 450"/>
                              <a:gd name="T21" fmla="*/ T20 w 79"/>
                              <a:gd name="T22" fmla="+- 0 134 66"/>
                              <a:gd name="T23" fmla="*/ 134 h 76"/>
                              <a:gd name="T24" fmla="+- 0 482 450"/>
                              <a:gd name="T25" fmla="*/ T24 w 79"/>
                              <a:gd name="T26" fmla="+- 0 141 66"/>
                              <a:gd name="T27" fmla="*/ 141 h 76"/>
                              <a:gd name="T28" fmla="+- 0 506 450"/>
                              <a:gd name="T29" fmla="*/ T28 w 79"/>
                              <a:gd name="T30" fmla="+- 0 136 66"/>
                              <a:gd name="T31" fmla="*/ 136 h 76"/>
                              <a:gd name="T32" fmla="+- 0 522 450"/>
                              <a:gd name="T33" fmla="*/ T32 w 79"/>
                              <a:gd name="T34" fmla="+- 0 123 66"/>
                              <a:gd name="T35" fmla="*/ 123 h 76"/>
                              <a:gd name="T36" fmla="+- 0 528 450"/>
                              <a:gd name="T37" fmla="*/ T36 w 79"/>
                              <a:gd name="T38" fmla="+- 0 103 66"/>
                              <a:gd name="T39" fmla="*/ 103 h 76"/>
                              <a:gd name="T40" fmla="+- 0 528 450"/>
                              <a:gd name="T41" fmla="*/ T40 w 79"/>
                              <a:gd name="T42" fmla="+- 0 102 66"/>
                              <a:gd name="T43" fmla="*/ 102 h 76"/>
                              <a:gd name="T44" fmla="+- 0 522 450"/>
                              <a:gd name="T45" fmla="*/ T44 w 79"/>
                              <a:gd name="T46" fmla="+- 0 81 66"/>
                              <a:gd name="T47" fmla="*/ 81 h 76"/>
                              <a:gd name="T48" fmla="+- 0 506 450"/>
                              <a:gd name="T49" fmla="*/ T48 w 79"/>
                              <a:gd name="T50" fmla="+- 0 66 66"/>
                              <a:gd name="T51" fmla="*/ 66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C522" id="Group 31" o:spid="_x0000_s1026" style="position:absolute;margin-left:22.5pt;margin-top:3.3pt;width:3.95pt;height:3.8pt;z-index:2296;mso-position-horizontal-relative:page" coordorigin="450,66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">
                <v:shape id="Freeform 32" o:spid="_x0000_s1027" style="position:absolute;left:450;top:66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8GhMMA&#10;AADbAAAADwAAAGRycy9kb3ducmV2LnhtbESPQWvCQBSE70L/w/IEL6IbRYtGV7FCoe1NGwjeHtln&#10;Esy+Dburxn/vFgoeh5n5hllvO9OIGzlfW1YwGScgiAuray4VZL+fowUIH5A1NpZJwYM8bDdvvTWm&#10;2t75QLdjKEWEsE9RQRVCm0rpi4oM+rFtiaN3ts5giNKVUju8R7hp5DRJ3qXBmuNChS3tKyoux6tR&#10;YLKHm+sfm53yfFhM3Hf+0exYqUG/261ABOrCK/zf/tIKZkv4+xJ/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m8GhMMAAADbAAAADwAAAAAAAAAAAAAAAACYAgAAZHJzL2Rv&#10;d25yZXYueG1sUEsFBgAAAAAEAAQA9QAAAIgDAAAAAA==&#10;" path="m56,l28,1,9,10,,25,3,51,15,68r17,7l56,70,72,57,78,37r,-1l72,15,56,xe" fillcolor="black" stroked="f">
                  <v:path arrowok="t" o:connecttype="custom" o:connectlocs="56,66;28,67;9,76;0,91;3,117;15,134;32,141;56,136;72,123;78,103;78,102;72,81;56,66" o:connectangles="0,0,0,0,0,0,0,0,0,0,0,0,0"/>
                </v:shape>
                <w10:wrap anchorx="page"/>
              </v:group>
            </w:pict>
          </mc:Fallback>
        </mc:AlternateConten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patient's</w:t>
      </w:r>
      <w:r w:rsidR="005F219B">
        <w:rPr>
          <w:spacing w:val="-5"/>
        </w:rPr>
        <w:t xml:space="preserve"> </w:t>
      </w:r>
      <w:r w:rsidR="005F219B">
        <w:t>condition</w:t>
      </w:r>
      <w:r w:rsidR="005F219B">
        <w:rPr>
          <w:spacing w:val="-6"/>
        </w:rPr>
        <w:t xml:space="preserve"> </w:t>
      </w:r>
      <w:r w:rsidR="005F219B">
        <w:t>was</w:t>
      </w:r>
      <w:r w:rsidR="005F219B">
        <w:rPr>
          <w:spacing w:val="-5"/>
        </w:rPr>
        <w:t xml:space="preserve"> </w:t>
      </w:r>
      <w:r w:rsidR="005F219B">
        <w:t>not</w:t>
      </w:r>
      <w:r w:rsidR="005F219B">
        <w:rPr>
          <w:spacing w:val="-5"/>
        </w:rPr>
        <w:t xml:space="preserve"> </w:t>
      </w:r>
      <w:r w:rsidR="005F219B">
        <w:t>an</w:t>
      </w:r>
    </w:p>
    <w:p w14:paraId="21B398F7" w14:textId="77777777" w:rsidR="00742033" w:rsidRDefault="005F219B">
      <w:pPr>
        <w:pStyle w:val="BodyText"/>
        <w:spacing w:before="18" w:line="178" w:lineRule="exact"/>
      </w:pPr>
      <w:r>
        <w:t>excluded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preexisting</w:t>
      </w:r>
      <w:r>
        <w:rPr>
          <w:spacing w:val="-9"/>
        </w:rPr>
        <w:t xml:space="preserve"> </w:t>
      </w:r>
      <w:r>
        <w:t>condition.</w:t>
      </w:r>
    </w:p>
    <w:p w14:paraId="01FFFBA6" w14:textId="77777777" w:rsidR="00742033" w:rsidRDefault="005F219B">
      <w:pPr>
        <w:rPr>
          <w:rFonts w:ascii="Garamond" w:eastAsia="Garamond" w:hAnsi="Garamond" w:cs="Garamond"/>
          <w:sz w:val="3"/>
          <w:szCs w:val="3"/>
        </w:rPr>
      </w:pPr>
      <w:r>
        <w:br w:type="column"/>
      </w:r>
    </w:p>
    <w:p w14:paraId="5465C075" w14:textId="77777777" w:rsidR="00742033" w:rsidRDefault="00B24B36">
      <w:pPr>
        <w:spacing w:line="40" w:lineRule="atLeast"/>
        <w:ind w:left="5920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56027825" wp14:editId="37C7F484">
                <wp:extent cx="2999740" cy="27940"/>
                <wp:effectExtent l="0" t="0" r="635" b="635"/>
                <wp:docPr id="4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9740" cy="27940"/>
                          <a:chOff x="0" y="0"/>
                          <a:chExt cx="4724" cy="44"/>
                        </a:xfrm>
                      </wpg:grpSpPr>
                      <wpg:grpSp>
                        <wpg:cNvPr id="46" name="Group 29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80" cy="2"/>
                            <a:chOff x="22" y="22"/>
                            <a:chExt cx="4680" cy="2"/>
                          </a:xfrm>
                        </wpg:grpSpPr>
                        <wps:wsp>
                          <wps:cNvPr id="47" name="Freeform 30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80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80"/>
                                <a:gd name="T2" fmla="+- 0 4702 22"/>
                                <a:gd name="T3" fmla="*/ T2 w 4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80">
                                  <a:moveTo>
                                    <a:pt x="0" y="0"/>
                                  </a:moveTo>
                                  <a:lnTo>
                                    <a:pt x="4680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696C9E" id="Group 28" o:spid="_x0000_s1026" style="width:236.2pt;height:2.2pt;mso-position-horizontal-relative:char;mso-position-vertical-relative:line" coordsize="4724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">
                <v:group id="Group 29" o:spid="_x0000_s1027" style="position:absolute;left:22;top:22;width:4680;height:2" coordorigin="22,22" coordsize="4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30" o:spid="_x0000_s1028" style="position:absolute;left:22;top:22;width:4680;height:2;visibility:visible;mso-wrap-style:square;v-text-anchor:top" coordsize="4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2YhcEA&#10;AADbAAAADwAAAGRycy9kb3ducmV2LnhtbESPwWrDMBBE74H8g9hAb40cU9rgWA4hpdBrnfTQ22Jt&#10;bBNrZSTFVvv1VaGQ4zAzb5hyH80gJnK+t6xgs85AEDdW99wqOJ/eHrcgfEDWOFgmBd/kYV8tFyUW&#10;2s78QVMdWpEg7AtU0IUwFlL6piODfm1H4uRdrDMYknSt1A7nBDeDzLPsWRrsOS10ONKxo+Za34yC&#10;iPrn0uTuEOv4yiN+eT1/eqUeVvGwAxEohnv4v/2uFTy9wN+X9ANk9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NmIXBAAAA2wAAAA8AAAAAAAAAAAAAAAAAmAIAAGRycy9kb3du&#10;cmV2LnhtbFBLBQYAAAAABAAEAPUAAACGAwAAAAA=&#10;" path="m,l4680,e" filled="f" strokecolor="#bfe8fb" strokeweight="2.2pt">
                    <v:path arrowok="t" o:connecttype="custom" o:connectlocs="0,0;4680,0" o:connectangles="0,0"/>
                  </v:shape>
                </v:group>
                <w10:anchorlock/>
              </v:group>
            </w:pict>
          </mc:Fallback>
        </mc:AlternateContent>
      </w:r>
    </w:p>
    <w:p w14:paraId="5E952857" w14:textId="77777777" w:rsidR="00742033" w:rsidRDefault="005F219B">
      <w:pPr>
        <w:pStyle w:val="Heading2"/>
        <w:tabs>
          <w:tab w:val="left" w:pos="6023"/>
        </w:tabs>
        <w:spacing w:line="358" w:lineRule="exact"/>
        <w:ind w:left="549"/>
        <w:rPr>
          <w:b w:val="0"/>
          <w:bCs w:val="0"/>
        </w:rPr>
      </w:pPr>
      <w:r>
        <w:rPr>
          <w:position w:val="10"/>
        </w:rPr>
        <w:t>predict my own care needs?</w:t>
      </w:r>
      <w:r>
        <w:rPr>
          <w:position w:val="10"/>
        </w:rPr>
        <w:tab/>
      </w:r>
      <w:r>
        <w:t>Are there other costs I should</w:t>
      </w:r>
    </w:p>
    <w:p w14:paraId="1B39684D" w14:textId="77777777" w:rsidR="00742033" w:rsidRDefault="00742033">
      <w:pPr>
        <w:spacing w:line="358" w:lineRule="exact"/>
        <w:sectPr w:rsidR="00742033">
          <w:type w:val="continuous"/>
          <w:pgSz w:w="15840" w:h="12240" w:orient="landscape"/>
          <w:pgMar w:top="1440" w:right="220" w:bottom="940" w:left="220" w:header="720" w:footer="720" w:gutter="0"/>
          <w:cols w:num="2" w:space="720" w:equalWidth="0">
            <w:col w:w="3701" w:space="945"/>
            <w:col w:w="10754"/>
          </w:cols>
        </w:sectPr>
      </w:pPr>
    </w:p>
    <w:p w14:paraId="04630B86" w14:textId="77777777" w:rsidR="00742033" w:rsidRDefault="00B24B36">
      <w:pPr>
        <w:pStyle w:val="BodyText"/>
        <w:spacing w:before="168" w:line="256" w:lineRule="auto"/>
        <w:ind w:right="34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20" behindDoc="0" locked="0" layoutInCell="1" allowOverlap="1" wp14:anchorId="0CFC33F6" wp14:editId="42622D33">
                <wp:simplePos x="0" y="0"/>
                <wp:positionH relativeFrom="page">
                  <wp:posOffset>285750</wp:posOffset>
                </wp:positionH>
                <wp:positionV relativeFrom="paragraph">
                  <wp:posOffset>161925</wp:posOffset>
                </wp:positionV>
                <wp:extent cx="50165" cy="48260"/>
                <wp:effectExtent l="0" t="0" r="6985" b="8890"/>
                <wp:wrapNone/>
                <wp:docPr id="4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255"/>
                          <a:chExt cx="79" cy="76"/>
                        </a:xfrm>
                      </wpg:grpSpPr>
                      <wps:wsp>
                        <wps:cNvPr id="44" name="Freeform 27"/>
                        <wps:cNvSpPr>
                          <a:spLocks/>
                        </wps:cNvSpPr>
                        <wps:spPr bwMode="auto">
                          <a:xfrm>
                            <a:off x="450" y="255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255 255"/>
                              <a:gd name="T3" fmla="*/ 255 h 76"/>
                              <a:gd name="T4" fmla="+- 0 478 450"/>
                              <a:gd name="T5" fmla="*/ T4 w 79"/>
                              <a:gd name="T6" fmla="+- 0 256 255"/>
                              <a:gd name="T7" fmla="*/ 256 h 76"/>
                              <a:gd name="T8" fmla="+- 0 459 450"/>
                              <a:gd name="T9" fmla="*/ T8 w 79"/>
                              <a:gd name="T10" fmla="+- 0 265 255"/>
                              <a:gd name="T11" fmla="*/ 265 h 76"/>
                              <a:gd name="T12" fmla="+- 0 450 450"/>
                              <a:gd name="T13" fmla="*/ T12 w 79"/>
                              <a:gd name="T14" fmla="+- 0 280 255"/>
                              <a:gd name="T15" fmla="*/ 280 h 76"/>
                              <a:gd name="T16" fmla="+- 0 453 450"/>
                              <a:gd name="T17" fmla="*/ T16 w 79"/>
                              <a:gd name="T18" fmla="+- 0 306 255"/>
                              <a:gd name="T19" fmla="*/ 306 h 76"/>
                              <a:gd name="T20" fmla="+- 0 465 450"/>
                              <a:gd name="T21" fmla="*/ T20 w 79"/>
                              <a:gd name="T22" fmla="+- 0 323 255"/>
                              <a:gd name="T23" fmla="*/ 323 h 76"/>
                              <a:gd name="T24" fmla="+- 0 482 450"/>
                              <a:gd name="T25" fmla="*/ T24 w 79"/>
                              <a:gd name="T26" fmla="+- 0 330 255"/>
                              <a:gd name="T27" fmla="*/ 330 h 76"/>
                              <a:gd name="T28" fmla="+- 0 506 450"/>
                              <a:gd name="T29" fmla="*/ T28 w 79"/>
                              <a:gd name="T30" fmla="+- 0 325 255"/>
                              <a:gd name="T31" fmla="*/ 325 h 76"/>
                              <a:gd name="T32" fmla="+- 0 522 450"/>
                              <a:gd name="T33" fmla="*/ T32 w 79"/>
                              <a:gd name="T34" fmla="+- 0 312 255"/>
                              <a:gd name="T35" fmla="*/ 312 h 76"/>
                              <a:gd name="T36" fmla="+- 0 528 450"/>
                              <a:gd name="T37" fmla="*/ T36 w 79"/>
                              <a:gd name="T38" fmla="+- 0 292 255"/>
                              <a:gd name="T39" fmla="*/ 292 h 76"/>
                              <a:gd name="T40" fmla="+- 0 528 450"/>
                              <a:gd name="T41" fmla="*/ T40 w 79"/>
                              <a:gd name="T42" fmla="+- 0 291 255"/>
                              <a:gd name="T43" fmla="*/ 291 h 76"/>
                              <a:gd name="T44" fmla="+- 0 522 450"/>
                              <a:gd name="T45" fmla="*/ T44 w 79"/>
                              <a:gd name="T46" fmla="+- 0 270 255"/>
                              <a:gd name="T47" fmla="*/ 270 h 76"/>
                              <a:gd name="T48" fmla="+- 0 506 450"/>
                              <a:gd name="T49" fmla="*/ T48 w 79"/>
                              <a:gd name="T50" fmla="+- 0 255 255"/>
                              <a:gd name="T51" fmla="*/ 255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42E9D2" id="Group 26" o:spid="_x0000_s1026" style="position:absolute;margin-left:22.5pt;margin-top:12.75pt;width:3.95pt;height:3.8pt;z-index:2320;mso-position-horizontal-relative:page" coordorigin="450,255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">
                <v:shape id="Freeform 27" o:spid="_x0000_s1027" style="position:absolute;left:450;top:255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6pGsQA&#10;AADbAAAADwAAAGRycy9kb3ducmV2LnhtbESPQWvCQBSE70L/w/IKvUizsWgp0VWsUGh7MwZCb4/s&#10;MwnNvg27q0n+fbcgeBxm5htmsxtNJ67kfGtZwSJJQRBXVrdcKyhOH89vIHxA1thZJgUTedhtH2Yb&#10;zLQd+EjXPNQiQthnqKAJoc+k9FVDBn1ie+Lona0zGKJ0tdQOhwg3nXxJ01dpsOW40GBPh4aq3/xi&#10;FJhiciv9bYufspxXC/dVvnd7VurpcdyvQQQawz18a39qBcsl/H+JP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uqRr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255;28,256;9,265;0,280;3,306;15,323;32,330;56,325;72,312;78,292;78,291;72,270;56,255" o:connectangles="0,0,0,0,0,0,0,0,0,0,0,0,0"/>
                </v:shape>
                <w10:wrap anchorx="page"/>
              </v:group>
            </w:pict>
          </mc:Fallback>
        </mc:AlternateContent>
      </w:r>
      <w:r w:rsidR="005F219B">
        <w:t>All</w:t>
      </w:r>
      <w:r w:rsidR="005F219B">
        <w:rPr>
          <w:spacing w:val="-5"/>
        </w:rPr>
        <w:t xml:space="preserve"> </w:t>
      </w:r>
      <w:r w:rsidR="005F219B">
        <w:t>services</w:t>
      </w:r>
      <w:r w:rsidR="005F219B">
        <w:rPr>
          <w:spacing w:val="-5"/>
        </w:rPr>
        <w:t xml:space="preserve"> </w:t>
      </w:r>
      <w:r w:rsidR="005F219B">
        <w:t>and</w:t>
      </w:r>
      <w:r w:rsidR="005F219B">
        <w:rPr>
          <w:spacing w:val="-4"/>
        </w:rPr>
        <w:t xml:space="preserve"> </w:t>
      </w:r>
      <w:r w:rsidR="005F219B">
        <w:t>treatments</w:t>
      </w:r>
      <w:r w:rsidR="005F219B">
        <w:rPr>
          <w:spacing w:val="-5"/>
        </w:rPr>
        <w:t xml:space="preserve"> </w:t>
      </w:r>
      <w:r w:rsidR="005F219B">
        <w:t>started</w:t>
      </w:r>
      <w:r w:rsidR="005F219B">
        <w:rPr>
          <w:spacing w:val="-5"/>
        </w:rPr>
        <w:t xml:space="preserve"> </w:t>
      </w:r>
      <w:r w:rsidR="005F219B">
        <w:t>and ended</w:t>
      </w:r>
      <w:r w:rsidR="005F219B">
        <w:rPr>
          <w:spacing w:val="-6"/>
        </w:rPr>
        <w:t xml:space="preserve"> </w:t>
      </w:r>
      <w:r w:rsidR="005F219B">
        <w:t>in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5"/>
        </w:rPr>
        <w:t xml:space="preserve"> </w:t>
      </w:r>
      <w:r w:rsidR="005F219B">
        <w:t>same</w:t>
      </w:r>
      <w:r w:rsidR="005F219B">
        <w:rPr>
          <w:spacing w:val="-6"/>
        </w:rPr>
        <w:t xml:space="preserve"> </w:t>
      </w:r>
      <w:r w:rsidR="005F219B">
        <w:t>coverage</w:t>
      </w:r>
      <w:r w:rsidR="005F219B">
        <w:rPr>
          <w:spacing w:val="-5"/>
        </w:rPr>
        <w:t xml:space="preserve"> </w:t>
      </w:r>
      <w:r w:rsidR="005F219B">
        <w:t>period.</w:t>
      </w:r>
    </w:p>
    <w:p w14:paraId="66BDB3F9" w14:textId="77777777" w:rsidR="00742033" w:rsidRDefault="00B24B36">
      <w:pPr>
        <w:pStyle w:val="BodyText"/>
        <w:spacing w:before="56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44" behindDoc="0" locked="0" layoutInCell="1" allowOverlap="1" wp14:anchorId="4B6CC648" wp14:editId="26FFA04F">
                <wp:simplePos x="0" y="0"/>
                <wp:positionH relativeFrom="page">
                  <wp:posOffset>285750</wp:posOffset>
                </wp:positionH>
                <wp:positionV relativeFrom="paragraph">
                  <wp:posOffset>94615</wp:posOffset>
                </wp:positionV>
                <wp:extent cx="50165" cy="48260"/>
                <wp:effectExtent l="0" t="8890" r="6985" b="0"/>
                <wp:wrapNone/>
                <wp:docPr id="41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9"/>
                          <a:chExt cx="79" cy="76"/>
                        </a:xfrm>
                      </wpg:grpSpPr>
                      <wps:wsp>
                        <wps:cNvPr id="42" name="Freeform 25"/>
                        <wps:cNvSpPr>
                          <a:spLocks/>
                        </wps:cNvSpPr>
                        <wps:spPr bwMode="auto">
                          <a:xfrm>
                            <a:off x="450" y="14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9 149"/>
                              <a:gd name="T3" fmla="*/ 149 h 76"/>
                              <a:gd name="T4" fmla="+- 0 478 450"/>
                              <a:gd name="T5" fmla="*/ T4 w 79"/>
                              <a:gd name="T6" fmla="+- 0 150 149"/>
                              <a:gd name="T7" fmla="*/ 150 h 76"/>
                              <a:gd name="T8" fmla="+- 0 459 450"/>
                              <a:gd name="T9" fmla="*/ T8 w 79"/>
                              <a:gd name="T10" fmla="+- 0 159 149"/>
                              <a:gd name="T11" fmla="*/ 159 h 76"/>
                              <a:gd name="T12" fmla="+- 0 450 450"/>
                              <a:gd name="T13" fmla="*/ T12 w 79"/>
                              <a:gd name="T14" fmla="+- 0 174 149"/>
                              <a:gd name="T15" fmla="*/ 174 h 76"/>
                              <a:gd name="T16" fmla="+- 0 453 450"/>
                              <a:gd name="T17" fmla="*/ T16 w 79"/>
                              <a:gd name="T18" fmla="+- 0 200 149"/>
                              <a:gd name="T19" fmla="*/ 200 h 76"/>
                              <a:gd name="T20" fmla="+- 0 465 450"/>
                              <a:gd name="T21" fmla="*/ T20 w 79"/>
                              <a:gd name="T22" fmla="+- 0 217 149"/>
                              <a:gd name="T23" fmla="*/ 217 h 76"/>
                              <a:gd name="T24" fmla="+- 0 482 450"/>
                              <a:gd name="T25" fmla="*/ T24 w 79"/>
                              <a:gd name="T26" fmla="+- 0 224 149"/>
                              <a:gd name="T27" fmla="*/ 224 h 76"/>
                              <a:gd name="T28" fmla="+- 0 506 450"/>
                              <a:gd name="T29" fmla="*/ T28 w 79"/>
                              <a:gd name="T30" fmla="+- 0 219 149"/>
                              <a:gd name="T31" fmla="*/ 219 h 76"/>
                              <a:gd name="T32" fmla="+- 0 522 450"/>
                              <a:gd name="T33" fmla="*/ T32 w 79"/>
                              <a:gd name="T34" fmla="+- 0 206 149"/>
                              <a:gd name="T35" fmla="*/ 206 h 76"/>
                              <a:gd name="T36" fmla="+- 0 528 450"/>
                              <a:gd name="T37" fmla="*/ T36 w 79"/>
                              <a:gd name="T38" fmla="+- 0 186 149"/>
                              <a:gd name="T39" fmla="*/ 186 h 76"/>
                              <a:gd name="T40" fmla="+- 0 528 450"/>
                              <a:gd name="T41" fmla="*/ T40 w 79"/>
                              <a:gd name="T42" fmla="+- 0 185 149"/>
                              <a:gd name="T43" fmla="*/ 185 h 76"/>
                              <a:gd name="T44" fmla="+- 0 522 450"/>
                              <a:gd name="T45" fmla="*/ T44 w 79"/>
                              <a:gd name="T46" fmla="+- 0 164 149"/>
                              <a:gd name="T47" fmla="*/ 164 h 76"/>
                              <a:gd name="T48" fmla="+- 0 506 450"/>
                              <a:gd name="T49" fmla="*/ T48 w 79"/>
                              <a:gd name="T50" fmla="+- 0 149 149"/>
                              <a:gd name="T51" fmla="*/ 14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2EA5F4" id="Group 24" o:spid="_x0000_s1026" style="position:absolute;margin-left:22.5pt;margin-top:7.45pt;width:3.95pt;height:3.8pt;z-index:2344;mso-position-horizontal-relative:page" coordorigin="450,14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">
                <v:shape id="Freeform 25" o:spid="_x0000_s1027" style="position:absolute;left:450;top:14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uU9cIA&#10;AADbAAAADwAAAGRycy9kb3ducmV2LnhtbESPQYvCMBSE7wv+h/AEL4umyq5INYoKgru31ULx9mie&#10;bbF5KUnU+u/NguBxmJlvmMWqM424kfO1ZQXjUQKCuLC65lJBdtwNZyB8QNbYWCYFD/KwWvY+Fphq&#10;e+c/uh1CKSKEfYoKqhDaVEpfVGTQj2xLHL2zdQZDlK6U2uE9wk0jJ0kylQZrjgsVtrStqLgcrkaB&#10;yR7uW//a7JTnn8XY/eSbZs1KDfrdeg4iUBfe4Vd7rxV8TeD/S/wB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y5T1wgAAANsAAAAPAAAAAAAAAAAAAAAAAJgCAABkcnMvZG93&#10;bnJldi54bWxQSwUGAAAAAAQABAD1AAAAhwMAAAAA&#10;" path="m56,l28,1,9,10,,25,3,51,15,68r17,7l56,70,72,57,78,37r,-1l72,15,56,xe" fillcolor="black" stroked="f">
                  <v:path arrowok="t" o:connecttype="custom" o:connectlocs="56,149;28,150;9,159;0,174;3,200;15,217;32,224;56,219;72,206;78,186;78,185;72,164;56,149" o:connectangles="0,0,0,0,0,0,0,0,0,0,0,0,0"/>
                </v:shape>
                <w10:wrap anchorx="page"/>
              </v:group>
            </w:pict>
          </mc:Fallback>
        </mc:AlternateContent>
      </w:r>
      <w:r w:rsidR="005F219B">
        <w:t>There</w:t>
      </w:r>
      <w:r w:rsidR="005F219B">
        <w:rPr>
          <w:spacing w:val="-6"/>
        </w:rPr>
        <w:t xml:space="preserve"> </w:t>
      </w:r>
      <w:r w:rsidR="005F219B">
        <w:t>are</w:t>
      </w:r>
      <w:r w:rsidR="005F219B">
        <w:rPr>
          <w:spacing w:val="-5"/>
        </w:rPr>
        <w:t xml:space="preserve"> </w:t>
      </w:r>
      <w:r w:rsidR="005F219B">
        <w:t>no</w:t>
      </w:r>
      <w:r w:rsidR="005F219B">
        <w:rPr>
          <w:spacing w:val="-5"/>
        </w:rPr>
        <w:t xml:space="preserve"> </w:t>
      </w:r>
      <w:r w:rsidR="005F219B">
        <w:t>other</w:t>
      </w:r>
      <w:r w:rsidR="005F219B">
        <w:rPr>
          <w:spacing w:val="-5"/>
        </w:rPr>
        <w:t xml:space="preserve"> </w:t>
      </w:r>
      <w:r w:rsidR="005F219B">
        <w:t>medical</w:t>
      </w:r>
      <w:r w:rsidR="005F219B">
        <w:rPr>
          <w:spacing w:val="-6"/>
        </w:rPr>
        <w:t xml:space="preserve"> </w:t>
      </w:r>
      <w:r w:rsidR="005F219B">
        <w:t>expenses</w:t>
      </w:r>
      <w:r w:rsidR="005F219B">
        <w:rPr>
          <w:spacing w:val="-5"/>
        </w:rPr>
        <w:t xml:space="preserve"> </w:t>
      </w:r>
      <w:r w:rsidR="005F219B">
        <w:t>for</w:t>
      </w:r>
      <w:r w:rsidR="005F219B">
        <w:rPr>
          <w:w w:val="99"/>
        </w:rPr>
        <w:t xml:space="preserve"> </w:t>
      </w:r>
      <w:r w:rsidR="005F219B">
        <w:t>any</w:t>
      </w:r>
      <w:r w:rsidR="005F219B">
        <w:rPr>
          <w:spacing w:val="-7"/>
        </w:rPr>
        <w:t xml:space="preserve"> </w:t>
      </w:r>
      <w:r w:rsidR="005F219B">
        <w:t>member</w:t>
      </w:r>
      <w:r w:rsidR="005F219B">
        <w:rPr>
          <w:spacing w:val="-6"/>
        </w:rPr>
        <w:t xml:space="preserve"> </w:t>
      </w:r>
      <w:r w:rsidR="005F219B">
        <w:t>covered</w:t>
      </w:r>
      <w:r w:rsidR="005F219B">
        <w:rPr>
          <w:spacing w:val="-6"/>
        </w:rPr>
        <w:t xml:space="preserve"> </w:t>
      </w:r>
      <w:r w:rsidR="005F219B">
        <w:t>under</w:t>
      </w:r>
      <w:r w:rsidR="005F219B">
        <w:rPr>
          <w:spacing w:val="-7"/>
        </w:rPr>
        <w:t xml:space="preserve"> </w:t>
      </w:r>
      <w:r w:rsidR="005F219B">
        <w:t>this</w:t>
      </w:r>
      <w:r w:rsidR="005F219B">
        <w:rPr>
          <w:spacing w:val="-6"/>
        </w:rPr>
        <w:t xml:space="preserve"> </w:t>
      </w:r>
      <w:r w:rsidR="005F219B">
        <w:t>plan.</w:t>
      </w:r>
    </w:p>
    <w:p w14:paraId="16AE3C50" w14:textId="77777777" w:rsidR="00742033" w:rsidRDefault="00B24B36">
      <w:pPr>
        <w:pStyle w:val="BodyText"/>
        <w:spacing w:before="58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68" behindDoc="0" locked="0" layoutInCell="1" allowOverlap="1" wp14:anchorId="37B5BC9C" wp14:editId="52117234">
                <wp:simplePos x="0" y="0"/>
                <wp:positionH relativeFrom="page">
                  <wp:posOffset>285750</wp:posOffset>
                </wp:positionH>
                <wp:positionV relativeFrom="paragraph">
                  <wp:posOffset>93345</wp:posOffset>
                </wp:positionV>
                <wp:extent cx="50165" cy="48260"/>
                <wp:effectExtent l="0" t="7620" r="6985" b="1270"/>
                <wp:wrapNone/>
                <wp:docPr id="39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7"/>
                          <a:chExt cx="79" cy="76"/>
                        </a:xfrm>
                      </wpg:grpSpPr>
                      <wps:wsp>
                        <wps:cNvPr id="40" name="Freeform 23"/>
                        <wps:cNvSpPr>
                          <a:spLocks/>
                        </wps:cNvSpPr>
                        <wps:spPr bwMode="auto">
                          <a:xfrm>
                            <a:off x="450" y="147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7 147"/>
                              <a:gd name="T3" fmla="*/ 147 h 76"/>
                              <a:gd name="T4" fmla="+- 0 478 450"/>
                              <a:gd name="T5" fmla="*/ T4 w 79"/>
                              <a:gd name="T6" fmla="+- 0 148 147"/>
                              <a:gd name="T7" fmla="*/ 148 h 76"/>
                              <a:gd name="T8" fmla="+- 0 459 450"/>
                              <a:gd name="T9" fmla="*/ T8 w 79"/>
                              <a:gd name="T10" fmla="+- 0 157 147"/>
                              <a:gd name="T11" fmla="*/ 157 h 76"/>
                              <a:gd name="T12" fmla="+- 0 450 450"/>
                              <a:gd name="T13" fmla="*/ T12 w 79"/>
                              <a:gd name="T14" fmla="+- 0 172 147"/>
                              <a:gd name="T15" fmla="*/ 172 h 76"/>
                              <a:gd name="T16" fmla="+- 0 453 450"/>
                              <a:gd name="T17" fmla="*/ T16 w 79"/>
                              <a:gd name="T18" fmla="+- 0 198 147"/>
                              <a:gd name="T19" fmla="*/ 198 h 76"/>
                              <a:gd name="T20" fmla="+- 0 465 450"/>
                              <a:gd name="T21" fmla="*/ T20 w 79"/>
                              <a:gd name="T22" fmla="+- 0 215 147"/>
                              <a:gd name="T23" fmla="*/ 215 h 76"/>
                              <a:gd name="T24" fmla="+- 0 482 450"/>
                              <a:gd name="T25" fmla="*/ T24 w 79"/>
                              <a:gd name="T26" fmla="+- 0 222 147"/>
                              <a:gd name="T27" fmla="*/ 222 h 76"/>
                              <a:gd name="T28" fmla="+- 0 506 450"/>
                              <a:gd name="T29" fmla="*/ T28 w 79"/>
                              <a:gd name="T30" fmla="+- 0 217 147"/>
                              <a:gd name="T31" fmla="*/ 217 h 76"/>
                              <a:gd name="T32" fmla="+- 0 522 450"/>
                              <a:gd name="T33" fmla="*/ T32 w 79"/>
                              <a:gd name="T34" fmla="+- 0 204 147"/>
                              <a:gd name="T35" fmla="*/ 204 h 76"/>
                              <a:gd name="T36" fmla="+- 0 528 450"/>
                              <a:gd name="T37" fmla="*/ T36 w 79"/>
                              <a:gd name="T38" fmla="+- 0 184 147"/>
                              <a:gd name="T39" fmla="*/ 184 h 76"/>
                              <a:gd name="T40" fmla="+- 0 528 450"/>
                              <a:gd name="T41" fmla="*/ T40 w 79"/>
                              <a:gd name="T42" fmla="+- 0 183 147"/>
                              <a:gd name="T43" fmla="*/ 183 h 76"/>
                              <a:gd name="T44" fmla="+- 0 522 450"/>
                              <a:gd name="T45" fmla="*/ T44 w 79"/>
                              <a:gd name="T46" fmla="+- 0 162 147"/>
                              <a:gd name="T47" fmla="*/ 162 h 76"/>
                              <a:gd name="T48" fmla="+- 0 506 450"/>
                              <a:gd name="T49" fmla="*/ T48 w 79"/>
                              <a:gd name="T50" fmla="+- 0 147 147"/>
                              <a:gd name="T51" fmla="*/ 147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03A57E" id="Group 22" o:spid="_x0000_s1026" style="position:absolute;margin-left:22.5pt;margin-top:7.35pt;width:3.95pt;height:3.8pt;z-index:2368;mso-position-horizontal-relative:page" coordorigin="450,147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">
                <v:shape id="Freeform 23" o:spid="_x0000_s1027" style="position:absolute;left:450;top:147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WvGcAA&#10;AADbAAAADwAAAGRycy9kb3ducmV2LnhtbERPTYvCMBC9C/6HMMJeZE0VFekaRQVh15u1UPY2NLNt&#10;sZmUJGr995uD4PHxvtfb3rTiTs43lhVMJwkI4tLqhisF+eX4uQLhA7LG1jIpeJKH7WY4WGOq7YPP&#10;dM9CJWII+xQV1CF0qZS+rMmgn9iOOHJ/1hkMEbpKaoePGG5aOUuSpTTYcGyosaNDTeU1uxkFJn+6&#10;hT7Z/LcoxuXU/RT7dsdKfYz63ReIQH14i1/ub61gHtfH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1WvGc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47;28,148;9,157;0,172;3,198;15,215;32,222;56,217;72,204;78,184;78,183;72,162;56,147" o:connectangles="0,0,0,0,0,0,0,0,0,0,0,0,0"/>
                </v:shape>
                <w10:wrap anchorx="page"/>
              </v:group>
            </w:pict>
          </mc:Fallback>
        </mc:AlternateContent>
      </w:r>
      <w:r w:rsidR="005F219B">
        <w:t>Out-of-pocket</w:t>
      </w:r>
      <w:r w:rsidR="005F219B">
        <w:rPr>
          <w:spacing w:val="-7"/>
        </w:rPr>
        <w:t xml:space="preserve"> </w:t>
      </w:r>
      <w:r w:rsidR="005F219B">
        <w:t>expenses</w:t>
      </w:r>
      <w:r w:rsidR="005F219B">
        <w:rPr>
          <w:spacing w:val="-7"/>
        </w:rPr>
        <w:t xml:space="preserve"> </w:t>
      </w:r>
      <w:r w:rsidR="005F219B">
        <w:t>are</w:t>
      </w:r>
      <w:r w:rsidR="005F219B">
        <w:rPr>
          <w:spacing w:val="-7"/>
        </w:rPr>
        <w:t xml:space="preserve"> </w:t>
      </w:r>
      <w:r w:rsidR="005F219B">
        <w:t>based</w:t>
      </w:r>
      <w:r w:rsidR="005F219B">
        <w:rPr>
          <w:spacing w:val="-7"/>
        </w:rPr>
        <w:t xml:space="preserve"> </w:t>
      </w:r>
      <w:r w:rsidR="005F219B">
        <w:t>only</w:t>
      </w:r>
      <w:r w:rsidR="005F219B">
        <w:rPr>
          <w:spacing w:val="-6"/>
        </w:rPr>
        <w:t xml:space="preserve"> </w:t>
      </w:r>
      <w:r w:rsidR="005F219B">
        <w:t>on treating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condition</w:t>
      </w:r>
      <w:r w:rsidR="005F219B">
        <w:rPr>
          <w:spacing w:val="-6"/>
        </w:rPr>
        <w:t xml:space="preserve"> </w:t>
      </w:r>
      <w:r w:rsidR="005F219B">
        <w:t>in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example.</w:t>
      </w:r>
    </w:p>
    <w:p w14:paraId="354C8F45" w14:textId="77777777" w:rsidR="00742033" w:rsidRDefault="00B24B36">
      <w:pPr>
        <w:pStyle w:val="BodyText"/>
        <w:spacing w:before="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92" behindDoc="0" locked="0" layoutInCell="1" allowOverlap="1" wp14:anchorId="02572450" wp14:editId="6418C85C">
                <wp:simplePos x="0" y="0"/>
                <wp:positionH relativeFrom="page">
                  <wp:posOffset>285750</wp:posOffset>
                </wp:positionH>
                <wp:positionV relativeFrom="paragraph">
                  <wp:posOffset>69215</wp:posOffset>
                </wp:positionV>
                <wp:extent cx="50165" cy="48260"/>
                <wp:effectExtent l="0" t="2540" r="6985" b="6350"/>
                <wp:wrapNone/>
                <wp:docPr id="37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09"/>
                          <a:chExt cx="79" cy="76"/>
                        </a:xfrm>
                      </wpg:grpSpPr>
                      <wps:wsp>
                        <wps:cNvPr id="38" name="Freeform 21"/>
                        <wps:cNvSpPr>
                          <a:spLocks/>
                        </wps:cNvSpPr>
                        <wps:spPr bwMode="auto">
                          <a:xfrm>
                            <a:off x="450" y="10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09 109"/>
                              <a:gd name="T3" fmla="*/ 109 h 76"/>
                              <a:gd name="T4" fmla="+- 0 478 450"/>
                              <a:gd name="T5" fmla="*/ T4 w 79"/>
                              <a:gd name="T6" fmla="+- 0 110 109"/>
                              <a:gd name="T7" fmla="*/ 110 h 76"/>
                              <a:gd name="T8" fmla="+- 0 459 450"/>
                              <a:gd name="T9" fmla="*/ T8 w 79"/>
                              <a:gd name="T10" fmla="+- 0 119 109"/>
                              <a:gd name="T11" fmla="*/ 119 h 76"/>
                              <a:gd name="T12" fmla="+- 0 450 450"/>
                              <a:gd name="T13" fmla="*/ T12 w 79"/>
                              <a:gd name="T14" fmla="+- 0 134 109"/>
                              <a:gd name="T15" fmla="*/ 134 h 76"/>
                              <a:gd name="T16" fmla="+- 0 453 450"/>
                              <a:gd name="T17" fmla="*/ T16 w 79"/>
                              <a:gd name="T18" fmla="+- 0 160 109"/>
                              <a:gd name="T19" fmla="*/ 160 h 76"/>
                              <a:gd name="T20" fmla="+- 0 465 450"/>
                              <a:gd name="T21" fmla="*/ T20 w 79"/>
                              <a:gd name="T22" fmla="+- 0 177 109"/>
                              <a:gd name="T23" fmla="*/ 177 h 76"/>
                              <a:gd name="T24" fmla="+- 0 482 450"/>
                              <a:gd name="T25" fmla="*/ T24 w 79"/>
                              <a:gd name="T26" fmla="+- 0 184 109"/>
                              <a:gd name="T27" fmla="*/ 184 h 76"/>
                              <a:gd name="T28" fmla="+- 0 506 450"/>
                              <a:gd name="T29" fmla="*/ T28 w 79"/>
                              <a:gd name="T30" fmla="+- 0 179 109"/>
                              <a:gd name="T31" fmla="*/ 179 h 76"/>
                              <a:gd name="T32" fmla="+- 0 522 450"/>
                              <a:gd name="T33" fmla="*/ T32 w 79"/>
                              <a:gd name="T34" fmla="+- 0 166 109"/>
                              <a:gd name="T35" fmla="*/ 166 h 76"/>
                              <a:gd name="T36" fmla="+- 0 528 450"/>
                              <a:gd name="T37" fmla="*/ T36 w 79"/>
                              <a:gd name="T38" fmla="+- 0 146 109"/>
                              <a:gd name="T39" fmla="*/ 146 h 76"/>
                              <a:gd name="T40" fmla="+- 0 528 450"/>
                              <a:gd name="T41" fmla="*/ T40 w 79"/>
                              <a:gd name="T42" fmla="+- 0 145 109"/>
                              <a:gd name="T43" fmla="*/ 145 h 76"/>
                              <a:gd name="T44" fmla="+- 0 522 450"/>
                              <a:gd name="T45" fmla="*/ T44 w 79"/>
                              <a:gd name="T46" fmla="+- 0 124 109"/>
                              <a:gd name="T47" fmla="*/ 124 h 76"/>
                              <a:gd name="T48" fmla="+- 0 506 450"/>
                              <a:gd name="T49" fmla="*/ T48 w 79"/>
                              <a:gd name="T50" fmla="+- 0 109 109"/>
                              <a:gd name="T51" fmla="*/ 10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7EE4CD" id="Group 20" o:spid="_x0000_s1026" style="position:absolute;margin-left:22.5pt;margin-top:5.45pt;width:3.95pt;height:3.8pt;z-index:2392;mso-position-horizontal-relative:page" coordorigin="450,10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">
                <v:shape id="Freeform 21" o:spid="_x0000_s1027" style="position:absolute;left:450;top:10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XQYsAA&#10;AADbAAAADwAAAGRycy9kb3ducmV2LnhtbERPTYvCMBC9C/6HMMJeZE1VFOkaRQVh15u1UPY2NLNt&#10;sZmUJGr995uD4PHxvtfb3rTiTs43lhVMJwkI4tLqhisF+eX4uQLhA7LG1jIpeJKH7WY4WGOq7YPP&#10;dM9CJWII+xQV1CF0qZS+rMmgn9iOOHJ/1hkMEbpKaoePGG5aOUuSpTTYcGyosaNDTeU1uxkFJn+6&#10;hT7Z/LcoxuXU/RT7dsdKfYz63ReIQH14i1/ub61gHsfG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SXQYs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09;28,110;9,119;0,134;3,160;15,177;32,184;56,179;72,166;78,146;78,145;72,124;56,109" o:connectangles="0,0,0,0,0,0,0,0,0,0,0,0,0"/>
                </v:shape>
                <w10:wrap anchorx="page"/>
              </v:group>
            </w:pict>
          </mc:Fallback>
        </mc:AlternateConten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patient</w:t>
      </w:r>
      <w:r w:rsidR="005F219B">
        <w:rPr>
          <w:spacing w:val="-5"/>
        </w:rPr>
        <w:t xml:space="preserve"> </w:t>
      </w:r>
      <w:r w:rsidR="005F219B">
        <w:t>received</w:t>
      </w:r>
      <w:r w:rsidR="005F219B">
        <w:rPr>
          <w:spacing w:val="-5"/>
        </w:rPr>
        <w:t xml:space="preserve"> </w:t>
      </w:r>
      <w:r w:rsidR="005F219B">
        <w:t>all</w:t>
      </w:r>
      <w:r w:rsidR="005F219B">
        <w:rPr>
          <w:spacing w:val="-5"/>
        </w:rPr>
        <w:t xml:space="preserve"> </w:t>
      </w:r>
      <w:r w:rsidR="005F219B">
        <w:t>care</w:t>
      </w:r>
      <w:r w:rsidR="005F219B">
        <w:rPr>
          <w:spacing w:val="-6"/>
        </w:rPr>
        <w:t xml:space="preserve"> </w:t>
      </w:r>
      <w:r w:rsidR="005F219B">
        <w:t>from</w:t>
      </w:r>
    </w:p>
    <w:p w14:paraId="55212B79" w14:textId="77777777" w:rsidR="00742033" w:rsidRDefault="005F219B">
      <w:pPr>
        <w:pStyle w:val="BodyText"/>
        <w:spacing w:before="18" w:line="256" w:lineRule="auto"/>
      </w:pPr>
      <w:r>
        <w:t>in-network</w:t>
      </w:r>
      <w:r>
        <w:rPr>
          <w:spacing w:val="-7"/>
        </w:rPr>
        <w:t xml:space="preserve"> </w:t>
      </w:r>
      <w:r>
        <w:rPr>
          <w:b/>
          <w:u w:val="single" w:color="000000"/>
        </w:rPr>
        <w:t>providers</w:t>
      </w:r>
      <w:r>
        <w:t>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had received</w:t>
      </w:r>
      <w:r>
        <w:rPr>
          <w:spacing w:val="-11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out-of-network</w:t>
      </w:r>
      <w:r>
        <w:rPr>
          <w:w w:val="99"/>
        </w:rPr>
        <w:t xml:space="preserve"> </w:t>
      </w:r>
      <w:r>
        <w:rPr>
          <w:b/>
          <w:u w:val="single" w:color="000000"/>
        </w:rPr>
        <w:t>providers</w:t>
      </w:r>
      <w:r>
        <w:t>,</w:t>
      </w:r>
      <w:r>
        <w:rPr>
          <w:spacing w:val="-8"/>
        </w:rPr>
        <w:t xml:space="preserve"> </w:t>
      </w:r>
      <w:r>
        <w:t>costs</w:t>
      </w:r>
      <w:r>
        <w:rPr>
          <w:spacing w:val="-7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higher.</w:t>
      </w:r>
    </w:p>
    <w:p w14:paraId="748D9FE3" w14:textId="77777777" w:rsidR="00742033" w:rsidRDefault="005F219B">
      <w:pPr>
        <w:pStyle w:val="BodyText"/>
        <w:spacing w:before="93" w:line="256" w:lineRule="auto"/>
        <w:ind w:left="809" w:right="4"/>
      </w:pPr>
      <w:r>
        <w:br w:type="column"/>
      </w:r>
      <w:r>
        <w:rPr>
          <w:b/>
          <w:position w:val="1"/>
          <w:sz w:val="28"/>
          <w:u w:val="single" w:color="000000"/>
        </w:rPr>
        <w:t>No.</w:t>
      </w:r>
      <w:r>
        <w:rPr>
          <w:b/>
          <w:spacing w:val="-35"/>
          <w:position w:val="1"/>
          <w:sz w:val="28"/>
          <w:u w:val="single" w:color="000000"/>
        </w:rPr>
        <w:t xml:space="preserve"> </w:t>
      </w:r>
      <w:r>
        <w:t>Treatments</w:t>
      </w:r>
      <w:r>
        <w:rPr>
          <w:spacing w:val="-7"/>
        </w:rPr>
        <w:t xml:space="preserve"> </w:t>
      </w:r>
      <w:r>
        <w:t>shown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just</w:t>
      </w:r>
      <w:r>
        <w:rPr>
          <w:spacing w:val="-7"/>
        </w:rPr>
        <w:t xml:space="preserve"> </w:t>
      </w:r>
      <w:r>
        <w:t>examples.</w:t>
      </w:r>
      <w:r>
        <w:rPr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is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ifferent,</w:t>
      </w:r>
      <w:r>
        <w:rPr>
          <w:spacing w:val="-5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doctor's</w:t>
      </w:r>
      <w:r>
        <w:rPr>
          <w:spacing w:val="-7"/>
        </w:rPr>
        <w:t xml:space="preserve"> </w:t>
      </w:r>
      <w:r>
        <w:t>advice,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ge,</w:t>
      </w:r>
      <w:r>
        <w:rPr>
          <w:spacing w:val="-6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serious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i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factors.</w:t>
      </w:r>
    </w:p>
    <w:p w14:paraId="783BCCFC" w14:textId="77777777" w:rsidR="00742033" w:rsidRDefault="00742033">
      <w:pPr>
        <w:spacing w:before="1"/>
        <w:rPr>
          <w:rFonts w:ascii="Garamond" w:eastAsia="Garamond" w:hAnsi="Garamond" w:cs="Garamond"/>
          <w:sz w:val="24"/>
          <w:szCs w:val="24"/>
        </w:rPr>
      </w:pPr>
    </w:p>
    <w:p w14:paraId="2933D3C3" w14:textId="77777777" w:rsidR="00742033" w:rsidRDefault="00B24B36">
      <w:pPr>
        <w:spacing w:line="40" w:lineRule="atLeast"/>
        <w:ind w:left="444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25CB4D37" wp14:editId="035DEEA8">
                <wp:extent cx="2928620" cy="27940"/>
                <wp:effectExtent l="0" t="0" r="5080" b="635"/>
                <wp:docPr id="3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35" name="Group 1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36" name="Freeform 1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E3909D7" id="Group 1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mO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aUJjokDAADgCAAADgAAAAAAAAAAAAAAAAAuAgAA&#10;ZHJzL2Uyb0RvYy54bWxQSwECLQAUAAYACAAAACEAcqldMNoAAAADAQAADwAAAAAAAAAAAAAAAADj&#10;BQAAZHJzL2Rvd25yZXYueG1sUEsFBgAAAAAEAAQA8wAAAOoGAAAAAA==&#10;">
                <v:group id="Group 1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1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pIHcMA&#10;AADbAAAADwAAAGRycy9kb3ducmV2LnhtbESPT4vCMBTE7wt+h/AEb2uqgqzVKP5hwavdFq/P5tkW&#10;m5fSZG310xthYY/DzPyGWW16U4s7ta6yrGAyjkAQ51ZXXChIf74/v0A4j6yxtkwKHuRgsx58rDDW&#10;tuMT3RNfiABhF6OC0vsmltLlJRl0Y9sQB+9qW4M+yLaQusUuwE0tp1E0lwYrDgslNrQvKb8lv0ZB&#10;d0q2i1mT5Vl9ue3OmTmkz/NBqdGw3y5BeOr9f/ivfdQKZnN4fwk/QK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FpIHcMAAADbAAAADwAAAAAAAAAAAAAAAACYAgAAZHJzL2Rv&#10;d25yZXYueG1sUEsFBgAAAAAEAAQA9QAAAIgDAAAAAA=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444FAF30" w14:textId="77777777" w:rsidR="00742033" w:rsidRDefault="00B24B36">
      <w:pPr>
        <w:pStyle w:val="Heading2"/>
        <w:spacing w:before="37" w:line="280" w:lineRule="exact"/>
        <w:ind w:left="549" w:right="483"/>
        <w:jc w:val="right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503280104" behindDoc="1" locked="0" layoutInCell="1" allowOverlap="1" wp14:anchorId="459954EF" wp14:editId="265C2D9E">
            <wp:simplePos x="0" y="0"/>
            <wp:positionH relativeFrom="page">
              <wp:posOffset>3404870</wp:posOffset>
            </wp:positionH>
            <wp:positionV relativeFrom="paragraph">
              <wp:posOffset>-1158875</wp:posOffset>
            </wp:positionV>
            <wp:extent cx="200660" cy="190500"/>
            <wp:effectExtent l="0" t="0" r="8890" b="0"/>
            <wp:wrapNone/>
            <wp:docPr id="3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19B">
        <w:t>Does the Coverage Example predict my future expenses?</w:t>
      </w:r>
    </w:p>
    <w:p w14:paraId="4000ABFD" w14:textId="77777777" w:rsidR="00742033" w:rsidRDefault="00B24B36">
      <w:pPr>
        <w:pStyle w:val="BodyText"/>
        <w:spacing w:before="190" w:line="254" w:lineRule="auto"/>
        <w:ind w:left="8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79960" behindDoc="1" locked="0" layoutInCell="1" allowOverlap="1" wp14:anchorId="394EC33E" wp14:editId="1DA4E7E2">
                <wp:simplePos x="0" y="0"/>
                <wp:positionH relativeFrom="page">
                  <wp:posOffset>5344795</wp:posOffset>
                </wp:positionH>
                <wp:positionV relativeFrom="paragraph">
                  <wp:posOffset>294640</wp:posOffset>
                </wp:positionV>
                <wp:extent cx="211455" cy="1270"/>
                <wp:effectExtent l="10795" t="8890" r="6350" b="8890"/>
                <wp:wrapNone/>
                <wp:docPr id="3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1270"/>
                          <a:chOff x="8417" y="464"/>
                          <a:chExt cx="333" cy="2"/>
                        </a:xfrm>
                      </wpg:grpSpPr>
                      <wps:wsp>
                        <wps:cNvPr id="32" name="Freeform 15"/>
                        <wps:cNvSpPr>
                          <a:spLocks/>
                        </wps:cNvSpPr>
                        <wps:spPr bwMode="auto">
                          <a:xfrm>
                            <a:off x="8417" y="464"/>
                            <a:ext cx="333" cy="2"/>
                          </a:xfrm>
                          <a:custGeom>
                            <a:avLst/>
                            <a:gdLst>
                              <a:gd name="T0" fmla="+- 0 8417 8417"/>
                              <a:gd name="T1" fmla="*/ T0 w 333"/>
                              <a:gd name="T2" fmla="+- 0 8749 8417"/>
                              <a:gd name="T3" fmla="*/ T2 w 3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9110A4" id="Group 14" o:spid="_x0000_s1026" style="position:absolute;margin-left:420.85pt;margin-top:23.2pt;width:16.65pt;height:.1pt;z-index:-36520;mso-position-horizontal-relative:page" coordorigin="8417,464" coordsize="3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">
                <v:shape id="Freeform 15" o:spid="_x0000_s1027" style="position:absolute;left:8417;top:464;width:333;height:2;visibility:visible;mso-wrap-style:square;v-text-anchor:top" coordsize="3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BpBcQA&#10;AADbAAAADwAAAGRycy9kb3ducmV2LnhtbESP3WrCQBSE7wt9h+UUvCm6+QGR1FU0InjhjT8PcMge&#10;k9Ts2ZBdk+jTdwuFXg4z8w2zXI+mET11rrasIJ5FIIgLq2suFVwv++kChPPIGhvLpOBJDtar97cl&#10;ZtoOfKL+7EsRIOwyVFB532ZSuqIig25mW+Lg3Wxn0AfZlVJ3OAS4aWQSRXNpsOawUGFLeUXF/fww&#10;Cpqdz91he7x+nuJh/np98/GWpkpNPsbNFwhPo/8P/7UPWkGawO+X8AP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yAaQXEAAAA2wAAAA8AAAAAAAAAAAAAAAAAmAIAAGRycy9k&#10;b3ducmV2LnhtbFBLBQYAAAAABAAEAPUAAACJAwAAAAA=&#10;" path="m,l332,e" filled="f" strokeweight=".7pt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0032" behindDoc="1" locked="0" layoutInCell="1" allowOverlap="1" wp14:anchorId="5A609215" wp14:editId="45D10652">
                <wp:simplePos x="0" y="0"/>
                <wp:positionH relativeFrom="page">
                  <wp:posOffset>3404870</wp:posOffset>
                </wp:positionH>
                <wp:positionV relativeFrom="paragraph">
                  <wp:posOffset>109855</wp:posOffset>
                </wp:positionV>
                <wp:extent cx="493395" cy="193675"/>
                <wp:effectExtent l="0" t="0" r="6985" b="1270"/>
                <wp:wrapNone/>
                <wp:docPr id="2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3395" cy="193675"/>
                          <a:chOff x="5362" y="173"/>
                          <a:chExt cx="777" cy="305"/>
                        </a:xfrm>
                      </wpg:grpSpPr>
                      <wpg:grpSp>
                        <wpg:cNvPr id="28" name="Group 11"/>
                        <wpg:cNvGrpSpPr>
                          <a:grpSpLocks/>
                        </wpg:cNvGrpSpPr>
                        <wpg:grpSpPr bwMode="auto">
                          <a:xfrm>
                            <a:off x="5676" y="469"/>
                            <a:ext cx="455" cy="2"/>
                            <a:chOff x="5676" y="469"/>
                            <a:chExt cx="455" cy="2"/>
                          </a:xfrm>
                        </wpg:grpSpPr>
                        <wps:wsp>
                          <wps:cNvPr id="29" name="Freeform 13"/>
                          <wps:cNvSpPr>
                            <a:spLocks/>
                          </wps:cNvSpPr>
                          <wps:spPr bwMode="auto">
                            <a:xfrm>
                              <a:off x="5676" y="469"/>
                              <a:ext cx="455" cy="2"/>
                            </a:xfrm>
                            <a:custGeom>
                              <a:avLst/>
                              <a:gdLst>
                                <a:gd name="T0" fmla="+- 0 5676 5676"/>
                                <a:gd name="T1" fmla="*/ T0 w 455"/>
                                <a:gd name="T2" fmla="+- 0 6131 5676"/>
                                <a:gd name="T3" fmla="*/ T2 w 4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5">
                                  <a:moveTo>
                                    <a:pt x="0" y="0"/>
                                  </a:moveTo>
                                  <a:lnTo>
                                    <a:pt x="455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0" name="Picture 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62" y="173"/>
                              <a:ext cx="316" cy="3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A344C3" id="Group 10" o:spid="_x0000_s1026" style="position:absolute;margin-left:268.1pt;margin-top:8.65pt;width:38.85pt;height:15.25pt;z-index:-36448;mso-position-horizontal-relative:page" coordorigin="5362,173" coordsize="777,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">
                <v:group id="Group 11" o:spid="_x0000_s1027" style="position:absolute;left:5676;top:469;width:455;height:2" coordorigin="5676,469" coordsize="4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13" o:spid="_x0000_s1028" style="position:absolute;left:5676;top:469;width:455;height:2;visibility:visible;mso-wrap-style:square;v-text-anchor:top" coordsize="4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5me8MA&#10;AADbAAAADwAAAGRycy9kb3ducmV2LnhtbESPQWvCQBSE74L/YXkFb7qpQtHoKrXQEugpKujxkX0m&#10;sdm3IbtN1v76bqHgcZiZb5jNLphG9NS52rKC51kCgriwuuZSwen4Pl2CcB5ZY2OZFNzJwW47Hm0w&#10;1XbgnPqDL0WEsEtRQeV9m0rpiooMupltiaN3tZ1BH2VXSt3hEOGmkfMkeZEGa44LFbb0VlHxdfg2&#10;Csznal/aPCQmO9vF4hJuH1r/KDV5Cq9rEJ6Cf4T/25lWMF/B3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v5me8MAAADbAAAADwAAAAAAAAAAAAAAAACYAgAAZHJzL2Rv&#10;d25yZXYueG1sUEsFBgAAAAAEAAQA9QAAAIgDAAAAAA==&#10;" path="m,l455,e" filled="f" strokeweight=".8pt">
                    <v:path arrowok="t" o:connecttype="custom" o:connectlocs="0,0;455,0" o:connectangles="0,0"/>
                  </v:shape>
                  <v:shape id="Picture 12" o:spid="_x0000_s1029" type="#_x0000_t75" style="position:absolute;left:5362;top:173;width:316;height:3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uqhDBAAAA2wAAAA8AAABkcnMvZG93bnJldi54bWxET8tqwkAU3Qv+w3AL7nTSCiKpo2igIC4E&#10;baXbm8xtEs3ciZkxj793FkKXh/NebXpTiZYaV1pW8D6LQBBnVpecK/j5/pouQTiPrLGyTAoGcrBZ&#10;j0crjLXt+ETt2ecihLCLUUHhfR1L6bKCDLqZrYkD92cbgz7AJpe6wS6Em0p+RNFCGiw5NBRYU1JQ&#10;djs/jIJLSssLp7/3W3W9HtN+njwOu0GpyVu//QThqff/4pd7rxXMw/rwJfwAuX4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AuqhDBAAAA2wAAAA8AAAAAAAAAAAAAAAAAnwIA&#10;AGRycy9kb3ducmV2LnhtbFBLBQYAAAAABAAEAPcAAACNAwAAAAA=&#10;">
                    <v:imagedata r:id="rId22" o:title=""/>
                  </v:shape>
                </v:group>
                <w10:wrap anchorx="page"/>
              </v:group>
            </w:pict>
          </mc:Fallback>
        </mc:AlternateContent>
      </w:r>
      <w:r w:rsidR="005F219B">
        <w:rPr>
          <w:b/>
          <w:sz w:val="28"/>
        </w:rPr>
        <w:t>No.</w:t>
      </w:r>
      <w:r w:rsidR="005F219B">
        <w:rPr>
          <w:b/>
          <w:spacing w:val="-34"/>
          <w:sz w:val="28"/>
        </w:rPr>
        <w:t xml:space="preserve"> </w:t>
      </w:r>
      <w:r w:rsidR="005F219B">
        <w:t>Coverage</w:t>
      </w:r>
      <w:r w:rsidR="005F219B">
        <w:rPr>
          <w:spacing w:val="-7"/>
        </w:rPr>
        <w:t xml:space="preserve"> </w:t>
      </w:r>
      <w:r w:rsidR="005F219B">
        <w:t>Examples</w:t>
      </w:r>
      <w:r w:rsidR="005F219B">
        <w:rPr>
          <w:spacing w:val="-7"/>
        </w:rPr>
        <w:t xml:space="preserve"> </w:t>
      </w:r>
      <w:r w:rsidR="005F219B">
        <w:t>are</w:t>
      </w:r>
      <w:r w:rsidR="005F219B">
        <w:rPr>
          <w:spacing w:val="-6"/>
        </w:rPr>
        <w:t xml:space="preserve"> </w:t>
      </w:r>
      <w:r w:rsidR="005F219B">
        <w:rPr>
          <w:b/>
        </w:rPr>
        <w:t>not</w:t>
      </w:r>
      <w:r w:rsidR="005F219B">
        <w:rPr>
          <w:b/>
          <w:spacing w:val="-7"/>
        </w:rPr>
        <w:t xml:space="preserve"> </w:t>
      </w:r>
      <w:r w:rsidR="005F219B">
        <w:t>cost</w:t>
      </w:r>
      <w:r w:rsidR="005F219B">
        <w:rPr>
          <w:w w:val="99"/>
        </w:rPr>
        <w:t xml:space="preserve"> </w:t>
      </w:r>
      <w:r w:rsidR="005F219B">
        <w:t>estimators.</w:t>
      </w:r>
      <w:r w:rsidR="005F219B">
        <w:rPr>
          <w:spacing w:val="-6"/>
        </w:rPr>
        <w:t xml:space="preserve"> </w:t>
      </w:r>
      <w:r w:rsidR="005F219B">
        <w:t>You</w:t>
      </w:r>
      <w:r w:rsidR="005F219B">
        <w:rPr>
          <w:spacing w:val="-6"/>
        </w:rPr>
        <w:t xml:space="preserve"> </w:t>
      </w:r>
      <w:r w:rsidR="005F219B">
        <w:t>can't</w:t>
      </w:r>
      <w:r w:rsidR="005F219B">
        <w:rPr>
          <w:spacing w:val="-6"/>
        </w:rPr>
        <w:t xml:space="preserve"> </w:t>
      </w:r>
      <w:r w:rsidR="005F219B">
        <w:t>use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examples</w:t>
      </w:r>
      <w:r w:rsidR="005F219B">
        <w:rPr>
          <w:spacing w:val="-5"/>
        </w:rPr>
        <w:t xml:space="preserve"> </w:t>
      </w:r>
      <w:r w:rsidR="005F219B">
        <w:t>to</w:t>
      </w:r>
      <w:r w:rsidR="005F219B">
        <w:rPr>
          <w:w w:val="99"/>
        </w:rPr>
        <w:t xml:space="preserve"> </w:t>
      </w:r>
      <w:r w:rsidR="005F219B">
        <w:t>estimate</w:t>
      </w:r>
      <w:r w:rsidR="005F219B">
        <w:rPr>
          <w:spacing w:val="-6"/>
        </w:rPr>
        <w:t xml:space="preserve"> </w:t>
      </w:r>
      <w:r w:rsidR="005F219B">
        <w:t>costs</w:t>
      </w:r>
      <w:r w:rsidR="005F219B">
        <w:rPr>
          <w:spacing w:val="-6"/>
        </w:rPr>
        <w:t xml:space="preserve"> </w:t>
      </w:r>
      <w:r w:rsidR="005F219B">
        <w:t>for</w:t>
      </w:r>
      <w:r w:rsidR="005F219B">
        <w:rPr>
          <w:spacing w:val="-6"/>
        </w:rPr>
        <w:t xml:space="preserve"> </w:t>
      </w:r>
      <w:r w:rsidR="005F219B">
        <w:t>an</w:t>
      </w:r>
      <w:r w:rsidR="005F219B">
        <w:rPr>
          <w:spacing w:val="-6"/>
        </w:rPr>
        <w:t xml:space="preserve"> </w:t>
      </w:r>
      <w:r w:rsidR="005F219B">
        <w:t>actual</w:t>
      </w:r>
      <w:r w:rsidR="005F219B">
        <w:rPr>
          <w:spacing w:val="-5"/>
        </w:rPr>
        <w:t xml:space="preserve"> </w:t>
      </w:r>
      <w:r w:rsidR="005F219B">
        <w:t>condition.</w:t>
      </w:r>
      <w:r w:rsidR="005F219B">
        <w:rPr>
          <w:spacing w:val="-6"/>
        </w:rPr>
        <w:t xml:space="preserve"> </w:t>
      </w:r>
      <w:r w:rsidR="005F219B">
        <w:t>They</w:t>
      </w:r>
      <w:r w:rsidR="005F219B">
        <w:rPr>
          <w:w w:val="99"/>
        </w:rPr>
        <w:t xml:space="preserve"> </w:t>
      </w:r>
      <w:r w:rsidR="005F219B">
        <w:t>are</w:t>
      </w:r>
      <w:r w:rsidR="005F219B">
        <w:rPr>
          <w:spacing w:val="-7"/>
        </w:rPr>
        <w:t xml:space="preserve"> </w:t>
      </w:r>
      <w:r w:rsidR="005F219B">
        <w:t>for</w:t>
      </w:r>
      <w:r w:rsidR="005F219B">
        <w:rPr>
          <w:spacing w:val="-7"/>
        </w:rPr>
        <w:t xml:space="preserve"> </w:t>
      </w:r>
      <w:r w:rsidR="005F219B">
        <w:t>comparative</w:t>
      </w:r>
      <w:r w:rsidR="005F219B">
        <w:rPr>
          <w:spacing w:val="-7"/>
        </w:rPr>
        <w:t xml:space="preserve"> </w:t>
      </w:r>
      <w:r w:rsidR="005F219B">
        <w:t>purposes</w:t>
      </w:r>
      <w:r w:rsidR="005F219B">
        <w:rPr>
          <w:spacing w:val="-7"/>
        </w:rPr>
        <w:t xml:space="preserve"> </w:t>
      </w:r>
      <w:r w:rsidR="005F219B">
        <w:t>only.</w:t>
      </w:r>
      <w:r w:rsidR="005F219B">
        <w:rPr>
          <w:spacing w:val="-7"/>
        </w:rPr>
        <w:t xml:space="preserve"> </w:t>
      </w:r>
      <w:r w:rsidR="005F219B">
        <w:t>Your</w:t>
      </w:r>
      <w:r w:rsidR="005F219B">
        <w:rPr>
          <w:w w:val="99"/>
        </w:rPr>
        <w:t xml:space="preserve"> </w:t>
      </w:r>
      <w:r w:rsidR="005F219B">
        <w:t>own</w:t>
      </w:r>
      <w:r w:rsidR="005F219B">
        <w:rPr>
          <w:spacing w:val="-6"/>
        </w:rPr>
        <w:t xml:space="preserve"> </w:t>
      </w:r>
      <w:r w:rsidR="005F219B">
        <w:t>costs</w:t>
      </w:r>
      <w:r w:rsidR="005F219B">
        <w:rPr>
          <w:spacing w:val="-5"/>
        </w:rPr>
        <w:t xml:space="preserve"> </w:t>
      </w:r>
      <w:r w:rsidR="005F219B">
        <w:t>will</w:t>
      </w:r>
      <w:r w:rsidR="005F219B">
        <w:rPr>
          <w:spacing w:val="-5"/>
        </w:rPr>
        <w:t xml:space="preserve"> </w:t>
      </w:r>
      <w:r w:rsidR="005F219B">
        <w:t>be</w:t>
      </w:r>
      <w:r w:rsidR="005F219B">
        <w:rPr>
          <w:spacing w:val="-6"/>
        </w:rPr>
        <w:t xml:space="preserve"> </w:t>
      </w:r>
      <w:r w:rsidR="005F219B">
        <w:t>different</w:t>
      </w:r>
      <w:r w:rsidR="005F219B">
        <w:rPr>
          <w:spacing w:val="-5"/>
        </w:rPr>
        <w:t xml:space="preserve"> </w:t>
      </w:r>
      <w:r w:rsidR="005F219B">
        <w:t>depending</w:t>
      </w:r>
      <w:r w:rsidR="005F219B">
        <w:rPr>
          <w:spacing w:val="-5"/>
        </w:rPr>
        <w:t xml:space="preserve"> </w:t>
      </w:r>
      <w:r w:rsidR="005F219B">
        <w:t>on the</w:t>
      </w:r>
      <w:r w:rsidR="005F219B">
        <w:rPr>
          <w:spacing w:val="-5"/>
        </w:rPr>
        <w:t xml:space="preserve"> </w:t>
      </w:r>
      <w:r w:rsidR="005F219B">
        <w:t>care</w:t>
      </w:r>
      <w:r w:rsidR="005F219B">
        <w:rPr>
          <w:spacing w:val="-5"/>
        </w:rPr>
        <w:t xml:space="preserve"> </w:t>
      </w:r>
      <w:r w:rsidR="005F219B">
        <w:t>you</w:t>
      </w:r>
      <w:r w:rsidR="005F219B">
        <w:rPr>
          <w:spacing w:val="-5"/>
        </w:rPr>
        <w:t xml:space="preserve"> </w:t>
      </w:r>
      <w:r w:rsidR="005F219B">
        <w:t>receive,</w:t>
      </w:r>
      <w:r w:rsidR="005F219B">
        <w:rPr>
          <w:spacing w:val="-5"/>
        </w:rPr>
        <w:t xml:space="preserve"> </w:t>
      </w:r>
      <w:r w:rsidR="005F219B">
        <w:t>the</w:t>
      </w:r>
      <w:r w:rsidR="005F219B">
        <w:rPr>
          <w:spacing w:val="-5"/>
        </w:rPr>
        <w:t xml:space="preserve"> </w:t>
      </w:r>
      <w:r w:rsidR="005F219B">
        <w:t>prices</w:t>
      </w:r>
      <w:r w:rsidR="005F219B">
        <w:rPr>
          <w:spacing w:val="-5"/>
        </w:rPr>
        <w:t xml:space="preserve"> </w:t>
      </w:r>
      <w:r w:rsidR="005F219B">
        <w:t>your</w:t>
      </w:r>
      <w:r w:rsidR="005F219B">
        <w:rPr>
          <w:w w:val="99"/>
        </w:rPr>
        <w:t xml:space="preserve"> </w:t>
      </w:r>
      <w:r w:rsidR="005F219B">
        <w:rPr>
          <w:b/>
          <w:u w:val="single" w:color="000000"/>
        </w:rPr>
        <w:t>providers</w:t>
      </w:r>
      <w:r w:rsidR="005F219B">
        <w:rPr>
          <w:b/>
          <w:spacing w:val="-9"/>
          <w:u w:val="single" w:color="000000"/>
        </w:rPr>
        <w:t xml:space="preserve"> </w:t>
      </w:r>
      <w:r w:rsidR="005F219B">
        <w:t>charge,</w:t>
      </w:r>
      <w:r w:rsidR="005F219B">
        <w:rPr>
          <w:spacing w:val="-8"/>
        </w:rPr>
        <w:t xml:space="preserve"> </w:t>
      </w:r>
      <w:r w:rsidR="005F219B">
        <w:t>and</w:t>
      </w:r>
      <w:r w:rsidR="005F219B">
        <w:rPr>
          <w:spacing w:val="-8"/>
        </w:rPr>
        <w:t xml:space="preserve"> </w:t>
      </w:r>
      <w:r w:rsidR="005F219B">
        <w:t>the</w:t>
      </w:r>
      <w:r w:rsidR="005F219B">
        <w:rPr>
          <w:spacing w:val="-9"/>
        </w:rPr>
        <w:t xml:space="preserve"> </w:t>
      </w:r>
      <w:r w:rsidR="005F219B">
        <w:t>reimbursement</w:t>
      </w:r>
      <w:r w:rsidR="005F219B">
        <w:rPr>
          <w:w w:val="99"/>
        </w:rPr>
        <w:t xml:space="preserve"> </w:t>
      </w:r>
      <w:r w:rsidR="005F219B">
        <w:t>your</w:t>
      </w:r>
      <w:r w:rsidR="005F219B">
        <w:rPr>
          <w:spacing w:val="-6"/>
        </w:rPr>
        <w:t xml:space="preserve"> </w:t>
      </w:r>
      <w:r w:rsidR="005F219B">
        <w:t>health</w:t>
      </w:r>
      <w:r w:rsidR="005F219B">
        <w:rPr>
          <w:spacing w:val="-5"/>
        </w:rPr>
        <w:t xml:space="preserve"> </w:t>
      </w:r>
      <w:r w:rsidR="005F219B">
        <w:t>plan</w:t>
      </w:r>
      <w:r w:rsidR="005F219B">
        <w:rPr>
          <w:spacing w:val="-6"/>
        </w:rPr>
        <w:t xml:space="preserve"> </w:t>
      </w:r>
      <w:r w:rsidR="005F219B">
        <w:t>allows.</w:t>
      </w:r>
    </w:p>
    <w:p w14:paraId="74D2E3CC" w14:textId="77777777" w:rsidR="00742033" w:rsidRDefault="005F219B">
      <w:pPr>
        <w:pStyle w:val="Heading2"/>
        <w:spacing w:line="286" w:lineRule="exact"/>
        <w:ind w:left="495"/>
        <w:rPr>
          <w:b w:val="0"/>
          <w:bCs w:val="0"/>
        </w:rPr>
      </w:pPr>
      <w:r>
        <w:rPr>
          <w:b w:val="0"/>
        </w:rPr>
        <w:br w:type="column"/>
      </w:r>
      <w:r>
        <w:t>consider when comparing plans?</w:t>
      </w:r>
    </w:p>
    <w:p w14:paraId="5979EF9C" w14:textId="77777777" w:rsidR="00742033" w:rsidRDefault="00742033">
      <w:pPr>
        <w:rPr>
          <w:rFonts w:ascii="Arial" w:eastAsia="Arial" w:hAnsi="Arial" w:cs="Arial"/>
          <w:b/>
          <w:bCs/>
          <w:sz w:val="28"/>
          <w:szCs w:val="28"/>
        </w:rPr>
      </w:pPr>
    </w:p>
    <w:p w14:paraId="35EA2018" w14:textId="77777777" w:rsidR="00742033" w:rsidRDefault="00B24B36">
      <w:pPr>
        <w:pStyle w:val="BodyText"/>
        <w:spacing w:before="227" w:line="261" w:lineRule="auto"/>
        <w:ind w:left="764" w:right="373" w:hanging="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79984" behindDoc="1" locked="0" layoutInCell="1" allowOverlap="1" wp14:anchorId="7EEC57B2" wp14:editId="4BED34AF">
                <wp:simplePos x="0" y="0"/>
                <wp:positionH relativeFrom="page">
                  <wp:posOffset>7085330</wp:posOffset>
                </wp:positionH>
                <wp:positionV relativeFrom="paragraph">
                  <wp:posOffset>701675</wp:posOffset>
                </wp:positionV>
                <wp:extent cx="592455" cy="1270"/>
                <wp:effectExtent l="8255" t="6350" r="8890" b="11430"/>
                <wp:wrapNone/>
                <wp:docPr id="2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1158" y="1105"/>
                          <a:chExt cx="933" cy="2"/>
                        </a:xfrm>
                      </wpg:grpSpPr>
                      <wps:wsp>
                        <wps:cNvPr id="26" name="Freeform 9"/>
                        <wps:cNvSpPr>
                          <a:spLocks/>
                        </wps:cNvSpPr>
                        <wps:spPr bwMode="auto">
                          <a:xfrm>
                            <a:off x="11158" y="1105"/>
                            <a:ext cx="933" cy="2"/>
                          </a:xfrm>
                          <a:custGeom>
                            <a:avLst/>
                            <a:gdLst>
                              <a:gd name="T0" fmla="+- 0 11158 11158"/>
                              <a:gd name="T1" fmla="*/ T0 w 933"/>
                              <a:gd name="T2" fmla="+- 0 12091 11158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F55F9" id="Group 8" o:spid="_x0000_s1026" style="position:absolute;margin-left:557.9pt;margin-top:55.25pt;width:46.65pt;height:.1pt;z-index:-36496;mso-position-horizontal-relative:page" coordorigin="11158,1105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">
                <v:shape id="Freeform 9" o:spid="_x0000_s1027" style="position:absolute;left:11158;top:1105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EOEMMA&#10;AADbAAAADwAAAGRycy9kb3ducmV2LnhtbESPQWsCMRSE7wX/Q3iCt5qtB9muRpGq4MVKVTy/bp67&#10;SzcvSxLd+O8bodDjMDPfMPNlNK24k/ONZQVv4wwEcWl1w5WC82n7moPwAVlja5kUPMjDcjF4mWOh&#10;bc9fdD+GSiQI+wIV1CF0hZS+rMmgH9uOOHlX6wyGJF0ltcM+wU0rJ1k2lQYbTgs1dvRRU/lzvBkF&#10;B9esv9/jdbW5fPb5Nu7PeUUbpUbDuJqBCBTDf/ivvdMKJlN4fkk/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EOEMMAAADbAAAADwAAAAAAAAAAAAAAAACYAgAAZHJzL2Rv&#10;d25yZXYueG1sUEsFBgAAAAAEAAQA9QAAAIgDAAAAAA==&#10;" path="m,l933,e" filled="f" strokeweight=".7pt">
                  <v:path arrowok="t" o:connecttype="custom" o:connectlocs="0,0;9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0008" behindDoc="1" locked="0" layoutInCell="1" allowOverlap="1" wp14:anchorId="660B0280" wp14:editId="4F6BDC0A">
                <wp:simplePos x="0" y="0"/>
                <wp:positionH relativeFrom="page">
                  <wp:posOffset>8904605</wp:posOffset>
                </wp:positionH>
                <wp:positionV relativeFrom="paragraph">
                  <wp:posOffset>316865</wp:posOffset>
                </wp:positionV>
                <wp:extent cx="592455" cy="1270"/>
                <wp:effectExtent l="8255" t="12065" r="8890" b="5715"/>
                <wp:wrapNone/>
                <wp:docPr id="2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4023" y="499"/>
                          <a:chExt cx="933" cy="2"/>
                        </a:xfrm>
                      </wpg:grpSpPr>
                      <wps:wsp>
                        <wps:cNvPr id="24" name="Freeform 7"/>
                        <wps:cNvSpPr>
                          <a:spLocks/>
                        </wps:cNvSpPr>
                        <wps:spPr bwMode="auto">
                          <a:xfrm>
                            <a:off x="14023" y="499"/>
                            <a:ext cx="933" cy="2"/>
                          </a:xfrm>
                          <a:custGeom>
                            <a:avLst/>
                            <a:gdLst>
                              <a:gd name="T0" fmla="+- 0 14023 14023"/>
                              <a:gd name="T1" fmla="*/ T0 w 933"/>
                              <a:gd name="T2" fmla="+- 0 14955 14023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D9B0FC" id="Group 6" o:spid="_x0000_s1026" style="position:absolute;margin-left:701.15pt;margin-top:24.95pt;width:46.65pt;height:.1pt;z-index:-36472;mso-position-horizontal-relative:page" coordorigin="14023,499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">
                <v:shape id="Freeform 7" o:spid="_x0000_s1027" style="position:absolute;left:14023;top:499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81/MQA&#10;AADbAAAADwAAAGRycy9kb3ducmV2LnhtbESPT2sCMRTE7wW/Q3iCt5pVRNatUcQq9GKLf+j5dfPc&#10;Xbp5WZLUTb99Iwg9DjPzG2a5jqYVN3K+saxgMs5AEJdWN1wpuJz3zzkIH5A1tpZJwS95WK8GT0ss&#10;tO35SLdTqESCsC9QQR1CV0jpy5oM+rHtiJN3tc5gSNJVUjvsE9y0cpplc2mw4bRQY0fbmsrv049R&#10;8OGa169FvG52n+99vo+HS17RTqnRMG5eQASK4T/8aL9pBdMZ3L+kHyB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fNfzEAAAA2wAAAA8AAAAAAAAAAAAAAAAAmAIAAGRycy9k&#10;b3ducmV2LnhtbFBLBQYAAAAABAAEAPUAAACJAwAAAAA=&#10;" path="m,l932,e" filled="f" strokeweight=".7pt">
                  <v:path arrowok="t" o:connecttype="custom" o:connectlocs="0,0;9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0056" behindDoc="1" locked="0" layoutInCell="1" allowOverlap="1" wp14:anchorId="77E548EA" wp14:editId="322B3EAE">
                <wp:simplePos x="0" y="0"/>
                <wp:positionH relativeFrom="page">
                  <wp:posOffset>6828790</wp:posOffset>
                </wp:positionH>
                <wp:positionV relativeFrom="paragraph">
                  <wp:posOffset>129540</wp:posOffset>
                </wp:positionV>
                <wp:extent cx="554355" cy="209550"/>
                <wp:effectExtent l="0" t="0" r="8255" b="3810"/>
                <wp:wrapNone/>
                <wp:docPr id="1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355" cy="209550"/>
                          <a:chOff x="10754" y="204"/>
                          <a:chExt cx="873" cy="330"/>
                        </a:xfrm>
                      </wpg:grpSpPr>
                      <wpg:grpSp>
                        <wpg:cNvPr id="20" name="Group 3"/>
                        <wpg:cNvGrpSpPr>
                          <a:grpSpLocks/>
                        </wpg:cNvGrpSpPr>
                        <wpg:grpSpPr bwMode="auto">
                          <a:xfrm>
                            <a:off x="11114" y="506"/>
                            <a:ext cx="505" cy="2"/>
                            <a:chOff x="11114" y="506"/>
                            <a:chExt cx="505" cy="2"/>
                          </a:xfrm>
                        </wpg:grpSpPr>
                        <wps:wsp>
                          <wps:cNvPr id="21" name="Freeform 5"/>
                          <wps:cNvSpPr>
                            <a:spLocks/>
                          </wps:cNvSpPr>
                          <wps:spPr bwMode="auto">
                            <a:xfrm>
                              <a:off x="11114" y="506"/>
                              <a:ext cx="505" cy="2"/>
                            </a:xfrm>
                            <a:custGeom>
                              <a:avLst/>
                              <a:gdLst>
                                <a:gd name="T0" fmla="+- 0 11114 11114"/>
                                <a:gd name="T1" fmla="*/ T0 w 505"/>
                                <a:gd name="T2" fmla="+- 0 11618 11114"/>
                                <a:gd name="T3" fmla="*/ T2 w 5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5">
                                  <a:moveTo>
                                    <a:pt x="0" y="0"/>
                                  </a:moveTo>
                                  <a:lnTo>
                                    <a:pt x="504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54" y="204"/>
                              <a:ext cx="360" cy="33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A7AE96" id="Group 2" o:spid="_x0000_s1026" style="position:absolute;margin-left:537.7pt;margin-top:10.2pt;width:43.65pt;height:16.5pt;z-index:-36424;mso-position-horizontal-relative:page" coordorigin="10754,204" coordsize="873,3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">
                <v:group id="Group 3" o:spid="_x0000_s1027" style="position:absolute;left:11114;top:506;width:505;height:2" coordorigin="11114,506" coordsize="5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5" o:spid="_x0000_s1028" style="position:absolute;left:11114;top:506;width:505;height:2;visibility:visible;mso-wrap-style:square;v-text-anchor:top" coordsize="5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HqhMUA&#10;AADbAAAADwAAAGRycy9kb3ducmV2LnhtbESPQWvCQBSE70L/w/IKvYjZREEkZpW2aPFma3vw+Jp9&#10;JsHs27C7MfHfdwuFHoeZ+YYptqNpxY2cbywryJIUBHFpdcOVgq/P/WwFwgdkja1lUnAnD9vNw6TA&#10;XNuBP+h2CpWIEPY5KqhD6HIpfVmTQZ/Yjjh6F+sMhihdJbXDIcJNK+dpupQGG44LNXb0WlN5PfVG&#10;wfVl+F6mh7fpjvrjwl3ez6vueFbq6XF8XoMINIb/8F/7oBXMM/j9En+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IeqExQAAANsAAAAPAAAAAAAAAAAAAAAAAJgCAABkcnMv&#10;ZG93bnJldi54bWxQSwUGAAAAAAQABAD1AAAAigMAAAAA&#10;" path="m,l504,e" filled="f" strokeweight=".8pt">
                    <v:path arrowok="t" o:connecttype="custom" o:connectlocs="0,0;504,0" o:connectangles="0,0"/>
                  </v:shape>
                  <v:shape id="Picture 4" o:spid="_x0000_s1029" type="#_x0000_t75" style="position:absolute;left:10754;top:204;width:360;height:3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V6WPFAAAA2wAAAA8AAABkcnMvZG93bnJldi54bWxEj0+LwjAUxO/CfofwFrxpag8qXaOIf0DB&#10;i3Y97O3RvG2LzUu3ydbqpzeC4HGYmd8ws0VnKtFS40rLCkbDCARxZnXJuYLvdDuYgnAeWWNlmRTc&#10;yMFi/tGbYaLtlY/UnnwuAoRdggoK7+tESpcVZNANbU0cvF/bGPRBNrnUDV4D3FQyjqKxNFhyWCiw&#10;plVB2eX0bxSkk9H5/Jen+/W0dYf1fbv5iS4bpfqf3fILhKfOv8Ov9k4riGN4fgk/QM4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AleljxQAAANsAAAAPAAAAAAAAAAAAAAAA&#10;AJ8CAABkcnMvZG93bnJldi54bWxQSwUGAAAAAAQABAD3AAAAkQMAAAAA&#10;">
                    <v:imagedata r:id="rId23" o:title=""/>
                  </v:shape>
                </v:group>
                <w10:wrap anchorx="page"/>
              </v:group>
            </w:pict>
          </mc:Fallback>
        </mc:AlternateContent>
      </w:r>
      <w:r w:rsidR="005F219B">
        <w:rPr>
          <w:b/>
          <w:sz w:val="28"/>
        </w:rPr>
        <w:t>Yes.</w:t>
      </w:r>
      <w:r w:rsidR="005F219B">
        <w:rPr>
          <w:b/>
          <w:spacing w:val="3"/>
          <w:sz w:val="28"/>
        </w:rPr>
        <w:t xml:space="preserve"> </w:t>
      </w:r>
      <w:r w:rsidR="005F219B">
        <w:t>An</w:t>
      </w:r>
      <w:r w:rsidR="005F219B">
        <w:rPr>
          <w:spacing w:val="-5"/>
        </w:rPr>
        <w:t xml:space="preserve"> </w:t>
      </w:r>
      <w:r w:rsidR="005F219B">
        <w:t>important</w:t>
      </w:r>
      <w:r w:rsidR="005F219B">
        <w:rPr>
          <w:spacing w:val="-5"/>
        </w:rPr>
        <w:t xml:space="preserve"> </w:t>
      </w:r>
      <w:r w:rsidR="005F219B">
        <w:t>cost</w:t>
      </w:r>
      <w:r w:rsidR="005F219B">
        <w:rPr>
          <w:spacing w:val="-5"/>
        </w:rPr>
        <w:t xml:space="preserve"> </w:t>
      </w:r>
      <w:r w:rsidR="005F219B">
        <w:t>is</w:t>
      </w:r>
      <w:r w:rsidR="005F219B">
        <w:rPr>
          <w:spacing w:val="-5"/>
        </w:rPr>
        <w:t xml:space="preserve"> </w:t>
      </w:r>
      <w:r w:rsidR="005F219B">
        <w:t>the</w:t>
      </w:r>
      <w:r w:rsidR="005F219B">
        <w:rPr>
          <w:spacing w:val="-5"/>
        </w:rPr>
        <w:t xml:space="preserve"> </w:t>
      </w:r>
      <w:r w:rsidR="005F219B">
        <w:rPr>
          <w:b/>
        </w:rPr>
        <w:t>premium</w:t>
      </w:r>
      <w:r w:rsidR="005F219B">
        <w:rPr>
          <w:b/>
          <w:w w:val="99"/>
        </w:rPr>
        <w:t xml:space="preserve"> </w:t>
      </w:r>
      <w:r w:rsidR="005F219B">
        <w:t>you</w:t>
      </w:r>
      <w:r w:rsidR="005F219B">
        <w:rPr>
          <w:spacing w:val="-6"/>
        </w:rPr>
        <w:t xml:space="preserve"> </w:t>
      </w:r>
      <w:r w:rsidR="005F219B">
        <w:t>pay.</w:t>
      </w:r>
      <w:r w:rsidR="005F219B">
        <w:rPr>
          <w:spacing w:val="-6"/>
        </w:rPr>
        <w:t xml:space="preserve"> </w:t>
      </w:r>
      <w:r w:rsidR="005F219B">
        <w:t>Generally,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6"/>
        </w:rPr>
        <w:t xml:space="preserve"> </w:t>
      </w:r>
      <w:r w:rsidR="005F219B">
        <w:t>lower</w:t>
      </w:r>
      <w:r w:rsidR="005F219B">
        <w:rPr>
          <w:spacing w:val="-5"/>
        </w:rPr>
        <w:t xml:space="preserve"> </w:t>
      </w:r>
      <w:r w:rsidR="005F219B">
        <w:t>your</w:t>
      </w:r>
      <w:r w:rsidR="005F219B">
        <w:rPr>
          <w:w w:val="99"/>
        </w:rPr>
        <w:t xml:space="preserve"> </w:t>
      </w:r>
      <w:r w:rsidR="005F219B">
        <w:rPr>
          <w:b/>
        </w:rPr>
        <w:t>premium</w:t>
      </w:r>
      <w:r w:rsidR="005F219B">
        <w:t>,</w:t>
      </w:r>
      <w:r w:rsidR="005F219B">
        <w:rPr>
          <w:spacing w:val="-6"/>
        </w:rPr>
        <w:t xml:space="preserve"> </w:t>
      </w:r>
      <w:r w:rsidR="005F219B">
        <w:t>the</w:t>
      </w:r>
      <w:r w:rsidR="005F219B">
        <w:rPr>
          <w:spacing w:val="-5"/>
        </w:rPr>
        <w:t xml:space="preserve"> </w:t>
      </w:r>
      <w:r w:rsidR="005F219B">
        <w:t>more</w:t>
      </w:r>
      <w:r w:rsidR="005F219B">
        <w:rPr>
          <w:spacing w:val="-5"/>
        </w:rPr>
        <w:t xml:space="preserve"> </w:t>
      </w:r>
      <w:r w:rsidR="005F219B">
        <w:t>you'll</w:t>
      </w:r>
      <w:r w:rsidR="005F219B">
        <w:rPr>
          <w:spacing w:val="-5"/>
        </w:rPr>
        <w:t xml:space="preserve"> </w:t>
      </w:r>
      <w:r w:rsidR="005F219B">
        <w:t>pay</w:t>
      </w:r>
      <w:r w:rsidR="005F219B">
        <w:rPr>
          <w:spacing w:val="-5"/>
        </w:rPr>
        <w:t xml:space="preserve"> </w:t>
      </w:r>
      <w:r w:rsidR="005F219B">
        <w:t>in</w:t>
      </w:r>
    </w:p>
    <w:p w14:paraId="71DE0C30" w14:textId="77777777" w:rsidR="00742033" w:rsidRDefault="005F219B">
      <w:pPr>
        <w:pStyle w:val="BodyText"/>
        <w:spacing w:line="256" w:lineRule="auto"/>
        <w:ind w:left="764" w:right="232"/>
      </w:pPr>
      <w:r>
        <w:t>out-of-pocket</w:t>
      </w:r>
      <w:r>
        <w:rPr>
          <w:spacing w:val="-10"/>
        </w:rPr>
        <w:t xml:space="preserve"> </w:t>
      </w:r>
      <w:r>
        <w:t>costs,</w:t>
      </w:r>
      <w:r>
        <w:rPr>
          <w:spacing w:val="-9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insurance</w:t>
      </w:r>
      <w:r>
        <w:t>.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should</w:t>
      </w:r>
      <w:r>
        <w:rPr>
          <w:w w:val="99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nsider</w:t>
      </w:r>
      <w:r>
        <w:rPr>
          <w:spacing w:val="-8"/>
        </w:rPr>
        <w:t xml:space="preserve"> </w:t>
      </w:r>
      <w:r>
        <w:t>contribution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such</w:t>
      </w:r>
      <w:r>
        <w:rPr>
          <w:w w:val="9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savings</w:t>
      </w:r>
      <w:r>
        <w:rPr>
          <w:spacing w:val="-7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(HSAs),</w:t>
      </w:r>
      <w:r>
        <w:rPr>
          <w:spacing w:val="-7"/>
        </w:rPr>
        <w:t xml:space="preserve"> </w:t>
      </w:r>
      <w:r>
        <w:t>flexible</w:t>
      </w:r>
      <w:r>
        <w:rPr>
          <w:w w:val="99"/>
        </w:rPr>
        <w:t xml:space="preserve"> </w:t>
      </w:r>
      <w:r>
        <w:t>spending</w:t>
      </w:r>
      <w:r>
        <w:rPr>
          <w:spacing w:val="-9"/>
        </w:rPr>
        <w:t xml:space="preserve"> </w:t>
      </w:r>
      <w:r>
        <w:t>arrangements</w:t>
      </w:r>
      <w:r>
        <w:rPr>
          <w:spacing w:val="-8"/>
        </w:rPr>
        <w:t xml:space="preserve"> </w:t>
      </w:r>
      <w:r>
        <w:t>(FSAs)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reimbursement</w:t>
      </w:r>
      <w:r>
        <w:rPr>
          <w:spacing w:val="-10"/>
        </w:rPr>
        <w:t xml:space="preserve"> </w:t>
      </w:r>
      <w:r>
        <w:t>accounts</w:t>
      </w:r>
      <w:r>
        <w:rPr>
          <w:spacing w:val="-9"/>
        </w:rPr>
        <w:t xml:space="preserve"> </w:t>
      </w:r>
      <w:r>
        <w:t>(HRAs)</w:t>
      </w:r>
      <w:r>
        <w:rPr>
          <w:spacing w:val="-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elp</w:t>
      </w:r>
      <w:r>
        <w:rPr>
          <w:w w:val="9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pay</w:t>
      </w:r>
      <w:r>
        <w:rPr>
          <w:spacing w:val="-9"/>
        </w:rPr>
        <w:t xml:space="preserve"> </w:t>
      </w:r>
      <w:r>
        <w:t>out-of-pocket</w:t>
      </w:r>
      <w:r>
        <w:rPr>
          <w:spacing w:val="-10"/>
        </w:rPr>
        <w:t xml:space="preserve"> </w:t>
      </w:r>
      <w:r>
        <w:t>expenses.</w:t>
      </w:r>
    </w:p>
    <w:sectPr w:rsidR="00742033">
      <w:type w:val="continuous"/>
      <w:pgSz w:w="15840" w:h="12240" w:orient="landscape"/>
      <w:pgMar w:top="1440" w:right="220" w:bottom="940" w:left="220" w:header="720" w:footer="720" w:gutter="0"/>
      <w:cols w:num="3" w:space="720" w:equalWidth="0">
        <w:col w:w="4425" w:space="221"/>
        <w:col w:w="4848" w:space="680"/>
        <w:col w:w="522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0A82B" w14:textId="77777777" w:rsidR="00520212" w:rsidRDefault="00520212">
      <w:r>
        <w:separator/>
      </w:r>
    </w:p>
  </w:endnote>
  <w:endnote w:type="continuationSeparator" w:id="0">
    <w:p w14:paraId="769BD838" w14:textId="77777777" w:rsidR="00520212" w:rsidRDefault="00520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202A78" w14:textId="77777777" w:rsidR="00520212" w:rsidRDefault="00520212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79048" behindDoc="1" locked="0" layoutInCell="1" allowOverlap="1" wp14:anchorId="61496AC7" wp14:editId="58922BE2">
              <wp:simplePos x="0" y="0"/>
              <wp:positionH relativeFrom="page">
                <wp:posOffset>227330</wp:posOffset>
              </wp:positionH>
              <wp:positionV relativeFrom="page">
                <wp:posOffset>7151370</wp:posOffset>
              </wp:positionV>
              <wp:extent cx="7990840" cy="470535"/>
              <wp:effectExtent l="0" t="0" r="190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90840" cy="470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8F0CF3" w14:textId="77777777" w:rsidR="00520212" w:rsidRDefault="00520212">
                          <w:pPr>
                            <w:pStyle w:val="BodyText"/>
                            <w:spacing w:before="20" w:line="230" w:lineRule="exact"/>
                            <w:ind w:left="20" w:right="18"/>
                          </w:pPr>
                          <w:r>
                            <w:rPr>
                              <w:b/>
                            </w:rPr>
                            <w:t>Questions:</w:t>
                          </w:r>
                          <w:r>
                            <w:rPr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88-223-4214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visi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hyperlink r:id="rId1">
                            <w:r>
                              <w:t>www.HealthReformPlanSBC.com.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f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ren't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lea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bou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ny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nderlined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terms</w:t>
                          </w:r>
                          <w:r>
                            <w:rPr>
                              <w:w w:val="99"/>
                            </w:rPr>
                            <w:t xml:space="preserve"> </w:t>
                          </w:r>
                          <w:r>
                            <w:t>used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is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form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see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.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n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view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hyperlink r:id="rId2">
                            <w:r>
                              <w:t>www.HealthReformPlanSBC.com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88-223-4214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reques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 copy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496AC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53" type="#_x0000_t202" style="position:absolute;margin-left:17.9pt;margin-top:563.1pt;width:629.2pt;height:37.05pt;z-index:-37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" filled="f" stroked="f">
              <v:textbox inset="0,0,0,0">
                <w:txbxContent>
                  <w:p w14:paraId="118F0CF3" w14:textId="77777777" w:rsidR="00520212" w:rsidRDefault="00520212">
                    <w:pPr>
                      <w:pStyle w:val="BodyText"/>
                      <w:spacing w:before="20" w:line="230" w:lineRule="exact"/>
                      <w:ind w:left="20" w:right="18"/>
                    </w:pPr>
                    <w:r>
                      <w:rPr>
                        <w:b/>
                      </w:rPr>
                      <w:t>Questions:</w:t>
                    </w:r>
                    <w:r>
                      <w:rPr>
                        <w:b/>
                        <w:spacing w:val="-7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88-223-4214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visi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6"/>
                      </w:rPr>
                      <w:t xml:space="preserve"> </w:t>
                    </w:r>
                    <w:hyperlink r:id="rId3">
                      <w:r>
                        <w:t>www.HealthReformPlanSBC.com.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If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ren't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lea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bou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ny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nderlined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erms</w:t>
                    </w:r>
                    <w:r>
                      <w:rPr>
                        <w:w w:val="99"/>
                      </w:rPr>
                      <w:t xml:space="preserve"> </w:t>
                    </w:r>
                    <w:r>
                      <w:t>used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form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see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.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n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view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5"/>
                      </w:rPr>
                      <w:t xml:space="preserve"> </w:t>
                    </w:r>
                    <w:hyperlink r:id="rId4">
                      <w:r>
                        <w:t>www.HealthReformPlanSBC.com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88-223-4214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reques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 copy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072" behindDoc="1" locked="0" layoutInCell="1" allowOverlap="1" wp14:anchorId="7AAA63E6" wp14:editId="75C776D9">
              <wp:simplePos x="0" y="0"/>
              <wp:positionH relativeFrom="page">
                <wp:posOffset>8458835</wp:posOffset>
              </wp:positionH>
              <wp:positionV relativeFrom="page">
                <wp:posOffset>7260590</wp:posOffset>
              </wp:positionV>
              <wp:extent cx="1406525" cy="317500"/>
              <wp:effectExtent l="635" t="2540" r="2540" b="381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6525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4A26F2" w14:textId="77777777" w:rsidR="00520212" w:rsidRDefault="00520212">
                          <w:pPr>
                            <w:pStyle w:val="BodyText"/>
                            <w:spacing w:line="242" w:lineRule="exact"/>
                            <w:ind w:left="0" w:right="20"/>
                            <w:jc w:val="right"/>
                          </w:pPr>
                          <w:r>
                            <w:rPr>
                              <w:w w:val="95"/>
                            </w:rPr>
                            <w:t>072000-060020-011634</w:t>
                          </w:r>
                        </w:p>
                        <w:p w14:paraId="6EC4DB57" w14:textId="77777777" w:rsidR="00520212" w:rsidRDefault="00520212">
                          <w:pPr>
                            <w:pStyle w:val="BodyText"/>
                            <w:spacing w:line="245" w:lineRule="exact"/>
                            <w:ind w:left="0" w:right="18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0070B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92D71">
                            <w:rPr>
                              <w:noProof/>
                              <w:color w:val="0070BF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70B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0070BF"/>
                            </w:rPr>
                            <w:t>of</w:t>
                          </w:r>
                          <w:r>
                            <w:rPr>
                              <w:color w:val="0070BF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0070BF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AA63E6" id="Text Box 9" o:spid="_x0000_s1054" type="#_x0000_t202" style="position:absolute;margin-left:666.05pt;margin-top:571.7pt;width:110.75pt;height:25pt;z-index:-3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" filled="f" stroked="f">
              <v:textbox inset="0,0,0,0">
                <w:txbxContent>
                  <w:p w14:paraId="234A26F2" w14:textId="77777777" w:rsidR="00520212" w:rsidRDefault="00520212">
                    <w:pPr>
                      <w:pStyle w:val="BodyText"/>
                      <w:spacing w:line="242" w:lineRule="exact"/>
                      <w:ind w:left="0" w:right="20"/>
                      <w:jc w:val="right"/>
                    </w:pPr>
                    <w:r>
                      <w:rPr>
                        <w:w w:val="95"/>
                      </w:rPr>
                      <w:t>072000-060020-011634</w:t>
                    </w:r>
                  </w:p>
                  <w:p w14:paraId="6EC4DB57" w14:textId="77777777" w:rsidR="00520212" w:rsidRDefault="00520212">
                    <w:pPr>
                      <w:pStyle w:val="BodyText"/>
                      <w:spacing w:line="245" w:lineRule="exact"/>
                      <w:ind w:left="0" w:right="18"/>
                      <w:jc w:val="right"/>
                    </w:pPr>
                    <w:r>
                      <w:fldChar w:fldCharType="begin"/>
                    </w:r>
                    <w:r>
                      <w:rPr>
                        <w:color w:val="0070B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92D71">
                      <w:rPr>
                        <w:noProof/>
                        <w:color w:val="0070BF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color w:val="0070BF"/>
                        <w:spacing w:val="-3"/>
                      </w:rPr>
                      <w:t xml:space="preserve"> </w:t>
                    </w:r>
                    <w:r>
                      <w:rPr>
                        <w:color w:val="0070BF"/>
                      </w:rPr>
                      <w:t>of</w:t>
                    </w:r>
                    <w:r>
                      <w:rPr>
                        <w:color w:val="0070BF"/>
                        <w:spacing w:val="-2"/>
                      </w:rPr>
                      <w:t xml:space="preserve"> </w:t>
                    </w:r>
                    <w:r>
                      <w:rPr>
                        <w:color w:val="0070BF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1074D9" w14:textId="77777777" w:rsidR="00520212" w:rsidRDefault="00520212">
      <w:r>
        <w:separator/>
      </w:r>
    </w:p>
  </w:footnote>
  <w:footnote w:type="continuationSeparator" w:id="0">
    <w:p w14:paraId="35FC6875" w14:textId="77777777" w:rsidR="00520212" w:rsidRDefault="005202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B0A2BF" w14:textId="77777777" w:rsidR="00520212" w:rsidRDefault="00520212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78880" behindDoc="1" locked="0" layoutInCell="1" allowOverlap="1" wp14:anchorId="327B3442" wp14:editId="3B908BF0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78904" behindDoc="1" locked="0" layoutInCell="1" allowOverlap="1" wp14:anchorId="3355465D" wp14:editId="69791EE5">
              <wp:simplePos x="0" y="0"/>
              <wp:positionH relativeFrom="page">
                <wp:posOffset>223520</wp:posOffset>
              </wp:positionH>
              <wp:positionV relativeFrom="page">
                <wp:posOffset>919480</wp:posOffset>
              </wp:positionV>
              <wp:extent cx="9601200" cy="1270"/>
              <wp:effectExtent l="13970" t="14605" r="14605" b="22225"/>
              <wp:wrapNone/>
              <wp:docPr id="16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1200" cy="1270"/>
                        <a:chOff x="352" y="1448"/>
                        <a:chExt cx="15120" cy="2"/>
                      </a:xfrm>
                    </wpg:grpSpPr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352" y="1448"/>
                          <a:ext cx="15120" cy="2"/>
                        </a:xfrm>
                        <a:custGeom>
                          <a:avLst/>
                          <a:gdLst>
                            <a:gd name="T0" fmla="+- 0 352 352"/>
                            <a:gd name="T1" fmla="*/ T0 w 15120"/>
                            <a:gd name="T2" fmla="+- 0 15472 352"/>
                            <a:gd name="T3" fmla="*/ T2 w 151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0">
                              <a:moveTo>
                                <a:pt x="0" y="0"/>
                              </a:moveTo>
                              <a:lnTo>
                                <a:pt x="15120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B995D9F" id="Group 16" o:spid="_x0000_s1026" style="position:absolute;margin-left:17.6pt;margin-top:72.4pt;width:756pt;height:.1pt;z-index:-37576;mso-position-horizontal-relative:page;mso-position-vertical-relative:page" coordorigin="352,1448" coordsize="15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">
              <v:shape id="Freeform 17" o:spid="_x0000_s1027" style="position:absolute;left:352;top:1448;width:15120;height:2;visibility:visible;mso-wrap-style:square;v-text-anchor:top" coordsize="15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YcJMMA&#10;AADbAAAADwAAAGRycy9kb3ducmV2LnhtbERPS2vCQBC+F/oflin0Vjd6UIlugrZUivSg8QG9Ddlp&#10;Npidjdmtpv++WxC8zcf3nHne20ZcqPO1YwXDQQKCuHS65krBfvf+MgXhA7LGxjEp+CUPefb4MMdU&#10;uytv6VKESsQQ9ikqMCG0qZS+NGTRD1xLHLlv11kMEXaV1B1eY7ht5ChJxtJizbHBYEuvhspT8WMV&#10;8OrsPtGuV8XobI5v46/txh+WSj0/9YsZiEB9uItv7g8d50/g/5d4gM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VYcJMMAAADbAAAADwAAAAAAAAAAAAAAAACYAgAAZHJzL2Rv&#10;d25yZXYueG1sUEsFBgAAAAAEAAQA9QAAAIgDAAAAAA==&#10;" path="m,l15120,e" filled="f" strokecolor="#c8d6e6" strokeweight="2.2pt">
                <v:path arrowok="t" o:connecttype="custom" o:connectlocs="0,0;1512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8928" behindDoc="1" locked="0" layoutInCell="1" allowOverlap="1" wp14:anchorId="66A33179" wp14:editId="1DADD995">
              <wp:simplePos x="0" y="0"/>
              <wp:positionH relativeFrom="page">
                <wp:posOffset>1606550</wp:posOffset>
              </wp:positionH>
              <wp:positionV relativeFrom="page">
                <wp:posOffset>98425</wp:posOffset>
              </wp:positionV>
              <wp:extent cx="4677410" cy="452120"/>
              <wp:effectExtent l="0" t="3175" r="2540" b="1905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77410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D5E2A6" w14:textId="77777777" w:rsidR="00520212" w:rsidRDefault="00520212">
                          <w:pPr>
                            <w:spacing w:line="345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/>
                              <w:color w:val="0775A8"/>
                              <w:spacing w:val="-12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Duke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Health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&amp;</w:t>
                          </w:r>
                        </w:p>
                        <w:p w14:paraId="3164CC6D" w14:textId="77777777" w:rsidR="00520212" w:rsidRDefault="00520212">
                          <w:pPr>
                            <w:spacing w:line="356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WakeMed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33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(ACO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A33179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48" type="#_x0000_t202" style="position:absolute;margin-left:126.5pt;margin-top:7.75pt;width:368.3pt;height:35.6pt;z-index:-3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" filled="f" stroked="f">
              <v:textbox inset="0,0,0,0">
                <w:txbxContent>
                  <w:p w14:paraId="1DD5E2A6" w14:textId="77777777" w:rsidR="00520212" w:rsidRDefault="00520212">
                    <w:pPr>
                      <w:spacing w:line="345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/>
                        <w:color w:val="0775A8"/>
                        <w:spacing w:val="-12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Duke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Health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&amp;</w:t>
                    </w:r>
                  </w:p>
                  <w:p w14:paraId="3164CC6D" w14:textId="77777777" w:rsidR="00520212" w:rsidRDefault="00520212">
                    <w:pPr>
                      <w:spacing w:line="356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WakeMed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33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  <w:r>
                      <w:rPr>
                        <w:rFonts w:ascii="Garamond" w:hAns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(ACO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8952" behindDoc="1" locked="0" layoutInCell="1" allowOverlap="1" wp14:anchorId="3180EED0" wp14:editId="3A56788E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E4D430" w14:textId="77777777" w:rsidR="00520212" w:rsidRDefault="00520212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80EED0" id="Text Box 14" o:spid="_x0000_s1049" type="#_x0000_t202" style="position:absolute;margin-left:103.4pt;margin-top:18.8pt;width:6.7pt;height:20pt;z-index:-37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D7vT6UsgIAALA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30E4D430" w14:textId="77777777" w:rsidR="00520212" w:rsidRDefault="00520212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8976" behindDoc="1" locked="0" layoutInCell="1" allowOverlap="1" wp14:anchorId="225BB502" wp14:editId="333BC3E7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69D3E6" w14:textId="77777777" w:rsidR="00520212" w:rsidRDefault="00520212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5BB502" id="Text Box 13" o:spid="_x0000_s1050" type="#_x0000_t202" style="position:absolute;margin-left:559.1pt;margin-top:21.4pt;width:215.65pt;height:14pt;z-index:-3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" filled="f" stroked="f">
              <v:textbox inset="0,0,0,0">
                <w:txbxContent>
                  <w:p w14:paraId="6969D3E6" w14:textId="77777777" w:rsidR="00520212" w:rsidRDefault="00520212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000" behindDoc="1" locked="0" layoutInCell="1" allowOverlap="1" wp14:anchorId="16D734E9" wp14:editId="591586C4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5288915" cy="177800"/>
              <wp:effectExtent l="0" t="1270" r="635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891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5A7C62" w14:textId="77777777" w:rsidR="00520212" w:rsidRDefault="00520212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Summary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Benefits</w:t>
                          </w:r>
                          <w:r>
                            <w:rPr>
                              <w:rFonts w:ascii="Arial"/>
                              <w:b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ver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&amp;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t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s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D734E9" id="Text Box 12" o:spid="_x0000_s1051" type="#_x0000_t202" style="position:absolute;margin-left:17pt;margin-top:55.6pt;width:416.45pt;height:14pt;z-index:-37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" filled="f" stroked="f">
              <v:textbox inset="0,0,0,0">
                <w:txbxContent>
                  <w:p w14:paraId="575A7C62" w14:textId="77777777" w:rsidR="00520212" w:rsidRDefault="00520212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Summary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Benefits</w:t>
                    </w:r>
                    <w:r>
                      <w:rPr>
                        <w:rFonts w:ascii="Arial"/>
                        <w:b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Coverag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thi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lan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ver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&amp;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t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s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024" behindDoc="1" locked="0" layoutInCell="1" allowOverlap="1" wp14:anchorId="29DFE8EB" wp14:editId="0DF73F70">
              <wp:simplePos x="0" y="0"/>
              <wp:positionH relativeFrom="page">
                <wp:posOffset>6296025</wp:posOffset>
              </wp:positionH>
              <wp:positionV relativeFrom="page">
                <wp:posOffset>712470</wp:posOffset>
              </wp:positionV>
              <wp:extent cx="3583940" cy="17780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D238CC" w14:textId="77777777" w:rsidR="00520212" w:rsidRDefault="00520212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DFE8EB" id="Text Box 11" o:spid="_x0000_s1052" type="#_x0000_t202" style="position:absolute;margin-left:495.75pt;margin-top:56.1pt;width:282.2pt;height:14pt;z-index:-3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" filled="f" stroked="f">
              <v:textbox inset="0,0,0,0">
                <w:txbxContent>
                  <w:p w14:paraId="72D238CC" w14:textId="77777777" w:rsidR="00520212" w:rsidRDefault="00520212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DF20C9" w14:textId="77777777" w:rsidR="00520212" w:rsidRDefault="00520212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79096" behindDoc="1" locked="0" layoutInCell="1" allowOverlap="1" wp14:anchorId="00274C43" wp14:editId="7EA54954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79120" behindDoc="1" locked="0" layoutInCell="1" allowOverlap="1" wp14:anchorId="25FB150D" wp14:editId="2C636D6A">
              <wp:simplePos x="0" y="0"/>
              <wp:positionH relativeFrom="page">
                <wp:posOffset>222250</wp:posOffset>
              </wp:positionH>
              <wp:positionV relativeFrom="page">
                <wp:posOffset>901700</wp:posOffset>
              </wp:positionV>
              <wp:extent cx="9602470" cy="1270"/>
              <wp:effectExtent l="22225" t="15875" r="14605" b="2095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2470" cy="1270"/>
                        <a:chOff x="350" y="1420"/>
                        <a:chExt cx="15122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350" y="1420"/>
                          <a:ext cx="15122" cy="2"/>
                        </a:xfrm>
                        <a:custGeom>
                          <a:avLst/>
                          <a:gdLst>
                            <a:gd name="T0" fmla="+- 0 350 350"/>
                            <a:gd name="T1" fmla="*/ T0 w 15122"/>
                            <a:gd name="T2" fmla="+- 0 15472 350"/>
                            <a:gd name="T3" fmla="*/ T2 w 1512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2">
                              <a:moveTo>
                                <a:pt x="0" y="0"/>
                              </a:moveTo>
                              <a:lnTo>
                                <a:pt x="15122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51254C" id="Group 6" o:spid="_x0000_s1026" style="position:absolute;margin-left:17.5pt;margin-top:71pt;width:756.1pt;height:.1pt;z-index:-37360;mso-position-horizontal-relative:page;mso-position-vertical-relative:page" coordorigin="350,1420" coordsize="151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">
              <v:shape id="Freeform 7" o:spid="_x0000_s1027" style="position:absolute;left:350;top:1420;width:15122;height:2;visibility:visible;mso-wrap-style:square;v-text-anchor:top" coordsize="151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tTaMIA&#10;AADaAAAADwAAAGRycy9kb3ducmV2LnhtbESPT4vCMBTE74LfITzBi2i6Cipdo4iwohfFP+z50bxt&#10;uzYvJYla/fSbBcHjMDO/YWaLxlTiRs6XlhV8DBIQxJnVJecKzqev/hSED8gaK8uk4EEeFvN2a4ap&#10;tnc+0O0YchEh7FNUUIRQp1L6rCCDfmBr4uj9WGcwROlyqR3eI9xUcpgkY2mw5LhQYE2rgrLL8WoU&#10;9LbfvTBK1qsN73Objd0v73ZPpbqdZvkJIlAT3uFXe6MVTOD/SrwBcv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i1NowgAAANoAAAAPAAAAAAAAAAAAAAAAAJgCAABkcnMvZG93&#10;bnJldi54bWxQSwUGAAAAAAQABAD1AAAAhwMAAAAA&#10;" path="m,l15122,e" filled="f" strokecolor="#c8d6e6" strokeweight="2.2pt">
                <v:path arrowok="t" o:connecttype="custom" o:connectlocs="0,0;15122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144" behindDoc="1" locked="0" layoutInCell="1" allowOverlap="1" wp14:anchorId="7D693F3D" wp14:editId="49AC0F28">
              <wp:simplePos x="0" y="0"/>
              <wp:positionH relativeFrom="page">
                <wp:posOffset>1606550</wp:posOffset>
              </wp:positionH>
              <wp:positionV relativeFrom="page">
                <wp:posOffset>98425</wp:posOffset>
              </wp:positionV>
              <wp:extent cx="4677410" cy="452120"/>
              <wp:effectExtent l="0" t="3175" r="2540" b="190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77410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18E6F" w14:textId="77777777" w:rsidR="00520212" w:rsidRDefault="00520212">
                          <w:pPr>
                            <w:spacing w:line="345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/>
                              <w:color w:val="0775A8"/>
                              <w:spacing w:val="-12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Duke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Health</w:t>
                          </w:r>
                          <w:r>
                            <w:rPr>
                              <w:rFonts w:asci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&amp;</w:t>
                          </w:r>
                        </w:p>
                        <w:p w14:paraId="6201E1D5" w14:textId="77777777" w:rsidR="00520212" w:rsidRDefault="00520212">
                          <w:pPr>
                            <w:spacing w:line="356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WakeMed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33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8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(ACO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693F3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5" type="#_x0000_t202" style="position:absolute;margin-left:126.5pt;margin-top:7.75pt;width:368.3pt;height:35.6pt;z-index:-37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" filled="f" stroked="f">
              <v:textbox inset="0,0,0,0">
                <w:txbxContent>
                  <w:p w14:paraId="04418E6F" w14:textId="77777777" w:rsidR="00520212" w:rsidRDefault="00520212">
                    <w:pPr>
                      <w:spacing w:line="345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/>
                        <w:color w:val="0775A8"/>
                        <w:spacing w:val="-12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Duke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Health</w:t>
                    </w:r>
                    <w:r>
                      <w:rPr>
                        <w:rFonts w:asci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&amp;</w:t>
                    </w:r>
                  </w:p>
                  <w:p w14:paraId="6201E1D5" w14:textId="77777777" w:rsidR="00520212" w:rsidRDefault="00520212">
                    <w:pPr>
                      <w:spacing w:line="356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WakeMed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33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  <w:r>
                      <w:rPr>
                        <w:rFonts w:ascii="Garamond" w:hAns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 w:hAnsi="Garamond"/>
                        <w:color w:val="0775A8"/>
                        <w:spacing w:val="-8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(ACO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168" behindDoc="1" locked="0" layoutInCell="1" allowOverlap="1" wp14:anchorId="68CE3F14" wp14:editId="4B56E265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CB065F" w14:textId="77777777" w:rsidR="00520212" w:rsidRDefault="00520212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CE3F14" id="Text Box 4" o:spid="_x0000_s1056" type="#_x0000_t202" style="position:absolute;margin-left:103.4pt;margin-top:18.8pt;width:6.7pt;height:20pt;z-index:-3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Cc29iMsgIAAK4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58CB065F" w14:textId="77777777" w:rsidR="00520212" w:rsidRDefault="00520212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192" behindDoc="1" locked="0" layoutInCell="1" allowOverlap="1" wp14:anchorId="5F380765" wp14:editId="03808B35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5567FD" w14:textId="77777777" w:rsidR="00520212" w:rsidRDefault="00520212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80765" id="Text Box 3" o:spid="_x0000_s1057" type="#_x0000_t202" style="position:absolute;margin-left:559.1pt;margin-top:21.4pt;width:215.65pt;height:14pt;z-index:-37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" filled="f" stroked="f">
              <v:textbox inset="0,0,0,0">
                <w:txbxContent>
                  <w:p w14:paraId="105567FD" w14:textId="77777777" w:rsidR="00520212" w:rsidRDefault="00520212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216" behindDoc="1" locked="0" layoutInCell="1" allowOverlap="1" wp14:anchorId="756917BD" wp14:editId="5BC0A34C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1473200" cy="177800"/>
              <wp:effectExtent l="0" t="127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588A77" w14:textId="77777777" w:rsidR="00520212" w:rsidRDefault="00520212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2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Examp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6917BD" id="Text Box 2" o:spid="_x0000_s1058" type="#_x0000_t202" style="position:absolute;margin-left:17pt;margin-top:55.6pt;width:116pt;height:14pt;z-index:-3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" filled="f" stroked="f">
              <v:textbox inset="0,0,0,0">
                <w:txbxContent>
                  <w:p w14:paraId="39588A77" w14:textId="77777777" w:rsidR="00520212" w:rsidRDefault="00520212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24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Examp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79240" behindDoc="1" locked="0" layoutInCell="1" allowOverlap="1" wp14:anchorId="08457B58" wp14:editId="6C99A58C">
              <wp:simplePos x="0" y="0"/>
              <wp:positionH relativeFrom="page">
                <wp:posOffset>6261735</wp:posOffset>
              </wp:positionH>
              <wp:positionV relativeFrom="page">
                <wp:posOffset>706120</wp:posOffset>
              </wp:positionV>
              <wp:extent cx="3583940" cy="177800"/>
              <wp:effectExtent l="3810" t="1270" r="317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CF45A5" w14:textId="77777777" w:rsidR="00520212" w:rsidRDefault="00520212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457B58" id="Text Box 1" o:spid="_x0000_s1059" type="#_x0000_t202" style="position:absolute;margin-left:493.05pt;margin-top:55.6pt;width:282.2pt;height:14pt;z-index:-37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" filled="f" stroked="f">
              <v:textbox inset="0,0,0,0">
                <w:txbxContent>
                  <w:p w14:paraId="5BCF45A5" w14:textId="77777777" w:rsidR="00520212" w:rsidRDefault="00520212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DCwsDQ1MLEwNTFT0lEKTi0uzszPAykwrAUAUo1wkiwAAAA="/>
  </w:docVars>
  <w:rsids>
    <w:rsidRoot w:val="00742033"/>
    <w:rsid w:val="000779F3"/>
    <w:rsid w:val="001366F3"/>
    <w:rsid w:val="00140657"/>
    <w:rsid w:val="00234681"/>
    <w:rsid w:val="0027774A"/>
    <w:rsid w:val="002C6D07"/>
    <w:rsid w:val="003027A5"/>
    <w:rsid w:val="00310AAC"/>
    <w:rsid w:val="00402659"/>
    <w:rsid w:val="00424A80"/>
    <w:rsid w:val="00520212"/>
    <w:rsid w:val="005F219B"/>
    <w:rsid w:val="006D407D"/>
    <w:rsid w:val="00742033"/>
    <w:rsid w:val="00A9081D"/>
    <w:rsid w:val="00B23EB0"/>
    <w:rsid w:val="00B24B36"/>
    <w:rsid w:val="00C04D1D"/>
    <w:rsid w:val="00F4062D"/>
    <w:rsid w:val="00F92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E396F74"/>
  <w15:docId w15:val="{8B2138FD-BA7B-45A7-AFC9-A7F58E0C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0"/>
      <w:outlineLvl w:val="0"/>
    </w:pPr>
    <w:rPr>
      <w:rFonts w:ascii="Arial" w:eastAsia="Arial" w:hAnsi="Arial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112"/>
      <w:outlineLvl w:val="1"/>
    </w:pPr>
    <w:rPr>
      <w:rFonts w:ascii="Arial" w:eastAsia="Arial" w:hAnsi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20"/>
      <w:outlineLvl w:val="2"/>
    </w:pPr>
    <w:rPr>
      <w:rFonts w:ascii="Garamond" w:eastAsia="Garamond" w:hAnsi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5"/>
    </w:pPr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081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0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0212"/>
  </w:style>
  <w:style w:type="paragraph" w:styleId="Footer">
    <w:name w:val="footer"/>
    <w:basedOn w:val="Normal"/>
    <w:link w:val="FooterChar"/>
    <w:uiPriority w:val="99"/>
    <w:unhideWhenUsed/>
    <w:rsid w:val="00520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0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tna.com/" TargetMode="External"/><Relationship Id="rId13" Type="http://schemas.openxmlformats.org/officeDocument/2006/relationships/hyperlink" Target="http://www.cciio.cms.gov/" TargetMode="External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hyperlink" Target="http://www.aetna.com/sbcsearch/getpolicydocs?u=072000-060020-011634" TargetMode="External"/><Relationship Id="rId12" Type="http://schemas.openxmlformats.org/officeDocument/2006/relationships/hyperlink" Target="http://www.dol.gov/ebsa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://www.aetna.com/individuals-families-health-insurance/rights-resources/complaints-grievances-appeals/index.html" TargetMode="External"/><Relationship Id="rId23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hyperlink" Target="http://www.dol.gov/ebsa/healthreform" TargetMode="External"/><Relationship Id="rId22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althReformPlanSBC.com/" TargetMode="External"/><Relationship Id="rId2" Type="http://schemas.openxmlformats.org/officeDocument/2006/relationships/hyperlink" Target="http://www.HealthReformPlanSBC.com/" TargetMode="External"/><Relationship Id="rId1" Type="http://schemas.openxmlformats.org/officeDocument/2006/relationships/hyperlink" Target="http://www.HealthReformPlanSBC.com/" TargetMode="External"/><Relationship Id="rId4" Type="http://schemas.openxmlformats.org/officeDocument/2006/relationships/hyperlink" Target="http://www.HealthReformPlanSBC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2490</Words>
  <Characters>14199</Characters>
  <Application>Microsoft Office Word</Application>
  <DocSecurity>4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16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E:\PlanExecutions\Temps\ACSSBC\2016-06-20_22_28_19_780  4228_1-(000)\008 SinglePDF-509E0ECF-DC9C-4970-86F4-9EF921F504CD-SinglePDF.PDF</dc:subject>
  <dc:creator>Bristow Reid, Linda J</dc:creator>
  <cp:keywords>BuildDocID=4195998,PageBegin=1,PageEnd=8</cp:keywords>
  <cp:lastModifiedBy>Peele, Lavern</cp:lastModifiedBy>
  <cp:revision>2</cp:revision>
  <dcterms:created xsi:type="dcterms:W3CDTF">2016-10-28T01:03:00Z</dcterms:created>
  <dcterms:modified xsi:type="dcterms:W3CDTF">2016-10-2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0T00:00:00Z</vt:filetime>
  </property>
  <property fmtid="{D5CDD505-2E9C-101B-9397-08002B2CF9AE}" pid="3" name="LastSaved">
    <vt:filetime>2016-06-21T00:00:00Z</vt:filetime>
  </property>
</Properties>
</file>